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F7A0EB" w14:textId="355C4190" w:rsidR="00D17F00" w:rsidRPr="00A5697C" w:rsidRDefault="00D17F00" w:rsidP="00D17F00">
      <w:pPr>
        <w:pStyle w:val="af6"/>
        <w:rPr>
          <w:rFonts w:eastAsiaTheme="minorEastAsia"/>
        </w:rPr>
      </w:pPr>
      <w:r w:rsidRPr="00A5697C">
        <w:rPr>
          <w:rFonts w:eastAsiaTheme="minorEastAsia" w:hint="eastAsia"/>
        </w:rPr>
        <w:t>S</w:t>
      </w:r>
      <w:r w:rsidRPr="00A5697C">
        <w:rPr>
          <w:rFonts w:eastAsiaTheme="minorEastAsia"/>
        </w:rPr>
        <w:t>upplementary material</w:t>
      </w:r>
    </w:p>
    <w:p w14:paraId="75F0647F" w14:textId="77777777" w:rsidR="00D17F00" w:rsidRPr="00A5697C" w:rsidRDefault="00D17F00" w:rsidP="00D17F00">
      <w:pPr>
        <w:ind w:firstLine="420"/>
      </w:pPr>
    </w:p>
    <w:p w14:paraId="645FFFDE" w14:textId="77777777" w:rsidR="00D17F00" w:rsidRPr="00A5697C" w:rsidRDefault="00D17F00" w:rsidP="00D17F00">
      <w:pPr>
        <w:ind w:firstLine="420"/>
      </w:pPr>
    </w:p>
    <w:p w14:paraId="275104A8" w14:textId="72EADF2B" w:rsidR="00981BAE" w:rsidRPr="00A5697C" w:rsidRDefault="00981BAE" w:rsidP="00D17F00">
      <w:pPr>
        <w:pStyle w:val="aa"/>
      </w:pPr>
      <w:r w:rsidRPr="00A5697C">
        <w:t>Supplementary Table 1</w:t>
      </w:r>
      <w:r w:rsidR="00D17F00" w:rsidRPr="00A5697C">
        <w:t>.</w:t>
      </w:r>
      <w:r w:rsidRPr="00A5697C">
        <w:t xml:space="preserve"> Statistical comparison of the clinical characteristics of the patients who developed or had a worsened organ injury during the hospital stay, compared to controls. </w:t>
      </w:r>
    </w:p>
    <w:tbl>
      <w:tblPr>
        <w:tblStyle w:val="a4"/>
        <w:tblW w:w="1091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5"/>
        <w:gridCol w:w="2416"/>
        <w:gridCol w:w="2126"/>
        <w:gridCol w:w="2053"/>
        <w:gridCol w:w="849"/>
        <w:gridCol w:w="1820"/>
        <w:gridCol w:w="807"/>
      </w:tblGrid>
      <w:tr w:rsidR="00C8051B" w:rsidRPr="00A5697C" w14:paraId="2C7626FD" w14:textId="274D0038" w:rsidTr="002361A9">
        <w:trPr>
          <w:jc w:val="center"/>
        </w:trPr>
        <w:tc>
          <w:tcPr>
            <w:tcW w:w="3261" w:type="dxa"/>
            <w:gridSpan w:val="2"/>
            <w:vAlign w:val="center"/>
          </w:tcPr>
          <w:p w14:paraId="20BC46EC" w14:textId="77777777" w:rsidR="00C8051B" w:rsidRPr="00A5697C" w:rsidRDefault="00C8051B" w:rsidP="00F12091">
            <w:pPr>
              <w:ind w:firstLineChars="0" w:firstLine="0"/>
              <w:jc w:val="left"/>
              <w:rPr>
                <w:bCs/>
              </w:rPr>
            </w:pPr>
          </w:p>
        </w:tc>
        <w:tc>
          <w:tcPr>
            <w:tcW w:w="2126" w:type="dxa"/>
            <w:vAlign w:val="center"/>
          </w:tcPr>
          <w:p w14:paraId="680DB0FC" w14:textId="363CFAEF" w:rsidR="00C8051B" w:rsidRPr="00A5697C" w:rsidRDefault="00C8051B" w:rsidP="00F12091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New Organ Injury</w:t>
            </w:r>
          </w:p>
          <w:p w14:paraId="4FC0B831" w14:textId="79485C66" w:rsidR="00C8051B" w:rsidRPr="00A5697C" w:rsidRDefault="00C8051B" w:rsidP="00F12091">
            <w:pPr>
              <w:ind w:firstLineChars="0" w:firstLine="0"/>
              <w:jc w:val="center"/>
            </w:pPr>
            <w:r w:rsidRPr="00A5697C">
              <w:rPr>
                <w:bCs/>
              </w:rPr>
              <w:t>(n. 166)</w:t>
            </w:r>
          </w:p>
        </w:tc>
        <w:tc>
          <w:tcPr>
            <w:tcW w:w="2053" w:type="dxa"/>
            <w:vAlign w:val="center"/>
          </w:tcPr>
          <w:p w14:paraId="4BDCA0FC" w14:textId="45934DD9" w:rsidR="00C8051B" w:rsidRPr="00A5697C" w:rsidRDefault="00C8051B" w:rsidP="00F12091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No Organ Injury</w:t>
            </w:r>
          </w:p>
          <w:p w14:paraId="2F670EE3" w14:textId="6B7FB91A" w:rsidR="00C8051B" w:rsidRPr="00A5697C" w:rsidRDefault="00C8051B" w:rsidP="00F12091">
            <w:pPr>
              <w:ind w:firstLineChars="0" w:firstLine="0"/>
              <w:jc w:val="center"/>
            </w:pPr>
            <w:r w:rsidRPr="00A5697C">
              <w:rPr>
                <w:bCs/>
              </w:rPr>
              <w:t>(n. 191)</w:t>
            </w:r>
          </w:p>
        </w:tc>
        <w:tc>
          <w:tcPr>
            <w:tcW w:w="849" w:type="dxa"/>
            <w:vAlign w:val="center"/>
          </w:tcPr>
          <w:p w14:paraId="1FB2E133" w14:textId="1FBD6422" w:rsidR="00C8051B" w:rsidRPr="00A5697C" w:rsidRDefault="00C8051B" w:rsidP="00F12091">
            <w:pPr>
              <w:ind w:firstLineChars="0" w:firstLine="0"/>
              <w:jc w:val="center"/>
              <w:rPr>
                <w:i/>
              </w:rPr>
            </w:pPr>
            <w:r w:rsidRPr="00A5697C">
              <w:rPr>
                <w:bCs/>
                <w:i/>
              </w:rPr>
              <w:t>p</w:t>
            </w:r>
          </w:p>
        </w:tc>
        <w:tc>
          <w:tcPr>
            <w:tcW w:w="1820" w:type="dxa"/>
            <w:vAlign w:val="center"/>
          </w:tcPr>
          <w:p w14:paraId="71479A7E" w14:textId="77777777" w:rsidR="00C8051B" w:rsidRPr="00A5697C" w:rsidRDefault="00C8051B" w:rsidP="00F12091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Odds Ratio</w:t>
            </w:r>
          </w:p>
          <w:p w14:paraId="0074C5B6" w14:textId="5C737206" w:rsidR="00C8051B" w:rsidRPr="00A5697C" w:rsidRDefault="00C8051B" w:rsidP="00F12091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(95% CI)</w:t>
            </w:r>
          </w:p>
        </w:tc>
        <w:tc>
          <w:tcPr>
            <w:tcW w:w="807" w:type="dxa"/>
            <w:vAlign w:val="center"/>
          </w:tcPr>
          <w:p w14:paraId="500E3258" w14:textId="54A8AB68" w:rsidR="00C8051B" w:rsidRPr="00A5697C" w:rsidRDefault="00C8051B" w:rsidP="00F12091">
            <w:pPr>
              <w:ind w:firstLineChars="0" w:firstLine="0"/>
              <w:jc w:val="center"/>
              <w:rPr>
                <w:bCs/>
                <w:i/>
              </w:rPr>
            </w:pPr>
            <w:r w:rsidRPr="00A5697C">
              <w:rPr>
                <w:bCs/>
                <w:i/>
              </w:rPr>
              <w:t>p</w:t>
            </w:r>
          </w:p>
        </w:tc>
      </w:tr>
      <w:tr w:rsidR="00C8051B" w:rsidRPr="00A5697C" w14:paraId="3A83A832" w14:textId="4BAE372E" w:rsidTr="002361A9">
        <w:trPr>
          <w:jc w:val="center"/>
        </w:trPr>
        <w:tc>
          <w:tcPr>
            <w:tcW w:w="10916" w:type="dxa"/>
            <w:gridSpan w:val="7"/>
            <w:vAlign w:val="center"/>
          </w:tcPr>
          <w:p w14:paraId="7587B80C" w14:textId="7B074DE4" w:rsidR="00C8051B" w:rsidRPr="00A5697C" w:rsidRDefault="00C8051B" w:rsidP="00F12091">
            <w:pPr>
              <w:ind w:firstLineChars="0" w:firstLine="0"/>
              <w:jc w:val="left"/>
            </w:pPr>
            <w:r w:rsidRPr="00A5697C">
              <w:rPr>
                <w:bCs/>
              </w:rPr>
              <w:t>Anamnestic data:</w:t>
            </w:r>
          </w:p>
        </w:tc>
      </w:tr>
      <w:tr w:rsidR="00C8051B" w:rsidRPr="00A5697C" w14:paraId="12D60DFF" w14:textId="72ACAA7A" w:rsidTr="002361A9">
        <w:trPr>
          <w:jc w:val="center"/>
        </w:trPr>
        <w:tc>
          <w:tcPr>
            <w:tcW w:w="3261" w:type="dxa"/>
            <w:gridSpan w:val="2"/>
            <w:vAlign w:val="center"/>
          </w:tcPr>
          <w:p w14:paraId="7DEC09AE" w14:textId="68767E71" w:rsidR="00C8051B" w:rsidRPr="00A5697C" w:rsidRDefault="00C8051B" w:rsidP="00F12091">
            <w:pPr>
              <w:ind w:firstLineChars="0" w:firstLine="0"/>
              <w:jc w:val="left"/>
            </w:pPr>
            <w:r w:rsidRPr="00A5697C">
              <w:t>Age (y</w:t>
            </w:r>
            <w:r w:rsidR="00F12091" w:rsidRPr="00A5697C">
              <w:t>r</w:t>
            </w:r>
            <w:r w:rsidRPr="00A5697C">
              <w:t>)</w:t>
            </w:r>
          </w:p>
        </w:tc>
        <w:tc>
          <w:tcPr>
            <w:tcW w:w="2126" w:type="dxa"/>
            <w:vAlign w:val="center"/>
          </w:tcPr>
          <w:p w14:paraId="5A3DE41A" w14:textId="1F4898A8" w:rsidR="00C8051B" w:rsidRPr="00A5697C" w:rsidRDefault="00C8051B" w:rsidP="007432E9">
            <w:pPr>
              <w:ind w:firstLineChars="0" w:firstLine="0"/>
              <w:jc w:val="center"/>
            </w:pPr>
            <w:r w:rsidRPr="00A5697C">
              <w:t xml:space="preserve">79 </w:t>
            </w:r>
            <w:r w:rsidR="00F12091" w:rsidRPr="00A5697C">
              <w:t>(</w:t>
            </w:r>
            <w:r w:rsidRPr="00A5697C">
              <w:t>71</w:t>
            </w:r>
            <w:r w:rsidR="007432E9" w:rsidRPr="00A5697C">
              <w:t>–</w:t>
            </w:r>
            <w:r w:rsidRPr="00A5697C">
              <w:t>86</w:t>
            </w:r>
            <w:r w:rsidR="00F12091" w:rsidRPr="00A5697C">
              <w:rPr>
                <w:bCs/>
              </w:rPr>
              <w:t>)</w:t>
            </w:r>
          </w:p>
        </w:tc>
        <w:tc>
          <w:tcPr>
            <w:tcW w:w="2053" w:type="dxa"/>
            <w:vAlign w:val="center"/>
          </w:tcPr>
          <w:p w14:paraId="1364A27F" w14:textId="5E887880" w:rsidR="00C8051B" w:rsidRPr="00A5697C" w:rsidRDefault="00C8051B" w:rsidP="00F12091">
            <w:pPr>
              <w:ind w:firstLineChars="0" w:firstLine="0"/>
              <w:jc w:val="center"/>
            </w:pPr>
            <w:r w:rsidRPr="00A5697C">
              <w:t xml:space="preserve">78 </w:t>
            </w:r>
            <w:r w:rsidR="00F12091" w:rsidRPr="00A5697C">
              <w:t>(</w:t>
            </w:r>
            <w:r w:rsidRPr="00A5697C">
              <w:t>67</w:t>
            </w:r>
            <w:r w:rsidR="007432E9" w:rsidRPr="00A5697C">
              <w:t>–</w:t>
            </w:r>
            <w:r w:rsidRPr="00A5697C">
              <w:t>84</w:t>
            </w:r>
            <w:r w:rsidR="00F12091" w:rsidRPr="00A5697C">
              <w:rPr>
                <w:bCs/>
              </w:rPr>
              <w:t>)</w:t>
            </w:r>
          </w:p>
        </w:tc>
        <w:tc>
          <w:tcPr>
            <w:tcW w:w="849" w:type="dxa"/>
            <w:vAlign w:val="center"/>
          </w:tcPr>
          <w:p w14:paraId="16BAAEF1" w14:textId="0F4CA7C7" w:rsidR="00C8051B" w:rsidRPr="00A5697C" w:rsidRDefault="00C8051B" w:rsidP="00F12091">
            <w:pPr>
              <w:ind w:firstLineChars="0" w:firstLine="0"/>
              <w:jc w:val="center"/>
            </w:pPr>
            <w:r w:rsidRPr="00A5697C">
              <w:t>0.159</w:t>
            </w:r>
          </w:p>
        </w:tc>
        <w:tc>
          <w:tcPr>
            <w:tcW w:w="1820" w:type="dxa"/>
            <w:vAlign w:val="center"/>
          </w:tcPr>
          <w:p w14:paraId="25294109" w14:textId="77777777" w:rsidR="00C8051B" w:rsidRPr="00A5697C" w:rsidRDefault="00C8051B" w:rsidP="00F12091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65150FEA" w14:textId="77777777" w:rsidR="00C8051B" w:rsidRPr="00A5697C" w:rsidRDefault="00C8051B" w:rsidP="00F12091">
            <w:pPr>
              <w:ind w:firstLineChars="0" w:firstLine="0"/>
              <w:jc w:val="center"/>
            </w:pPr>
          </w:p>
        </w:tc>
      </w:tr>
      <w:tr w:rsidR="00C8051B" w:rsidRPr="00A5697C" w14:paraId="1D32334F" w14:textId="74107F1D" w:rsidTr="002361A9">
        <w:trPr>
          <w:jc w:val="center"/>
        </w:trPr>
        <w:tc>
          <w:tcPr>
            <w:tcW w:w="3261" w:type="dxa"/>
            <w:gridSpan w:val="2"/>
            <w:vAlign w:val="center"/>
          </w:tcPr>
          <w:p w14:paraId="1B74FF24" w14:textId="669F41CF" w:rsidR="00C8051B" w:rsidRPr="00A5697C" w:rsidRDefault="00C8051B" w:rsidP="00F12091">
            <w:pPr>
              <w:ind w:firstLineChars="0" w:firstLine="0"/>
              <w:jc w:val="left"/>
            </w:pPr>
            <w:r w:rsidRPr="00A5697C">
              <w:t>Sex (male)</w:t>
            </w:r>
          </w:p>
        </w:tc>
        <w:tc>
          <w:tcPr>
            <w:tcW w:w="2126" w:type="dxa"/>
            <w:vAlign w:val="center"/>
          </w:tcPr>
          <w:p w14:paraId="599C364B" w14:textId="633C4D79" w:rsidR="00C8051B" w:rsidRPr="00A5697C" w:rsidRDefault="00C8051B" w:rsidP="00F12091">
            <w:pPr>
              <w:ind w:firstLineChars="0" w:firstLine="0"/>
              <w:jc w:val="center"/>
            </w:pPr>
            <w:r w:rsidRPr="00A5697C">
              <w:t>91 (54.8%)</w:t>
            </w:r>
          </w:p>
        </w:tc>
        <w:tc>
          <w:tcPr>
            <w:tcW w:w="2053" w:type="dxa"/>
            <w:vAlign w:val="center"/>
          </w:tcPr>
          <w:p w14:paraId="58DBBBD4" w14:textId="33048161" w:rsidR="00C8051B" w:rsidRPr="00A5697C" w:rsidRDefault="00C8051B" w:rsidP="00F12091">
            <w:pPr>
              <w:ind w:firstLineChars="0" w:firstLine="0"/>
              <w:jc w:val="center"/>
            </w:pPr>
            <w:r w:rsidRPr="00A5697C">
              <w:t>94 (49.2%)</w:t>
            </w:r>
          </w:p>
        </w:tc>
        <w:tc>
          <w:tcPr>
            <w:tcW w:w="849" w:type="dxa"/>
            <w:vAlign w:val="center"/>
          </w:tcPr>
          <w:p w14:paraId="00C19307" w14:textId="7E38385E" w:rsidR="00C8051B" w:rsidRPr="00A5697C" w:rsidRDefault="00C8051B" w:rsidP="00F12091">
            <w:pPr>
              <w:ind w:firstLineChars="0" w:firstLine="0"/>
              <w:jc w:val="center"/>
            </w:pPr>
            <w:r w:rsidRPr="00A5697C">
              <w:t>0.290</w:t>
            </w:r>
          </w:p>
        </w:tc>
        <w:tc>
          <w:tcPr>
            <w:tcW w:w="1820" w:type="dxa"/>
            <w:vAlign w:val="center"/>
          </w:tcPr>
          <w:p w14:paraId="27D705C4" w14:textId="77777777" w:rsidR="00C8051B" w:rsidRPr="00A5697C" w:rsidRDefault="00C8051B" w:rsidP="00F12091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37E96616" w14:textId="77777777" w:rsidR="00C8051B" w:rsidRPr="00A5697C" w:rsidRDefault="00C8051B" w:rsidP="00F12091">
            <w:pPr>
              <w:ind w:firstLineChars="0" w:firstLine="0"/>
              <w:jc w:val="center"/>
            </w:pPr>
          </w:p>
        </w:tc>
      </w:tr>
      <w:tr w:rsidR="00C8051B" w:rsidRPr="00A5697C" w14:paraId="31A559D7" w14:textId="77777777" w:rsidTr="002361A9">
        <w:trPr>
          <w:jc w:val="center"/>
        </w:trPr>
        <w:tc>
          <w:tcPr>
            <w:tcW w:w="10916" w:type="dxa"/>
            <w:gridSpan w:val="7"/>
            <w:vAlign w:val="center"/>
          </w:tcPr>
          <w:p w14:paraId="0035F930" w14:textId="77728B3A" w:rsidR="00C8051B" w:rsidRPr="00A5697C" w:rsidRDefault="00C8051B" w:rsidP="00F12091">
            <w:pPr>
              <w:ind w:firstLineChars="0" w:firstLine="0"/>
              <w:jc w:val="left"/>
            </w:pPr>
            <w:r w:rsidRPr="00A5697C">
              <w:t>NEWS score</w:t>
            </w:r>
          </w:p>
        </w:tc>
      </w:tr>
      <w:tr w:rsidR="00F12091" w:rsidRPr="00A5697C" w14:paraId="729821EB" w14:textId="77777777" w:rsidTr="002361A9">
        <w:trPr>
          <w:jc w:val="center"/>
        </w:trPr>
        <w:tc>
          <w:tcPr>
            <w:tcW w:w="845" w:type="dxa"/>
            <w:vMerge w:val="restart"/>
            <w:vAlign w:val="center"/>
          </w:tcPr>
          <w:p w14:paraId="1AD324FC" w14:textId="77777777" w:rsidR="00F12091" w:rsidRPr="00A5697C" w:rsidRDefault="00F12091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</w:tcPr>
          <w:p w14:paraId="313E8A80" w14:textId="17BAB599" w:rsidR="00F12091" w:rsidRPr="00A5697C" w:rsidRDefault="00F12091" w:rsidP="00F12091">
            <w:pPr>
              <w:ind w:firstLineChars="0" w:firstLine="0"/>
              <w:jc w:val="left"/>
            </w:pPr>
            <w:r w:rsidRPr="00A5697C">
              <w:t>&gt;5</w:t>
            </w:r>
          </w:p>
        </w:tc>
        <w:tc>
          <w:tcPr>
            <w:tcW w:w="2126" w:type="dxa"/>
            <w:vAlign w:val="center"/>
          </w:tcPr>
          <w:p w14:paraId="475417C2" w14:textId="7D26A579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47 (28.3%)</w:t>
            </w:r>
          </w:p>
        </w:tc>
        <w:tc>
          <w:tcPr>
            <w:tcW w:w="2053" w:type="dxa"/>
            <w:vAlign w:val="center"/>
          </w:tcPr>
          <w:p w14:paraId="00203D5B" w14:textId="1DF3E78B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21 (11.0%)</w:t>
            </w:r>
          </w:p>
        </w:tc>
        <w:tc>
          <w:tcPr>
            <w:tcW w:w="849" w:type="dxa"/>
            <w:vAlign w:val="center"/>
          </w:tcPr>
          <w:p w14:paraId="6FDE714C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  <w:tc>
          <w:tcPr>
            <w:tcW w:w="1820" w:type="dxa"/>
            <w:vAlign w:val="center"/>
          </w:tcPr>
          <w:p w14:paraId="43AD5504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6BA34B99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</w:tr>
      <w:tr w:rsidR="00F12091" w:rsidRPr="00A5697C" w14:paraId="6482C80F" w14:textId="77777777" w:rsidTr="002361A9">
        <w:trPr>
          <w:jc w:val="center"/>
        </w:trPr>
        <w:tc>
          <w:tcPr>
            <w:tcW w:w="845" w:type="dxa"/>
            <w:vMerge/>
            <w:vAlign w:val="center"/>
          </w:tcPr>
          <w:p w14:paraId="0A7FD51F" w14:textId="77777777" w:rsidR="00F12091" w:rsidRPr="00A5697C" w:rsidRDefault="00F12091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</w:tcPr>
          <w:p w14:paraId="651FBFBB" w14:textId="5D935333" w:rsidR="00F12091" w:rsidRPr="00A5697C" w:rsidRDefault="00F12091" w:rsidP="00F12091">
            <w:pPr>
              <w:ind w:firstLineChars="0" w:firstLine="0"/>
              <w:jc w:val="left"/>
              <w:rPr>
                <w:rFonts w:eastAsiaTheme="minorEastAsia"/>
              </w:rPr>
            </w:pPr>
            <w:r w:rsidRPr="00A5697C">
              <w:rPr>
                <w:rFonts w:eastAsiaTheme="minorEastAsia" w:hint="eastAsia"/>
              </w:rPr>
              <w:t>3</w:t>
            </w:r>
            <w:r w:rsidRPr="00A5697C">
              <w:rPr>
                <w:rFonts w:eastAsiaTheme="minorEastAsia" w:hint="eastAsia"/>
              </w:rPr>
              <w:t>–</w:t>
            </w:r>
            <w:r w:rsidRPr="00A5697C">
              <w:rPr>
                <w:rFonts w:eastAsiaTheme="minorEastAsia" w:hint="eastAsia"/>
              </w:rPr>
              <w:t>5</w:t>
            </w:r>
          </w:p>
        </w:tc>
        <w:tc>
          <w:tcPr>
            <w:tcW w:w="2126" w:type="dxa"/>
            <w:vAlign w:val="center"/>
          </w:tcPr>
          <w:p w14:paraId="0E0B4EFD" w14:textId="6992C516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60 (36.1%)</w:t>
            </w:r>
          </w:p>
        </w:tc>
        <w:tc>
          <w:tcPr>
            <w:tcW w:w="2053" w:type="dxa"/>
            <w:vAlign w:val="center"/>
          </w:tcPr>
          <w:p w14:paraId="62E20285" w14:textId="387043B5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55 (28.8%)</w:t>
            </w:r>
          </w:p>
        </w:tc>
        <w:tc>
          <w:tcPr>
            <w:tcW w:w="849" w:type="dxa"/>
            <w:vAlign w:val="center"/>
          </w:tcPr>
          <w:p w14:paraId="13879484" w14:textId="6F41E8D7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rPr>
                <w:bCs/>
              </w:rPr>
              <w:t>&lt;0.001</w:t>
            </w:r>
          </w:p>
        </w:tc>
        <w:tc>
          <w:tcPr>
            <w:tcW w:w="1820" w:type="dxa"/>
            <w:vAlign w:val="center"/>
          </w:tcPr>
          <w:p w14:paraId="53594A84" w14:textId="4830BC5D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3.58 (1.88</w:t>
            </w:r>
            <w:r w:rsidR="007432E9" w:rsidRPr="00A5697C">
              <w:t>–</w:t>
            </w:r>
            <w:r w:rsidRPr="00A5697C">
              <w:t>6.82</w:t>
            </w:r>
            <w:r w:rsidRPr="00A5697C">
              <w:rPr>
                <w:bCs/>
              </w:rPr>
              <w:t>)</w:t>
            </w:r>
          </w:p>
        </w:tc>
        <w:tc>
          <w:tcPr>
            <w:tcW w:w="807" w:type="dxa"/>
            <w:vAlign w:val="center"/>
          </w:tcPr>
          <w:p w14:paraId="238C9D7F" w14:textId="7AADE8F2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rPr>
                <w:bCs/>
              </w:rPr>
              <w:t>&lt;0.001</w:t>
            </w:r>
          </w:p>
        </w:tc>
      </w:tr>
      <w:tr w:rsidR="00F12091" w:rsidRPr="00A5697C" w14:paraId="331811CC" w14:textId="77777777" w:rsidTr="002361A9">
        <w:trPr>
          <w:jc w:val="center"/>
        </w:trPr>
        <w:tc>
          <w:tcPr>
            <w:tcW w:w="845" w:type="dxa"/>
            <w:vMerge/>
            <w:vAlign w:val="center"/>
          </w:tcPr>
          <w:p w14:paraId="71C4DED0" w14:textId="77777777" w:rsidR="00F12091" w:rsidRPr="00A5697C" w:rsidRDefault="00F12091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</w:tcPr>
          <w:p w14:paraId="28A4D6DD" w14:textId="777D48E0" w:rsidR="00F12091" w:rsidRPr="00A5697C" w:rsidRDefault="00F12091" w:rsidP="00F12091">
            <w:pPr>
              <w:ind w:firstLineChars="0" w:firstLine="0"/>
              <w:jc w:val="left"/>
            </w:pPr>
            <w:r w:rsidRPr="00A5697C">
              <w:t>&lt;3</w:t>
            </w:r>
          </w:p>
        </w:tc>
        <w:tc>
          <w:tcPr>
            <w:tcW w:w="2126" w:type="dxa"/>
            <w:vAlign w:val="center"/>
          </w:tcPr>
          <w:p w14:paraId="56D39528" w14:textId="4B551F42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59 (35.5%)</w:t>
            </w:r>
          </w:p>
        </w:tc>
        <w:tc>
          <w:tcPr>
            <w:tcW w:w="2053" w:type="dxa"/>
            <w:vAlign w:val="center"/>
          </w:tcPr>
          <w:p w14:paraId="0E0DF434" w14:textId="41EC27FC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115 (60.2%)</w:t>
            </w:r>
          </w:p>
        </w:tc>
        <w:tc>
          <w:tcPr>
            <w:tcW w:w="849" w:type="dxa"/>
            <w:vAlign w:val="center"/>
          </w:tcPr>
          <w:p w14:paraId="485E2C1B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  <w:tc>
          <w:tcPr>
            <w:tcW w:w="1820" w:type="dxa"/>
            <w:vAlign w:val="center"/>
          </w:tcPr>
          <w:p w14:paraId="5FCEF102" w14:textId="5BDF201F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1.59 (0.93</w:t>
            </w:r>
            <w:r w:rsidR="007432E9" w:rsidRPr="00A5697C">
              <w:t>–</w:t>
            </w:r>
            <w:r w:rsidRPr="00A5697C">
              <w:t>2.70</w:t>
            </w:r>
            <w:r w:rsidRPr="00A5697C">
              <w:rPr>
                <w:bCs/>
              </w:rPr>
              <w:t>)</w:t>
            </w:r>
          </w:p>
        </w:tc>
        <w:tc>
          <w:tcPr>
            <w:tcW w:w="807" w:type="dxa"/>
            <w:vAlign w:val="center"/>
          </w:tcPr>
          <w:p w14:paraId="2100B478" w14:textId="79BDB1FE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0.086</w:t>
            </w:r>
          </w:p>
        </w:tc>
      </w:tr>
      <w:tr w:rsidR="00C8051B" w:rsidRPr="00A5697C" w14:paraId="678AA973" w14:textId="52959779" w:rsidTr="002361A9">
        <w:trPr>
          <w:jc w:val="center"/>
        </w:trPr>
        <w:tc>
          <w:tcPr>
            <w:tcW w:w="3261" w:type="dxa"/>
            <w:gridSpan w:val="2"/>
            <w:vAlign w:val="center"/>
          </w:tcPr>
          <w:p w14:paraId="4B853609" w14:textId="737CD775" w:rsidR="00C8051B" w:rsidRPr="00A5697C" w:rsidRDefault="00C8051B" w:rsidP="00F12091">
            <w:pPr>
              <w:ind w:firstLineChars="0" w:firstLine="0"/>
              <w:jc w:val="left"/>
            </w:pPr>
            <w:r w:rsidRPr="00A5697C">
              <w:t>Symptom duration (d)</w:t>
            </w:r>
          </w:p>
        </w:tc>
        <w:tc>
          <w:tcPr>
            <w:tcW w:w="2126" w:type="dxa"/>
            <w:vAlign w:val="center"/>
          </w:tcPr>
          <w:p w14:paraId="29DFF749" w14:textId="6BEA7F0C" w:rsidR="00C8051B" w:rsidRPr="00A5697C" w:rsidRDefault="00C8051B" w:rsidP="00F12091">
            <w:pPr>
              <w:ind w:firstLineChars="0" w:firstLine="0"/>
              <w:jc w:val="center"/>
            </w:pPr>
            <w:r w:rsidRPr="00A5697C">
              <w:t xml:space="preserve">2 </w:t>
            </w:r>
            <w:r w:rsidR="00F12091" w:rsidRPr="00A5697C">
              <w:t>(</w:t>
            </w:r>
            <w:r w:rsidRPr="00A5697C">
              <w:t>1</w:t>
            </w:r>
            <w:r w:rsidR="007432E9" w:rsidRPr="00A5697C">
              <w:t>–</w:t>
            </w:r>
            <w:r w:rsidRPr="00A5697C">
              <w:t>3</w:t>
            </w:r>
            <w:r w:rsidR="00F12091" w:rsidRPr="00A5697C">
              <w:rPr>
                <w:bCs/>
              </w:rPr>
              <w:t>)</w:t>
            </w:r>
          </w:p>
        </w:tc>
        <w:tc>
          <w:tcPr>
            <w:tcW w:w="2053" w:type="dxa"/>
            <w:vAlign w:val="center"/>
          </w:tcPr>
          <w:p w14:paraId="101E85D0" w14:textId="3560B054" w:rsidR="00C8051B" w:rsidRPr="00A5697C" w:rsidRDefault="00C8051B" w:rsidP="00F12091">
            <w:pPr>
              <w:ind w:firstLineChars="0" w:firstLine="0"/>
              <w:jc w:val="center"/>
            </w:pPr>
            <w:r w:rsidRPr="00A5697C">
              <w:t xml:space="preserve">2 </w:t>
            </w:r>
            <w:r w:rsidR="00F12091" w:rsidRPr="00A5697C">
              <w:t>(</w:t>
            </w:r>
            <w:r w:rsidRPr="00A5697C">
              <w:t>1</w:t>
            </w:r>
            <w:r w:rsidR="007432E9" w:rsidRPr="00A5697C">
              <w:t>–</w:t>
            </w:r>
            <w:r w:rsidRPr="00A5697C">
              <w:t>3</w:t>
            </w:r>
            <w:r w:rsidR="00F12091" w:rsidRPr="00A5697C">
              <w:rPr>
                <w:bCs/>
              </w:rPr>
              <w:t>)</w:t>
            </w:r>
          </w:p>
        </w:tc>
        <w:tc>
          <w:tcPr>
            <w:tcW w:w="849" w:type="dxa"/>
            <w:vAlign w:val="center"/>
          </w:tcPr>
          <w:p w14:paraId="7E002B50" w14:textId="796CA005" w:rsidR="00C8051B" w:rsidRPr="00A5697C" w:rsidRDefault="00C8051B" w:rsidP="00F12091">
            <w:pPr>
              <w:ind w:firstLineChars="0" w:firstLine="0"/>
              <w:jc w:val="center"/>
            </w:pPr>
            <w:r w:rsidRPr="00A5697C">
              <w:t>0.670</w:t>
            </w:r>
          </w:p>
        </w:tc>
        <w:tc>
          <w:tcPr>
            <w:tcW w:w="1820" w:type="dxa"/>
            <w:vAlign w:val="center"/>
          </w:tcPr>
          <w:p w14:paraId="70BE0CDB" w14:textId="77777777" w:rsidR="00C8051B" w:rsidRPr="00A5697C" w:rsidRDefault="00C8051B" w:rsidP="00F12091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4FE0DDC4" w14:textId="77777777" w:rsidR="00C8051B" w:rsidRPr="00A5697C" w:rsidRDefault="00C8051B" w:rsidP="00F12091">
            <w:pPr>
              <w:ind w:firstLineChars="0" w:firstLine="0"/>
              <w:jc w:val="center"/>
            </w:pPr>
          </w:p>
        </w:tc>
      </w:tr>
      <w:tr w:rsidR="00C8051B" w:rsidRPr="00A5697C" w14:paraId="56FA7B59" w14:textId="00A875C2" w:rsidTr="002361A9">
        <w:trPr>
          <w:jc w:val="center"/>
        </w:trPr>
        <w:tc>
          <w:tcPr>
            <w:tcW w:w="3261" w:type="dxa"/>
            <w:gridSpan w:val="2"/>
            <w:vAlign w:val="center"/>
          </w:tcPr>
          <w:p w14:paraId="7B9C95AF" w14:textId="54D3799D" w:rsidR="00C8051B" w:rsidRPr="00A5697C" w:rsidRDefault="007432E9" w:rsidP="00F12091">
            <w:pPr>
              <w:ind w:firstLineChars="0" w:firstLine="0"/>
              <w:jc w:val="left"/>
            </w:pPr>
            <w:r w:rsidRPr="00A5697C">
              <w:t>Symptom duration &gt;</w:t>
            </w:r>
            <w:r w:rsidR="00C8051B" w:rsidRPr="00A5697C">
              <w:t>7 days (yes)</w:t>
            </w:r>
          </w:p>
        </w:tc>
        <w:tc>
          <w:tcPr>
            <w:tcW w:w="2126" w:type="dxa"/>
            <w:vAlign w:val="center"/>
          </w:tcPr>
          <w:p w14:paraId="2D51E8FB" w14:textId="5076E0D8" w:rsidR="00C8051B" w:rsidRPr="00A5697C" w:rsidRDefault="00C8051B" w:rsidP="00F12091">
            <w:pPr>
              <w:ind w:firstLineChars="0" w:firstLine="0"/>
              <w:jc w:val="center"/>
            </w:pPr>
            <w:r w:rsidRPr="00A5697C">
              <w:t>7 (4.2%)</w:t>
            </w:r>
          </w:p>
        </w:tc>
        <w:tc>
          <w:tcPr>
            <w:tcW w:w="2053" w:type="dxa"/>
            <w:vAlign w:val="center"/>
          </w:tcPr>
          <w:p w14:paraId="3A639D9B" w14:textId="3CE41298" w:rsidR="00C8051B" w:rsidRPr="00A5697C" w:rsidRDefault="00C8051B" w:rsidP="00F12091">
            <w:pPr>
              <w:ind w:firstLineChars="0" w:firstLine="0"/>
              <w:jc w:val="center"/>
            </w:pPr>
            <w:r w:rsidRPr="00A5697C">
              <w:t>18 (9.4%)</w:t>
            </w:r>
          </w:p>
        </w:tc>
        <w:tc>
          <w:tcPr>
            <w:tcW w:w="849" w:type="dxa"/>
            <w:vAlign w:val="center"/>
          </w:tcPr>
          <w:p w14:paraId="1AA21489" w14:textId="7788CFB6" w:rsidR="00C8051B" w:rsidRPr="00A5697C" w:rsidRDefault="00C8051B" w:rsidP="00F12091">
            <w:pPr>
              <w:ind w:firstLineChars="0" w:firstLine="0"/>
              <w:jc w:val="center"/>
            </w:pPr>
            <w:r w:rsidRPr="00A5697C">
              <w:t>0.054</w:t>
            </w:r>
          </w:p>
        </w:tc>
        <w:tc>
          <w:tcPr>
            <w:tcW w:w="1820" w:type="dxa"/>
            <w:vAlign w:val="center"/>
          </w:tcPr>
          <w:p w14:paraId="0BE631D6" w14:textId="77777777" w:rsidR="00C8051B" w:rsidRPr="00A5697C" w:rsidRDefault="00C8051B" w:rsidP="00F12091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59BA46E0" w14:textId="77777777" w:rsidR="00C8051B" w:rsidRPr="00A5697C" w:rsidRDefault="00C8051B" w:rsidP="00F12091">
            <w:pPr>
              <w:ind w:firstLineChars="0" w:firstLine="0"/>
              <w:jc w:val="center"/>
            </w:pPr>
          </w:p>
        </w:tc>
      </w:tr>
      <w:tr w:rsidR="00C8051B" w:rsidRPr="00A5697C" w14:paraId="45BC5D9D" w14:textId="5A3DF071" w:rsidTr="002361A9">
        <w:trPr>
          <w:jc w:val="center"/>
        </w:trPr>
        <w:tc>
          <w:tcPr>
            <w:tcW w:w="3261" w:type="dxa"/>
            <w:gridSpan w:val="2"/>
            <w:vAlign w:val="center"/>
          </w:tcPr>
          <w:p w14:paraId="1A8AFBCE" w14:textId="463FB264" w:rsidR="00C8051B" w:rsidRPr="00A5697C" w:rsidRDefault="00C8051B" w:rsidP="00F12091">
            <w:pPr>
              <w:ind w:firstLineChars="0" w:firstLine="0"/>
              <w:jc w:val="left"/>
            </w:pPr>
            <w:r w:rsidRPr="00A5697C">
              <w:t>Lenght of stay (d)</w:t>
            </w:r>
          </w:p>
        </w:tc>
        <w:tc>
          <w:tcPr>
            <w:tcW w:w="2126" w:type="dxa"/>
            <w:vAlign w:val="center"/>
          </w:tcPr>
          <w:p w14:paraId="01309D5F" w14:textId="75318BBF" w:rsidR="00C8051B" w:rsidRPr="00A5697C" w:rsidRDefault="00C8051B" w:rsidP="00F12091">
            <w:pPr>
              <w:ind w:firstLineChars="0" w:firstLine="0"/>
              <w:jc w:val="center"/>
            </w:pPr>
            <w:r w:rsidRPr="00A5697C">
              <w:t xml:space="preserve">12.47 </w:t>
            </w:r>
            <w:r w:rsidR="00F12091" w:rsidRPr="00A5697C">
              <w:t>(</w:t>
            </w:r>
            <w:r w:rsidRPr="00A5697C">
              <w:t>7.13</w:t>
            </w:r>
            <w:r w:rsidR="007432E9" w:rsidRPr="00A5697C">
              <w:t>–</w:t>
            </w:r>
            <w:r w:rsidRPr="00A5697C">
              <w:t>22.09</w:t>
            </w:r>
            <w:r w:rsidR="00F12091" w:rsidRPr="00A5697C">
              <w:rPr>
                <w:bCs/>
              </w:rPr>
              <w:t>)</w:t>
            </w:r>
          </w:p>
        </w:tc>
        <w:tc>
          <w:tcPr>
            <w:tcW w:w="2053" w:type="dxa"/>
            <w:vAlign w:val="center"/>
          </w:tcPr>
          <w:p w14:paraId="41120593" w14:textId="1031504D" w:rsidR="00C8051B" w:rsidRPr="00A5697C" w:rsidRDefault="00C8051B" w:rsidP="00F12091">
            <w:pPr>
              <w:ind w:firstLineChars="0" w:firstLine="0"/>
              <w:jc w:val="center"/>
            </w:pPr>
            <w:r w:rsidRPr="00A5697C">
              <w:t xml:space="preserve">10.45 </w:t>
            </w:r>
            <w:r w:rsidR="00F12091" w:rsidRPr="00A5697C">
              <w:t>(</w:t>
            </w:r>
            <w:r w:rsidRPr="00A5697C">
              <w:t>6.41</w:t>
            </w:r>
            <w:r w:rsidR="007432E9" w:rsidRPr="00A5697C">
              <w:t>–</w:t>
            </w:r>
            <w:r w:rsidRPr="00A5697C">
              <w:t>17.28</w:t>
            </w:r>
            <w:r w:rsidR="00F12091" w:rsidRPr="00A5697C">
              <w:rPr>
                <w:bCs/>
              </w:rPr>
              <w:t>)</w:t>
            </w:r>
          </w:p>
        </w:tc>
        <w:tc>
          <w:tcPr>
            <w:tcW w:w="849" w:type="dxa"/>
            <w:vAlign w:val="center"/>
          </w:tcPr>
          <w:p w14:paraId="6B6CBDDB" w14:textId="29774A49" w:rsidR="00C8051B" w:rsidRPr="00A5697C" w:rsidRDefault="00C8051B" w:rsidP="00F12091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0.032</w:t>
            </w:r>
          </w:p>
        </w:tc>
        <w:tc>
          <w:tcPr>
            <w:tcW w:w="1820" w:type="dxa"/>
            <w:vAlign w:val="center"/>
          </w:tcPr>
          <w:p w14:paraId="76C873CD" w14:textId="77777777" w:rsidR="00C8051B" w:rsidRPr="00A5697C" w:rsidRDefault="00C8051B" w:rsidP="00F12091">
            <w:pPr>
              <w:ind w:firstLineChars="0" w:firstLine="0"/>
              <w:jc w:val="center"/>
              <w:rPr>
                <w:bCs/>
              </w:rPr>
            </w:pPr>
          </w:p>
        </w:tc>
        <w:tc>
          <w:tcPr>
            <w:tcW w:w="807" w:type="dxa"/>
            <w:vAlign w:val="center"/>
          </w:tcPr>
          <w:p w14:paraId="153E0807" w14:textId="77777777" w:rsidR="00C8051B" w:rsidRPr="00A5697C" w:rsidRDefault="00C8051B" w:rsidP="00F12091">
            <w:pPr>
              <w:ind w:firstLineChars="0" w:firstLine="0"/>
              <w:jc w:val="center"/>
              <w:rPr>
                <w:bCs/>
              </w:rPr>
            </w:pPr>
          </w:p>
        </w:tc>
      </w:tr>
      <w:tr w:rsidR="00C8051B" w:rsidRPr="00A5697C" w14:paraId="1B67248E" w14:textId="07C6BA61" w:rsidTr="002361A9">
        <w:trPr>
          <w:jc w:val="center"/>
        </w:trPr>
        <w:tc>
          <w:tcPr>
            <w:tcW w:w="3261" w:type="dxa"/>
            <w:gridSpan w:val="2"/>
            <w:vAlign w:val="center"/>
          </w:tcPr>
          <w:p w14:paraId="2C1D682C" w14:textId="0D3E88BD" w:rsidR="00C8051B" w:rsidRPr="00A5697C" w:rsidRDefault="00C8051B" w:rsidP="00F12091">
            <w:pPr>
              <w:ind w:firstLineChars="0" w:firstLine="0"/>
              <w:jc w:val="left"/>
            </w:pPr>
            <w:r w:rsidRPr="00A5697C">
              <w:t>Chronic immunosuppressive therapy (yes)</w:t>
            </w:r>
          </w:p>
        </w:tc>
        <w:tc>
          <w:tcPr>
            <w:tcW w:w="2126" w:type="dxa"/>
            <w:vAlign w:val="center"/>
          </w:tcPr>
          <w:p w14:paraId="548CFF04" w14:textId="60EAD5EA" w:rsidR="00C8051B" w:rsidRPr="00A5697C" w:rsidRDefault="00C8051B" w:rsidP="00F12091">
            <w:pPr>
              <w:ind w:firstLineChars="0" w:firstLine="0"/>
              <w:jc w:val="center"/>
            </w:pPr>
            <w:r w:rsidRPr="00A5697C">
              <w:t>21 (12.7%)</w:t>
            </w:r>
          </w:p>
        </w:tc>
        <w:tc>
          <w:tcPr>
            <w:tcW w:w="2053" w:type="dxa"/>
            <w:vAlign w:val="center"/>
          </w:tcPr>
          <w:p w14:paraId="402029A0" w14:textId="55CFFFD8" w:rsidR="00C8051B" w:rsidRPr="00A5697C" w:rsidRDefault="00C8051B" w:rsidP="00F12091">
            <w:pPr>
              <w:ind w:firstLineChars="0" w:firstLine="0"/>
              <w:jc w:val="center"/>
            </w:pPr>
            <w:r w:rsidRPr="00A5697C">
              <w:t>17 (8.9%)</w:t>
            </w:r>
          </w:p>
        </w:tc>
        <w:tc>
          <w:tcPr>
            <w:tcW w:w="849" w:type="dxa"/>
            <w:vAlign w:val="center"/>
          </w:tcPr>
          <w:p w14:paraId="2CE9AB8E" w14:textId="6DA43B9F" w:rsidR="00C8051B" w:rsidRPr="00A5697C" w:rsidRDefault="00C8051B" w:rsidP="00F12091">
            <w:pPr>
              <w:ind w:firstLineChars="0" w:firstLine="0"/>
              <w:jc w:val="center"/>
            </w:pPr>
            <w:r w:rsidRPr="00A5697C">
              <w:t>0.252</w:t>
            </w:r>
          </w:p>
        </w:tc>
        <w:tc>
          <w:tcPr>
            <w:tcW w:w="1820" w:type="dxa"/>
            <w:vAlign w:val="center"/>
          </w:tcPr>
          <w:p w14:paraId="0151E7AD" w14:textId="77777777" w:rsidR="00C8051B" w:rsidRPr="00A5697C" w:rsidRDefault="00C8051B" w:rsidP="00F12091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6DE8D9CD" w14:textId="77777777" w:rsidR="00C8051B" w:rsidRPr="00A5697C" w:rsidRDefault="00C8051B" w:rsidP="00F12091">
            <w:pPr>
              <w:ind w:firstLineChars="0" w:firstLine="0"/>
              <w:jc w:val="center"/>
            </w:pPr>
          </w:p>
        </w:tc>
      </w:tr>
      <w:tr w:rsidR="00C8051B" w:rsidRPr="00A5697C" w14:paraId="2474386B" w14:textId="18F88104" w:rsidTr="002361A9">
        <w:trPr>
          <w:jc w:val="center"/>
        </w:trPr>
        <w:tc>
          <w:tcPr>
            <w:tcW w:w="3261" w:type="dxa"/>
            <w:gridSpan w:val="2"/>
            <w:vAlign w:val="center"/>
          </w:tcPr>
          <w:p w14:paraId="41B3A9EC" w14:textId="164862CA" w:rsidR="00C8051B" w:rsidRPr="00A5697C" w:rsidRDefault="00C8051B" w:rsidP="00F12091">
            <w:pPr>
              <w:ind w:firstLineChars="0" w:firstLine="0"/>
              <w:jc w:val="left"/>
            </w:pPr>
            <w:r w:rsidRPr="00A5697C">
              <w:t>Chronic anticoagulant therapy (yes)</w:t>
            </w:r>
          </w:p>
        </w:tc>
        <w:tc>
          <w:tcPr>
            <w:tcW w:w="2126" w:type="dxa"/>
            <w:vAlign w:val="center"/>
          </w:tcPr>
          <w:p w14:paraId="37BD894E" w14:textId="7F32249D" w:rsidR="00C8051B" w:rsidRPr="00A5697C" w:rsidRDefault="00C8051B" w:rsidP="00F12091">
            <w:pPr>
              <w:ind w:firstLineChars="0" w:firstLine="0"/>
              <w:jc w:val="center"/>
            </w:pPr>
            <w:r w:rsidRPr="00A5697C">
              <w:t>49 (29.7%)</w:t>
            </w:r>
          </w:p>
        </w:tc>
        <w:tc>
          <w:tcPr>
            <w:tcW w:w="2053" w:type="dxa"/>
            <w:vAlign w:val="center"/>
          </w:tcPr>
          <w:p w14:paraId="7D493BD7" w14:textId="19B37C73" w:rsidR="00C8051B" w:rsidRPr="00A5697C" w:rsidRDefault="00C8051B" w:rsidP="00F12091">
            <w:pPr>
              <w:ind w:firstLineChars="0" w:firstLine="0"/>
              <w:jc w:val="center"/>
            </w:pPr>
            <w:r w:rsidRPr="00A5697C">
              <w:t>51 (26.8%)</w:t>
            </w:r>
          </w:p>
        </w:tc>
        <w:tc>
          <w:tcPr>
            <w:tcW w:w="849" w:type="dxa"/>
            <w:vAlign w:val="center"/>
          </w:tcPr>
          <w:p w14:paraId="7D89A462" w14:textId="05491822" w:rsidR="00C8051B" w:rsidRPr="00A5697C" w:rsidRDefault="00C8051B" w:rsidP="00F12091">
            <w:pPr>
              <w:ind w:firstLineChars="0" w:firstLine="0"/>
              <w:jc w:val="center"/>
            </w:pPr>
            <w:r w:rsidRPr="00A5697C">
              <w:t>0.551</w:t>
            </w:r>
          </w:p>
        </w:tc>
        <w:tc>
          <w:tcPr>
            <w:tcW w:w="1820" w:type="dxa"/>
            <w:vAlign w:val="center"/>
          </w:tcPr>
          <w:p w14:paraId="0BE08D2A" w14:textId="77777777" w:rsidR="00C8051B" w:rsidRPr="00A5697C" w:rsidRDefault="00C8051B" w:rsidP="00F12091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107A2D87" w14:textId="77777777" w:rsidR="00C8051B" w:rsidRPr="00A5697C" w:rsidRDefault="00C8051B" w:rsidP="00F12091">
            <w:pPr>
              <w:ind w:firstLineChars="0" w:firstLine="0"/>
              <w:jc w:val="center"/>
            </w:pPr>
          </w:p>
        </w:tc>
      </w:tr>
      <w:tr w:rsidR="00C8051B" w:rsidRPr="00A5697C" w14:paraId="2A07EA99" w14:textId="3A315AED" w:rsidTr="002361A9">
        <w:trPr>
          <w:jc w:val="center"/>
        </w:trPr>
        <w:tc>
          <w:tcPr>
            <w:tcW w:w="3261" w:type="dxa"/>
            <w:gridSpan w:val="2"/>
            <w:vAlign w:val="center"/>
          </w:tcPr>
          <w:p w14:paraId="76E46B35" w14:textId="0FE7B4F4" w:rsidR="00C8051B" w:rsidRPr="00A5697C" w:rsidRDefault="00C8051B" w:rsidP="00F12091">
            <w:pPr>
              <w:ind w:firstLineChars="0" w:firstLine="0"/>
              <w:jc w:val="left"/>
            </w:pPr>
            <w:r w:rsidRPr="00A5697C">
              <w:t>Chronic antiplatelet therapy (yes)</w:t>
            </w:r>
          </w:p>
        </w:tc>
        <w:tc>
          <w:tcPr>
            <w:tcW w:w="2126" w:type="dxa"/>
            <w:vAlign w:val="center"/>
          </w:tcPr>
          <w:p w14:paraId="36A59CAF" w14:textId="248AAB90" w:rsidR="00C8051B" w:rsidRPr="00A5697C" w:rsidRDefault="00C8051B" w:rsidP="00F12091">
            <w:pPr>
              <w:ind w:firstLineChars="0" w:firstLine="0"/>
              <w:jc w:val="center"/>
            </w:pPr>
            <w:r w:rsidRPr="00A5697C">
              <w:t>31 (18.7%)</w:t>
            </w:r>
          </w:p>
        </w:tc>
        <w:tc>
          <w:tcPr>
            <w:tcW w:w="2053" w:type="dxa"/>
            <w:vAlign w:val="center"/>
          </w:tcPr>
          <w:p w14:paraId="0A78B36E" w14:textId="2B78CF75" w:rsidR="00C8051B" w:rsidRPr="00A5697C" w:rsidRDefault="00C8051B" w:rsidP="00F12091">
            <w:pPr>
              <w:ind w:firstLineChars="0" w:firstLine="0"/>
              <w:jc w:val="center"/>
            </w:pPr>
            <w:r w:rsidRPr="00A5697C">
              <w:t>39 (20.4%)</w:t>
            </w:r>
          </w:p>
        </w:tc>
        <w:tc>
          <w:tcPr>
            <w:tcW w:w="849" w:type="dxa"/>
            <w:vAlign w:val="center"/>
          </w:tcPr>
          <w:p w14:paraId="53882BDF" w14:textId="30C8F88C" w:rsidR="00C8051B" w:rsidRPr="00A5697C" w:rsidRDefault="00C8051B" w:rsidP="00F12091">
            <w:pPr>
              <w:ind w:firstLineChars="0" w:firstLine="0"/>
              <w:jc w:val="center"/>
            </w:pPr>
            <w:r w:rsidRPr="00A5697C">
              <w:t>0.679</w:t>
            </w:r>
          </w:p>
        </w:tc>
        <w:tc>
          <w:tcPr>
            <w:tcW w:w="1820" w:type="dxa"/>
            <w:vAlign w:val="center"/>
          </w:tcPr>
          <w:p w14:paraId="110B5A65" w14:textId="77777777" w:rsidR="00C8051B" w:rsidRPr="00A5697C" w:rsidRDefault="00C8051B" w:rsidP="00F12091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127A097F" w14:textId="77777777" w:rsidR="00C8051B" w:rsidRPr="00A5697C" w:rsidRDefault="00C8051B" w:rsidP="00F12091">
            <w:pPr>
              <w:ind w:firstLineChars="0" w:firstLine="0"/>
              <w:jc w:val="center"/>
            </w:pPr>
          </w:p>
        </w:tc>
      </w:tr>
      <w:tr w:rsidR="00C8051B" w:rsidRPr="00A5697C" w14:paraId="3D06C047" w14:textId="6ECB06FB" w:rsidTr="002361A9">
        <w:trPr>
          <w:jc w:val="center"/>
        </w:trPr>
        <w:tc>
          <w:tcPr>
            <w:tcW w:w="3261" w:type="dxa"/>
            <w:gridSpan w:val="2"/>
            <w:vAlign w:val="center"/>
          </w:tcPr>
          <w:p w14:paraId="5BFCCB19" w14:textId="4087D742" w:rsidR="00C8051B" w:rsidRPr="00A5697C" w:rsidRDefault="00C8051B" w:rsidP="00EA1E3D">
            <w:pPr>
              <w:ind w:firstLineChars="0" w:firstLine="0"/>
              <w:jc w:val="left"/>
            </w:pPr>
            <w:r w:rsidRPr="00A5697C">
              <w:t>COVID</w:t>
            </w:r>
            <w:r w:rsidR="00EA1E3D" w:rsidRPr="00A5697C">
              <w:t>-</w:t>
            </w:r>
            <w:r w:rsidRPr="00A5697C">
              <w:t>19 (yes)</w:t>
            </w:r>
          </w:p>
        </w:tc>
        <w:tc>
          <w:tcPr>
            <w:tcW w:w="2126" w:type="dxa"/>
            <w:vAlign w:val="center"/>
          </w:tcPr>
          <w:p w14:paraId="0D49D64F" w14:textId="33F1BD6D" w:rsidR="00C8051B" w:rsidRPr="00A5697C" w:rsidRDefault="00C8051B" w:rsidP="00F12091">
            <w:pPr>
              <w:ind w:firstLineChars="0" w:firstLine="0"/>
              <w:jc w:val="center"/>
            </w:pPr>
            <w:r w:rsidRPr="00A5697C">
              <w:t>7 (4.2%)</w:t>
            </w:r>
          </w:p>
        </w:tc>
        <w:tc>
          <w:tcPr>
            <w:tcW w:w="2053" w:type="dxa"/>
            <w:vAlign w:val="center"/>
          </w:tcPr>
          <w:p w14:paraId="64AF5942" w14:textId="3C1B26BF" w:rsidR="00C8051B" w:rsidRPr="00A5697C" w:rsidRDefault="00C8051B" w:rsidP="00F12091">
            <w:pPr>
              <w:ind w:firstLineChars="0" w:firstLine="0"/>
              <w:jc w:val="center"/>
            </w:pPr>
            <w:r w:rsidRPr="00A5697C">
              <w:t>5 (2.6%)</w:t>
            </w:r>
          </w:p>
        </w:tc>
        <w:tc>
          <w:tcPr>
            <w:tcW w:w="849" w:type="dxa"/>
            <w:vAlign w:val="center"/>
          </w:tcPr>
          <w:p w14:paraId="36001A89" w14:textId="10AE58E4" w:rsidR="00C8051B" w:rsidRPr="00A5697C" w:rsidRDefault="00C8051B" w:rsidP="00F12091">
            <w:pPr>
              <w:ind w:firstLineChars="0" w:firstLine="0"/>
              <w:jc w:val="center"/>
            </w:pPr>
            <w:r w:rsidRPr="00A5697C">
              <w:t>0.403</w:t>
            </w:r>
          </w:p>
        </w:tc>
        <w:tc>
          <w:tcPr>
            <w:tcW w:w="1820" w:type="dxa"/>
            <w:vAlign w:val="center"/>
          </w:tcPr>
          <w:p w14:paraId="0049C00C" w14:textId="77777777" w:rsidR="00C8051B" w:rsidRPr="00A5697C" w:rsidRDefault="00C8051B" w:rsidP="00F12091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7DD7ADB6" w14:textId="77777777" w:rsidR="00C8051B" w:rsidRPr="00A5697C" w:rsidRDefault="00C8051B" w:rsidP="00F12091">
            <w:pPr>
              <w:ind w:firstLineChars="0" w:firstLine="0"/>
              <w:jc w:val="center"/>
            </w:pPr>
          </w:p>
        </w:tc>
      </w:tr>
      <w:tr w:rsidR="00C8051B" w:rsidRPr="00A5697C" w14:paraId="6D483530" w14:textId="563019EC" w:rsidTr="002361A9">
        <w:trPr>
          <w:jc w:val="center"/>
        </w:trPr>
        <w:tc>
          <w:tcPr>
            <w:tcW w:w="10916" w:type="dxa"/>
            <w:gridSpan w:val="7"/>
            <w:vAlign w:val="center"/>
          </w:tcPr>
          <w:p w14:paraId="0E5F67DA" w14:textId="1A86C432" w:rsidR="00C8051B" w:rsidRPr="00A5697C" w:rsidRDefault="00C8051B" w:rsidP="00F12091">
            <w:pPr>
              <w:ind w:firstLineChars="0" w:firstLine="0"/>
              <w:jc w:val="left"/>
            </w:pPr>
            <w:r w:rsidRPr="00A5697C">
              <w:rPr>
                <w:bCs/>
              </w:rPr>
              <w:t>Comorbidities:</w:t>
            </w:r>
          </w:p>
        </w:tc>
      </w:tr>
      <w:tr w:rsidR="00F12091" w:rsidRPr="00A5697C" w14:paraId="3CD900C9" w14:textId="7D1FC5FF" w:rsidTr="002361A9">
        <w:trPr>
          <w:jc w:val="center"/>
        </w:trPr>
        <w:tc>
          <w:tcPr>
            <w:tcW w:w="845" w:type="dxa"/>
            <w:vMerge w:val="restart"/>
            <w:vAlign w:val="center"/>
          </w:tcPr>
          <w:p w14:paraId="3C839481" w14:textId="6148DF38" w:rsidR="00F12091" w:rsidRPr="00A5697C" w:rsidRDefault="00F12091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  <w:vAlign w:val="center"/>
          </w:tcPr>
          <w:p w14:paraId="1F005275" w14:textId="700C792E" w:rsidR="00F12091" w:rsidRPr="00A5697C" w:rsidRDefault="00F12091" w:rsidP="00F12091">
            <w:pPr>
              <w:ind w:firstLineChars="0" w:firstLine="0"/>
              <w:jc w:val="left"/>
            </w:pPr>
            <w:r w:rsidRPr="00A5697C">
              <w:t>Ischemic cardiomyopathy</w:t>
            </w:r>
          </w:p>
        </w:tc>
        <w:tc>
          <w:tcPr>
            <w:tcW w:w="2126" w:type="dxa"/>
            <w:vAlign w:val="center"/>
          </w:tcPr>
          <w:p w14:paraId="1EE4E9B7" w14:textId="047531B3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31 (18.7%)</w:t>
            </w:r>
          </w:p>
        </w:tc>
        <w:tc>
          <w:tcPr>
            <w:tcW w:w="2053" w:type="dxa"/>
            <w:vAlign w:val="center"/>
          </w:tcPr>
          <w:p w14:paraId="4EE6C495" w14:textId="078BCC66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43 (22.5%)</w:t>
            </w:r>
          </w:p>
        </w:tc>
        <w:tc>
          <w:tcPr>
            <w:tcW w:w="849" w:type="dxa"/>
            <w:vAlign w:val="center"/>
          </w:tcPr>
          <w:p w14:paraId="06105D54" w14:textId="4EB4DD41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0.372</w:t>
            </w:r>
          </w:p>
        </w:tc>
        <w:tc>
          <w:tcPr>
            <w:tcW w:w="1820" w:type="dxa"/>
            <w:vAlign w:val="center"/>
          </w:tcPr>
          <w:p w14:paraId="29138D0C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46FBC37E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</w:tr>
      <w:tr w:rsidR="00F12091" w:rsidRPr="00A5697C" w14:paraId="5156B35A" w14:textId="43879C5A" w:rsidTr="002361A9">
        <w:trPr>
          <w:jc w:val="center"/>
        </w:trPr>
        <w:tc>
          <w:tcPr>
            <w:tcW w:w="845" w:type="dxa"/>
            <w:vMerge/>
            <w:vAlign w:val="center"/>
          </w:tcPr>
          <w:p w14:paraId="266463AC" w14:textId="43A84F7F" w:rsidR="00F12091" w:rsidRPr="00A5697C" w:rsidRDefault="00F12091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  <w:vAlign w:val="center"/>
          </w:tcPr>
          <w:p w14:paraId="35218FB1" w14:textId="2991BDF7" w:rsidR="00F12091" w:rsidRPr="00A5697C" w:rsidRDefault="00F12091" w:rsidP="00F12091">
            <w:pPr>
              <w:ind w:firstLineChars="0" w:firstLine="0"/>
              <w:jc w:val="left"/>
            </w:pPr>
            <w:r w:rsidRPr="00A5697C">
              <w:t>Heart failure</w:t>
            </w:r>
          </w:p>
        </w:tc>
        <w:tc>
          <w:tcPr>
            <w:tcW w:w="2126" w:type="dxa"/>
            <w:vAlign w:val="center"/>
          </w:tcPr>
          <w:p w14:paraId="74507DEB" w14:textId="6A680F58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57 (34.3%)</w:t>
            </w:r>
          </w:p>
        </w:tc>
        <w:tc>
          <w:tcPr>
            <w:tcW w:w="2053" w:type="dxa"/>
            <w:vAlign w:val="center"/>
          </w:tcPr>
          <w:p w14:paraId="4EFBA8AA" w14:textId="2056B5FE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50 (26.2%)</w:t>
            </w:r>
          </w:p>
        </w:tc>
        <w:tc>
          <w:tcPr>
            <w:tcW w:w="849" w:type="dxa"/>
            <w:vAlign w:val="center"/>
          </w:tcPr>
          <w:p w14:paraId="27826B2F" w14:textId="36B0B85F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0.093</w:t>
            </w:r>
          </w:p>
        </w:tc>
        <w:tc>
          <w:tcPr>
            <w:tcW w:w="1820" w:type="dxa"/>
            <w:vAlign w:val="center"/>
          </w:tcPr>
          <w:p w14:paraId="7E91984A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448611E5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</w:tr>
      <w:tr w:rsidR="00F12091" w:rsidRPr="00A5697C" w14:paraId="699D6904" w14:textId="666958ED" w:rsidTr="002361A9">
        <w:trPr>
          <w:jc w:val="center"/>
        </w:trPr>
        <w:tc>
          <w:tcPr>
            <w:tcW w:w="845" w:type="dxa"/>
            <w:vMerge/>
            <w:vAlign w:val="center"/>
          </w:tcPr>
          <w:p w14:paraId="75536A50" w14:textId="2AFE810C" w:rsidR="00F12091" w:rsidRPr="00A5697C" w:rsidRDefault="00F12091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  <w:vAlign w:val="center"/>
          </w:tcPr>
          <w:p w14:paraId="7D059AD8" w14:textId="57318811" w:rsidR="00F12091" w:rsidRPr="00A5697C" w:rsidRDefault="00F12091" w:rsidP="00F12091">
            <w:pPr>
              <w:ind w:firstLineChars="0" w:firstLine="0"/>
              <w:jc w:val="left"/>
            </w:pPr>
            <w:r w:rsidRPr="00A5697C">
              <w:t>TIA/stroke</w:t>
            </w:r>
          </w:p>
        </w:tc>
        <w:tc>
          <w:tcPr>
            <w:tcW w:w="2126" w:type="dxa"/>
            <w:vAlign w:val="center"/>
          </w:tcPr>
          <w:p w14:paraId="1C2267F7" w14:textId="63924247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33 (19.9%)</w:t>
            </w:r>
          </w:p>
        </w:tc>
        <w:tc>
          <w:tcPr>
            <w:tcW w:w="2053" w:type="dxa"/>
            <w:vAlign w:val="center"/>
          </w:tcPr>
          <w:p w14:paraId="6EFB2D98" w14:textId="02643985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36 (18.8%)</w:t>
            </w:r>
          </w:p>
        </w:tc>
        <w:tc>
          <w:tcPr>
            <w:tcW w:w="849" w:type="dxa"/>
            <w:vAlign w:val="center"/>
          </w:tcPr>
          <w:p w14:paraId="35110945" w14:textId="621876A2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0.806</w:t>
            </w:r>
          </w:p>
        </w:tc>
        <w:tc>
          <w:tcPr>
            <w:tcW w:w="1820" w:type="dxa"/>
            <w:vAlign w:val="center"/>
          </w:tcPr>
          <w:p w14:paraId="4D2180F6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72857B06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</w:tr>
      <w:tr w:rsidR="00F12091" w:rsidRPr="00A5697C" w14:paraId="4D4D4530" w14:textId="05CD89D9" w:rsidTr="002361A9">
        <w:trPr>
          <w:jc w:val="center"/>
        </w:trPr>
        <w:tc>
          <w:tcPr>
            <w:tcW w:w="845" w:type="dxa"/>
            <w:vMerge/>
            <w:vAlign w:val="center"/>
          </w:tcPr>
          <w:p w14:paraId="2DB388E1" w14:textId="00A96EE6" w:rsidR="00F12091" w:rsidRPr="00A5697C" w:rsidRDefault="00F12091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  <w:vAlign w:val="center"/>
          </w:tcPr>
          <w:p w14:paraId="69967DAE" w14:textId="223DDE20" w:rsidR="00F12091" w:rsidRPr="00A5697C" w:rsidRDefault="00F12091" w:rsidP="00F12091">
            <w:pPr>
              <w:ind w:firstLineChars="0" w:firstLine="0"/>
              <w:jc w:val="left"/>
            </w:pPr>
            <w:r w:rsidRPr="00A5697C">
              <w:t>Dementia</w:t>
            </w:r>
          </w:p>
        </w:tc>
        <w:tc>
          <w:tcPr>
            <w:tcW w:w="2126" w:type="dxa"/>
            <w:vAlign w:val="center"/>
          </w:tcPr>
          <w:p w14:paraId="5B96F155" w14:textId="5B1256BD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68 (41%)</w:t>
            </w:r>
          </w:p>
        </w:tc>
        <w:tc>
          <w:tcPr>
            <w:tcW w:w="2053" w:type="dxa"/>
            <w:vAlign w:val="center"/>
          </w:tcPr>
          <w:p w14:paraId="48B542AA" w14:textId="022CAC1F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71 (37.2%)</w:t>
            </w:r>
          </w:p>
        </w:tc>
        <w:tc>
          <w:tcPr>
            <w:tcW w:w="849" w:type="dxa"/>
            <w:vAlign w:val="center"/>
          </w:tcPr>
          <w:p w14:paraId="6CCB461A" w14:textId="4AE20999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0.464</w:t>
            </w:r>
          </w:p>
        </w:tc>
        <w:tc>
          <w:tcPr>
            <w:tcW w:w="1820" w:type="dxa"/>
            <w:vAlign w:val="center"/>
          </w:tcPr>
          <w:p w14:paraId="287A99A9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392DF644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</w:tr>
      <w:tr w:rsidR="00F12091" w:rsidRPr="00A5697C" w14:paraId="49316092" w14:textId="334D5D87" w:rsidTr="002361A9">
        <w:trPr>
          <w:jc w:val="center"/>
        </w:trPr>
        <w:tc>
          <w:tcPr>
            <w:tcW w:w="845" w:type="dxa"/>
            <w:vMerge/>
            <w:vAlign w:val="center"/>
          </w:tcPr>
          <w:p w14:paraId="305D8B7B" w14:textId="7F10103E" w:rsidR="00F12091" w:rsidRPr="00A5697C" w:rsidRDefault="00F12091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  <w:vAlign w:val="center"/>
          </w:tcPr>
          <w:p w14:paraId="05788F63" w14:textId="3A7F4552" w:rsidR="00F12091" w:rsidRPr="00A5697C" w:rsidRDefault="00F12091" w:rsidP="00F12091">
            <w:pPr>
              <w:ind w:firstLineChars="0" w:firstLine="0"/>
              <w:jc w:val="left"/>
            </w:pPr>
            <w:r w:rsidRPr="00A5697C">
              <w:t>COPD</w:t>
            </w:r>
          </w:p>
        </w:tc>
        <w:tc>
          <w:tcPr>
            <w:tcW w:w="2126" w:type="dxa"/>
            <w:vAlign w:val="center"/>
          </w:tcPr>
          <w:p w14:paraId="0FBCBB76" w14:textId="4D606110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18 (10.8%)</w:t>
            </w:r>
          </w:p>
        </w:tc>
        <w:tc>
          <w:tcPr>
            <w:tcW w:w="2053" w:type="dxa"/>
            <w:vAlign w:val="center"/>
          </w:tcPr>
          <w:p w14:paraId="5670662C" w14:textId="4CE3A982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17 (8.9%)</w:t>
            </w:r>
          </w:p>
        </w:tc>
        <w:tc>
          <w:tcPr>
            <w:tcW w:w="849" w:type="dxa"/>
            <w:vAlign w:val="center"/>
          </w:tcPr>
          <w:p w14:paraId="310C8AB0" w14:textId="29407387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0.538</w:t>
            </w:r>
          </w:p>
        </w:tc>
        <w:tc>
          <w:tcPr>
            <w:tcW w:w="1820" w:type="dxa"/>
            <w:vAlign w:val="center"/>
          </w:tcPr>
          <w:p w14:paraId="11A60E54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3A09E12E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</w:tr>
      <w:tr w:rsidR="00F12091" w:rsidRPr="00A5697C" w14:paraId="46766B45" w14:textId="28107316" w:rsidTr="002361A9">
        <w:trPr>
          <w:jc w:val="center"/>
        </w:trPr>
        <w:tc>
          <w:tcPr>
            <w:tcW w:w="845" w:type="dxa"/>
            <w:vMerge/>
            <w:vAlign w:val="center"/>
          </w:tcPr>
          <w:p w14:paraId="6146CA3F" w14:textId="264C1E8D" w:rsidR="00F12091" w:rsidRPr="00A5697C" w:rsidRDefault="00F12091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  <w:vAlign w:val="center"/>
          </w:tcPr>
          <w:p w14:paraId="09D21FAA" w14:textId="3F933082" w:rsidR="00F12091" w:rsidRPr="00A5697C" w:rsidRDefault="00F12091" w:rsidP="00F12091">
            <w:pPr>
              <w:ind w:firstLineChars="0" w:firstLine="0"/>
              <w:jc w:val="left"/>
            </w:pPr>
            <w:r w:rsidRPr="00A5697C">
              <w:t>Cirrhosis</w:t>
            </w:r>
          </w:p>
        </w:tc>
        <w:tc>
          <w:tcPr>
            <w:tcW w:w="2126" w:type="dxa"/>
            <w:vAlign w:val="center"/>
          </w:tcPr>
          <w:p w14:paraId="73C9B890" w14:textId="7D218401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2 (1.2%)</w:t>
            </w:r>
          </w:p>
        </w:tc>
        <w:tc>
          <w:tcPr>
            <w:tcW w:w="2053" w:type="dxa"/>
            <w:vAlign w:val="center"/>
          </w:tcPr>
          <w:p w14:paraId="1CBA58D0" w14:textId="28EE4DCE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7 (3.7%)</w:t>
            </w:r>
          </w:p>
        </w:tc>
        <w:tc>
          <w:tcPr>
            <w:tcW w:w="849" w:type="dxa"/>
            <w:vAlign w:val="center"/>
          </w:tcPr>
          <w:p w14:paraId="33EDD7A4" w14:textId="42AB5D25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0.139</w:t>
            </w:r>
          </w:p>
        </w:tc>
        <w:tc>
          <w:tcPr>
            <w:tcW w:w="1820" w:type="dxa"/>
            <w:vAlign w:val="center"/>
          </w:tcPr>
          <w:p w14:paraId="1D67B3FD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1A1BD083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</w:tr>
      <w:tr w:rsidR="00F12091" w:rsidRPr="00A5697C" w14:paraId="424006E5" w14:textId="381AE9F0" w:rsidTr="002361A9">
        <w:trPr>
          <w:jc w:val="center"/>
        </w:trPr>
        <w:tc>
          <w:tcPr>
            <w:tcW w:w="845" w:type="dxa"/>
            <w:vMerge/>
            <w:vAlign w:val="center"/>
          </w:tcPr>
          <w:p w14:paraId="05A00955" w14:textId="513CC82F" w:rsidR="00F12091" w:rsidRPr="00A5697C" w:rsidRDefault="00F12091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  <w:vAlign w:val="center"/>
          </w:tcPr>
          <w:p w14:paraId="1B4E7629" w14:textId="0CB8BD47" w:rsidR="00F12091" w:rsidRPr="00A5697C" w:rsidRDefault="00F12091" w:rsidP="00F12091">
            <w:pPr>
              <w:ind w:firstLineChars="0" w:firstLine="0"/>
              <w:jc w:val="left"/>
            </w:pPr>
            <w:r w:rsidRPr="00A5697C">
              <w:t>Diabetes</w:t>
            </w:r>
          </w:p>
        </w:tc>
        <w:tc>
          <w:tcPr>
            <w:tcW w:w="2126" w:type="dxa"/>
            <w:vAlign w:val="center"/>
          </w:tcPr>
          <w:p w14:paraId="6792B880" w14:textId="5D1575A0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42 (25.3%)</w:t>
            </w:r>
          </w:p>
        </w:tc>
        <w:tc>
          <w:tcPr>
            <w:tcW w:w="2053" w:type="dxa"/>
            <w:vAlign w:val="center"/>
          </w:tcPr>
          <w:p w14:paraId="02BCF04E" w14:textId="6537631C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46 (24.1%)</w:t>
            </w:r>
          </w:p>
        </w:tc>
        <w:tc>
          <w:tcPr>
            <w:tcW w:w="849" w:type="dxa"/>
            <w:vAlign w:val="center"/>
          </w:tcPr>
          <w:p w14:paraId="255B7FBC" w14:textId="6C511F84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0.790</w:t>
            </w:r>
          </w:p>
        </w:tc>
        <w:tc>
          <w:tcPr>
            <w:tcW w:w="1820" w:type="dxa"/>
            <w:vAlign w:val="center"/>
          </w:tcPr>
          <w:p w14:paraId="359556A7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7B8D6670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</w:tr>
      <w:tr w:rsidR="00F12091" w:rsidRPr="00A5697C" w14:paraId="3DA7C170" w14:textId="7A9FD71D" w:rsidTr="002361A9">
        <w:trPr>
          <w:jc w:val="center"/>
        </w:trPr>
        <w:tc>
          <w:tcPr>
            <w:tcW w:w="845" w:type="dxa"/>
            <w:vMerge/>
            <w:vAlign w:val="center"/>
          </w:tcPr>
          <w:p w14:paraId="5E169472" w14:textId="23D89F6C" w:rsidR="00F12091" w:rsidRPr="00A5697C" w:rsidRDefault="00F12091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  <w:vAlign w:val="center"/>
          </w:tcPr>
          <w:p w14:paraId="2631DB60" w14:textId="2641FC4D" w:rsidR="00F12091" w:rsidRPr="00A5697C" w:rsidRDefault="00F12091" w:rsidP="00F12091">
            <w:pPr>
              <w:ind w:firstLineChars="0" w:firstLine="0"/>
              <w:jc w:val="left"/>
            </w:pPr>
            <w:r w:rsidRPr="00A5697C">
              <w:t>CKD</w:t>
            </w:r>
          </w:p>
        </w:tc>
        <w:tc>
          <w:tcPr>
            <w:tcW w:w="2126" w:type="dxa"/>
            <w:vAlign w:val="center"/>
          </w:tcPr>
          <w:p w14:paraId="2349B25B" w14:textId="2C17C01D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42 (25.3%)</w:t>
            </w:r>
          </w:p>
        </w:tc>
        <w:tc>
          <w:tcPr>
            <w:tcW w:w="2053" w:type="dxa"/>
            <w:vAlign w:val="center"/>
          </w:tcPr>
          <w:p w14:paraId="5D4C17D6" w14:textId="26254DA7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29 (15.2%)</w:t>
            </w:r>
          </w:p>
        </w:tc>
        <w:tc>
          <w:tcPr>
            <w:tcW w:w="849" w:type="dxa"/>
            <w:vAlign w:val="center"/>
          </w:tcPr>
          <w:p w14:paraId="4B3B5138" w14:textId="38D3FA91" w:rsidR="00F12091" w:rsidRPr="00A5697C" w:rsidRDefault="00F12091" w:rsidP="00F12091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0.017</w:t>
            </w:r>
          </w:p>
        </w:tc>
        <w:tc>
          <w:tcPr>
            <w:tcW w:w="1820" w:type="dxa"/>
            <w:vAlign w:val="center"/>
          </w:tcPr>
          <w:p w14:paraId="0FA86387" w14:textId="77777777" w:rsidR="00F12091" w:rsidRPr="00A5697C" w:rsidRDefault="00F12091" w:rsidP="00F12091">
            <w:pPr>
              <w:ind w:firstLineChars="0" w:firstLine="0"/>
              <w:jc w:val="center"/>
              <w:rPr>
                <w:bCs/>
              </w:rPr>
            </w:pPr>
          </w:p>
        </w:tc>
        <w:tc>
          <w:tcPr>
            <w:tcW w:w="807" w:type="dxa"/>
            <w:vAlign w:val="center"/>
          </w:tcPr>
          <w:p w14:paraId="610C5A43" w14:textId="77777777" w:rsidR="00F12091" w:rsidRPr="00A5697C" w:rsidRDefault="00F12091" w:rsidP="00F12091">
            <w:pPr>
              <w:ind w:firstLineChars="0" w:firstLine="0"/>
              <w:jc w:val="center"/>
              <w:rPr>
                <w:bCs/>
              </w:rPr>
            </w:pPr>
          </w:p>
        </w:tc>
      </w:tr>
      <w:tr w:rsidR="00C8051B" w:rsidRPr="00A5697C" w14:paraId="64570841" w14:textId="31EF9761" w:rsidTr="002361A9">
        <w:trPr>
          <w:jc w:val="center"/>
        </w:trPr>
        <w:tc>
          <w:tcPr>
            <w:tcW w:w="10916" w:type="dxa"/>
            <w:gridSpan w:val="7"/>
            <w:vAlign w:val="center"/>
          </w:tcPr>
          <w:p w14:paraId="4F8F3250" w14:textId="73E483B6" w:rsidR="00C8051B" w:rsidRPr="00A5697C" w:rsidRDefault="00C8051B" w:rsidP="00F12091">
            <w:pPr>
              <w:ind w:firstLineChars="0" w:firstLine="0"/>
              <w:jc w:val="left"/>
            </w:pPr>
            <w:r w:rsidRPr="00A5697C">
              <w:rPr>
                <w:bCs/>
              </w:rPr>
              <w:t>Sepsis focus</w:t>
            </w:r>
            <w:r w:rsidRPr="00A5697C">
              <w:t>:</w:t>
            </w:r>
          </w:p>
        </w:tc>
      </w:tr>
      <w:tr w:rsidR="00F12091" w:rsidRPr="00A5697C" w14:paraId="3D1D9E20" w14:textId="438A0B3E" w:rsidTr="002361A9">
        <w:trPr>
          <w:jc w:val="center"/>
        </w:trPr>
        <w:tc>
          <w:tcPr>
            <w:tcW w:w="845" w:type="dxa"/>
            <w:vMerge w:val="restart"/>
            <w:vAlign w:val="center"/>
          </w:tcPr>
          <w:p w14:paraId="0B98B3E5" w14:textId="0C143D82" w:rsidR="00F12091" w:rsidRPr="00A5697C" w:rsidRDefault="00F12091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  <w:vAlign w:val="center"/>
          </w:tcPr>
          <w:p w14:paraId="70BD88CA" w14:textId="45FB6557" w:rsidR="00F12091" w:rsidRPr="00A5697C" w:rsidRDefault="00F12091" w:rsidP="00F12091">
            <w:pPr>
              <w:ind w:firstLineChars="0" w:firstLine="0"/>
              <w:jc w:val="left"/>
            </w:pPr>
            <w:r w:rsidRPr="00A5697C">
              <w:t>Unknown</w:t>
            </w:r>
          </w:p>
        </w:tc>
        <w:tc>
          <w:tcPr>
            <w:tcW w:w="2126" w:type="dxa"/>
            <w:vAlign w:val="center"/>
          </w:tcPr>
          <w:p w14:paraId="7C3A05D2" w14:textId="6B1DC939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26 (15.7%)</w:t>
            </w:r>
          </w:p>
        </w:tc>
        <w:tc>
          <w:tcPr>
            <w:tcW w:w="2053" w:type="dxa"/>
            <w:vAlign w:val="center"/>
          </w:tcPr>
          <w:p w14:paraId="58FE3AE1" w14:textId="0E7B7CC9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29 (15.2%)</w:t>
            </w:r>
          </w:p>
        </w:tc>
        <w:tc>
          <w:tcPr>
            <w:tcW w:w="849" w:type="dxa"/>
            <w:vMerge w:val="restart"/>
            <w:vAlign w:val="center"/>
          </w:tcPr>
          <w:p w14:paraId="2C25B1AA" w14:textId="6729DD93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0.036</w:t>
            </w:r>
          </w:p>
        </w:tc>
        <w:tc>
          <w:tcPr>
            <w:tcW w:w="1820" w:type="dxa"/>
            <w:vAlign w:val="center"/>
          </w:tcPr>
          <w:p w14:paraId="53EB6689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21DE1DBF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</w:tr>
      <w:tr w:rsidR="00F12091" w:rsidRPr="00A5697C" w14:paraId="67EE3BB1" w14:textId="6127E228" w:rsidTr="002361A9">
        <w:trPr>
          <w:jc w:val="center"/>
        </w:trPr>
        <w:tc>
          <w:tcPr>
            <w:tcW w:w="845" w:type="dxa"/>
            <w:vMerge/>
            <w:vAlign w:val="center"/>
          </w:tcPr>
          <w:p w14:paraId="5F895EBC" w14:textId="7F8850F5" w:rsidR="00F12091" w:rsidRPr="00A5697C" w:rsidRDefault="00F12091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  <w:vAlign w:val="center"/>
          </w:tcPr>
          <w:p w14:paraId="4D9F4447" w14:textId="586BA514" w:rsidR="00F12091" w:rsidRPr="00A5697C" w:rsidRDefault="00F12091" w:rsidP="00F12091">
            <w:pPr>
              <w:ind w:firstLineChars="0" w:firstLine="0"/>
              <w:jc w:val="left"/>
            </w:pPr>
            <w:r w:rsidRPr="00A5697C">
              <w:t>Pulmonary</w:t>
            </w:r>
          </w:p>
        </w:tc>
        <w:tc>
          <w:tcPr>
            <w:tcW w:w="2126" w:type="dxa"/>
            <w:vAlign w:val="center"/>
          </w:tcPr>
          <w:p w14:paraId="34044217" w14:textId="32359B9A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33 (19.9%)</w:t>
            </w:r>
          </w:p>
        </w:tc>
        <w:tc>
          <w:tcPr>
            <w:tcW w:w="2053" w:type="dxa"/>
            <w:vAlign w:val="center"/>
          </w:tcPr>
          <w:p w14:paraId="2268467F" w14:textId="47BA3B87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16 (8.4%)</w:t>
            </w:r>
          </w:p>
        </w:tc>
        <w:tc>
          <w:tcPr>
            <w:tcW w:w="849" w:type="dxa"/>
            <w:vMerge/>
            <w:vAlign w:val="center"/>
          </w:tcPr>
          <w:p w14:paraId="15653D52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  <w:tc>
          <w:tcPr>
            <w:tcW w:w="1820" w:type="dxa"/>
            <w:vAlign w:val="center"/>
          </w:tcPr>
          <w:p w14:paraId="31C8D0FC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521BF418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</w:tr>
      <w:tr w:rsidR="00F12091" w:rsidRPr="00A5697C" w14:paraId="5F99D3D8" w14:textId="15701536" w:rsidTr="002361A9">
        <w:trPr>
          <w:jc w:val="center"/>
        </w:trPr>
        <w:tc>
          <w:tcPr>
            <w:tcW w:w="845" w:type="dxa"/>
            <w:vMerge/>
            <w:vAlign w:val="center"/>
          </w:tcPr>
          <w:p w14:paraId="21661134" w14:textId="2B96B1B4" w:rsidR="00F12091" w:rsidRPr="00A5697C" w:rsidRDefault="00F12091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  <w:vAlign w:val="center"/>
          </w:tcPr>
          <w:p w14:paraId="323408C2" w14:textId="34A8CE60" w:rsidR="00F12091" w:rsidRPr="00A5697C" w:rsidRDefault="00F12091" w:rsidP="00F12091">
            <w:pPr>
              <w:ind w:firstLineChars="0" w:firstLine="0"/>
              <w:jc w:val="left"/>
            </w:pPr>
            <w:r w:rsidRPr="00A5697C">
              <w:t>Urinary</w:t>
            </w:r>
          </w:p>
        </w:tc>
        <w:tc>
          <w:tcPr>
            <w:tcW w:w="2126" w:type="dxa"/>
            <w:vAlign w:val="center"/>
          </w:tcPr>
          <w:p w14:paraId="63AEB10F" w14:textId="720B2FC2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76 (45.8%)</w:t>
            </w:r>
          </w:p>
        </w:tc>
        <w:tc>
          <w:tcPr>
            <w:tcW w:w="2053" w:type="dxa"/>
            <w:vAlign w:val="center"/>
          </w:tcPr>
          <w:p w14:paraId="3FCB7CFE" w14:textId="62671433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98 (51.3%)</w:t>
            </w:r>
          </w:p>
        </w:tc>
        <w:tc>
          <w:tcPr>
            <w:tcW w:w="849" w:type="dxa"/>
            <w:vMerge/>
            <w:vAlign w:val="center"/>
          </w:tcPr>
          <w:p w14:paraId="7C86EF5E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  <w:tc>
          <w:tcPr>
            <w:tcW w:w="1820" w:type="dxa"/>
            <w:vAlign w:val="center"/>
          </w:tcPr>
          <w:p w14:paraId="060E1767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07EA7FF4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</w:tr>
      <w:tr w:rsidR="00F12091" w:rsidRPr="00A5697C" w14:paraId="2312C962" w14:textId="4A3B641E" w:rsidTr="002361A9">
        <w:trPr>
          <w:jc w:val="center"/>
        </w:trPr>
        <w:tc>
          <w:tcPr>
            <w:tcW w:w="845" w:type="dxa"/>
            <w:vMerge/>
            <w:vAlign w:val="center"/>
          </w:tcPr>
          <w:p w14:paraId="30BE132D" w14:textId="4F2C130B" w:rsidR="00F12091" w:rsidRPr="00A5697C" w:rsidRDefault="00F12091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  <w:vAlign w:val="center"/>
          </w:tcPr>
          <w:p w14:paraId="7D40CE90" w14:textId="4B02181C" w:rsidR="00F12091" w:rsidRPr="00A5697C" w:rsidRDefault="00F12091" w:rsidP="00F12091">
            <w:pPr>
              <w:ind w:firstLineChars="0" w:firstLine="0"/>
              <w:jc w:val="left"/>
            </w:pPr>
            <w:r w:rsidRPr="00A5697C">
              <w:t>Abdomen</w:t>
            </w:r>
          </w:p>
        </w:tc>
        <w:tc>
          <w:tcPr>
            <w:tcW w:w="2126" w:type="dxa"/>
            <w:vAlign w:val="center"/>
          </w:tcPr>
          <w:p w14:paraId="06F285C9" w14:textId="1140C7E1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14 (8.4%)</w:t>
            </w:r>
          </w:p>
        </w:tc>
        <w:tc>
          <w:tcPr>
            <w:tcW w:w="2053" w:type="dxa"/>
            <w:vAlign w:val="center"/>
          </w:tcPr>
          <w:p w14:paraId="21031ABB" w14:textId="7BA248A1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17 (8.9%)</w:t>
            </w:r>
          </w:p>
        </w:tc>
        <w:tc>
          <w:tcPr>
            <w:tcW w:w="849" w:type="dxa"/>
            <w:vMerge/>
            <w:vAlign w:val="center"/>
          </w:tcPr>
          <w:p w14:paraId="0F253FF1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  <w:tc>
          <w:tcPr>
            <w:tcW w:w="1820" w:type="dxa"/>
            <w:vAlign w:val="center"/>
          </w:tcPr>
          <w:p w14:paraId="71E36080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637CC0BE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</w:tr>
      <w:tr w:rsidR="00F12091" w:rsidRPr="00A5697C" w14:paraId="2566E775" w14:textId="43FB1DCD" w:rsidTr="002361A9">
        <w:trPr>
          <w:jc w:val="center"/>
        </w:trPr>
        <w:tc>
          <w:tcPr>
            <w:tcW w:w="845" w:type="dxa"/>
            <w:vMerge/>
            <w:vAlign w:val="center"/>
          </w:tcPr>
          <w:p w14:paraId="4F7C3FD2" w14:textId="68E35FDD" w:rsidR="00F12091" w:rsidRPr="00A5697C" w:rsidRDefault="00F12091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  <w:vAlign w:val="center"/>
          </w:tcPr>
          <w:p w14:paraId="7997A798" w14:textId="2A63BED8" w:rsidR="00F12091" w:rsidRPr="00A5697C" w:rsidRDefault="00F12091" w:rsidP="00F12091">
            <w:pPr>
              <w:ind w:firstLineChars="0" w:firstLine="0"/>
              <w:jc w:val="left"/>
            </w:pPr>
            <w:r w:rsidRPr="00A5697C">
              <w:t>Bloodstream infection</w:t>
            </w:r>
          </w:p>
        </w:tc>
        <w:tc>
          <w:tcPr>
            <w:tcW w:w="2126" w:type="dxa"/>
            <w:vAlign w:val="center"/>
          </w:tcPr>
          <w:p w14:paraId="6CA938F2" w14:textId="3A41639F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3 (1.8%)</w:t>
            </w:r>
          </w:p>
        </w:tc>
        <w:tc>
          <w:tcPr>
            <w:tcW w:w="2053" w:type="dxa"/>
            <w:vAlign w:val="center"/>
          </w:tcPr>
          <w:p w14:paraId="32FA9E11" w14:textId="70457331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8 (4.2%)</w:t>
            </w:r>
          </w:p>
        </w:tc>
        <w:tc>
          <w:tcPr>
            <w:tcW w:w="849" w:type="dxa"/>
            <w:vMerge/>
            <w:vAlign w:val="center"/>
          </w:tcPr>
          <w:p w14:paraId="538EB948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  <w:tc>
          <w:tcPr>
            <w:tcW w:w="1820" w:type="dxa"/>
            <w:vAlign w:val="center"/>
          </w:tcPr>
          <w:p w14:paraId="2404D8BB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13B32714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</w:tr>
      <w:tr w:rsidR="00F12091" w:rsidRPr="00A5697C" w14:paraId="5A415940" w14:textId="5AEEE96E" w:rsidTr="002361A9">
        <w:trPr>
          <w:jc w:val="center"/>
        </w:trPr>
        <w:tc>
          <w:tcPr>
            <w:tcW w:w="845" w:type="dxa"/>
            <w:vMerge/>
            <w:vAlign w:val="center"/>
          </w:tcPr>
          <w:p w14:paraId="32E561CE" w14:textId="75E19D70" w:rsidR="00F12091" w:rsidRPr="00A5697C" w:rsidRDefault="00F12091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  <w:vAlign w:val="center"/>
          </w:tcPr>
          <w:p w14:paraId="4E510790" w14:textId="4F9D21AF" w:rsidR="00F12091" w:rsidRPr="00A5697C" w:rsidRDefault="00F12091" w:rsidP="00F12091">
            <w:pPr>
              <w:ind w:firstLineChars="0" w:firstLine="0"/>
              <w:jc w:val="left"/>
            </w:pPr>
            <w:r w:rsidRPr="00A5697C">
              <w:t>Other</w:t>
            </w:r>
          </w:p>
        </w:tc>
        <w:tc>
          <w:tcPr>
            <w:tcW w:w="2126" w:type="dxa"/>
            <w:vAlign w:val="center"/>
          </w:tcPr>
          <w:p w14:paraId="24E5E75E" w14:textId="4A057472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14 (8.4%)</w:t>
            </w:r>
          </w:p>
        </w:tc>
        <w:tc>
          <w:tcPr>
            <w:tcW w:w="2053" w:type="dxa"/>
            <w:vAlign w:val="center"/>
          </w:tcPr>
          <w:p w14:paraId="22E9B839" w14:textId="38B01E58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23 (12.0%)</w:t>
            </w:r>
          </w:p>
        </w:tc>
        <w:tc>
          <w:tcPr>
            <w:tcW w:w="849" w:type="dxa"/>
            <w:vMerge/>
            <w:vAlign w:val="center"/>
          </w:tcPr>
          <w:p w14:paraId="7B4D2996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  <w:tc>
          <w:tcPr>
            <w:tcW w:w="1820" w:type="dxa"/>
            <w:vAlign w:val="center"/>
          </w:tcPr>
          <w:p w14:paraId="0B5AD003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1A7DFF86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</w:tr>
      <w:tr w:rsidR="00F12091" w:rsidRPr="00A5697C" w14:paraId="2187F381" w14:textId="6EC073FF" w:rsidTr="002361A9">
        <w:trPr>
          <w:jc w:val="center"/>
        </w:trPr>
        <w:tc>
          <w:tcPr>
            <w:tcW w:w="845" w:type="dxa"/>
            <w:vMerge/>
            <w:vAlign w:val="center"/>
          </w:tcPr>
          <w:p w14:paraId="5F6AA235" w14:textId="6B61D110" w:rsidR="00F12091" w:rsidRPr="00A5697C" w:rsidRDefault="00F12091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  <w:vAlign w:val="center"/>
          </w:tcPr>
          <w:p w14:paraId="1E4A20F8" w14:textId="5A221FC6" w:rsidR="00F12091" w:rsidRPr="00A5697C" w:rsidRDefault="00F12091" w:rsidP="00F12091">
            <w:pPr>
              <w:ind w:firstLineChars="0" w:firstLine="0"/>
              <w:jc w:val="left"/>
            </w:pPr>
            <w:r w:rsidRPr="00A5697C">
              <w:t>Positive cultural exam</w:t>
            </w:r>
          </w:p>
        </w:tc>
        <w:tc>
          <w:tcPr>
            <w:tcW w:w="2126" w:type="dxa"/>
            <w:vAlign w:val="center"/>
          </w:tcPr>
          <w:p w14:paraId="18DDB641" w14:textId="159C0A76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109 (65.7%)</w:t>
            </w:r>
          </w:p>
        </w:tc>
        <w:tc>
          <w:tcPr>
            <w:tcW w:w="2053" w:type="dxa"/>
            <w:vAlign w:val="center"/>
          </w:tcPr>
          <w:p w14:paraId="0CA59DC7" w14:textId="639AA760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128 (67.0%)</w:t>
            </w:r>
          </w:p>
        </w:tc>
        <w:tc>
          <w:tcPr>
            <w:tcW w:w="849" w:type="dxa"/>
            <w:vAlign w:val="center"/>
          </w:tcPr>
          <w:p w14:paraId="48A29DAE" w14:textId="099EF834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0.552</w:t>
            </w:r>
          </w:p>
        </w:tc>
        <w:tc>
          <w:tcPr>
            <w:tcW w:w="1820" w:type="dxa"/>
            <w:vAlign w:val="center"/>
          </w:tcPr>
          <w:p w14:paraId="0AE5EDC5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682EDFF1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</w:tr>
      <w:tr w:rsidR="00C8051B" w:rsidRPr="00A5697C" w14:paraId="00CBC905" w14:textId="69520660" w:rsidTr="002361A9">
        <w:trPr>
          <w:jc w:val="center"/>
        </w:trPr>
        <w:tc>
          <w:tcPr>
            <w:tcW w:w="10916" w:type="dxa"/>
            <w:gridSpan w:val="7"/>
            <w:vAlign w:val="center"/>
          </w:tcPr>
          <w:p w14:paraId="0ACB8B50" w14:textId="0248BD1A" w:rsidR="00C8051B" w:rsidRPr="00A5697C" w:rsidRDefault="00C8051B" w:rsidP="00F12091">
            <w:pPr>
              <w:ind w:firstLineChars="0" w:firstLine="0"/>
              <w:jc w:val="left"/>
            </w:pPr>
            <w:r w:rsidRPr="00A5697C">
              <w:rPr>
                <w:bCs/>
              </w:rPr>
              <w:t>Laboratory parameters:</w:t>
            </w:r>
          </w:p>
        </w:tc>
      </w:tr>
      <w:tr w:rsidR="00F12091" w:rsidRPr="00A5697C" w14:paraId="25A6DC7A" w14:textId="3DAC27E5" w:rsidTr="002361A9">
        <w:trPr>
          <w:jc w:val="center"/>
        </w:trPr>
        <w:tc>
          <w:tcPr>
            <w:tcW w:w="845" w:type="dxa"/>
            <w:vMerge w:val="restart"/>
            <w:vAlign w:val="center"/>
          </w:tcPr>
          <w:p w14:paraId="4BC279FF" w14:textId="119DC91F" w:rsidR="00F12091" w:rsidRPr="00A5697C" w:rsidRDefault="00F12091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  <w:vAlign w:val="center"/>
          </w:tcPr>
          <w:p w14:paraId="7D82A17F" w14:textId="0A151B54" w:rsidR="00F12091" w:rsidRPr="00A5697C" w:rsidRDefault="00F12091" w:rsidP="00F12091">
            <w:pPr>
              <w:ind w:firstLineChars="0" w:firstLine="0"/>
              <w:jc w:val="left"/>
            </w:pPr>
            <w:r w:rsidRPr="00A5697C">
              <w:t>Hemoglobin (g/dL)</w:t>
            </w:r>
          </w:p>
        </w:tc>
        <w:tc>
          <w:tcPr>
            <w:tcW w:w="2126" w:type="dxa"/>
            <w:vAlign w:val="center"/>
          </w:tcPr>
          <w:p w14:paraId="7ECF0D6A" w14:textId="54A216F6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11.1 (9.7</w:t>
            </w:r>
            <w:r w:rsidR="007432E9" w:rsidRPr="00A5697C">
              <w:t>–</w:t>
            </w:r>
            <w:r w:rsidRPr="00A5697C">
              <w:t>12.6</w:t>
            </w:r>
            <w:r w:rsidRPr="00A5697C">
              <w:rPr>
                <w:bCs/>
              </w:rPr>
              <w:t>)</w:t>
            </w:r>
          </w:p>
        </w:tc>
        <w:tc>
          <w:tcPr>
            <w:tcW w:w="2053" w:type="dxa"/>
            <w:vAlign w:val="center"/>
          </w:tcPr>
          <w:p w14:paraId="68429D48" w14:textId="64A185FE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11.3 (9.8</w:t>
            </w:r>
            <w:r w:rsidR="007432E9" w:rsidRPr="00A5697C">
              <w:t>–</w:t>
            </w:r>
            <w:r w:rsidRPr="00A5697C">
              <w:t>13</w:t>
            </w:r>
            <w:r w:rsidRPr="00A5697C">
              <w:rPr>
                <w:bCs/>
              </w:rPr>
              <w:t>)</w:t>
            </w:r>
          </w:p>
        </w:tc>
        <w:tc>
          <w:tcPr>
            <w:tcW w:w="849" w:type="dxa"/>
            <w:vAlign w:val="center"/>
          </w:tcPr>
          <w:p w14:paraId="5E98C412" w14:textId="62CC962F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0.377</w:t>
            </w:r>
          </w:p>
        </w:tc>
        <w:tc>
          <w:tcPr>
            <w:tcW w:w="1820" w:type="dxa"/>
            <w:vAlign w:val="center"/>
          </w:tcPr>
          <w:p w14:paraId="0D8F3792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10836000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</w:tr>
      <w:tr w:rsidR="00F12091" w:rsidRPr="00A5697C" w14:paraId="1EC02C98" w14:textId="1B069161" w:rsidTr="002361A9">
        <w:trPr>
          <w:jc w:val="center"/>
        </w:trPr>
        <w:tc>
          <w:tcPr>
            <w:tcW w:w="845" w:type="dxa"/>
            <w:vMerge/>
            <w:vAlign w:val="center"/>
          </w:tcPr>
          <w:p w14:paraId="0D650A6B" w14:textId="6D3974D0" w:rsidR="00F12091" w:rsidRPr="00A5697C" w:rsidRDefault="00F12091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  <w:vAlign w:val="center"/>
          </w:tcPr>
          <w:p w14:paraId="4F43AFD7" w14:textId="70D91850" w:rsidR="00F12091" w:rsidRPr="00A5697C" w:rsidRDefault="00F12091" w:rsidP="00490D8C">
            <w:pPr>
              <w:ind w:firstLineChars="0" w:firstLine="0"/>
              <w:jc w:val="left"/>
            </w:pPr>
            <w:r w:rsidRPr="00A5697C">
              <w:t>WBC (</w:t>
            </w:r>
            <w:r w:rsidR="00490D8C" w:rsidRPr="00A5697C">
              <w:sym w:font="Symbol" w:char="F0B4"/>
            </w:r>
            <w:r w:rsidR="00490D8C" w:rsidRPr="00A5697C">
              <w:t>10</w:t>
            </w:r>
            <w:r w:rsidRPr="00A5697C">
              <w:rPr>
                <w:vertAlign w:val="superscript"/>
              </w:rPr>
              <w:t>9</w:t>
            </w:r>
            <w:r w:rsidRPr="00A5697C">
              <w:t>/L)</w:t>
            </w:r>
          </w:p>
        </w:tc>
        <w:tc>
          <w:tcPr>
            <w:tcW w:w="2126" w:type="dxa"/>
            <w:vAlign w:val="center"/>
          </w:tcPr>
          <w:p w14:paraId="784D5308" w14:textId="0C5F2A65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15.07 (10.06</w:t>
            </w:r>
            <w:r w:rsidR="007432E9" w:rsidRPr="00A5697C">
              <w:t>–</w:t>
            </w:r>
            <w:r w:rsidRPr="00A5697C">
              <w:t>21.28</w:t>
            </w:r>
            <w:r w:rsidRPr="00A5697C">
              <w:rPr>
                <w:bCs/>
              </w:rPr>
              <w:t>)</w:t>
            </w:r>
          </w:p>
        </w:tc>
        <w:tc>
          <w:tcPr>
            <w:tcW w:w="2053" w:type="dxa"/>
            <w:vAlign w:val="center"/>
          </w:tcPr>
          <w:p w14:paraId="49774188" w14:textId="65437491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12.43 (8.1</w:t>
            </w:r>
            <w:r w:rsidR="007432E9" w:rsidRPr="00A5697C">
              <w:t>–</w:t>
            </w:r>
            <w:r w:rsidRPr="00A5697C">
              <w:t>18.34</w:t>
            </w:r>
            <w:r w:rsidRPr="00A5697C">
              <w:rPr>
                <w:bCs/>
              </w:rPr>
              <w:t>)</w:t>
            </w:r>
          </w:p>
        </w:tc>
        <w:tc>
          <w:tcPr>
            <w:tcW w:w="849" w:type="dxa"/>
            <w:vAlign w:val="center"/>
          </w:tcPr>
          <w:p w14:paraId="7F19E056" w14:textId="0D0621EC" w:rsidR="00F12091" w:rsidRPr="00A5697C" w:rsidRDefault="00F12091" w:rsidP="00F12091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0.002</w:t>
            </w:r>
          </w:p>
        </w:tc>
        <w:tc>
          <w:tcPr>
            <w:tcW w:w="1820" w:type="dxa"/>
            <w:vAlign w:val="center"/>
          </w:tcPr>
          <w:p w14:paraId="02930E2E" w14:textId="759296FB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1.02 (0.99</w:t>
            </w:r>
            <w:r w:rsidR="007432E9" w:rsidRPr="00A5697C">
              <w:t>–</w:t>
            </w:r>
            <w:r w:rsidRPr="00A5697C">
              <w:t>1.04</w:t>
            </w:r>
            <w:r w:rsidRPr="00A5697C">
              <w:rPr>
                <w:bCs/>
              </w:rPr>
              <w:t>)</w:t>
            </w:r>
          </w:p>
        </w:tc>
        <w:tc>
          <w:tcPr>
            <w:tcW w:w="807" w:type="dxa"/>
            <w:vAlign w:val="center"/>
          </w:tcPr>
          <w:p w14:paraId="6604049C" w14:textId="7B6BE156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0.86</w:t>
            </w:r>
            <w:r w:rsidR="0053373E" w:rsidRPr="00A5697C">
              <w:t>0</w:t>
            </w:r>
          </w:p>
        </w:tc>
      </w:tr>
      <w:tr w:rsidR="00F12091" w:rsidRPr="00A5697C" w14:paraId="1BCA15D2" w14:textId="4331D4B9" w:rsidTr="002361A9">
        <w:trPr>
          <w:jc w:val="center"/>
        </w:trPr>
        <w:tc>
          <w:tcPr>
            <w:tcW w:w="845" w:type="dxa"/>
            <w:vMerge/>
            <w:vAlign w:val="center"/>
          </w:tcPr>
          <w:p w14:paraId="4D7B85AE" w14:textId="50434580" w:rsidR="00F12091" w:rsidRPr="00A5697C" w:rsidRDefault="00F12091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  <w:vAlign w:val="center"/>
          </w:tcPr>
          <w:p w14:paraId="7378A689" w14:textId="7CFAE481" w:rsidR="00F12091" w:rsidRPr="00A5697C" w:rsidRDefault="00F12091" w:rsidP="00F12091">
            <w:pPr>
              <w:ind w:firstLineChars="0" w:firstLine="0"/>
              <w:jc w:val="left"/>
            </w:pPr>
            <w:r w:rsidRPr="00A5697C">
              <w:t>Platelets (</w:t>
            </w:r>
            <w:r w:rsidR="00490D8C" w:rsidRPr="00A5697C">
              <w:sym w:font="Symbol" w:char="F0B4"/>
            </w:r>
            <w:r w:rsidR="00490D8C" w:rsidRPr="00A5697C">
              <w:t>10</w:t>
            </w:r>
            <w:r w:rsidR="00490D8C" w:rsidRPr="00A5697C">
              <w:rPr>
                <w:vertAlign w:val="superscript"/>
              </w:rPr>
              <w:t>9</w:t>
            </w:r>
            <w:r w:rsidRPr="00A5697C">
              <w:t>/L)</w:t>
            </w:r>
          </w:p>
        </w:tc>
        <w:tc>
          <w:tcPr>
            <w:tcW w:w="2126" w:type="dxa"/>
            <w:vAlign w:val="center"/>
          </w:tcPr>
          <w:p w14:paraId="16C44279" w14:textId="71D38005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193 (123</w:t>
            </w:r>
            <w:r w:rsidR="007432E9" w:rsidRPr="00A5697C">
              <w:t>–</w:t>
            </w:r>
            <w:r w:rsidRPr="00A5697C">
              <w:t>299</w:t>
            </w:r>
            <w:r w:rsidRPr="00A5697C">
              <w:rPr>
                <w:bCs/>
              </w:rPr>
              <w:t>)</w:t>
            </w:r>
          </w:p>
        </w:tc>
        <w:tc>
          <w:tcPr>
            <w:tcW w:w="2053" w:type="dxa"/>
            <w:vAlign w:val="center"/>
          </w:tcPr>
          <w:p w14:paraId="0236E2C5" w14:textId="7D8EF7F9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208 (155</w:t>
            </w:r>
            <w:r w:rsidR="007432E9" w:rsidRPr="00A5697C">
              <w:t>–</w:t>
            </w:r>
            <w:r w:rsidRPr="00A5697C">
              <w:t>297</w:t>
            </w:r>
            <w:r w:rsidRPr="00A5697C">
              <w:rPr>
                <w:bCs/>
              </w:rPr>
              <w:t>)</w:t>
            </w:r>
          </w:p>
        </w:tc>
        <w:tc>
          <w:tcPr>
            <w:tcW w:w="849" w:type="dxa"/>
            <w:vAlign w:val="center"/>
          </w:tcPr>
          <w:p w14:paraId="0EA645A2" w14:textId="3E2AE050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0.162</w:t>
            </w:r>
          </w:p>
        </w:tc>
        <w:tc>
          <w:tcPr>
            <w:tcW w:w="1820" w:type="dxa"/>
            <w:vAlign w:val="center"/>
          </w:tcPr>
          <w:p w14:paraId="642666BF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69BAA74E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</w:tr>
      <w:tr w:rsidR="00F12091" w:rsidRPr="00A5697C" w14:paraId="09A0FEF5" w14:textId="38B13CF8" w:rsidTr="002361A9">
        <w:trPr>
          <w:jc w:val="center"/>
        </w:trPr>
        <w:tc>
          <w:tcPr>
            <w:tcW w:w="845" w:type="dxa"/>
            <w:vMerge/>
            <w:vAlign w:val="center"/>
          </w:tcPr>
          <w:p w14:paraId="32B3EC16" w14:textId="3FCE15BE" w:rsidR="00F12091" w:rsidRPr="00A5697C" w:rsidRDefault="00F12091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  <w:vAlign w:val="center"/>
          </w:tcPr>
          <w:p w14:paraId="06004B3A" w14:textId="4B97A733" w:rsidR="00F12091" w:rsidRPr="00A5697C" w:rsidRDefault="00F12091" w:rsidP="00F12091">
            <w:pPr>
              <w:ind w:firstLineChars="0" w:firstLine="0"/>
              <w:jc w:val="left"/>
            </w:pPr>
            <w:r w:rsidRPr="00A5697C">
              <w:t>Creatinine (mg/dL)</w:t>
            </w:r>
          </w:p>
        </w:tc>
        <w:tc>
          <w:tcPr>
            <w:tcW w:w="2126" w:type="dxa"/>
            <w:vAlign w:val="center"/>
          </w:tcPr>
          <w:p w14:paraId="3B74D6D1" w14:textId="5CB1DDB1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1.84 (1.21</w:t>
            </w:r>
            <w:r w:rsidR="007432E9" w:rsidRPr="00A5697C">
              <w:t>–</w:t>
            </w:r>
            <w:r w:rsidRPr="00A5697C">
              <w:t>2.73</w:t>
            </w:r>
            <w:r w:rsidRPr="00A5697C">
              <w:rPr>
                <w:bCs/>
              </w:rPr>
              <w:t>)</w:t>
            </w:r>
          </w:p>
        </w:tc>
        <w:tc>
          <w:tcPr>
            <w:tcW w:w="2053" w:type="dxa"/>
            <w:vAlign w:val="center"/>
          </w:tcPr>
          <w:p w14:paraId="0C61ED11" w14:textId="4E66799B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1.17 (0.84</w:t>
            </w:r>
            <w:r w:rsidR="007432E9" w:rsidRPr="00A5697C">
              <w:t>–</w:t>
            </w:r>
            <w:r w:rsidRPr="00A5697C">
              <w:t>1.73</w:t>
            </w:r>
            <w:r w:rsidRPr="00A5697C">
              <w:rPr>
                <w:bCs/>
              </w:rPr>
              <w:t>)</w:t>
            </w:r>
          </w:p>
        </w:tc>
        <w:tc>
          <w:tcPr>
            <w:tcW w:w="849" w:type="dxa"/>
            <w:vAlign w:val="center"/>
          </w:tcPr>
          <w:p w14:paraId="23D05030" w14:textId="46C52011" w:rsidR="00F12091" w:rsidRPr="00A5697C" w:rsidRDefault="00F12091" w:rsidP="007432E9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&lt;0.001</w:t>
            </w:r>
          </w:p>
        </w:tc>
        <w:tc>
          <w:tcPr>
            <w:tcW w:w="1820" w:type="dxa"/>
            <w:vAlign w:val="center"/>
          </w:tcPr>
          <w:p w14:paraId="387C17A1" w14:textId="528D5ED5" w:rsidR="00F12091" w:rsidRPr="00A5697C" w:rsidRDefault="00F12091" w:rsidP="00F12091">
            <w:pPr>
              <w:ind w:firstLineChars="0" w:firstLine="0"/>
              <w:jc w:val="center"/>
              <w:rPr>
                <w:bCs/>
              </w:rPr>
            </w:pPr>
            <w:r w:rsidRPr="00A5697C">
              <w:t>1.08</w:t>
            </w:r>
            <w:r w:rsidRPr="00A5697C">
              <w:rPr>
                <w:bCs/>
              </w:rPr>
              <w:t xml:space="preserve"> </w:t>
            </w:r>
            <w:r w:rsidRPr="00A5697C">
              <w:t>(0.96</w:t>
            </w:r>
            <w:r w:rsidR="007432E9" w:rsidRPr="00A5697C">
              <w:t>–</w:t>
            </w:r>
            <w:r w:rsidRPr="00A5697C">
              <w:t>1.20</w:t>
            </w:r>
            <w:r w:rsidRPr="00A5697C">
              <w:rPr>
                <w:bCs/>
              </w:rPr>
              <w:t>)</w:t>
            </w:r>
          </w:p>
        </w:tc>
        <w:tc>
          <w:tcPr>
            <w:tcW w:w="807" w:type="dxa"/>
            <w:vAlign w:val="center"/>
          </w:tcPr>
          <w:p w14:paraId="027CC393" w14:textId="05928331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0.170</w:t>
            </w:r>
          </w:p>
        </w:tc>
      </w:tr>
      <w:tr w:rsidR="00F12091" w:rsidRPr="00A5697C" w14:paraId="43F57645" w14:textId="07678AD7" w:rsidTr="002361A9">
        <w:trPr>
          <w:jc w:val="center"/>
        </w:trPr>
        <w:tc>
          <w:tcPr>
            <w:tcW w:w="845" w:type="dxa"/>
            <w:vMerge/>
            <w:vAlign w:val="center"/>
          </w:tcPr>
          <w:p w14:paraId="0061B55B" w14:textId="6024F67C" w:rsidR="00F12091" w:rsidRPr="00A5697C" w:rsidRDefault="00F12091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  <w:vAlign w:val="center"/>
          </w:tcPr>
          <w:p w14:paraId="0061CEA8" w14:textId="13F61BE2" w:rsidR="00F12091" w:rsidRPr="00A5697C" w:rsidRDefault="00F12091" w:rsidP="00F12091">
            <w:pPr>
              <w:ind w:firstLineChars="0" w:firstLine="0"/>
              <w:jc w:val="left"/>
            </w:pPr>
            <w:r w:rsidRPr="00A5697C">
              <w:t>PT (sec)</w:t>
            </w:r>
          </w:p>
        </w:tc>
        <w:tc>
          <w:tcPr>
            <w:tcW w:w="2126" w:type="dxa"/>
            <w:vAlign w:val="center"/>
          </w:tcPr>
          <w:p w14:paraId="3F7707F3" w14:textId="7345FAA1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12.8 (11.9</w:t>
            </w:r>
            <w:r w:rsidR="007432E9" w:rsidRPr="00A5697C">
              <w:t>–</w:t>
            </w:r>
            <w:r w:rsidRPr="00A5697C">
              <w:t>15</w:t>
            </w:r>
            <w:r w:rsidRPr="00A5697C">
              <w:rPr>
                <w:bCs/>
              </w:rPr>
              <w:t>)</w:t>
            </w:r>
          </w:p>
        </w:tc>
        <w:tc>
          <w:tcPr>
            <w:tcW w:w="2053" w:type="dxa"/>
            <w:vAlign w:val="center"/>
          </w:tcPr>
          <w:p w14:paraId="5478CF57" w14:textId="2C547D22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11.9 (11.3</w:t>
            </w:r>
            <w:r w:rsidR="007432E9" w:rsidRPr="00A5697C">
              <w:t>–</w:t>
            </w:r>
            <w:r w:rsidRPr="00A5697C">
              <w:t>12.9</w:t>
            </w:r>
            <w:r w:rsidRPr="00A5697C">
              <w:rPr>
                <w:bCs/>
              </w:rPr>
              <w:t>)</w:t>
            </w:r>
          </w:p>
        </w:tc>
        <w:tc>
          <w:tcPr>
            <w:tcW w:w="849" w:type="dxa"/>
            <w:vAlign w:val="center"/>
          </w:tcPr>
          <w:p w14:paraId="39B73192" w14:textId="0E1D4EC1" w:rsidR="00F12091" w:rsidRPr="00A5697C" w:rsidRDefault="00F12091" w:rsidP="007432E9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&lt;0.001</w:t>
            </w:r>
          </w:p>
        </w:tc>
        <w:tc>
          <w:tcPr>
            <w:tcW w:w="1820" w:type="dxa"/>
            <w:vAlign w:val="center"/>
          </w:tcPr>
          <w:p w14:paraId="11DCC269" w14:textId="77777777" w:rsidR="00F12091" w:rsidRPr="00A5697C" w:rsidRDefault="00F12091" w:rsidP="00F12091">
            <w:pPr>
              <w:ind w:firstLineChars="0" w:firstLine="0"/>
              <w:jc w:val="center"/>
              <w:rPr>
                <w:bCs/>
              </w:rPr>
            </w:pPr>
          </w:p>
        </w:tc>
        <w:tc>
          <w:tcPr>
            <w:tcW w:w="807" w:type="dxa"/>
            <w:vAlign w:val="center"/>
          </w:tcPr>
          <w:p w14:paraId="2A460292" w14:textId="77777777" w:rsidR="00F12091" w:rsidRPr="00A5697C" w:rsidRDefault="00F12091" w:rsidP="00F12091">
            <w:pPr>
              <w:ind w:firstLineChars="0" w:firstLine="0"/>
              <w:jc w:val="center"/>
              <w:rPr>
                <w:bCs/>
              </w:rPr>
            </w:pPr>
          </w:p>
        </w:tc>
      </w:tr>
      <w:tr w:rsidR="00F12091" w:rsidRPr="00A5697C" w14:paraId="1D82A85F" w14:textId="5ADD68CE" w:rsidTr="002361A9">
        <w:trPr>
          <w:jc w:val="center"/>
        </w:trPr>
        <w:tc>
          <w:tcPr>
            <w:tcW w:w="845" w:type="dxa"/>
            <w:vMerge/>
            <w:vAlign w:val="center"/>
          </w:tcPr>
          <w:p w14:paraId="3AC712CD" w14:textId="0510D26F" w:rsidR="00F12091" w:rsidRPr="00A5697C" w:rsidRDefault="00F12091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  <w:vAlign w:val="center"/>
          </w:tcPr>
          <w:p w14:paraId="4C50DBE6" w14:textId="63986419" w:rsidR="00F12091" w:rsidRPr="00A5697C" w:rsidRDefault="00F12091" w:rsidP="00F12091">
            <w:pPr>
              <w:ind w:firstLineChars="0" w:firstLine="0"/>
              <w:jc w:val="left"/>
            </w:pPr>
            <w:r w:rsidRPr="00A5697C">
              <w:t>aPTT (sec)</w:t>
            </w:r>
          </w:p>
        </w:tc>
        <w:tc>
          <w:tcPr>
            <w:tcW w:w="2126" w:type="dxa"/>
            <w:vAlign w:val="center"/>
          </w:tcPr>
          <w:p w14:paraId="0229253B" w14:textId="0CA592A8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37.4 (33.1</w:t>
            </w:r>
            <w:r w:rsidR="007432E9" w:rsidRPr="00A5697C">
              <w:t>–</w:t>
            </w:r>
            <w:r w:rsidRPr="00A5697C">
              <w:t>43.1</w:t>
            </w:r>
            <w:r w:rsidRPr="00A5697C">
              <w:rPr>
                <w:bCs/>
              </w:rPr>
              <w:t>)</w:t>
            </w:r>
          </w:p>
        </w:tc>
        <w:tc>
          <w:tcPr>
            <w:tcW w:w="2053" w:type="dxa"/>
            <w:vAlign w:val="center"/>
          </w:tcPr>
          <w:p w14:paraId="7F860B57" w14:textId="30CF64AF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34 (30.8</w:t>
            </w:r>
            <w:r w:rsidR="007432E9" w:rsidRPr="00A5697C">
              <w:t>–</w:t>
            </w:r>
            <w:r w:rsidRPr="00A5697C">
              <w:t>38.5</w:t>
            </w:r>
            <w:r w:rsidRPr="00A5697C">
              <w:rPr>
                <w:bCs/>
              </w:rPr>
              <w:t>)</w:t>
            </w:r>
          </w:p>
        </w:tc>
        <w:tc>
          <w:tcPr>
            <w:tcW w:w="849" w:type="dxa"/>
            <w:vAlign w:val="center"/>
          </w:tcPr>
          <w:p w14:paraId="546E10AD" w14:textId="6F3FE0EF" w:rsidR="00F12091" w:rsidRPr="00A5697C" w:rsidRDefault="00F12091" w:rsidP="007432E9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&lt;0.001</w:t>
            </w:r>
          </w:p>
        </w:tc>
        <w:tc>
          <w:tcPr>
            <w:tcW w:w="1820" w:type="dxa"/>
            <w:vAlign w:val="center"/>
          </w:tcPr>
          <w:p w14:paraId="6C226EB3" w14:textId="77777777" w:rsidR="00F12091" w:rsidRPr="00A5697C" w:rsidRDefault="00F12091" w:rsidP="00F12091">
            <w:pPr>
              <w:ind w:firstLineChars="0" w:firstLine="0"/>
              <w:jc w:val="center"/>
              <w:rPr>
                <w:bCs/>
              </w:rPr>
            </w:pPr>
          </w:p>
        </w:tc>
        <w:tc>
          <w:tcPr>
            <w:tcW w:w="807" w:type="dxa"/>
            <w:vAlign w:val="center"/>
          </w:tcPr>
          <w:p w14:paraId="7B0A8641" w14:textId="77777777" w:rsidR="00F12091" w:rsidRPr="00A5697C" w:rsidRDefault="00F12091" w:rsidP="00F12091">
            <w:pPr>
              <w:ind w:firstLineChars="0" w:firstLine="0"/>
              <w:jc w:val="center"/>
              <w:rPr>
                <w:bCs/>
              </w:rPr>
            </w:pPr>
          </w:p>
        </w:tc>
      </w:tr>
      <w:tr w:rsidR="00F12091" w:rsidRPr="00A5697C" w14:paraId="6FD063EF" w14:textId="5DCD64D9" w:rsidTr="002361A9">
        <w:trPr>
          <w:jc w:val="center"/>
        </w:trPr>
        <w:tc>
          <w:tcPr>
            <w:tcW w:w="845" w:type="dxa"/>
            <w:vMerge/>
            <w:vAlign w:val="center"/>
          </w:tcPr>
          <w:p w14:paraId="38821117" w14:textId="7165A890" w:rsidR="00F12091" w:rsidRPr="00A5697C" w:rsidRDefault="00F12091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  <w:vAlign w:val="center"/>
          </w:tcPr>
          <w:p w14:paraId="02ED9AD5" w14:textId="6844F95B" w:rsidR="00F12091" w:rsidRPr="00A5697C" w:rsidRDefault="00F12091" w:rsidP="00F12091">
            <w:pPr>
              <w:ind w:firstLineChars="0" w:firstLine="0"/>
              <w:jc w:val="left"/>
            </w:pPr>
            <w:r w:rsidRPr="00A5697C">
              <w:t>INR</w:t>
            </w:r>
          </w:p>
        </w:tc>
        <w:tc>
          <w:tcPr>
            <w:tcW w:w="2126" w:type="dxa"/>
            <w:vAlign w:val="center"/>
          </w:tcPr>
          <w:p w14:paraId="70D66B41" w14:textId="4DED2028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1.25 (1.13</w:t>
            </w:r>
            <w:r w:rsidR="007432E9" w:rsidRPr="00A5697C">
              <w:t>–</w:t>
            </w:r>
            <w:r w:rsidRPr="00A5697C">
              <w:t>1.45</w:t>
            </w:r>
            <w:r w:rsidRPr="00A5697C">
              <w:rPr>
                <w:bCs/>
              </w:rPr>
              <w:t>)</w:t>
            </w:r>
          </w:p>
        </w:tc>
        <w:tc>
          <w:tcPr>
            <w:tcW w:w="2053" w:type="dxa"/>
            <w:vAlign w:val="center"/>
          </w:tcPr>
          <w:p w14:paraId="6CDD9CE3" w14:textId="5F022CF7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1.12 (1.07</w:t>
            </w:r>
            <w:r w:rsidR="007432E9" w:rsidRPr="00A5697C">
              <w:t>–</w:t>
            </w:r>
            <w:r w:rsidRPr="00A5697C">
              <w:t>1.22</w:t>
            </w:r>
            <w:r w:rsidRPr="00A5697C">
              <w:rPr>
                <w:bCs/>
              </w:rPr>
              <w:t>)</w:t>
            </w:r>
          </w:p>
        </w:tc>
        <w:tc>
          <w:tcPr>
            <w:tcW w:w="849" w:type="dxa"/>
            <w:vAlign w:val="center"/>
          </w:tcPr>
          <w:p w14:paraId="0CD8AF79" w14:textId="43A715F7" w:rsidR="00F12091" w:rsidRPr="00A5697C" w:rsidRDefault="00F12091" w:rsidP="00F12091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&lt;0.001</w:t>
            </w:r>
          </w:p>
        </w:tc>
        <w:tc>
          <w:tcPr>
            <w:tcW w:w="1820" w:type="dxa"/>
            <w:vAlign w:val="center"/>
          </w:tcPr>
          <w:p w14:paraId="436EAD04" w14:textId="77777777" w:rsidR="00F12091" w:rsidRPr="00A5697C" w:rsidRDefault="00F12091" w:rsidP="00F12091">
            <w:pPr>
              <w:ind w:firstLineChars="0" w:firstLine="0"/>
              <w:jc w:val="center"/>
              <w:rPr>
                <w:bCs/>
              </w:rPr>
            </w:pPr>
          </w:p>
        </w:tc>
        <w:tc>
          <w:tcPr>
            <w:tcW w:w="807" w:type="dxa"/>
            <w:vAlign w:val="center"/>
          </w:tcPr>
          <w:p w14:paraId="2BA2AEC7" w14:textId="77777777" w:rsidR="00F12091" w:rsidRPr="00A5697C" w:rsidRDefault="00F12091" w:rsidP="00F12091">
            <w:pPr>
              <w:ind w:firstLineChars="0" w:firstLine="0"/>
              <w:jc w:val="center"/>
              <w:rPr>
                <w:bCs/>
              </w:rPr>
            </w:pPr>
          </w:p>
        </w:tc>
      </w:tr>
      <w:tr w:rsidR="00F12091" w:rsidRPr="00A5697C" w14:paraId="4D666DF5" w14:textId="1B17C8E2" w:rsidTr="002361A9">
        <w:trPr>
          <w:jc w:val="center"/>
        </w:trPr>
        <w:tc>
          <w:tcPr>
            <w:tcW w:w="845" w:type="dxa"/>
            <w:vMerge/>
            <w:vAlign w:val="center"/>
          </w:tcPr>
          <w:p w14:paraId="582B1F1B" w14:textId="64009E03" w:rsidR="00F12091" w:rsidRPr="00A5697C" w:rsidRDefault="00F12091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  <w:vAlign w:val="center"/>
          </w:tcPr>
          <w:p w14:paraId="3927DB70" w14:textId="391F15F0" w:rsidR="00F12091" w:rsidRPr="00A5697C" w:rsidRDefault="00F12091" w:rsidP="00F12091">
            <w:pPr>
              <w:ind w:firstLineChars="0" w:firstLine="0"/>
              <w:jc w:val="left"/>
            </w:pPr>
            <w:r w:rsidRPr="00A5697C">
              <w:t>Fibrinogen (mg/dL)</w:t>
            </w:r>
          </w:p>
        </w:tc>
        <w:tc>
          <w:tcPr>
            <w:tcW w:w="2126" w:type="dxa"/>
            <w:vAlign w:val="center"/>
          </w:tcPr>
          <w:p w14:paraId="09553131" w14:textId="6A7AE4FE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599 (437</w:t>
            </w:r>
            <w:r w:rsidR="007432E9" w:rsidRPr="00A5697C">
              <w:t>–</w:t>
            </w:r>
            <w:r w:rsidRPr="00A5697C">
              <w:t>742</w:t>
            </w:r>
            <w:r w:rsidRPr="00A5697C">
              <w:rPr>
                <w:bCs/>
              </w:rPr>
              <w:t>)</w:t>
            </w:r>
          </w:p>
        </w:tc>
        <w:tc>
          <w:tcPr>
            <w:tcW w:w="2053" w:type="dxa"/>
            <w:vAlign w:val="center"/>
          </w:tcPr>
          <w:p w14:paraId="244CEB3C" w14:textId="0055FF96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536 (418</w:t>
            </w:r>
            <w:r w:rsidR="007432E9" w:rsidRPr="00A5697C">
              <w:t>–</w:t>
            </w:r>
            <w:r w:rsidRPr="00A5697C">
              <w:t>724</w:t>
            </w:r>
            <w:r w:rsidRPr="00A5697C">
              <w:rPr>
                <w:bCs/>
              </w:rPr>
              <w:t>)</w:t>
            </w:r>
          </w:p>
        </w:tc>
        <w:tc>
          <w:tcPr>
            <w:tcW w:w="849" w:type="dxa"/>
            <w:vAlign w:val="center"/>
          </w:tcPr>
          <w:p w14:paraId="35E92CBF" w14:textId="565E36AF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0.112</w:t>
            </w:r>
          </w:p>
        </w:tc>
        <w:tc>
          <w:tcPr>
            <w:tcW w:w="1820" w:type="dxa"/>
            <w:vAlign w:val="center"/>
          </w:tcPr>
          <w:p w14:paraId="26BD412A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7A824F9A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</w:tr>
      <w:tr w:rsidR="00F12091" w:rsidRPr="00A5697C" w14:paraId="24BA167E" w14:textId="7434CE6A" w:rsidTr="002361A9">
        <w:trPr>
          <w:jc w:val="center"/>
        </w:trPr>
        <w:tc>
          <w:tcPr>
            <w:tcW w:w="845" w:type="dxa"/>
            <w:vMerge/>
            <w:vAlign w:val="center"/>
          </w:tcPr>
          <w:p w14:paraId="3BF9B9ED" w14:textId="06BAC31E" w:rsidR="00F12091" w:rsidRPr="00A5697C" w:rsidRDefault="00F12091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  <w:vAlign w:val="center"/>
          </w:tcPr>
          <w:p w14:paraId="0BE8255C" w14:textId="461E343D" w:rsidR="00F12091" w:rsidRPr="00A5697C" w:rsidRDefault="00F12091" w:rsidP="00F1200E">
            <w:pPr>
              <w:ind w:firstLineChars="0" w:firstLine="0"/>
              <w:jc w:val="left"/>
            </w:pPr>
            <w:r w:rsidRPr="00A5697C">
              <w:t>D</w:t>
            </w:r>
            <w:r w:rsidR="00F1200E" w:rsidRPr="00A5697C">
              <w:t>-</w:t>
            </w:r>
            <w:r w:rsidRPr="00A5697C">
              <w:t>Dimer (ng/mL)</w:t>
            </w:r>
          </w:p>
        </w:tc>
        <w:tc>
          <w:tcPr>
            <w:tcW w:w="2126" w:type="dxa"/>
            <w:vAlign w:val="center"/>
          </w:tcPr>
          <w:p w14:paraId="765E8BAA" w14:textId="43D328C1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4321 (2714</w:t>
            </w:r>
            <w:r w:rsidR="007432E9" w:rsidRPr="00A5697C">
              <w:t>–</w:t>
            </w:r>
            <w:r w:rsidRPr="00A5697C">
              <w:t>15</w:t>
            </w:r>
            <w:r w:rsidR="00612728" w:rsidRPr="00A5697C">
              <w:t>,</w:t>
            </w:r>
            <w:r w:rsidRPr="00A5697C">
              <w:t>121</w:t>
            </w:r>
            <w:r w:rsidRPr="00A5697C">
              <w:rPr>
                <w:bCs/>
              </w:rPr>
              <w:t>)</w:t>
            </w:r>
          </w:p>
        </w:tc>
        <w:tc>
          <w:tcPr>
            <w:tcW w:w="2053" w:type="dxa"/>
            <w:vAlign w:val="center"/>
          </w:tcPr>
          <w:p w14:paraId="2420FF68" w14:textId="7898CD9B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3221 (1535</w:t>
            </w:r>
            <w:r w:rsidR="007432E9" w:rsidRPr="00A5697C">
              <w:t>–</w:t>
            </w:r>
            <w:r w:rsidRPr="00A5697C">
              <w:t>10</w:t>
            </w:r>
            <w:r w:rsidR="00612728" w:rsidRPr="00A5697C">
              <w:t>,</w:t>
            </w:r>
            <w:r w:rsidRPr="00A5697C">
              <w:t>914</w:t>
            </w:r>
            <w:r w:rsidRPr="00A5697C">
              <w:rPr>
                <w:bCs/>
              </w:rPr>
              <w:t>)</w:t>
            </w:r>
          </w:p>
        </w:tc>
        <w:tc>
          <w:tcPr>
            <w:tcW w:w="849" w:type="dxa"/>
            <w:vAlign w:val="center"/>
          </w:tcPr>
          <w:p w14:paraId="20F2FBFF" w14:textId="23068874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0.077</w:t>
            </w:r>
          </w:p>
        </w:tc>
        <w:tc>
          <w:tcPr>
            <w:tcW w:w="1820" w:type="dxa"/>
            <w:vAlign w:val="center"/>
          </w:tcPr>
          <w:p w14:paraId="68046E30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28DFA1EF" w14:textId="77777777" w:rsidR="00F12091" w:rsidRPr="00A5697C" w:rsidRDefault="00F12091" w:rsidP="00F12091">
            <w:pPr>
              <w:ind w:firstLineChars="0" w:firstLine="0"/>
              <w:jc w:val="center"/>
            </w:pPr>
          </w:p>
        </w:tc>
      </w:tr>
      <w:tr w:rsidR="00F12091" w:rsidRPr="00A5697C" w14:paraId="17242B67" w14:textId="2654172E" w:rsidTr="002361A9">
        <w:trPr>
          <w:jc w:val="center"/>
        </w:trPr>
        <w:tc>
          <w:tcPr>
            <w:tcW w:w="845" w:type="dxa"/>
            <w:vMerge/>
            <w:vAlign w:val="center"/>
          </w:tcPr>
          <w:p w14:paraId="10D15B21" w14:textId="45DC0A33" w:rsidR="00F12091" w:rsidRPr="00A5697C" w:rsidRDefault="00F12091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  <w:vAlign w:val="center"/>
          </w:tcPr>
          <w:p w14:paraId="37D278FD" w14:textId="329E3DDF" w:rsidR="00F12091" w:rsidRPr="00A5697C" w:rsidRDefault="00F12091" w:rsidP="00F12091">
            <w:pPr>
              <w:ind w:firstLineChars="0" w:firstLine="0"/>
              <w:jc w:val="left"/>
            </w:pPr>
            <w:r w:rsidRPr="00A5697C">
              <w:t>CRP (mg/dL)</w:t>
            </w:r>
          </w:p>
        </w:tc>
        <w:tc>
          <w:tcPr>
            <w:tcW w:w="2126" w:type="dxa"/>
            <w:vAlign w:val="center"/>
          </w:tcPr>
          <w:p w14:paraId="4AA1C6BF" w14:textId="639B4B84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185 (124</w:t>
            </w:r>
            <w:r w:rsidR="007432E9" w:rsidRPr="00A5697C">
              <w:t>–</w:t>
            </w:r>
            <w:r w:rsidRPr="00A5697C">
              <w:t>264</w:t>
            </w:r>
            <w:r w:rsidRPr="00A5697C">
              <w:rPr>
                <w:bCs/>
              </w:rPr>
              <w:t>)</w:t>
            </w:r>
          </w:p>
        </w:tc>
        <w:tc>
          <w:tcPr>
            <w:tcW w:w="2053" w:type="dxa"/>
            <w:vAlign w:val="center"/>
          </w:tcPr>
          <w:p w14:paraId="3B526B59" w14:textId="21159C71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131 (69</w:t>
            </w:r>
            <w:r w:rsidR="007432E9" w:rsidRPr="00A5697C">
              <w:t>–</w:t>
            </w:r>
            <w:r w:rsidRPr="00A5697C">
              <w:t>206</w:t>
            </w:r>
            <w:r w:rsidRPr="00A5697C">
              <w:rPr>
                <w:bCs/>
              </w:rPr>
              <w:t>)</w:t>
            </w:r>
          </w:p>
        </w:tc>
        <w:tc>
          <w:tcPr>
            <w:tcW w:w="849" w:type="dxa"/>
            <w:shd w:val="clear" w:color="auto" w:fill="auto"/>
            <w:vAlign w:val="center"/>
          </w:tcPr>
          <w:p w14:paraId="63ED06A1" w14:textId="7F812271" w:rsidR="00F12091" w:rsidRPr="00A5697C" w:rsidRDefault="00F12091" w:rsidP="007432E9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&lt;0.001</w:t>
            </w:r>
          </w:p>
        </w:tc>
        <w:tc>
          <w:tcPr>
            <w:tcW w:w="1820" w:type="dxa"/>
            <w:vAlign w:val="center"/>
          </w:tcPr>
          <w:p w14:paraId="701EB687" w14:textId="77777777" w:rsidR="00F12091" w:rsidRPr="00A5697C" w:rsidRDefault="00F12091" w:rsidP="00F12091">
            <w:pPr>
              <w:ind w:firstLineChars="0" w:firstLine="0"/>
              <w:jc w:val="center"/>
              <w:rPr>
                <w:bCs/>
              </w:rPr>
            </w:pPr>
          </w:p>
        </w:tc>
        <w:tc>
          <w:tcPr>
            <w:tcW w:w="807" w:type="dxa"/>
            <w:vAlign w:val="center"/>
          </w:tcPr>
          <w:p w14:paraId="030A12E3" w14:textId="77777777" w:rsidR="00F12091" w:rsidRPr="00A5697C" w:rsidRDefault="00F12091" w:rsidP="00F12091">
            <w:pPr>
              <w:ind w:firstLineChars="0" w:firstLine="0"/>
              <w:jc w:val="center"/>
              <w:rPr>
                <w:bCs/>
              </w:rPr>
            </w:pPr>
          </w:p>
        </w:tc>
      </w:tr>
      <w:tr w:rsidR="00F12091" w:rsidRPr="00A5697C" w14:paraId="5F87A52F" w14:textId="34833368" w:rsidTr="002361A9">
        <w:trPr>
          <w:jc w:val="center"/>
        </w:trPr>
        <w:tc>
          <w:tcPr>
            <w:tcW w:w="845" w:type="dxa"/>
            <w:vMerge/>
            <w:vAlign w:val="center"/>
          </w:tcPr>
          <w:p w14:paraId="2CEBB1F0" w14:textId="25801820" w:rsidR="00F12091" w:rsidRPr="00A5697C" w:rsidRDefault="00F12091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  <w:vAlign w:val="center"/>
          </w:tcPr>
          <w:p w14:paraId="43C96D68" w14:textId="7BB856C5" w:rsidR="00F12091" w:rsidRPr="00A5697C" w:rsidRDefault="00F12091" w:rsidP="00F12091">
            <w:pPr>
              <w:ind w:firstLineChars="0" w:firstLine="0"/>
              <w:jc w:val="left"/>
            </w:pPr>
            <w:r w:rsidRPr="00A5697C">
              <w:t>Procalcitonin (ng/mL)</w:t>
            </w:r>
          </w:p>
        </w:tc>
        <w:tc>
          <w:tcPr>
            <w:tcW w:w="2126" w:type="dxa"/>
            <w:vAlign w:val="center"/>
          </w:tcPr>
          <w:p w14:paraId="6915FEC7" w14:textId="30811B46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10.99 (1.97</w:t>
            </w:r>
            <w:r w:rsidR="007432E9" w:rsidRPr="00A5697C">
              <w:t>–</w:t>
            </w:r>
            <w:r w:rsidRPr="00A5697C">
              <w:t>38.95</w:t>
            </w:r>
            <w:r w:rsidRPr="00A5697C">
              <w:rPr>
                <w:bCs/>
              </w:rPr>
              <w:t>)</w:t>
            </w:r>
          </w:p>
        </w:tc>
        <w:tc>
          <w:tcPr>
            <w:tcW w:w="2053" w:type="dxa"/>
            <w:vAlign w:val="center"/>
          </w:tcPr>
          <w:p w14:paraId="0BDC1A26" w14:textId="7053CA14" w:rsidR="00F12091" w:rsidRPr="00A5697C" w:rsidRDefault="00F12091" w:rsidP="00F12091">
            <w:pPr>
              <w:ind w:firstLineChars="0" w:firstLine="0"/>
              <w:jc w:val="center"/>
            </w:pPr>
            <w:r w:rsidRPr="00A5697C">
              <w:t>3.78 (0.49</w:t>
            </w:r>
            <w:r w:rsidR="007432E9" w:rsidRPr="00A5697C">
              <w:t>–</w:t>
            </w:r>
            <w:r w:rsidRPr="00A5697C">
              <w:t>15.63</w:t>
            </w:r>
            <w:r w:rsidRPr="00A5697C">
              <w:rPr>
                <w:bCs/>
              </w:rPr>
              <w:t>)</w:t>
            </w:r>
          </w:p>
        </w:tc>
        <w:tc>
          <w:tcPr>
            <w:tcW w:w="849" w:type="dxa"/>
            <w:vAlign w:val="center"/>
          </w:tcPr>
          <w:p w14:paraId="15E3CEF7" w14:textId="312EBC28" w:rsidR="00F12091" w:rsidRPr="00A5697C" w:rsidRDefault="00F12091" w:rsidP="007432E9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&lt;0.001</w:t>
            </w:r>
          </w:p>
        </w:tc>
        <w:tc>
          <w:tcPr>
            <w:tcW w:w="1820" w:type="dxa"/>
            <w:vAlign w:val="center"/>
          </w:tcPr>
          <w:p w14:paraId="622965DC" w14:textId="119A8274" w:rsidR="00F12091" w:rsidRPr="00A5697C" w:rsidRDefault="00F12091" w:rsidP="00F12091">
            <w:pPr>
              <w:ind w:firstLineChars="0" w:firstLine="0"/>
              <w:jc w:val="center"/>
              <w:rPr>
                <w:bCs/>
              </w:rPr>
            </w:pPr>
            <w:r w:rsidRPr="00A5697C">
              <w:t>1.01 (1.00</w:t>
            </w:r>
            <w:r w:rsidR="007432E9" w:rsidRPr="00A5697C">
              <w:t>–</w:t>
            </w:r>
            <w:r w:rsidRPr="00A5697C">
              <w:t>1.02</w:t>
            </w:r>
            <w:r w:rsidRPr="00A5697C">
              <w:rPr>
                <w:bCs/>
              </w:rPr>
              <w:t>)</w:t>
            </w:r>
          </w:p>
        </w:tc>
        <w:tc>
          <w:tcPr>
            <w:tcW w:w="807" w:type="dxa"/>
            <w:vAlign w:val="center"/>
          </w:tcPr>
          <w:p w14:paraId="2857E551" w14:textId="15A1D9C4" w:rsidR="00F12091" w:rsidRPr="00A5697C" w:rsidRDefault="00F12091" w:rsidP="00F12091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0.014</w:t>
            </w:r>
          </w:p>
        </w:tc>
      </w:tr>
      <w:tr w:rsidR="00C8051B" w:rsidRPr="00A5697C" w14:paraId="630117D7" w14:textId="4F05184F" w:rsidTr="002361A9">
        <w:trPr>
          <w:jc w:val="center"/>
        </w:trPr>
        <w:tc>
          <w:tcPr>
            <w:tcW w:w="10916" w:type="dxa"/>
            <w:gridSpan w:val="7"/>
            <w:vAlign w:val="center"/>
          </w:tcPr>
          <w:p w14:paraId="11827E45" w14:textId="32CC520C" w:rsidR="00C8051B" w:rsidRPr="00A5697C" w:rsidRDefault="00C8051B" w:rsidP="00F12091">
            <w:pPr>
              <w:ind w:firstLineChars="0" w:firstLine="0"/>
              <w:jc w:val="left"/>
            </w:pPr>
            <w:r w:rsidRPr="00A5697C">
              <w:rPr>
                <w:bCs/>
              </w:rPr>
              <w:lastRenderedPageBreak/>
              <w:t>SCORE</w:t>
            </w:r>
          </w:p>
        </w:tc>
      </w:tr>
      <w:tr w:rsidR="00F12091" w:rsidRPr="00A5697C" w14:paraId="20043170" w14:textId="5632E24D" w:rsidTr="002361A9">
        <w:trPr>
          <w:jc w:val="center"/>
        </w:trPr>
        <w:tc>
          <w:tcPr>
            <w:tcW w:w="845" w:type="dxa"/>
            <w:vAlign w:val="center"/>
          </w:tcPr>
          <w:p w14:paraId="3127CF5F" w14:textId="719F5B8F" w:rsidR="00C8051B" w:rsidRPr="00A5697C" w:rsidRDefault="00C8051B" w:rsidP="00F12091">
            <w:pPr>
              <w:ind w:firstLineChars="0" w:firstLine="0"/>
              <w:jc w:val="left"/>
            </w:pPr>
          </w:p>
        </w:tc>
        <w:tc>
          <w:tcPr>
            <w:tcW w:w="2416" w:type="dxa"/>
          </w:tcPr>
          <w:p w14:paraId="2717C8E2" w14:textId="40857E10" w:rsidR="00C8051B" w:rsidRPr="00A5697C" w:rsidRDefault="00C8051B" w:rsidP="00F12091">
            <w:pPr>
              <w:ind w:firstLineChars="0" w:firstLine="0"/>
              <w:jc w:val="left"/>
            </w:pPr>
            <w:r w:rsidRPr="00A5697C">
              <w:t>Positive SIC score at ED admission</w:t>
            </w:r>
          </w:p>
        </w:tc>
        <w:tc>
          <w:tcPr>
            <w:tcW w:w="2126" w:type="dxa"/>
            <w:vAlign w:val="center"/>
          </w:tcPr>
          <w:p w14:paraId="5F4B460D" w14:textId="01940887" w:rsidR="00C8051B" w:rsidRPr="00A5697C" w:rsidRDefault="00C8051B" w:rsidP="00F12091">
            <w:pPr>
              <w:ind w:firstLineChars="0" w:firstLine="0"/>
              <w:jc w:val="center"/>
            </w:pPr>
            <w:r w:rsidRPr="00A5697C">
              <w:t>46 (27.7%)</w:t>
            </w:r>
          </w:p>
        </w:tc>
        <w:tc>
          <w:tcPr>
            <w:tcW w:w="2053" w:type="dxa"/>
            <w:vAlign w:val="center"/>
          </w:tcPr>
          <w:p w14:paraId="65CB590E" w14:textId="117E0368" w:rsidR="00C8051B" w:rsidRPr="00A5697C" w:rsidRDefault="00C8051B" w:rsidP="00F12091">
            <w:pPr>
              <w:ind w:firstLineChars="0" w:firstLine="0"/>
              <w:jc w:val="center"/>
            </w:pPr>
            <w:r w:rsidRPr="00A5697C">
              <w:t>9 (4.7%)</w:t>
            </w:r>
          </w:p>
        </w:tc>
        <w:tc>
          <w:tcPr>
            <w:tcW w:w="849" w:type="dxa"/>
            <w:vAlign w:val="center"/>
          </w:tcPr>
          <w:p w14:paraId="45246359" w14:textId="318F5E4C" w:rsidR="00C8051B" w:rsidRPr="00A5697C" w:rsidRDefault="00C8051B" w:rsidP="007432E9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&lt;0.001</w:t>
            </w:r>
          </w:p>
        </w:tc>
        <w:tc>
          <w:tcPr>
            <w:tcW w:w="1820" w:type="dxa"/>
            <w:vAlign w:val="center"/>
          </w:tcPr>
          <w:p w14:paraId="0603EFFE" w14:textId="4EEA4D07" w:rsidR="00C8051B" w:rsidRPr="00A5697C" w:rsidRDefault="00C8051B" w:rsidP="00F12091">
            <w:pPr>
              <w:ind w:firstLineChars="0" w:firstLine="0"/>
              <w:jc w:val="center"/>
              <w:rPr>
                <w:bCs/>
              </w:rPr>
            </w:pPr>
            <w:r w:rsidRPr="00A5697C">
              <w:t>6.33</w:t>
            </w:r>
            <w:r w:rsidRPr="00A5697C">
              <w:rPr>
                <w:bCs/>
              </w:rPr>
              <w:t xml:space="preserve"> </w:t>
            </w:r>
            <w:r w:rsidR="00F12091" w:rsidRPr="00A5697C">
              <w:t>(</w:t>
            </w:r>
            <w:r w:rsidRPr="00A5697C">
              <w:t>2.90</w:t>
            </w:r>
            <w:r w:rsidR="007432E9" w:rsidRPr="00A5697C">
              <w:t>–</w:t>
            </w:r>
            <w:r w:rsidRPr="00A5697C">
              <w:t>13.83</w:t>
            </w:r>
            <w:r w:rsidR="00F12091" w:rsidRPr="00A5697C">
              <w:rPr>
                <w:bCs/>
              </w:rPr>
              <w:t>)</w:t>
            </w:r>
          </w:p>
        </w:tc>
        <w:tc>
          <w:tcPr>
            <w:tcW w:w="807" w:type="dxa"/>
            <w:vAlign w:val="center"/>
          </w:tcPr>
          <w:p w14:paraId="79207784" w14:textId="172E6348" w:rsidR="00C8051B" w:rsidRPr="00A5697C" w:rsidRDefault="00C8051B" w:rsidP="00F12091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&lt;0.001</w:t>
            </w:r>
          </w:p>
        </w:tc>
      </w:tr>
    </w:tbl>
    <w:p w14:paraId="6DE57C28" w14:textId="18E59378" w:rsidR="00FA3064" w:rsidRPr="00A5697C" w:rsidRDefault="00FA3064" w:rsidP="00C5050D">
      <w:pPr>
        <w:pStyle w:val="ab"/>
        <w:jc w:val="both"/>
      </w:pPr>
      <w:r w:rsidRPr="00A5697C">
        <w:t xml:space="preserve">aPTT: activated partial thromboplastin time; CI: confidence interval; CKD: chronic kidney disease; COPD: chronic obstructive pulmonary disease; CRP: c-reactive protein; ED: emergency department; INR: international normalized ratio; NEWS: national early warning score; SIC: sepsis induced coagulopathy; PT: prothrombin time; WBC: white blood cell. </w:t>
      </w:r>
    </w:p>
    <w:p w14:paraId="227E99F8" w14:textId="3A8463E0" w:rsidR="00FA3064" w:rsidRPr="00A5697C" w:rsidRDefault="00FA3064" w:rsidP="00C5050D">
      <w:pPr>
        <w:pStyle w:val="ab"/>
        <w:jc w:val="both"/>
      </w:pPr>
    </w:p>
    <w:p w14:paraId="03F86A89" w14:textId="6C1BBB4B" w:rsidR="00351678" w:rsidRPr="00A5697C" w:rsidRDefault="00351678" w:rsidP="00C5050D">
      <w:pPr>
        <w:pStyle w:val="ab"/>
        <w:jc w:val="both"/>
      </w:pPr>
    </w:p>
    <w:p w14:paraId="14A8B495" w14:textId="1FFC4ED1" w:rsidR="00351678" w:rsidRPr="00A5697C" w:rsidRDefault="00351678" w:rsidP="00FB4413">
      <w:pPr>
        <w:pStyle w:val="aa"/>
      </w:pPr>
      <w:r w:rsidRPr="00A5697C">
        <w:t>Supplementary Table 2</w:t>
      </w:r>
      <w:r w:rsidR="00FB4413" w:rsidRPr="00A5697C">
        <w:t>.</w:t>
      </w:r>
      <w:r w:rsidRPr="00A5697C">
        <w:t xml:space="preserve"> Statistical comparison of the clinical characteristics of the patients who developed a thrombotic event during the hospital stay, compared to controls. </w:t>
      </w:r>
    </w:p>
    <w:tbl>
      <w:tblPr>
        <w:tblStyle w:val="a4"/>
        <w:tblW w:w="551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0"/>
        <w:gridCol w:w="2833"/>
        <w:gridCol w:w="2270"/>
        <w:gridCol w:w="1983"/>
        <w:gridCol w:w="850"/>
        <w:gridCol w:w="1418"/>
        <w:gridCol w:w="993"/>
      </w:tblGrid>
      <w:tr w:rsidR="00D1470A" w:rsidRPr="00A5697C" w14:paraId="601544B7" w14:textId="77777777" w:rsidTr="00612728">
        <w:trPr>
          <w:jc w:val="center"/>
        </w:trPr>
        <w:tc>
          <w:tcPr>
            <w:tcW w:w="1465" w:type="pct"/>
            <w:gridSpan w:val="2"/>
            <w:vAlign w:val="center"/>
          </w:tcPr>
          <w:p w14:paraId="2FCCB3F7" w14:textId="77777777" w:rsidR="00FB4413" w:rsidRPr="00A5697C" w:rsidRDefault="00FB4413" w:rsidP="00D1470A">
            <w:pPr>
              <w:ind w:firstLineChars="0" w:firstLine="0"/>
              <w:jc w:val="left"/>
              <w:rPr>
                <w:bCs/>
              </w:rPr>
            </w:pPr>
          </w:p>
        </w:tc>
        <w:tc>
          <w:tcPr>
            <w:tcW w:w="1068" w:type="pct"/>
            <w:vAlign w:val="center"/>
          </w:tcPr>
          <w:p w14:paraId="176EBAEE" w14:textId="20AD34BB" w:rsidR="00FB4413" w:rsidRPr="00A5697C" w:rsidRDefault="00FB4413" w:rsidP="00D1470A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Any Thrombotic event</w:t>
            </w:r>
          </w:p>
          <w:p w14:paraId="0E0606B8" w14:textId="77777777" w:rsidR="00FB4413" w:rsidRPr="00A5697C" w:rsidRDefault="00FB4413" w:rsidP="00D1470A">
            <w:pPr>
              <w:ind w:firstLineChars="0" w:firstLine="0"/>
              <w:jc w:val="center"/>
            </w:pPr>
            <w:r w:rsidRPr="00A5697C">
              <w:rPr>
                <w:bCs/>
              </w:rPr>
              <w:t>(n. 14)</w:t>
            </w:r>
          </w:p>
        </w:tc>
        <w:tc>
          <w:tcPr>
            <w:tcW w:w="933" w:type="pct"/>
            <w:vAlign w:val="center"/>
          </w:tcPr>
          <w:p w14:paraId="183C748C" w14:textId="77777777" w:rsidR="00FB4413" w:rsidRPr="00A5697C" w:rsidRDefault="00FB4413" w:rsidP="00D1470A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No Thrombosis</w:t>
            </w:r>
          </w:p>
          <w:p w14:paraId="624FDF12" w14:textId="77777777" w:rsidR="00FB4413" w:rsidRPr="00A5697C" w:rsidRDefault="00FB4413" w:rsidP="00D1470A">
            <w:pPr>
              <w:ind w:firstLineChars="0" w:firstLine="0"/>
              <w:jc w:val="center"/>
            </w:pPr>
            <w:r w:rsidRPr="00A5697C">
              <w:rPr>
                <w:bCs/>
              </w:rPr>
              <w:t>(n. 343)</w:t>
            </w:r>
          </w:p>
        </w:tc>
        <w:tc>
          <w:tcPr>
            <w:tcW w:w="400" w:type="pct"/>
            <w:vAlign w:val="center"/>
          </w:tcPr>
          <w:p w14:paraId="2D2DA8EE" w14:textId="77777777" w:rsidR="00FB4413" w:rsidRPr="00A5697C" w:rsidRDefault="00FB4413" w:rsidP="00D1470A">
            <w:pPr>
              <w:ind w:firstLineChars="0" w:firstLine="0"/>
              <w:jc w:val="center"/>
              <w:rPr>
                <w:i/>
              </w:rPr>
            </w:pPr>
            <w:r w:rsidRPr="00A5697C">
              <w:rPr>
                <w:bCs/>
                <w:i/>
              </w:rPr>
              <w:t>p</w:t>
            </w:r>
          </w:p>
        </w:tc>
        <w:tc>
          <w:tcPr>
            <w:tcW w:w="667" w:type="pct"/>
            <w:vAlign w:val="center"/>
          </w:tcPr>
          <w:p w14:paraId="4BB681CF" w14:textId="77777777" w:rsidR="00FB4413" w:rsidRPr="00A5697C" w:rsidRDefault="00FB4413" w:rsidP="00D1470A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Odds Ratio</w:t>
            </w:r>
          </w:p>
          <w:p w14:paraId="339EC9C0" w14:textId="77777777" w:rsidR="00FB4413" w:rsidRPr="00A5697C" w:rsidRDefault="00FB4413" w:rsidP="00D1470A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(95% CI)</w:t>
            </w:r>
          </w:p>
        </w:tc>
        <w:tc>
          <w:tcPr>
            <w:tcW w:w="467" w:type="pct"/>
            <w:vAlign w:val="center"/>
          </w:tcPr>
          <w:p w14:paraId="6DAEA5A3" w14:textId="77777777" w:rsidR="00FB4413" w:rsidRPr="00A5697C" w:rsidRDefault="00FB4413" w:rsidP="00D1470A">
            <w:pPr>
              <w:ind w:firstLineChars="0" w:firstLine="0"/>
              <w:jc w:val="center"/>
              <w:rPr>
                <w:bCs/>
                <w:i/>
              </w:rPr>
            </w:pPr>
            <w:r w:rsidRPr="00A5697C">
              <w:rPr>
                <w:bCs/>
                <w:i/>
              </w:rPr>
              <w:t>p</w:t>
            </w:r>
          </w:p>
        </w:tc>
      </w:tr>
      <w:tr w:rsidR="00D1470A" w:rsidRPr="00A5697C" w14:paraId="1A534090" w14:textId="77777777" w:rsidTr="00612728">
        <w:trPr>
          <w:jc w:val="center"/>
        </w:trPr>
        <w:tc>
          <w:tcPr>
            <w:tcW w:w="5000" w:type="pct"/>
            <w:gridSpan w:val="7"/>
            <w:vAlign w:val="center"/>
          </w:tcPr>
          <w:p w14:paraId="5369BBB7" w14:textId="0B33A255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rPr>
                <w:bCs/>
              </w:rPr>
              <w:t>Anamnestic data:</w:t>
            </w:r>
          </w:p>
        </w:tc>
      </w:tr>
      <w:tr w:rsidR="00D1470A" w:rsidRPr="00A5697C" w14:paraId="7D058DBE" w14:textId="77777777" w:rsidTr="00612728">
        <w:trPr>
          <w:jc w:val="center"/>
        </w:trPr>
        <w:tc>
          <w:tcPr>
            <w:tcW w:w="1465" w:type="pct"/>
            <w:gridSpan w:val="2"/>
            <w:vAlign w:val="center"/>
          </w:tcPr>
          <w:p w14:paraId="7E734A7C" w14:textId="09FB44C1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Age (yr)</w:t>
            </w:r>
          </w:p>
        </w:tc>
        <w:tc>
          <w:tcPr>
            <w:tcW w:w="1068" w:type="pct"/>
            <w:vAlign w:val="center"/>
          </w:tcPr>
          <w:p w14:paraId="6EF6FFDB" w14:textId="6BD4E163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79 </w:t>
            </w:r>
            <w:r w:rsidR="00612728" w:rsidRPr="00A5697C">
              <w:t>(</w:t>
            </w:r>
            <w:r w:rsidRPr="00A5697C">
              <w:t>68.5–84</w:t>
            </w:r>
            <w:r w:rsidR="00612728" w:rsidRPr="00A5697C">
              <w:t>)</w:t>
            </w:r>
          </w:p>
        </w:tc>
        <w:tc>
          <w:tcPr>
            <w:tcW w:w="933" w:type="pct"/>
            <w:vAlign w:val="center"/>
          </w:tcPr>
          <w:p w14:paraId="14C2549F" w14:textId="167F7D44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79 </w:t>
            </w:r>
            <w:r w:rsidR="00612728" w:rsidRPr="00A5697C">
              <w:t>(</w:t>
            </w:r>
            <w:r w:rsidRPr="00A5697C">
              <w:t>70–85</w:t>
            </w:r>
            <w:r w:rsidR="00612728" w:rsidRPr="00A5697C">
              <w:t>)</w:t>
            </w:r>
          </w:p>
        </w:tc>
        <w:tc>
          <w:tcPr>
            <w:tcW w:w="400" w:type="pct"/>
            <w:vAlign w:val="center"/>
          </w:tcPr>
          <w:p w14:paraId="7E350624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0.741</w:t>
            </w:r>
          </w:p>
        </w:tc>
        <w:tc>
          <w:tcPr>
            <w:tcW w:w="667" w:type="pct"/>
            <w:vAlign w:val="center"/>
          </w:tcPr>
          <w:p w14:paraId="53397DA0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5F95485A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50C437F1" w14:textId="77777777" w:rsidTr="00612728">
        <w:trPr>
          <w:jc w:val="center"/>
        </w:trPr>
        <w:tc>
          <w:tcPr>
            <w:tcW w:w="1465" w:type="pct"/>
            <w:gridSpan w:val="2"/>
            <w:vAlign w:val="center"/>
          </w:tcPr>
          <w:p w14:paraId="41A6A611" w14:textId="2DC4515B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Sex (male)</w:t>
            </w:r>
          </w:p>
        </w:tc>
        <w:tc>
          <w:tcPr>
            <w:tcW w:w="1068" w:type="pct"/>
            <w:vAlign w:val="center"/>
          </w:tcPr>
          <w:p w14:paraId="149D0353" w14:textId="27FD760D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4 (28.6%)</w:t>
            </w:r>
          </w:p>
        </w:tc>
        <w:tc>
          <w:tcPr>
            <w:tcW w:w="933" w:type="pct"/>
            <w:vAlign w:val="center"/>
          </w:tcPr>
          <w:p w14:paraId="6695354E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181 (52.8%)</w:t>
            </w:r>
          </w:p>
        </w:tc>
        <w:tc>
          <w:tcPr>
            <w:tcW w:w="400" w:type="pct"/>
            <w:vAlign w:val="center"/>
          </w:tcPr>
          <w:p w14:paraId="052AED59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0.102</w:t>
            </w:r>
          </w:p>
        </w:tc>
        <w:tc>
          <w:tcPr>
            <w:tcW w:w="667" w:type="pct"/>
            <w:vAlign w:val="center"/>
          </w:tcPr>
          <w:p w14:paraId="5AE0140C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616DEA59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0AB4CA9E" w14:textId="77777777" w:rsidTr="00612728">
        <w:trPr>
          <w:jc w:val="center"/>
        </w:trPr>
        <w:tc>
          <w:tcPr>
            <w:tcW w:w="5000" w:type="pct"/>
            <w:gridSpan w:val="7"/>
            <w:vAlign w:val="center"/>
          </w:tcPr>
          <w:p w14:paraId="57C70FC5" w14:textId="4CC4C7B9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NEWS score</w:t>
            </w:r>
          </w:p>
        </w:tc>
      </w:tr>
      <w:tr w:rsidR="00D1470A" w:rsidRPr="00A5697C" w14:paraId="5C3FFC1B" w14:textId="77777777" w:rsidTr="00612728">
        <w:trPr>
          <w:jc w:val="center"/>
        </w:trPr>
        <w:tc>
          <w:tcPr>
            <w:tcW w:w="132" w:type="pct"/>
            <w:vMerge w:val="restart"/>
            <w:vAlign w:val="center"/>
          </w:tcPr>
          <w:p w14:paraId="2194D86D" w14:textId="77777777" w:rsidR="00D1470A" w:rsidRPr="00A5697C" w:rsidRDefault="00D1470A" w:rsidP="00D1470A">
            <w:pPr>
              <w:ind w:firstLineChars="0" w:firstLine="0"/>
              <w:jc w:val="left"/>
            </w:pPr>
          </w:p>
        </w:tc>
        <w:tc>
          <w:tcPr>
            <w:tcW w:w="1333" w:type="pct"/>
          </w:tcPr>
          <w:p w14:paraId="663F94ED" w14:textId="353EB97B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&gt;5</w:t>
            </w:r>
          </w:p>
        </w:tc>
        <w:tc>
          <w:tcPr>
            <w:tcW w:w="1068" w:type="pct"/>
            <w:vAlign w:val="center"/>
          </w:tcPr>
          <w:p w14:paraId="3041454E" w14:textId="59E24352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4 (28.6%)</w:t>
            </w:r>
          </w:p>
        </w:tc>
        <w:tc>
          <w:tcPr>
            <w:tcW w:w="933" w:type="pct"/>
            <w:vAlign w:val="center"/>
          </w:tcPr>
          <w:p w14:paraId="530C88D1" w14:textId="1F7A61BA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64 (18.7%)</w:t>
            </w:r>
          </w:p>
        </w:tc>
        <w:tc>
          <w:tcPr>
            <w:tcW w:w="400" w:type="pct"/>
            <w:vAlign w:val="center"/>
          </w:tcPr>
          <w:p w14:paraId="22E99EB5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667" w:type="pct"/>
            <w:vAlign w:val="center"/>
          </w:tcPr>
          <w:p w14:paraId="777A44FE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28B5A9CE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3DBDE1A7" w14:textId="77777777" w:rsidTr="00612728">
        <w:trPr>
          <w:jc w:val="center"/>
        </w:trPr>
        <w:tc>
          <w:tcPr>
            <w:tcW w:w="132" w:type="pct"/>
            <w:vMerge/>
            <w:vAlign w:val="center"/>
          </w:tcPr>
          <w:p w14:paraId="7EA0AD57" w14:textId="77777777" w:rsidR="00D1470A" w:rsidRPr="00A5697C" w:rsidRDefault="00D1470A" w:rsidP="00D1470A">
            <w:pPr>
              <w:ind w:firstLineChars="0" w:firstLine="0"/>
              <w:jc w:val="left"/>
            </w:pPr>
          </w:p>
        </w:tc>
        <w:tc>
          <w:tcPr>
            <w:tcW w:w="1333" w:type="pct"/>
          </w:tcPr>
          <w:p w14:paraId="7526EECB" w14:textId="425E6C37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rPr>
                <w:rFonts w:eastAsiaTheme="minorEastAsia" w:hint="eastAsia"/>
              </w:rPr>
              <w:t>3</w:t>
            </w:r>
            <w:r w:rsidRPr="00A5697C">
              <w:rPr>
                <w:rFonts w:eastAsiaTheme="minorEastAsia" w:hint="eastAsia"/>
              </w:rPr>
              <w:t>–</w:t>
            </w:r>
            <w:r w:rsidRPr="00A5697C">
              <w:rPr>
                <w:rFonts w:eastAsiaTheme="minorEastAsia" w:hint="eastAsia"/>
              </w:rPr>
              <w:t>5</w:t>
            </w:r>
          </w:p>
        </w:tc>
        <w:tc>
          <w:tcPr>
            <w:tcW w:w="1068" w:type="pct"/>
            <w:vAlign w:val="center"/>
          </w:tcPr>
          <w:p w14:paraId="71A3DC40" w14:textId="68702F58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6 (42.9%)</w:t>
            </w:r>
          </w:p>
        </w:tc>
        <w:tc>
          <w:tcPr>
            <w:tcW w:w="933" w:type="pct"/>
            <w:vAlign w:val="center"/>
          </w:tcPr>
          <w:p w14:paraId="364582DB" w14:textId="5660BF94" w:rsidR="00D1470A" w:rsidRPr="00A5697C" w:rsidRDefault="00D1470A" w:rsidP="00D1470A">
            <w:pPr>
              <w:ind w:firstLineChars="0" w:firstLine="0"/>
              <w:jc w:val="center"/>
              <w:rPr>
                <w:rFonts w:eastAsiaTheme="minorEastAsia"/>
              </w:rPr>
            </w:pPr>
            <w:r w:rsidRPr="00A5697C">
              <w:t>109 (31.8%)</w:t>
            </w:r>
          </w:p>
        </w:tc>
        <w:tc>
          <w:tcPr>
            <w:tcW w:w="400" w:type="pct"/>
            <w:vAlign w:val="center"/>
          </w:tcPr>
          <w:p w14:paraId="23B9CBED" w14:textId="68298F4C" w:rsidR="00D1470A" w:rsidRPr="00A5697C" w:rsidRDefault="00D1470A" w:rsidP="00D1470A">
            <w:pPr>
              <w:ind w:firstLineChars="0" w:firstLine="0"/>
              <w:jc w:val="center"/>
              <w:rPr>
                <w:rFonts w:eastAsiaTheme="minorEastAsia"/>
              </w:rPr>
            </w:pPr>
            <w:r w:rsidRPr="00A5697C">
              <w:rPr>
                <w:rFonts w:eastAsiaTheme="minorEastAsia" w:hint="eastAsia"/>
              </w:rPr>
              <w:t>0</w:t>
            </w:r>
            <w:r w:rsidRPr="00A5697C">
              <w:rPr>
                <w:rFonts w:eastAsiaTheme="minorEastAsia"/>
              </w:rPr>
              <w:t>.298</w:t>
            </w:r>
          </w:p>
        </w:tc>
        <w:tc>
          <w:tcPr>
            <w:tcW w:w="667" w:type="pct"/>
            <w:vAlign w:val="center"/>
          </w:tcPr>
          <w:p w14:paraId="29D0F7B3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50BB5522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5535A8B7" w14:textId="77777777" w:rsidTr="00612728">
        <w:trPr>
          <w:jc w:val="center"/>
        </w:trPr>
        <w:tc>
          <w:tcPr>
            <w:tcW w:w="132" w:type="pct"/>
            <w:vMerge/>
            <w:vAlign w:val="center"/>
          </w:tcPr>
          <w:p w14:paraId="57A74CE9" w14:textId="77777777" w:rsidR="00D1470A" w:rsidRPr="00A5697C" w:rsidRDefault="00D1470A" w:rsidP="00D1470A">
            <w:pPr>
              <w:ind w:firstLineChars="0" w:firstLine="0"/>
              <w:jc w:val="left"/>
            </w:pPr>
          </w:p>
        </w:tc>
        <w:tc>
          <w:tcPr>
            <w:tcW w:w="1333" w:type="pct"/>
          </w:tcPr>
          <w:p w14:paraId="483E79E2" w14:textId="3B6A4D3A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&lt;3</w:t>
            </w:r>
          </w:p>
        </w:tc>
        <w:tc>
          <w:tcPr>
            <w:tcW w:w="1068" w:type="pct"/>
            <w:vAlign w:val="center"/>
          </w:tcPr>
          <w:p w14:paraId="1FD6BAE1" w14:textId="6D0548AC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4 (28.6%)</w:t>
            </w:r>
          </w:p>
        </w:tc>
        <w:tc>
          <w:tcPr>
            <w:tcW w:w="933" w:type="pct"/>
            <w:vAlign w:val="center"/>
          </w:tcPr>
          <w:p w14:paraId="0BCC132C" w14:textId="78D544B4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170 (49.6%)</w:t>
            </w:r>
          </w:p>
        </w:tc>
        <w:tc>
          <w:tcPr>
            <w:tcW w:w="400" w:type="pct"/>
            <w:vAlign w:val="center"/>
          </w:tcPr>
          <w:p w14:paraId="2F0832C3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667" w:type="pct"/>
            <w:vAlign w:val="center"/>
          </w:tcPr>
          <w:p w14:paraId="68902A05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7DA8F115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6785B784" w14:textId="77777777" w:rsidTr="00612728">
        <w:trPr>
          <w:jc w:val="center"/>
        </w:trPr>
        <w:tc>
          <w:tcPr>
            <w:tcW w:w="1465" w:type="pct"/>
            <w:gridSpan w:val="2"/>
            <w:vAlign w:val="center"/>
          </w:tcPr>
          <w:p w14:paraId="5453041F" w14:textId="715347D6" w:rsidR="00D1470A" w:rsidRPr="00A5697C" w:rsidRDefault="00D1470A" w:rsidP="00EA1E3D">
            <w:pPr>
              <w:ind w:firstLineChars="0" w:firstLine="0"/>
              <w:jc w:val="left"/>
            </w:pPr>
            <w:r w:rsidRPr="00A5697C">
              <w:t>Symptom duration (d)</w:t>
            </w:r>
          </w:p>
        </w:tc>
        <w:tc>
          <w:tcPr>
            <w:tcW w:w="1068" w:type="pct"/>
            <w:vAlign w:val="center"/>
          </w:tcPr>
          <w:p w14:paraId="1C100DFB" w14:textId="7D3D093D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2 </w:t>
            </w:r>
            <w:r w:rsidR="00612728" w:rsidRPr="00A5697C">
              <w:t>(</w:t>
            </w:r>
            <w:r w:rsidRPr="00A5697C">
              <w:t>1–4</w:t>
            </w:r>
            <w:r w:rsidR="00612728" w:rsidRPr="00A5697C">
              <w:t>)</w:t>
            </w:r>
          </w:p>
        </w:tc>
        <w:tc>
          <w:tcPr>
            <w:tcW w:w="933" w:type="pct"/>
            <w:vAlign w:val="center"/>
          </w:tcPr>
          <w:p w14:paraId="2EF5180C" w14:textId="1AD745A5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2 </w:t>
            </w:r>
            <w:r w:rsidR="00612728" w:rsidRPr="00A5697C">
              <w:t>(</w:t>
            </w:r>
            <w:r w:rsidRPr="00A5697C">
              <w:t>1–3</w:t>
            </w:r>
            <w:r w:rsidR="00612728" w:rsidRPr="00A5697C">
              <w:t>)</w:t>
            </w:r>
          </w:p>
        </w:tc>
        <w:tc>
          <w:tcPr>
            <w:tcW w:w="400" w:type="pct"/>
            <w:vAlign w:val="center"/>
          </w:tcPr>
          <w:p w14:paraId="0BA8513D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0.514</w:t>
            </w:r>
          </w:p>
        </w:tc>
        <w:tc>
          <w:tcPr>
            <w:tcW w:w="667" w:type="pct"/>
            <w:vAlign w:val="center"/>
          </w:tcPr>
          <w:p w14:paraId="53415292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0C099AD6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5F23A8FD" w14:textId="77777777" w:rsidTr="00612728">
        <w:trPr>
          <w:jc w:val="center"/>
        </w:trPr>
        <w:tc>
          <w:tcPr>
            <w:tcW w:w="1465" w:type="pct"/>
            <w:gridSpan w:val="2"/>
            <w:vAlign w:val="center"/>
          </w:tcPr>
          <w:p w14:paraId="03A1A70B" w14:textId="442029D8" w:rsidR="00D1470A" w:rsidRPr="00A5697C" w:rsidRDefault="00EA1E3D" w:rsidP="00D1470A">
            <w:pPr>
              <w:ind w:firstLineChars="0" w:firstLine="0"/>
              <w:jc w:val="left"/>
            </w:pPr>
            <w:r w:rsidRPr="00A5697C">
              <w:t>Symptom duration &gt;</w:t>
            </w:r>
            <w:r w:rsidR="00D1470A" w:rsidRPr="00A5697C">
              <w:t>7 days (yes)</w:t>
            </w:r>
          </w:p>
        </w:tc>
        <w:tc>
          <w:tcPr>
            <w:tcW w:w="1068" w:type="pct"/>
            <w:vAlign w:val="center"/>
          </w:tcPr>
          <w:p w14:paraId="59F76767" w14:textId="0FD1EDEF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3 (21.4%)</w:t>
            </w:r>
          </w:p>
        </w:tc>
        <w:tc>
          <w:tcPr>
            <w:tcW w:w="933" w:type="pct"/>
            <w:vAlign w:val="center"/>
          </w:tcPr>
          <w:p w14:paraId="0346D082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22 (6.4%)</w:t>
            </w:r>
          </w:p>
        </w:tc>
        <w:tc>
          <w:tcPr>
            <w:tcW w:w="400" w:type="pct"/>
            <w:vAlign w:val="center"/>
          </w:tcPr>
          <w:p w14:paraId="4EB9C8E4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0.066</w:t>
            </w:r>
          </w:p>
        </w:tc>
        <w:tc>
          <w:tcPr>
            <w:tcW w:w="667" w:type="pct"/>
            <w:vAlign w:val="center"/>
          </w:tcPr>
          <w:p w14:paraId="485CBF7A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292A8456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6F0729CE" w14:textId="77777777" w:rsidTr="00612728">
        <w:trPr>
          <w:jc w:val="center"/>
        </w:trPr>
        <w:tc>
          <w:tcPr>
            <w:tcW w:w="1465" w:type="pct"/>
            <w:gridSpan w:val="2"/>
            <w:vAlign w:val="center"/>
          </w:tcPr>
          <w:p w14:paraId="5E0FAD1E" w14:textId="797B9630" w:rsidR="00D1470A" w:rsidRPr="00A5697C" w:rsidRDefault="00D1470A" w:rsidP="00EA1E3D">
            <w:pPr>
              <w:ind w:firstLineChars="0" w:firstLine="0"/>
              <w:jc w:val="left"/>
            </w:pPr>
            <w:r w:rsidRPr="00A5697C">
              <w:t>Length of stay (d)</w:t>
            </w:r>
          </w:p>
        </w:tc>
        <w:tc>
          <w:tcPr>
            <w:tcW w:w="1068" w:type="pct"/>
            <w:vAlign w:val="center"/>
          </w:tcPr>
          <w:p w14:paraId="648D6B2B" w14:textId="22D97A79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11.22 </w:t>
            </w:r>
            <w:r w:rsidR="00612728" w:rsidRPr="00A5697C">
              <w:t>(</w:t>
            </w:r>
            <w:r w:rsidRPr="00A5697C">
              <w:t>5.4–25.4</w:t>
            </w:r>
            <w:r w:rsidR="00612728" w:rsidRPr="00A5697C">
              <w:t>)</w:t>
            </w:r>
          </w:p>
        </w:tc>
        <w:tc>
          <w:tcPr>
            <w:tcW w:w="933" w:type="pct"/>
            <w:vAlign w:val="center"/>
          </w:tcPr>
          <w:p w14:paraId="20554330" w14:textId="52FE4A5E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11.6 </w:t>
            </w:r>
            <w:r w:rsidR="00612728" w:rsidRPr="00A5697C">
              <w:t>(</w:t>
            </w:r>
            <w:r w:rsidRPr="00A5697C">
              <w:t>6.7–19.4</w:t>
            </w:r>
            <w:r w:rsidR="00612728" w:rsidRPr="00A5697C">
              <w:t>)</w:t>
            </w:r>
          </w:p>
        </w:tc>
        <w:tc>
          <w:tcPr>
            <w:tcW w:w="400" w:type="pct"/>
            <w:vAlign w:val="center"/>
          </w:tcPr>
          <w:p w14:paraId="01FF57DE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0.960</w:t>
            </w:r>
          </w:p>
        </w:tc>
        <w:tc>
          <w:tcPr>
            <w:tcW w:w="667" w:type="pct"/>
            <w:vAlign w:val="center"/>
          </w:tcPr>
          <w:p w14:paraId="3BDA8171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48A4A2D2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7486DB98" w14:textId="77777777" w:rsidTr="00612728">
        <w:trPr>
          <w:jc w:val="center"/>
        </w:trPr>
        <w:tc>
          <w:tcPr>
            <w:tcW w:w="1465" w:type="pct"/>
            <w:gridSpan w:val="2"/>
            <w:vAlign w:val="center"/>
          </w:tcPr>
          <w:p w14:paraId="035FF368" w14:textId="5FC6EA14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Chronic immunosuppressive therapy (yes)</w:t>
            </w:r>
          </w:p>
        </w:tc>
        <w:tc>
          <w:tcPr>
            <w:tcW w:w="1068" w:type="pct"/>
            <w:vAlign w:val="center"/>
          </w:tcPr>
          <w:p w14:paraId="0522BD41" w14:textId="1A71308B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0 (0.0%)</w:t>
            </w:r>
          </w:p>
        </w:tc>
        <w:tc>
          <w:tcPr>
            <w:tcW w:w="933" w:type="pct"/>
            <w:vAlign w:val="center"/>
          </w:tcPr>
          <w:p w14:paraId="20C309D5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38 (11.1%)</w:t>
            </w:r>
          </w:p>
        </w:tc>
        <w:tc>
          <w:tcPr>
            <w:tcW w:w="400" w:type="pct"/>
            <w:vAlign w:val="center"/>
          </w:tcPr>
          <w:p w14:paraId="755CFD96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0.378</w:t>
            </w:r>
          </w:p>
        </w:tc>
        <w:tc>
          <w:tcPr>
            <w:tcW w:w="667" w:type="pct"/>
            <w:vAlign w:val="center"/>
          </w:tcPr>
          <w:p w14:paraId="0B794FCE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47F747B6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767F8F69" w14:textId="77777777" w:rsidTr="00612728">
        <w:trPr>
          <w:jc w:val="center"/>
        </w:trPr>
        <w:tc>
          <w:tcPr>
            <w:tcW w:w="1465" w:type="pct"/>
            <w:gridSpan w:val="2"/>
            <w:vAlign w:val="center"/>
          </w:tcPr>
          <w:p w14:paraId="6F40D90B" w14:textId="713C2077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Chronic anticoagulant therapy (yes)</w:t>
            </w:r>
          </w:p>
        </w:tc>
        <w:tc>
          <w:tcPr>
            <w:tcW w:w="1068" w:type="pct"/>
            <w:vAlign w:val="center"/>
          </w:tcPr>
          <w:p w14:paraId="36A21CBA" w14:textId="13098505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7 (50.0%)</w:t>
            </w:r>
          </w:p>
        </w:tc>
        <w:tc>
          <w:tcPr>
            <w:tcW w:w="933" w:type="pct"/>
            <w:vAlign w:val="center"/>
          </w:tcPr>
          <w:p w14:paraId="0434E0C5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93 (27.3%)</w:t>
            </w:r>
          </w:p>
        </w:tc>
        <w:tc>
          <w:tcPr>
            <w:tcW w:w="400" w:type="pct"/>
            <w:vAlign w:val="center"/>
          </w:tcPr>
          <w:p w14:paraId="7B9F86D5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0.064</w:t>
            </w:r>
          </w:p>
        </w:tc>
        <w:tc>
          <w:tcPr>
            <w:tcW w:w="667" w:type="pct"/>
            <w:vAlign w:val="center"/>
          </w:tcPr>
          <w:p w14:paraId="32048C18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737F5227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6C15ADDE" w14:textId="77777777" w:rsidTr="00612728">
        <w:trPr>
          <w:jc w:val="center"/>
        </w:trPr>
        <w:tc>
          <w:tcPr>
            <w:tcW w:w="1465" w:type="pct"/>
            <w:gridSpan w:val="2"/>
            <w:vAlign w:val="center"/>
          </w:tcPr>
          <w:p w14:paraId="3DBF9E8D" w14:textId="3C0E0446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Chronic antiplatelet therapy (yes)</w:t>
            </w:r>
          </w:p>
        </w:tc>
        <w:tc>
          <w:tcPr>
            <w:tcW w:w="1068" w:type="pct"/>
            <w:vAlign w:val="center"/>
          </w:tcPr>
          <w:p w14:paraId="1F3B45F2" w14:textId="25D37F19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0 (0.0%)</w:t>
            </w:r>
          </w:p>
        </w:tc>
        <w:tc>
          <w:tcPr>
            <w:tcW w:w="933" w:type="pct"/>
            <w:vAlign w:val="center"/>
          </w:tcPr>
          <w:p w14:paraId="3FF70FCF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70 (20.4%)</w:t>
            </w:r>
          </w:p>
        </w:tc>
        <w:tc>
          <w:tcPr>
            <w:tcW w:w="400" w:type="pct"/>
            <w:vAlign w:val="center"/>
          </w:tcPr>
          <w:p w14:paraId="04264933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0.081</w:t>
            </w:r>
          </w:p>
        </w:tc>
        <w:tc>
          <w:tcPr>
            <w:tcW w:w="667" w:type="pct"/>
            <w:vAlign w:val="center"/>
          </w:tcPr>
          <w:p w14:paraId="4BD2EA91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757D89A0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67587543" w14:textId="77777777" w:rsidTr="00612728">
        <w:trPr>
          <w:jc w:val="center"/>
        </w:trPr>
        <w:tc>
          <w:tcPr>
            <w:tcW w:w="1465" w:type="pct"/>
            <w:gridSpan w:val="2"/>
            <w:vAlign w:val="center"/>
          </w:tcPr>
          <w:p w14:paraId="545E3008" w14:textId="610FF13B" w:rsidR="00D1470A" w:rsidRPr="00A5697C" w:rsidRDefault="00D1470A" w:rsidP="00EA1E3D">
            <w:pPr>
              <w:ind w:firstLineChars="0" w:firstLine="0"/>
              <w:jc w:val="left"/>
            </w:pPr>
            <w:r w:rsidRPr="00A5697C">
              <w:t>COVID</w:t>
            </w:r>
            <w:r w:rsidR="00EA1E3D" w:rsidRPr="00A5697C">
              <w:t>-</w:t>
            </w:r>
            <w:r w:rsidRPr="00A5697C">
              <w:t>19 (yes)</w:t>
            </w:r>
          </w:p>
        </w:tc>
        <w:tc>
          <w:tcPr>
            <w:tcW w:w="1068" w:type="pct"/>
            <w:vAlign w:val="center"/>
          </w:tcPr>
          <w:p w14:paraId="46C4291E" w14:textId="7B325119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2 (14.3%)</w:t>
            </w:r>
          </w:p>
        </w:tc>
        <w:tc>
          <w:tcPr>
            <w:tcW w:w="933" w:type="pct"/>
            <w:vAlign w:val="center"/>
          </w:tcPr>
          <w:p w14:paraId="6E6A4CA5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10 (2.9%)</w:t>
            </w:r>
          </w:p>
        </w:tc>
        <w:tc>
          <w:tcPr>
            <w:tcW w:w="400" w:type="pct"/>
            <w:vAlign w:val="center"/>
          </w:tcPr>
          <w:p w14:paraId="7F0B5398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0.075</w:t>
            </w:r>
          </w:p>
        </w:tc>
        <w:tc>
          <w:tcPr>
            <w:tcW w:w="667" w:type="pct"/>
            <w:vAlign w:val="center"/>
          </w:tcPr>
          <w:p w14:paraId="7092DF95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4D985096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28368826" w14:textId="77777777" w:rsidTr="00612728">
        <w:trPr>
          <w:jc w:val="center"/>
        </w:trPr>
        <w:tc>
          <w:tcPr>
            <w:tcW w:w="5000" w:type="pct"/>
            <w:gridSpan w:val="7"/>
            <w:vAlign w:val="center"/>
          </w:tcPr>
          <w:p w14:paraId="197492F5" w14:textId="0FE15795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rPr>
                <w:bCs/>
              </w:rPr>
              <w:t>Comorbidities:</w:t>
            </w:r>
          </w:p>
        </w:tc>
      </w:tr>
      <w:tr w:rsidR="00D1470A" w:rsidRPr="00A5697C" w14:paraId="1921D4DF" w14:textId="77777777" w:rsidTr="00612728">
        <w:trPr>
          <w:jc w:val="center"/>
        </w:trPr>
        <w:tc>
          <w:tcPr>
            <w:tcW w:w="132" w:type="pct"/>
            <w:vMerge w:val="restart"/>
            <w:vAlign w:val="center"/>
          </w:tcPr>
          <w:p w14:paraId="4F11F268" w14:textId="308C1AAE" w:rsidR="00D1470A" w:rsidRPr="00A5697C" w:rsidRDefault="00D1470A" w:rsidP="00D1470A">
            <w:pPr>
              <w:ind w:firstLineChars="0" w:firstLine="0"/>
              <w:jc w:val="left"/>
            </w:pPr>
          </w:p>
        </w:tc>
        <w:tc>
          <w:tcPr>
            <w:tcW w:w="1333" w:type="pct"/>
            <w:vAlign w:val="center"/>
          </w:tcPr>
          <w:p w14:paraId="395E35F3" w14:textId="26AEC4D0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Ischemic cardiomyopathy</w:t>
            </w:r>
          </w:p>
        </w:tc>
        <w:tc>
          <w:tcPr>
            <w:tcW w:w="1068" w:type="pct"/>
            <w:vAlign w:val="center"/>
          </w:tcPr>
          <w:p w14:paraId="7E8D64BE" w14:textId="0DF6350F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2 (14.3%)</w:t>
            </w:r>
          </w:p>
        </w:tc>
        <w:tc>
          <w:tcPr>
            <w:tcW w:w="933" w:type="pct"/>
            <w:vAlign w:val="center"/>
          </w:tcPr>
          <w:p w14:paraId="115ED732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72 (21.0%)</w:t>
            </w:r>
          </w:p>
        </w:tc>
        <w:tc>
          <w:tcPr>
            <w:tcW w:w="400" w:type="pct"/>
            <w:vAlign w:val="center"/>
          </w:tcPr>
          <w:p w14:paraId="7E724A8A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0.743</w:t>
            </w:r>
          </w:p>
        </w:tc>
        <w:tc>
          <w:tcPr>
            <w:tcW w:w="667" w:type="pct"/>
            <w:vAlign w:val="center"/>
          </w:tcPr>
          <w:p w14:paraId="01A284E0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52D038DA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6C274D28" w14:textId="77777777" w:rsidTr="00612728">
        <w:trPr>
          <w:jc w:val="center"/>
        </w:trPr>
        <w:tc>
          <w:tcPr>
            <w:tcW w:w="132" w:type="pct"/>
            <w:vMerge/>
            <w:vAlign w:val="center"/>
          </w:tcPr>
          <w:p w14:paraId="41F02D81" w14:textId="09E84368" w:rsidR="00D1470A" w:rsidRPr="00A5697C" w:rsidRDefault="00D1470A" w:rsidP="00D1470A">
            <w:pPr>
              <w:ind w:firstLineChars="0" w:firstLine="0"/>
              <w:jc w:val="left"/>
            </w:pPr>
          </w:p>
        </w:tc>
        <w:tc>
          <w:tcPr>
            <w:tcW w:w="1333" w:type="pct"/>
            <w:vAlign w:val="center"/>
          </w:tcPr>
          <w:p w14:paraId="6D617600" w14:textId="19C11B6F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Heart failure</w:t>
            </w:r>
          </w:p>
        </w:tc>
        <w:tc>
          <w:tcPr>
            <w:tcW w:w="1068" w:type="pct"/>
            <w:vAlign w:val="center"/>
          </w:tcPr>
          <w:p w14:paraId="360E7412" w14:textId="6E487946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9 (64.3%)</w:t>
            </w:r>
          </w:p>
        </w:tc>
        <w:tc>
          <w:tcPr>
            <w:tcW w:w="933" w:type="pct"/>
            <w:vAlign w:val="center"/>
          </w:tcPr>
          <w:p w14:paraId="6387B7F2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98 (28.6%)</w:t>
            </w:r>
          </w:p>
        </w:tc>
        <w:tc>
          <w:tcPr>
            <w:tcW w:w="400" w:type="pct"/>
            <w:vAlign w:val="center"/>
          </w:tcPr>
          <w:p w14:paraId="68A89DD9" w14:textId="77777777" w:rsidR="00D1470A" w:rsidRPr="00A5697C" w:rsidRDefault="00D1470A" w:rsidP="00D1470A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0.007</w:t>
            </w:r>
          </w:p>
        </w:tc>
        <w:tc>
          <w:tcPr>
            <w:tcW w:w="667" w:type="pct"/>
            <w:vAlign w:val="center"/>
          </w:tcPr>
          <w:p w14:paraId="27BC6CFE" w14:textId="32272BBD" w:rsidR="00D1470A" w:rsidRPr="00A5697C" w:rsidRDefault="00D1470A" w:rsidP="00D1470A">
            <w:pPr>
              <w:ind w:firstLineChars="0" w:firstLine="0"/>
              <w:jc w:val="center"/>
              <w:rPr>
                <w:bCs/>
              </w:rPr>
            </w:pPr>
            <w:r w:rsidRPr="00A5697C">
              <w:t>5.63</w:t>
            </w:r>
            <w:r w:rsidRPr="00A5697C">
              <w:rPr>
                <w:bCs/>
              </w:rPr>
              <w:t xml:space="preserve"> </w:t>
            </w:r>
            <w:r w:rsidR="00612728" w:rsidRPr="00A5697C">
              <w:t>(</w:t>
            </w:r>
            <w:r w:rsidRPr="00A5697C">
              <w:t>1.70–18.68</w:t>
            </w:r>
            <w:r w:rsidR="00612728" w:rsidRPr="00A5697C">
              <w:t>)</w:t>
            </w:r>
          </w:p>
        </w:tc>
        <w:tc>
          <w:tcPr>
            <w:tcW w:w="467" w:type="pct"/>
            <w:vAlign w:val="center"/>
          </w:tcPr>
          <w:p w14:paraId="02AE19FA" w14:textId="77777777" w:rsidR="00D1470A" w:rsidRPr="00A5697C" w:rsidRDefault="00D1470A" w:rsidP="00D1470A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0.005</w:t>
            </w:r>
          </w:p>
        </w:tc>
      </w:tr>
      <w:tr w:rsidR="00D1470A" w:rsidRPr="00A5697C" w14:paraId="38ACC56F" w14:textId="77777777" w:rsidTr="00612728">
        <w:trPr>
          <w:jc w:val="center"/>
        </w:trPr>
        <w:tc>
          <w:tcPr>
            <w:tcW w:w="132" w:type="pct"/>
            <w:vMerge/>
            <w:vAlign w:val="center"/>
          </w:tcPr>
          <w:p w14:paraId="3AC7E05C" w14:textId="2E6E971E" w:rsidR="00D1470A" w:rsidRPr="00A5697C" w:rsidRDefault="00D1470A" w:rsidP="00D1470A">
            <w:pPr>
              <w:ind w:firstLineChars="0" w:firstLine="0"/>
              <w:jc w:val="left"/>
            </w:pPr>
          </w:p>
        </w:tc>
        <w:tc>
          <w:tcPr>
            <w:tcW w:w="1333" w:type="pct"/>
            <w:vAlign w:val="center"/>
          </w:tcPr>
          <w:p w14:paraId="3C37C539" w14:textId="204629D3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TIA/stroke</w:t>
            </w:r>
          </w:p>
        </w:tc>
        <w:tc>
          <w:tcPr>
            <w:tcW w:w="1068" w:type="pct"/>
            <w:vAlign w:val="center"/>
          </w:tcPr>
          <w:p w14:paraId="20F6F853" w14:textId="4EF8DCB4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3 (21.4%)</w:t>
            </w:r>
          </w:p>
        </w:tc>
        <w:tc>
          <w:tcPr>
            <w:tcW w:w="933" w:type="pct"/>
            <w:vAlign w:val="center"/>
          </w:tcPr>
          <w:p w14:paraId="3DA145E5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66 (19.2%)</w:t>
            </w:r>
          </w:p>
        </w:tc>
        <w:tc>
          <w:tcPr>
            <w:tcW w:w="400" w:type="pct"/>
            <w:vAlign w:val="center"/>
          </w:tcPr>
          <w:p w14:paraId="6F032F71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0.739</w:t>
            </w:r>
          </w:p>
        </w:tc>
        <w:tc>
          <w:tcPr>
            <w:tcW w:w="667" w:type="pct"/>
            <w:vAlign w:val="center"/>
          </w:tcPr>
          <w:p w14:paraId="683FE64D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767319AC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40E364FE" w14:textId="77777777" w:rsidTr="00612728">
        <w:trPr>
          <w:jc w:val="center"/>
        </w:trPr>
        <w:tc>
          <w:tcPr>
            <w:tcW w:w="132" w:type="pct"/>
            <w:vMerge/>
            <w:vAlign w:val="center"/>
          </w:tcPr>
          <w:p w14:paraId="571F072B" w14:textId="63A8256D" w:rsidR="00D1470A" w:rsidRPr="00A5697C" w:rsidRDefault="00D1470A" w:rsidP="00D1470A">
            <w:pPr>
              <w:ind w:firstLineChars="0" w:firstLine="0"/>
              <w:jc w:val="left"/>
            </w:pPr>
          </w:p>
        </w:tc>
        <w:tc>
          <w:tcPr>
            <w:tcW w:w="1333" w:type="pct"/>
            <w:vAlign w:val="center"/>
          </w:tcPr>
          <w:p w14:paraId="0FCE5874" w14:textId="3EBF357B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Dementia</w:t>
            </w:r>
          </w:p>
        </w:tc>
        <w:tc>
          <w:tcPr>
            <w:tcW w:w="1068" w:type="pct"/>
            <w:vAlign w:val="center"/>
          </w:tcPr>
          <w:p w14:paraId="5C62E046" w14:textId="429601C2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7 (50.0%)</w:t>
            </w:r>
          </w:p>
        </w:tc>
        <w:tc>
          <w:tcPr>
            <w:tcW w:w="933" w:type="pct"/>
            <w:vAlign w:val="center"/>
          </w:tcPr>
          <w:p w14:paraId="5842CD99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132 (38.5%)</w:t>
            </w:r>
          </w:p>
        </w:tc>
        <w:tc>
          <w:tcPr>
            <w:tcW w:w="400" w:type="pct"/>
            <w:vAlign w:val="center"/>
          </w:tcPr>
          <w:p w14:paraId="15D63D34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0.386</w:t>
            </w:r>
          </w:p>
        </w:tc>
        <w:tc>
          <w:tcPr>
            <w:tcW w:w="667" w:type="pct"/>
            <w:vAlign w:val="center"/>
          </w:tcPr>
          <w:p w14:paraId="56F6A677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4F5D145F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19176F72" w14:textId="77777777" w:rsidTr="00612728">
        <w:trPr>
          <w:jc w:val="center"/>
        </w:trPr>
        <w:tc>
          <w:tcPr>
            <w:tcW w:w="132" w:type="pct"/>
            <w:vMerge/>
            <w:vAlign w:val="center"/>
          </w:tcPr>
          <w:p w14:paraId="6EA62E00" w14:textId="44B0A409" w:rsidR="00D1470A" w:rsidRPr="00A5697C" w:rsidRDefault="00D1470A" w:rsidP="00D1470A">
            <w:pPr>
              <w:ind w:firstLineChars="0" w:firstLine="0"/>
              <w:jc w:val="left"/>
            </w:pPr>
          </w:p>
        </w:tc>
        <w:tc>
          <w:tcPr>
            <w:tcW w:w="1333" w:type="pct"/>
            <w:vAlign w:val="center"/>
          </w:tcPr>
          <w:p w14:paraId="56EB7862" w14:textId="48738181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COPD</w:t>
            </w:r>
          </w:p>
        </w:tc>
        <w:tc>
          <w:tcPr>
            <w:tcW w:w="1068" w:type="pct"/>
            <w:vAlign w:val="center"/>
          </w:tcPr>
          <w:p w14:paraId="783FAC02" w14:textId="7A241FF8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3 (21.4%)</w:t>
            </w:r>
          </w:p>
        </w:tc>
        <w:tc>
          <w:tcPr>
            <w:tcW w:w="933" w:type="pct"/>
            <w:vAlign w:val="center"/>
          </w:tcPr>
          <w:p w14:paraId="3DB6CC3A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32 (9.3%)</w:t>
            </w:r>
          </w:p>
        </w:tc>
        <w:tc>
          <w:tcPr>
            <w:tcW w:w="400" w:type="pct"/>
            <w:vAlign w:val="center"/>
          </w:tcPr>
          <w:p w14:paraId="28C59E85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0.148</w:t>
            </w:r>
          </w:p>
        </w:tc>
        <w:tc>
          <w:tcPr>
            <w:tcW w:w="667" w:type="pct"/>
            <w:vAlign w:val="center"/>
          </w:tcPr>
          <w:p w14:paraId="405F18CD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1B474B10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3604FADE" w14:textId="77777777" w:rsidTr="00612728">
        <w:trPr>
          <w:jc w:val="center"/>
        </w:trPr>
        <w:tc>
          <w:tcPr>
            <w:tcW w:w="132" w:type="pct"/>
            <w:vMerge/>
            <w:vAlign w:val="center"/>
          </w:tcPr>
          <w:p w14:paraId="331B1898" w14:textId="4791B427" w:rsidR="00D1470A" w:rsidRPr="00A5697C" w:rsidRDefault="00D1470A" w:rsidP="00D1470A">
            <w:pPr>
              <w:ind w:firstLineChars="0" w:firstLine="0"/>
              <w:jc w:val="left"/>
            </w:pPr>
          </w:p>
        </w:tc>
        <w:tc>
          <w:tcPr>
            <w:tcW w:w="1333" w:type="pct"/>
            <w:vAlign w:val="center"/>
          </w:tcPr>
          <w:p w14:paraId="2CCA913C" w14:textId="123C1931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Cirrhosis</w:t>
            </w:r>
          </w:p>
        </w:tc>
        <w:tc>
          <w:tcPr>
            <w:tcW w:w="1068" w:type="pct"/>
            <w:vAlign w:val="center"/>
          </w:tcPr>
          <w:p w14:paraId="318B5131" w14:textId="22763B38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1 (7.1%)</w:t>
            </w:r>
          </w:p>
        </w:tc>
        <w:tc>
          <w:tcPr>
            <w:tcW w:w="933" w:type="pct"/>
            <w:vAlign w:val="center"/>
          </w:tcPr>
          <w:p w14:paraId="48B693B3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8 (2.3%)</w:t>
            </w:r>
          </w:p>
        </w:tc>
        <w:tc>
          <w:tcPr>
            <w:tcW w:w="400" w:type="pct"/>
            <w:vAlign w:val="center"/>
          </w:tcPr>
          <w:p w14:paraId="1F4D1E22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0.305</w:t>
            </w:r>
          </w:p>
        </w:tc>
        <w:tc>
          <w:tcPr>
            <w:tcW w:w="667" w:type="pct"/>
            <w:vAlign w:val="center"/>
          </w:tcPr>
          <w:p w14:paraId="6C89CB9A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7D54B732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772EA57D" w14:textId="77777777" w:rsidTr="00612728">
        <w:trPr>
          <w:jc w:val="center"/>
        </w:trPr>
        <w:tc>
          <w:tcPr>
            <w:tcW w:w="132" w:type="pct"/>
            <w:vMerge/>
            <w:vAlign w:val="center"/>
          </w:tcPr>
          <w:p w14:paraId="7818DA4E" w14:textId="3BB90F90" w:rsidR="00D1470A" w:rsidRPr="00A5697C" w:rsidRDefault="00D1470A" w:rsidP="00D1470A">
            <w:pPr>
              <w:ind w:firstLineChars="0" w:firstLine="0"/>
              <w:jc w:val="left"/>
            </w:pPr>
          </w:p>
        </w:tc>
        <w:tc>
          <w:tcPr>
            <w:tcW w:w="1333" w:type="pct"/>
            <w:vAlign w:val="center"/>
          </w:tcPr>
          <w:p w14:paraId="174AF090" w14:textId="269F32C9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Diabetes</w:t>
            </w:r>
          </w:p>
        </w:tc>
        <w:tc>
          <w:tcPr>
            <w:tcW w:w="1068" w:type="pct"/>
            <w:vAlign w:val="center"/>
          </w:tcPr>
          <w:p w14:paraId="6C7BE35C" w14:textId="723285FB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2 (14.3%)</w:t>
            </w:r>
          </w:p>
        </w:tc>
        <w:tc>
          <w:tcPr>
            <w:tcW w:w="933" w:type="pct"/>
            <w:vAlign w:val="center"/>
          </w:tcPr>
          <w:p w14:paraId="67CE3888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86 (25.1%)</w:t>
            </w:r>
          </w:p>
        </w:tc>
        <w:tc>
          <w:tcPr>
            <w:tcW w:w="400" w:type="pct"/>
            <w:vAlign w:val="center"/>
          </w:tcPr>
          <w:p w14:paraId="6D5B99D6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0.531</w:t>
            </w:r>
          </w:p>
        </w:tc>
        <w:tc>
          <w:tcPr>
            <w:tcW w:w="667" w:type="pct"/>
            <w:vAlign w:val="center"/>
          </w:tcPr>
          <w:p w14:paraId="6E299E2D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4DA612DE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209C13A0" w14:textId="77777777" w:rsidTr="00612728">
        <w:trPr>
          <w:jc w:val="center"/>
        </w:trPr>
        <w:tc>
          <w:tcPr>
            <w:tcW w:w="132" w:type="pct"/>
            <w:vMerge/>
            <w:vAlign w:val="center"/>
          </w:tcPr>
          <w:p w14:paraId="538F9A41" w14:textId="4596E785" w:rsidR="00D1470A" w:rsidRPr="00A5697C" w:rsidRDefault="00D1470A" w:rsidP="00D1470A">
            <w:pPr>
              <w:ind w:firstLineChars="0" w:firstLine="0"/>
              <w:jc w:val="left"/>
            </w:pPr>
          </w:p>
        </w:tc>
        <w:tc>
          <w:tcPr>
            <w:tcW w:w="1333" w:type="pct"/>
            <w:vAlign w:val="center"/>
          </w:tcPr>
          <w:p w14:paraId="3A7FCE6F" w14:textId="446C1585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CKD</w:t>
            </w:r>
          </w:p>
        </w:tc>
        <w:tc>
          <w:tcPr>
            <w:tcW w:w="1068" w:type="pct"/>
            <w:vAlign w:val="center"/>
          </w:tcPr>
          <w:p w14:paraId="471D948B" w14:textId="30FB79E3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4 (28.6%)</w:t>
            </w:r>
          </w:p>
        </w:tc>
        <w:tc>
          <w:tcPr>
            <w:tcW w:w="933" w:type="pct"/>
            <w:vAlign w:val="center"/>
          </w:tcPr>
          <w:p w14:paraId="54D865AC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67 (19.5%)</w:t>
            </w:r>
          </w:p>
        </w:tc>
        <w:tc>
          <w:tcPr>
            <w:tcW w:w="400" w:type="pct"/>
            <w:vAlign w:val="center"/>
          </w:tcPr>
          <w:p w14:paraId="0CC154C6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0.491</w:t>
            </w:r>
          </w:p>
        </w:tc>
        <w:tc>
          <w:tcPr>
            <w:tcW w:w="667" w:type="pct"/>
            <w:vAlign w:val="center"/>
          </w:tcPr>
          <w:p w14:paraId="6FDDE8DF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2F3BB503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10233667" w14:textId="77777777" w:rsidTr="00612728">
        <w:trPr>
          <w:jc w:val="center"/>
        </w:trPr>
        <w:tc>
          <w:tcPr>
            <w:tcW w:w="5000" w:type="pct"/>
            <w:gridSpan w:val="7"/>
            <w:vAlign w:val="center"/>
          </w:tcPr>
          <w:p w14:paraId="1530E739" w14:textId="6E9B5170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rPr>
                <w:bCs/>
              </w:rPr>
              <w:t>Sepsis focus</w:t>
            </w:r>
            <w:r w:rsidRPr="00A5697C">
              <w:t>:</w:t>
            </w:r>
          </w:p>
        </w:tc>
      </w:tr>
      <w:tr w:rsidR="00D1470A" w:rsidRPr="00A5697C" w14:paraId="7B576A97" w14:textId="77777777" w:rsidTr="00612728">
        <w:trPr>
          <w:jc w:val="center"/>
        </w:trPr>
        <w:tc>
          <w:tcPr>
            <w:tcW w:w="132" w:type="pct"/>
            <w:vMerge w:val="restart"/>
            <w:vAlign w:val="center"/>
          </w:tcPr>
          <w:p w14:paraId="31EABEF2" w14:textId="1FDC4DFD" w:rsidR="00D1470A" w:rsidRPr="00A5697C" w:rsidRDefault="00D1470A" w:rsidP="00D1470A">
            <w:pPr>
              <w:ind w:firstLineChars="0" w:firstLine="0"/>
              <w:jc w:val="left"/>
            </w:pPr>
          </w:p>
        </w:tc>
        <w:tc>
          <w:tcPr>
            <w:tcW w:w="1333" w:type="pct"/>
            <w:vAlign w:val="center"/>
          </w:tcPr>
          <w:p w14:paraId="029D8466" w14:textId="21807057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Unknown</w:t>
            </w:r>
          </w:p>
        </w:tc>
        <w:tc>
          <w:tcPr>
            <w:tcW w:w="1068" w:type="pct"/>
            <w:vAlign w:val="center"/>
          </w:tcPr>
          <w:p w14:paraId="15AC263B" w14:textId="52AAEEF1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3 (21.4%)</w:t>
            </w:r>
          </w:p>
        </w:tc>
        <w:tc>
          <w:tcPr>
            <w:tcW w:w="933" w:type="pct"/>
            <w:vAlign w:val="center"/>
          </w:tcPr>
          <w:p w14:paraId="08435085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52 (15.2%)</w:t>
            </w:r>
          </w:p>
        </w:tc>
        <w:tc>
          <w:tcPr>
            <w:tcW w:w="400" w:type="pct"/>
            <w:vMerge w:val="restart"/>
            <w:vAlign w:val="center"/>
          </w:tcPr>
          <w:p w14:paraId="1974C2CE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0.212</w:t>
            </w:r>
          </w:p>
        </w:tc>
        <w:tc>
          <w:tcPr>
            <w:tcW w:w="667" w:type="pct"/>
            <w:vAlign w:val="center"/>
          </w:tcPr>
          <w:p w14:paraId="2F620D10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5F9BE971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13205A62" w14:textId="77777777" w:rsidTr="00612728">
        <w:trPr>
          <w:jc w:val="center"/>
        </w:trPr>
        <w:tc>
          <w:tcPr>
            <w:tcW w:w="132" w:type="pct"/>
            <w:vMerge/>
            <w:vAlign w:val="center"/>
          </w:tcPr>
          <w:p w14:paraId="63A11B30" w14:textId="61A8A751" w:rsidR="00D1470A" w:rsidRPr="00A5697C" w:rsidRDefault="00D1470A" w:rsidP="00D1470A">
            <w:pPr>
              <w:ind w:firstLineChars="0" w:firstLine="0"/>
              <w:jc w:val="left"/>
            </w:pPr>
          </w:p>
        </w:tc>
        <w:tc>
          <w:tcPr>
            <w:tcW w:w="1333" w:type="pct"/>
            <w:vAlign w:val="center"/>
          </w:tcPr>
          <w:p w14:paraId="6D3F40D3" w14:textId="57628548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Pulmonary</w:t>
            </w:r>
          </w:p>
        </w:tc>
        <w:tc>
          <w:tcPr>
            <w:tcW w:w="1068" w:type="pct"/>
            <w:vAlign w:val="center"/>
          </w:tcPr>
          <w:p w14:paraId="369CF5DA" w14:textId="6FECDF4B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4 (28.6%)</w:t>
            </w:r>
          </w:p>
        </w:tc>
        <w:tc>
          <w:tcPr>
            <w:tcW w:w="933" w:type="pct"/>
            <w:vAlign w:val="center"/>
          </w:tcPr>
          <w:p w14:paraId="3E9077E0" w14:textId="6C901E10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45 (</w:t>
            </w:r>
            <w:r w:rsidR="0053373E" w:rsidRPr="00A5697C">
              <w:t>13</w:t>
            </w:r>
            <w:r w:rsidRPr="00A5697C">
              <w:t>.1%)</w:t>
            </w:r>
          </w:p>
        </w:tc>
        <w:tc>
          <w:tcPr>
            <w:tcW w:w="400" w:type="pct"/>
            <w:vMerge/>
            <w:vAlign w:val="center"/>
          </w:tcPr>
          <w:p w14:paraId="47539162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667" w:type="pct"/>
            <w:vAlign w:val="center"/>
          </w:tcPr>
          <w:p w14:paraId="6BFD419A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6DCAAB73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3AC551A3" w14:textId="77777777" w:rsidTr="00612728">
        <w:trPr>
          <w:jc w:val="center"/>
        </w:trPr>
        <w:tc>
          <w:tcPr>
            <w:tcW w:w="132" w:type="pct"/>
            <w:vMerge/>
            <w:vAlign w:val="center"/>
          </w:tcPr>
          <w:p w14:paraId="5B3821F7" w14:textId="1E27C869" w:rsidR="00D1470A" w:rsidRPr="00A5697C" w:rsidRDefault="00D1470A" w:rsidP="00D1470A">
            <w:pPr>
              <w:ind w:firstLineChars="0" w:firstLine="0"/>
              <w:jc w:val="left"/>
            </w:pPr>
          </w:p>
        </w:tc>
        <w:tc>
          <w:tcPr>
            <w:tcW w:w="1333" w:type="pct"/>
            <w:vAlign w:val="center"/>
          </w:tcPr>
          <w:p w14:paraId="4EB577DD" w14:textId="79A00686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Urinary</w:t>
            </w:r>
          </w:p>
        </w:tc>
        <w:tc>
          <w:tcPr>
            <w:tcW w:w="1068" w:type="pct"/>
            <w:vAlign w:val="center"/>
          </w:tcPr>
          <w:p w14:paraId="137BDBB2" w14:textId="2EA6C3E2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3 (21.4%)</w:t>
            </w:r>
          </w:p>
        </w:tc>
        <w:tc>
          <w:tcPr>
            <w:tcW w:w="933" w:type="pct"/>
            <w:vAlign w:val="center"/>
          </w:tcPr>
          <w:p w14:paraId="11A802C6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171 (49.9%)</w:t>
            </w:r>
          </w:p>
        </w:tc>
        <w:tc>
          <w:tcPr>
            <w:tcW w:w="400" w:type="pct"/>
            <w:vMerge/>
            <w:vAlign w:val="center"/>
          </w:tcPr>
          <w:p w14:paraId="757F27DD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667" w:type="pct"/>
            <w:vAlign w:val="center"/>
          </w:tcPr>
          <w:p w14:paraId="2A29437F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0C0F1C82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46B84E59" w14:textId="77777777" w:rsidTr="00612728">
        <w:trPr>
          <w:jc w:val="center"/>
        </w:trPr>
        <w:tc>
          <w:tcPr>
            <w:tcW w:w="132" w:type="pct"/>
            <w:vMerge/>
            <w:vAlign w:val="center"/>
          </w:tcPr>
          <w:p w14:paraId="3ED9ACB6" w14:textId="774032E4" w:rsidR="00D1470A" w:rsidRPr="00A5697C" w:rsidRDefault="00D1470A" w:rsidP="00D1470A">
            <w:pPr>
              <w:ind w:firstLineChars="0" w:firstLine="0"/>
              <w:jc w:val="left"/>
            </w:pPr>
          </w:p>
        </w:tc>
        <w:tc>
          <w:tcPr>
            <w:tcW w:w="1333" w:type="pct"/>
            <w:vAlign w:val="center"/>
          </w:tcPr>
          <w:p w14:paraId="5B014EC5" w14:textId="0B274E0D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Abdomen</w:t>
            </w:r>
          </w:p>
        </w:tc>
        <w:tc>
          <w:tcPr>
            <w:tcW w:w="1068" w:type="pct"/>
            <w:vAlign w:val="center"/>
          </w:tcPr>
          <w:p w14:paraId="3FC39B6F" w14:textId="22C42D0F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1 (7.1%)</w:t>
            </w:r>
          </w:p>
        </w:tc>
        <w:tc>
          <w:tcPr>
            <w:tcW w:w="933" w:type="pct"/>
            <w:vAlign w:val="center"/>
          </w:tcPr>
          <w:p w14:paraId="4E2EB895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30 (8.7%)</w:t>
            </w:r>
          </w:p>
        </w:tc>
        <w:tc>
          <w:tcPr>
            <w:tcW w:w="400" w:type="pct"/>
            <w:vMerge/>
            <w:vAlign w:val="center"/>
          </w:tcPr>
          <w:p w14:paraId="716BFC00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667" w:type="pct"/>
            <w:vAlign w:val="center"/>
          </w:tcPr>
          <w:p w14:paraId="56AF7DF7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25805136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798EAD67" w14:textId="77777777" w:rsidTr="00612728">
        <w:trPr>
          <w:jc w:val="center"/>
        </w:trPr>
        <w:tc>
          <w:tcPr>
            <w:tcW w:w="132" w:type="pct"/>
            <w:vMerge/>
            <w:vAlign w:val="center"/>
          </w:tcPr>
          <w:p w14:paraId="27A27BFC" w14:textId="74ED515B" w:rsidR="00D1470A" w:rsidRPr="00A5697C" w:rsidRDefault="00D1470A" w:rsidP="00D1470A">
            <w:pPr>
              <w:ind w:firstLineChars="0" w:firstLine="0"/>
              <w:jc w:val="left"/>
            </w:pPr>
          </w:p>
        </w:tc>
        <w:tc>
          <w:tcPr>
            <w:tcW w:w="1333" w:type="pct"/>
            <w:vAlign w:val="center"/>
          </w:tcPr>
          <w:p w14:paraId="642DDACD" w14:textId="7DE9F680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Bloodstream infection</w:t>
            </w:r>
          </w:p>
        </w:tc>
        <w:tc>
          <w:tcPr>
            <w:tcW w:w="1068" w:type="pct"/>
            <w:vAlign w:val="center"/>
          </w:tcPr>
          <w:p w14:paraId="1F7B293F" w14:textId="5C37CFDB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0 (0.0%)</w:t>
            </w:r>
          </w:p>
        </w:tc>
        <w:tc>
          <w:tcPr>
            <w:tcW w:w="933" w:type="pct"/>
            <w:vAlign w:val="center"/>
          </w:tcPr>
          <w:p w14:paraId="52EA204A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11 (3.2%)</w:t>
            </w:r>
          </w:p>
        </w:tc>
        <w:tc>
          <w:tcPr>
            <w:tcW w:w="400" w:type="pct"/>
            <w:vMerge/>
            <w:vAlign w:val="center"/>
          </w:tcPr>
          <w:p w14:paraId="7AE59EE1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667" w:type="pct"/>
            <w:vAlign w:val="center"/>
          </w:tcPr>
          <w:p w14:paraId="560D226F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50EEF08A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324FF7F3" w14:textId="77777777" w:rsidTr="00612728">
        <w:trPr>
          <w:jc w:val="center"/>
        </w:trPr>
        <w:tc>
          <w:tcPr>
            <w:tcW w:w="132" w:type="pct"/>
            <w:vMerge/>
            <w:vAlign w:val="center"/>
          </w:tcPr>
          <w:p w14:paraId="719F4F5C" w14:textId="4F570C10" w:rsidR="00D1470A" w:rsidRPr="00A5697C" w:rsidRDefault="00D1470A" w:rsidP="00D1470A">
            <w:pPr>
              <w:ind w:firstLineChars="0" w:firstLine="0"/>
              <w:jc w:val="left"/>
            </w:pPr>
          </w:p>
        </w:tc>
        <w:tc>
          <w:tcPr>
            <w:tcW w:w="1333" w:type="pct"/>
            <w:vAlign w:val="center"/>
          </w:tcPr>
          <w:p w14:paraId="19EF9E36" w14:textId="13A28C08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Other</w:t>
            </w:r>
          </w:p>
        </w:tc>
        <w:tc>
          <w:tcPr>
            <w:tcW w:w="1068" w:type="pct"/>
            <w:vAlign w:val="center"/>
          </w:tcPr>
          <w:p w14:paraId="07B481DF" w14:textId="4E2FC6EF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3 (21.4%)</w:t>
            </w:r>
          </w:p>
        </w:tc>
        <w:tc>
          <w:tcPr>
            <w:tcW w:w="933" w:type="pct"/>
            <w:vAlign w:val="center"/>
          </w:tcPr>
          <w:p w14:paraId="32E70ED2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34 (9.9%)</w:t>
            </w:r>
          </w:p>
        </w:tc>
        <w:tc>
          <w:tcPr>
            <w:tcW w:w="400" w:type="pct"/>
            <w:vMerge/>
            <w:vAlign w:val="center"/>
          </w:tcPr>
          <w:p w14:paraId="65305AB7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667" w:type="pct"/>
            <w:vAlign w:val="center"/>
          </w:tcPr>
          <w:p w14:paraId="0B1502D0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4019A15B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52061746" w14:textId="77777777" w:rsidTr="00612728">
        <w:trPr>
          <w:jc w:val="center"/>
        </w:trPr>
        <w:tc>
          <w:tcPr>
            <w:tcW w:w="132" w:type="pct"/>
            <w:vMerge/>
            <w:vAlign w:val="center"/>
          </w:tcPr>
          <w:p w14:paraId="40E80197" w14:textId="5976B354" w:rsidR="00D1470A" w:rsidRPr="00A5697C" w:rsidRDefault="00D1470A" w:rsidP="00D1470A">
            <w:pPr>
              <w:ind w:firstLineChars="0" w:firstLine="0"/>
              <w:jc w:val="left"/>
            </w:pPr>
          </w:p>
        </w:tc>
        <w:tc>
          <w:tcPr>
            <w:tcW w:w="1333" w:type="pct"/>
            <w:vAlign w:val="center"/>
          </w:tcPr>
          <w:p w14:paraId="2FD98843" w14:textId="5DE2C860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Positive cultural exam</w:t>
            </w:r>
          </w:p>
        </w:tc>
        <w:tc>
          <w:tcPr>
            <w:tcW w:w="1068" w:type="pct"/>
            <w:vAlign w:val="center"/>
          </w:tcPr>
          <w:p w14:paraId="1F91CF4E" w14:textId="189539DD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11 (78.6%)</w:t>
            </w:r>
          </w:p>
        </w:tc>
        <w:tc>
          <w:tcPr>
            <w:tcW w:w="933" w:type="pct"/>
            <w:vAlign w:val="center"/>
          </w:tcPr>
          <w:p w14:paraId="37CAA7D2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226 (65.9%)</w:t>
            </w:r>
          </w:p>
        </w:tc>
        <w:tc>
          <w:tcPr>
            <w:tcW w:w="400" w:type="pct"/>
            <w:vAlign w:val="center"/>
          </w:tcPr>
          <w:p w14:paraId="7494FDE0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0.611</w:t>
            </w:r>
          </w:p>
        </w:tc>
        <w:tc>
          <w:tcPr>
            <w:tcW w:w="667" w:type="pct"/>
            <w:vAlign w:val="center"/>
          </w:tcPr>
          <w:p w14:paraId="12DC6B5F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2D0FCBB1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07EB3AA4" w14:textId="77777777" w:rsidTr="00612728">
        <w:trPr>
          <w:jc w:val="center"/>
        </w:trPr>
        <w:tc>
          <w:tcPr>
            <w:tcW w:w="5000" w:type="pct"/>
            <w:gridSpan w:val="7"/>
            <w:vAlign w:val="center"/>
          </w:tcPr>
          <w:p w14:paraId="7830EC6E" w14:textId="64A03517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rPr>
                <w:bCs/>
              </w:rPr>
              <w:t>Laboratory parameters:</w:t>
            </w:r>
          </w:p>
        </w:tc>
      </w:tr>
      <w:tr w:rsidR="00D1470A" w:rsidRPr="00A5697C" w14:paraId="12960951" w14:textId="77777777" w:rsidTr="00612728">
        <w:trPr>
          <w:jc w:val="center"/>
        </w:trPr>
        <w:tc>
          <w:tcPr>
            <w:tcW w:w="132" w:type="pct"/>
            <w:vMerge w:val="restart"/>
            <w:vAlign w:val="center"/>
          </w:tcPr>
          <w:p w14:paraId="663550A9" w14:textId="57A7DD3E" w:rsidR="00D1470A" w:rsidRPr="00A5697C" w:rsidRDefault="00D1470A" w:rsidP="00D1470A">
            <w:pPr>
              <w:ind w:firstLineChars="0" w:firstLine="0"/>
              <w:jc w:val="left"/>
            </w:pPr>
          </w:p>
        </w:tc>
        <w:tc>
          <w:tcPr>
            <w:tcW w:w="1333" w:type="pct"/>
            <w:vAlign w:val="center"/>
          </w:tcPr>
          <w:p w14:paraId="3C949C47" w14:textId="25765B35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Hemoglobin (g/dL)</w:t>
            </w:r>
          </w:p>
        </w:tc>
        <w:tc>
          <w:tcPr>
            <w:tcW w:w="1068" w:type="pct"/>
            <w:vAlign w:val="center"/>
          </w:tcPr>
          <w:p w14:paraId="26644E3F" w14:textId="61EFE3DC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11.4 </w:t>
            </w:r>
            <w:r w:rsidR="00612728" w:rsidRPr="00A5697C">
              <w:t>(</w:t>
            </w:r>
            <w:r w:rsidRPr="00A5697C">
              <w:t>9.5–13.3</w:t>
            </w:r>
            <w:r w:rsidR="00612728" w:rsidRPr="00A5697C">
              <w:t>)</w:t>
            </w:r>
          </w:p>
        </w:tc>
        <w:tc>
          <w:tcPr>
            <w:tcW w:w="933" w:type="pct"/>
            <w:vAlign w:val="center"/>
          </w:tcPr>
          <w:p w14:paraId="711A7B1C" w14:textId="2F57C56E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11.2 </w:t>
            </w:r>
            <w:r w:rsidR="00612728" w:rsidRPr="00A5697C">
              <w:t>(</w:t>
            </w:r>
            <w:r w:rsidRPr="00A5697C">
              <w:t>9.8–12.8</w:t>
            </w:r>
            <w:r w:rsidR="00612728" w:rsidRPr="00A5697C">
              <w:t>)</w:t>
            </w:r>
          </w:p>
        </w:tc>
        <w:tc>
          <w:tcPr>
            <w:tcW w:w="400" w:type="pct"/>
            <w:vAlign w:val="center"/>
          </w:tcPr>
          <w:p w14:paraId="1FF1D22B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0.905</w:t>
            </w:r>
          </w:p>
        </w:tc>
        <w:tc>
          <w:tcPr>
            <w:tcW w:w="667" w:type="pct"/>
            <w:vAlign w:val="center"/>
          </w:tcPr>
          <w:p w14:paraId="1B186BCD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12EC6973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6B0F46F6" w14:textId="77777777" w:rsidTr="00612728">
        <w:trPr>
          <w:jc w:val="center"/>
        </w:trPr>
        <w:tc>
          <w:tcPr>
            <w:tcW w:w="132" w:type="pct"/>
            <w:vMerge/>
            <w:vAlign w:val="center"/>
          </w:tcPr>
          <w:p w14:paraId="20F0262B" w14:textId="5DDF6EEF" w:rsidR="00D1470A" w:rsidRPr="00A5697C" w:rsidRDefault="00D1470A" w:rsidP="00D1470A">
            <w:pPr>
              <w:ind w:firstLineChars="0" w:firstLine="0"/>
              <w:jc w:val="left"/>
            </w:pPr>
          </w:p>
        </w:tc>
        <w:tc>
          <w:tcPr>
            <w:tcW w:w="1333" w:type="pct"/>
            <w:vAlign w:val="center"/>
          </w:tcPr>
          <w:p w14:paraId="1A7DA461" w14:textId="3105DF1D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WBC (</w:t>
            </w:r>
            <w:r w:rsidR="00EA1E3D" w:rsidRPr="00A5697C">
              <w:sym w:font="Symbol" w:char="F0B4"/>
            </w:r>
            <w:r w:rsidR="00EA1E3D" w:rsidRPr="00A5697C">
              <w:t>10</w:t>
            </w:r>
            <w:r w:rsidR="00EA1E3D" w:rsidRPr="00A5697C">
              <w:rPr>
                <w:vertAlign w:val="superscript"/>
              </w:rPr>
              <w:t>9</w:t>
            </w:r>
            <w:r w:rsidRPr="00A5697C">
              <w:t>/L)</w:t>
            </w:r>
          </w:p>
        </w:tc>
        <w:tc>
          <w:tcPr>
            <w:tcW w:w="1068" w:type="pct"/>
            <w:vAlign w:val="center"/>
          </w:tcPr>
          <w:p w14:paraId="37F50CDF" w14:textId="3ED0DB11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11.74 </w:t>
            </w:r>
            <w:r w:rsidR="00612728" w:rsidRPr="00A5697C">
              <w:t>(</w:t>
            </w:r>
            <w:r w:rsidRPr="00A5697C">
              <w:t>7.38–14.92</w:t>
            </w:r>
            <w:r w:rsidR="00612728" w:rsidRPr="00A5697C">
              <w:t>)</w:t>
            </w:r>
          </w:p>
        </w:tc>
        <w:tc>
          <w:tcPr>
            <w:tcW w:w="933" w:type="pct"/>
            <w:vAlign w:val="center"/>
          </w:tcPr>
          <w:p w14:paraId="4EFBAB44" w14:textId="59C24E49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13.54 </w:t>
            </w:r>
            <w:r w:rsidR="00612728" w:rsidRPr="00A5697C">
              <w:t>(</w:t>
            </w:r>
            <w:r w:rsidRPr="00A5697C">
              <w:t>8.68–19.31</w:t>
            </w:r>
            <w:r w:rsidR="00612728" w:rsidRPr="00A5697C">
              <w:t>)</w:t>
            </w:r>
          </w:p>
        </w:tc>
        <w:tc>
          <w:tcPr>
            <w:tcW w:w="400" w:type="pct"/>
            <w:vAlign w:val="center"/>
          </w:tcPr>
          <w:p w14:paraId="27E62AE5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0.181</w:t>
            </w:r>
          </w:p>
        </w:tc>
        <w:tc>
          <w:tcPr>
            <w:tcW w:w="667" w:type="pct"/>
            <w:vAlign w:val="center"/>
          </w:tcPr>
          <w:p w14:paraId="440848D7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0CDF3C0C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4503CADE" w14:textId="77777777" w:rsidTr="00612728">
        <w:trPr>
          <w:jc w:val="center"/>
        </w:trPr>
        <w:tc>
          <w:tcPr>
            <w:tcW w:w="132" w:type="pct"/>
            <w:vMerge/>
            <w:vAlign w:val="center"/>
          </w:tcPr>
          <w:p w14:paraId="44224AD2" w14:textId="5FAFB7BD" w:rsidR="00D1470A" w:rsidRPr="00A5697C" w:rsidRDefault="00D1470A" w:rsidP="00D1470A">
            <w:pPr>
              <w:ind w:firstLineChars="0" w:firstLine="0"/>
              <w:jc w:val="left"/>
            </w:pPr>
          </w:p>
        </w:tc>
        <w:tc>
          <w:tcPr>
            <w:tcW w:w="1333" w:type="pct"/>
            <w:vAlign w:val="center"/>
          </w:tcPr>
          <w:p w14:paraId="6D9A0104" w14:textId="63925E68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Platelets (</w:t>
            </w:r>
            <w:r w:rsidR="00EA1E3D" w:rsidRPr="00A5697C">
              <w:sym w:font="Symbol" w:char="F0B4"/>
            </w:r>
            <w:r w:rsidR="00EA1E3D" w:rsidRPr="00A5697C">
              <w:t>10</w:t>
            </w:r>
            <w:r w:rsidR="00EA1E3D" w:rsidRPr="00A5697C">
              <w:rPr>
                <w:vertAlign w:val="superscript"/>
              </w:rPr>
              <w:t>9</w:t>
            </w:r>
            <w:r w:rsidRPr="00A5697C">
              <w:t>/L)</w:t>
            </w:r>
          </w:p>
        </w:tc>
        <w:tc>
          <w:tcPr>
            <w:tcW w:w="1068" w:type="pct"/>
            <w:vAlign w:val="center"/>
          </w:tcPr>
          <w:p w14:paraId="729D3314" w14:textId="7BFDEE64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128 </w:t>
            </w:r>
            <w:r w:rsidR="00612728" w:rsidRPr="00A5697C">
              <w:t>(</w:t>
            </w:r>
            <w:r w:rsidRPr="00A5697C">
              <w:t>98–179</w:t>
            </w:r>
            <w:r w:rsidR="00612728" w:rsidRPr="00A5697C">
              <w:t>)</w:t>
            </w:r>
          </w:p>
        </w:tc>
        <w:tc>
          <w:tcPr>
            <w:tcW w:w="933" w:type="pct"/>
            <w:vAlign w:val="center"/>
          </w:tcPr>
          <w:p w14:paraId="13BD6979" w14:textId="2513369B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208 </w:t>
            </w:r>
            <w:r w:rsidR="00612728" w:rsidRPr="00A5697C">
              <w:t>(</w:t>
            </w:r>
            <w:r w:rsidRPr="00A5697C">
              <w:t>138–300</w:t>
            </w:r>
            <w:r w:rsidR="00612728" w:rsidRPr="00A5697C">
              <w:t>)</w:t>
            </w:r>
          </w:p>
        </w:tc>
        <w:tc>
          <w:tcPr>
            <w:tcW w:w="400" w:type="pct"/>
            <w:vAlign w:val="center"/>
          </w:tcPr>
          <w:p w14:paraId="64840D50" w14:textId="77777777" w:rsidR="00D1470A" w:rsidRPr="00A5697C" w:rsidRDefault="00D1470A" w:rsidP="00D1470A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0.005</w:t>
            </w:r>
          </w:p>
        </w:tc>
        <w:tc>
          <w:tcPr>
            <w:tcW w:w="667" w:type="pct"/>
            <w:vAlign w:val="center"/>
          </w:tcPr>
          <w:p w14:paraId="38FFA568" w14:textId="77777777" w:rsidR="00D1470A" w:rsidRPr="00A5697C" w:rsidRDefault="00D1470A" w:rsidP="00D1470A">
            <w:pPr>
              <w:ind w:firstLineChars="0" w:firstLine="0"/>
              <w:jc w:val="center"/>
              <w:rPr>
                <w:bCs/>
              </w:rPr>
            </w:pPr>
          </w:p>
        </w:tc>
        <w:tc>
          <w:tcPr>
            <w:tcW w:w="467" w:type="pct"/>
            <w:vAlign w:val="center"/>
          </w:tcPr>
          <w:p w14:paraId="42795D79" w14:textId="77777777" w:rsidR="00D1470A" w:rsidRPr="00A5697C" w:rsidRDefault="00D1470A" w:rsidP="00D1470A">
            <w:pPr>
              <w:ind w:firstLineChars="0" w:firstLine="0"/>
              <w:jc w:val="center"/>
              <w:rPr>
                <w:bCs/>
              </w:rPr>
            </w:pPr>
          </w:p>
        </w:tc>
      </w:tr>
      <w:tr w:rsidR="00D1470A" w:rsidRPr="00A5697C" w14:paraId="2BA76363" w14:textId="77777777" w:rsidTr="00612728">
        <w:trPr>
          <w:jc w:val="center"/>
        </w:trPr>
        <w:tc>
          <w:tcPr>
            <w:tcW w:w="132" w:type="pct"/>
            <w:vMerge/>
            <w:vAlign w:val="center"/>
          </w:tcPr>
          <w:p w14:paraId="3D8A6D4E" w14:textId="7328C398" w:rsidR="00D1470A" w:rsidRPr="00A5697C" w:rsidRDefault="00D1470A" w:rsidP="00D1470A">
            <w:pPr>
              <w:ind w:firstLineChars="0" w:firstLine="0"/>
              <w:jc w:val="left"/>
            </w:pPr>
          </w:p>
        </w:tc>
        <w:tc>
          <w:tcPr>
            <w:tcW w:w="1333" w:type="pct"/>
            <w:vAlign w:val="center"/>
          </w:tcPr>
          <w:p w14:paraId="70919E16" w14:textId="54C17ABF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Creatinine (mg/dL)</w:t>
            </w:r>
          </w:p>
        </w:tc>
        <w:tc>
          <w:tcPr>
            <w:tcW w:w="1068" w:type="pct"/>
            <w:vAlign w:val="center"/>
          </w:tcPr>
          <w:p w14:paraId="02902E32" w14:textId="07B6F398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1.4 </w:t>
            </w:r>
            <w:r w:rsidR="00612728" w:rsidRPr="00A5697C">
              <w:t>(</w:t>
            </w:r>
            <w:r w:rsidRPr="00A5697C">
              <w:t>0.83–1.9</w:t>
            </w:r>
            <w:r w:rsidR="00612728" w:rsidRPr="00A5697C">
              <w:t>)</w:t>
            </w:r>
          </w:p>
        </w:tc>
        <w:tc>
          <w:tcPr>
            <w:tcW w:w="933" w:type="pct"/>
            <w:vAlign w:val="center"/>
          </w:tcPr>
          <w:p w14:paraId="7048D402" w14:textId="1CCF6D65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1.47 </w:t>
            </w:r>
            <w:r w:rsidR="00612728" w:rsidRPr="00A5697C">
              <w:t>(</w:t>
            </w:r>
            <w:r w:rsidRPr="00A5697C">
              <w:t>0.97–2.28</w:t>
            </w:r>
            <w:r w:rsidR="00612728" w:rsidRPr="00A5697C">
              <w:t>)</w:t>
            </w:r>
          </w:p>
        </w:tc>
        <w:tc>
          <w:tcPr>
            <w:tcW w:w="400" w:type="pct"/>
            <w:vAlign w:val="center"/>
          </w:tcPr>
          <w:p w14:paraId="34FA3223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0.523</w:t>
            </w:r>
          </w:p>
        </w:tc>
        <w:tc>
          <w:tcPr>
            <w:tcW w:w="667" w:type="pct"/>
            <w:vAlign w:val="center"/>
          </w:tcPr>
          <w:p w14:paraId="7D62385C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3C1924D9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1AD84718" w14:textId="77777777" w:rsidTr="00612728">
        <w:trPr>
          <w:jc w:val="center"/>
        </w:trPr>
        <w:tc>
          <w:tcPr>
            <w:tcW w:w="132" w:type="pct"/>
            <w:vMerge/>
            <w:vAlign w:val="center"/>
          </w:tcPr>
          <w:p w14:paraId="4F9C9C8A" w14:textId="7DE49AAC" w:rsidR="00D1470A" w:rsidRPr="00A5697C" w:rsidRDefault="00D1470A" w:rsidP="00D1470A">
            <w:pPr>
              <w:ind w:firstLineChars="0" w:firstLine="0"/>
              <w:jc w:val="left"/>
            </w:pPr>
          </w:p>
        </w:tc>
        <w:tc>
          <w:tcPr>
            <w:tcW w:w="1333" w:type="pct"/>
            <w:vAlign w:val="center"/>
          </w:tcPr>
          <w:p w14:paraId="21069CB4" w14:textId="1D8ED4BE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PT (sec)</w:t>
            </w:r>
          </w:p>
        </w:tc>
        <w:tc>
          <w:tcPr>
            <w:tcW w:w="1068" w:type="pct"/>
            <w:vAlign w:val="center"/>
          </w:tcPr>
          <w:p w14:paraId="462E303A" w14:textId="16EFD435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13.5 </w:t>
            </w:r>
            <w:r w:rsidR="00612728" w:rsidRPr="00A5697C">
              <w:t>(</w:t>
            </w:r>
            <w:r w:rsidRPr="00A5697C">
              <w:t>11.7–19.1</w:t>
            </w:r>
            <w:r w:rsidR="00612728" w:rsidRPr="00A5697C">
              <w:t>)</w:t>
            </w:r>
          </w:p>
        </w:tc>
        <w:tc>
          <w:tcPr>
            <w:tcW w:w="933" w:type="pct"/>
            <w:vAlign w:val="center"/>
          </w:tcPr>
          <w:p w14:paraId="74FCEF98" w14:textId="6014D8EB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12.3 </w:t>
            </w:r>
            <w:r w:rsidR="00612728" w:rsidRPr="00A5697C">
              <w:t>(</w:t>
            </w:r>
            <w:r w:rsidRPr="00A5697C">
              <w:t>11.4–13.67</w:t>
            </w:r>
            <w:r w:rsidR="00612728" w:rsidRPr="00A5697C">
              <w:t>)</w:t>
            </w:r>
          </w:p>
        </w:tc>
        <w:tc>
          <w:tcPr>
            <w:tcW w:w="400" w:type="pct"/>
            <w:vAlign w:val="center"/>
          </w:tcPr>
          <w:p w14:paraId="268081D9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0.073</w:t>
            </w:r>
          </w:p>
        </w:tc>
        <w:tc>
          <w:tcPr>
            <w:tcW w:w="667" w:type="pct"/>
            <w:vAlign w:val="center"/>
          </w:tcPr>
          <w:p w14:paraId="2B021D67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0B2EBB68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0EC9D60B" w14:textId="77777777" w:rsidTr="00612728">
        <w:trPr>
          <w:jc w:val="center"/>
        </w:trPr>
        <w:tc>
          <w:tcPr>
            <w:tcW w:w="132" w:type="pct"/>
            <w:vMerge/>
            <w:vAlign w:val="center"/>
          </w:tcPr>
          <w:p w14:paraId="762C340A" w14:textId="460EAD73" w:rsidR="00D1470A" w:rsidRPr="00A5697C" w:rsidRDefault="00D1470A" w:rsidP="00D1470A">
            <w:pPr>
              <w:ind w:firstLineChars="0" w:firstLine="0"/>
              <w:jc w:val="left"/>
            </w:pPr>
          </w:p>
        </w:tc>
        <w:tc>
          <w:tcPr>
            <w:tcW w:w="1333" w:type="pct"/>
            <w:vAlign w:val="center"/>
          </w:tcPr>
          <w:p w14:paraId="12FA061A" w14:textId="0B845152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aPTT (sec)</w:t>
            </w:r>
          </w:p>
        </w:tc>
        <w:tc>
          <w:tcPr>
            <w:tcW w:w="1068" w:type="pct"/>
            <w:vAlign w:val="center"/>
          </w:tcPr>
          <w:p w14:paraId="18D5590C" w14:textId="4C124CED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34.95 </w:t>
            </w:r>
            <w:r w:rsidR="00612728" w:rsidRPr="00A5697C">
              <w:t>(</w:t>
            </w:r>
            <w:r w:rsidRPr="00A5697C">
              <w:t>33.2–56.8</w:t>
            </w:r>
            <w:r w:rsidR="00612728" w:rsidRPr="00A5697C">
              <w:t>)</w:t>
            </w:r>
          </w:p>
        </w:tc>
        <w:tc>
          <w:tcPr>
            <w:tcW w:w="933" w:type="pct"/>
            <w:vAlign w:val="center"/>
          </w:tcPr>
          <w:p w14:paraId="4BC5ED1D" w14:textId="43C7D431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35.65 </w:t>
            </w:r>
            <w:r w:rsidR="00612728" w:rsidRPr="00A5697C">
              <w:t>(</w:t>
            </w:r>
            <w:r w:rsidRPr="00A5697C">
              <w:t>32.1–40.9</w:t>
            </w:r>
            <w:r w:rsidR="00612728" w:rsidRPr="00A5697C">
              <w:t>)</w:t>
            </w:r>
          </w:p>
        </w:tc>
        <w:tc>
          <w:tcPr>
            <w:tcW w:w="400" w:type="pct"/>
            <w:vAlign w:val="center"/>
          </w:tcPr>
          <w:p w14:paraId="03263D84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0.440</w:t>
            </w:r>
          </w:p>
        </w:tc>
        <w:tc>
          <w:tcPr>
            <w:tcW w:w="667" w:type="pct"/>
            <w:vAlign w:val="center"/>
          </w:tcPr>
          <w:p w14:paraId="6D12AB78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0049157C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18E5E28C" w14:textId="77777777" w:rsidTr="00612728">
        <w:trPr>
          <w:jc w:val="center"/>
        </w:trPr>
        <w:tc>
          <w:tcPr>
            <w:tcW w:w="132" w:type="pct"/>
            <w:vMerge/>
            <w:vAlign w:val="center"/>
          </w:tcPr>
          <w:p w14:paraId="70252CFA" w14:textId="3C20DD15" w:rsidR="00D1470A" w:rsidRPr="00A5697C" w:rsidRDefault="00D1470A" w:rsidP="00D1470A">
            <w:pPr>
              <w:ind w:firstLineChars="0" w:firstLine="0"/>
              <w:jc w:val="left"/>
            </w:pPr>
          </w:p>
        </w:tc>
        <w:tc>
          <w:tcPr>
            <w:tcW w:w="1333" w:type="pct"/>
            <w:vAlign w:val="center"/>
          </w:tcPr>
          <w:p w14:paraId="60D9D6FF" w14:textId="6E307786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INR</w:t>
            </w:r>
          </w:p>
        </w:tc>
        <w:tc>
          <w:tcPr>
            <w:tcW w:w="1068" w:type="pct"/>
            <w:vAlign w:val="center"/>
          </w:tcPr>
          <w:p w14:paraId="5D3B57E1" w14:textId="28711FE0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1.38 </w:t>
            </w:r>
            <w:r w:rsidR="00612728" w:rsidRPr="00A5697C">
              <w:t>(</w:t>
            </w:r>
            <w:r w:rsidRPr="00A5697C">
              <w:t>1.13–1.91</w:t>
            </w:r>
            <w:r w:rsidR="00612728" w:rsidRPr="00A5697C">
              <w:t>)</w:t>
            </w:r>
          </w:p>
        </w:tc>
        <w:tc>
          <w:tcPr>
            <w:tcW w:w="933" w:type="pct"/>
            <w:vAlign w:val="center"/>
          </w:tcPr>
          <w:p w14:paraId="48A735B8" w14:textId="27E27BFC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1.16 </w:t>
            </w:r>
            <w:r w:rsidR="00612728" w:rsidRPr="00A5697C">
              <w:t>(</w:t>
            </w:r>
            <w:r w:rsidRPr="00A5697C">
              <w:t>1.08–1.31</w:t>
            </w:r>
            <w:r w:rsidR="00612728" w:rsidRPr="00A5697C">
              <w:t>)</w:t>
            </w:r>
          </w:p>
        </w:tc>
        <w:tc>
          <w:tcPr>
            <w:tcW w:w="400" w:type="pct"/>
            <w:vAlign w:val="center"/>
          </w:tcPr>
          <w:p w14:paraId="51C4ABA9" w14:textId="77777777" w:rsidR="00D1470A" w:rsidRPr="00A5697C" w:rsidRDefault="00D1470A" w:rsidP="00D1470A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0.046</w:t>
            </w:r>
          </w:p>
        </w:tc>
        <w:tc>
          <w:tcPr>
            <w:tcW w:w="667" w:type="pct"/>
            <w:vAlign w:val="center"/>
          </w:tcPr>
          <w:p w14:paraId="00FA47BE" w14:textId="77777777" w:rsidR="00D1470A" w:rsidRPr="00A5697C" w:rsidRDefault="00D1470A" w:rsidP="00D1470A">
            <w:pPr>
              <w:ind w:firstLineChars="0" w:firstLine="0"/>
              <w:jc w:val="center"/>
              <w:rPr>
                <w:bCs/>
              </w:rPr>
            </w:pPr>
          </w:p>
        </w:tc>
        <w:tc>
          <w:tcPr>
            <w:tcW w:w="467" w:type="pct"/>
            <w:vAlign w:val="center"/>
          </w:tcPr>
          <w:p w14:paraId="1C9EF33B" w14:textId="77777777" w:rsidR="00D1470A" w:rsidRPr="00A5697C" w:rsidRDefault="00D1470A" w:rsidP="00D1470A">
            <w:pPr>
              <w:ind w:firstLineChars="0" w:firstLine="0"/>
              <w:jc w:val="center"/>
              <w:rPr>
                <w:bCs/>
              </w:rPr>
            </w:pPr>
          </w:p>
        </w:tc>
      </w:tr>
      <w:tr w:rsidR="00D1470A" w:rsidRPr="00A5697C" w14:paraId="7DF0A4A8" w14:textId="77777777" w:rsidTr="00612728">
        <w:trPr>
          <w:jc w:val="center"/>
        </w:trPr>
        <w:tc>
          <w:tcPr>
            <w:tcW w:w="132" w:type="pct"/>
            <w:vMerge/>
            <w:vAlign w:val="center"/>
          </w:tcPr>
          <w:p w14:paraId="4630D81C" w14:textId="53CE5355" w:rsidR="00D1470A" w:rsidRPr="00A5697C" w:rsidRDefault="00D1470A" w:rsidP="00D1470A">
            <w:pPr>
              <w:ind w:firstLineChars="0" w:firstLine="0"/>
              <w:jc w:val="left"/>
            </w:pPr>
          </w:p>
        </w:tc>
        <w:tc>
          <w:tcPr>
            <w:tcW w:w="1333" w:type="pct"/>
            <w:vAlign w:val="center"/>
          </w:tcPr>
          <w:p w14:paraId="198E8A6F" w14:textId="54664D7C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Fibrinogen (mg/dL)</w:t>
            </w:r>
          </w:p>
        </w:tc>
        <w:tc>
          <w:tcPr>
            <w:tcW w:w="1068" w:type="pct"/>
            <w:vAlign w:val="center"/>
          </w:tcPr>
          <w:p w14:paraId="5ADF71B1" w14:textId="62FB6E96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404 </w:t>
            </w:r>
            <w:r w:rsidR="00612728" w:rsidRPr="00A5697C">
              <w:t>(</w:t>
            </w:r>
            <w:r w:rsidRPr="00A5697C">
              <w:t>317–621</w:t>
            </w:r>
            <w:r w:rsidR="00612728" w:rsidRPr="00A5697C">
              <w:t>)</w:t>
            </w:r>
          </w:p>
        </w:tc>
        <w:tc>
          <w:tcPr>
            <w:tcW w:w="933" w:type="pct"/>
            <w:vAlign w:val="center"/>
          </w:tcPr>
          <w:p w14:paraId="4919686B" w14:textId="08ED8143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570 </w:t>
            </w:r>
            <w:r w:rsidR="00612728" w:rsidRPr="00A5697C">
              <w:t>(</w:t>
            </w:r>
            <w:r w:rsidRPr="00A5697C">
              <w:t>434–737</w:t>
            </w:r>
            <w:r w:rsidR="00612728" w:rsidRPr="00A5697C">
              <w:t>)</w:t>
            </w:r>
          </w:p>
        </w:tc>
        <w:tc>
          <w:tcPr>
            <w:tcW w:w="400" w:type="pct"/>
            <w:vAlign w:val="center"/>
          </w:tcPr>
          <w:p w14:paraId="6EC7B7E5" w14:textId="77777777" w:rsidR="00D1470A" w:rsidRPr="00A5697C" w:rsidRDefault="00D1470A" w:rsidP="00D1470A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0.035</w:t>
            </w:r>
          </w:p>
        </w:tc>
        <w:tc>
          <w:tcPr>
            <w:tcW w:w="667" w:type="pct"/>
            <w:vAlign w:val="center"/>
          </w:tcPr>
          <w:p w14:paraId="7EE6C306" w14:textId="678D5FEA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0.99 </w:t>
            </w:r>
            <w:r w:rsidR="00612728" w:rsidRPr="00A5697C">
              <w:t>(</w:t>
            </w:r>
            <w:r w:rsidRPr="00A5697C">
              <w:t>0.99–1.00</w:t>
            </w:r>
            <w:r w:rsidR="00612728" w:rsidRPr="00A5697C">
              <w:t>)</w:t>
            </w:r>
          </w:p>
        </w:tc>
        <w:tc>
          <w:tcPr>
            <w:tcW w:w="467" w:type="pct"/>
            <w:vAlign w:val="center"/>
          </w:tcPr>
          <w:p w14:paraId="75D4C0AD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0.050</w:t>
            </w:r>
          </w:p>
        </w:tc>
      </w:tr>
      <w:tr w:rsidR="00D1470A" w:rsidRPr="00A5697C" w14:paraId="7C34BE38" w14:textId="77777777" w:rsidTr="00612728">
        <w:trPr>
          <w:jc w:val="center"/>
        </w:trPr>
        <w:tc>
          <w:tcPr>
            <w:tcW w:w="132" w:type="pct"/>
            <w:vMerge/>
            <w:vAlign w:val="center"/>
          </w:tcPr>
          <w:p w14:paraId="13E9ABF5" w14:textId="2D5FC284" w:rsidR="00D1470A" w:rsidRPr="00A5697C" w:rsidRDefault="00D1470A" w:rsidP="00D1470A">
            <w:pPr>
              <w:ind w:firstLineChars="0" w:firstLine="0"/>
              <w:jc w:val="left"/>
            </w:pPr>
          </w:p>
        </w:tc>
        <w:tc>
          <w:tcPr>
            <w:tcW w:w="1333" w:type="pct"/>
            <w:vAlign w:val="center"/>
          </w:tcPr>
          <w:p w14:paraId="145D0CB4" w14:textId="6F341962" w:rsidR="00D1470A" w:rsidRPr="00A5697C" w:rsidRDefault="00D1470A" w:rsidP="00F1200E">
            <w:pPr>
              <w:ind w:firstLineChars="0" w:firstLine="0"/>
              <w:jc w:val="left"/>
            </w:pPr>
            <w:r w:rsidRPr="00A5697C">
              <w:t>D</w:t>
            </w:r>
            <w:r w:rsidR="00F1200E" w:rsidRPr="00A5697C">
              <w:t>-</w:t>
            </w:r>
            <w:r w:rsidRPr="00A5697C">
              <w:t>Dimer (ng/mL)</w:t>
            </w:r>
          </w:p>
        </w:tc>
        <w:tc>
          <w:tcPr>
            <w:tcW w:w="1068" w:type="pct"/>
            <w:vAlign w:val="center"/>
          </w:tcPr>
          <w:p w14:paraId="06769147" w14:textId="11BAE44A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9413 </w:t>
            </w:r>
            <w:r w:rsidR="00612728" w:rsidRPr="00A5697C">
              <w:t>(</w:t>
            </w:r>
            <w:r w:rsidRPr="00A5697C">
              <w:t>7081–28</w:t>
            </w:r>
            <w:r w:rsidR="00DC2348" w:rsidRPr="00A5697C">
              <w:t>,</w:t>
            </w:r>
            <w:r w:rsidRPr="00A5697C">
              <w:t>807</w:t>
            </w:r>
            <w:r w:rsidR="00612728" w:rsidRPr="00A5697C">
              <w:t>)</w:t>
            </w:r>
          </w:p>
        </w:tc>
        <w:tc>
          <w:tcPr>
            <w:tcW w:w="933" w:type="pct"/>
            <w:vAlign w:val="center"/>
          </w:tcPr>
          <w:p w14:paraId="0DAFF7E9" w14:textId="598B821D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3695 </w:t>
            </w:r>
            <w:r w:rsidR="00612728" w:rsidRPr="00A5697C">
              <w:t>(</w:t>
            </w:r>
            <w:r w:rsidRPr="00A5697C">
              <w:t>2005–10</w:t>
            </w:r>
            <w:r w:rsidR="00DC2348" w:rsidRPr="00A5697C">
              <w:t>,</w:t>
            </w:r>
            <w:r w:rsidRPr="00A5697C">
              <w:t>945</w:t>
            </w:r>
            <w:r w:rsidR="00612728" w:rsidRPr="00A5697C">
              <w:t>)</w:t>
            </w:r>
          </w:p>
        </w:tc>
        <w:tc>
          <w:tcPr>
            <w:tcW w:w="400" w:type="pct"/>
            <w:vAlign w:val="center"/>
          </w:tcPr>
          <w:p w14:paraId="32C65214" w14:textId="77777777" w:rsidR="00D1470A" w:rsidRPr="00A5697C" w:rsidRDefault="00D1470A" w:rsidP="00D1470A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0.028</w:t>
            </w:r>
          </w:p>
        </w:tc>
        <w:tc>
          <w:tcPr>
            <w:tcW w:w="667" w:type="pct"/>
            <w:vAlign w:val="center"/>
          </w:tcPr>
          <w:p w14:paraId="7D479816" w14:textId="77777777" w:rsidR="00D1470A" w:rsidRPr="00A5697C" w:rsidRDefault="00D1470A" w:rsidP="00D1470A">
            <w:pPr>
              <w:ind w:firstLineChars="0" w:firstLine="0"/>
              <w:jc w:val="center"/>
              <w:rPr>
                <w:bCs/>
              </w:rPr>
            </w:pPr>
          </w:p>
        </w:tc>
        <w:tc>
          <w:tcPr>
            <w:tcW w:w="467" w:type="pct"/>
            <w:vAlign w:val="center"/>
          </w:tcPr>
          <w:p w14:paraId="3EA2877E" w14:textId="77777777" w:rsidR="00D1470A" w:rsidRPr="00A5697C" w:rsidRDefault="00D1470A" w:rsidP="00D1470A">
            <w:pPr>
              <w:ind w:firstLineChars="0" w:firstLine="0"/>
              <w:jc w:val="center"/>
              <w:rPr>
                <w:bCs/>
              </w:rPr>
            </w:pPr>
          </w:p>
        </w:tc>
      </w:tr>
      <w:tr w:rsidR="00D1470A" w:rsidRPr="00A5697C" w14:paraId="00FFC9B7" w14:textId="77777777" w:rsidTr="00612728">
        <w:trPr>
          <w:jc w:val="center"/>
        </w:trPr>
        <w:tc>
          <w:tcPr>
            <w:tcW w:w="132" w:type="pct"/>
            <w:vMerge/>
            <w:vAlign w:val="center"/>
          </w:tcPr>
          <w:p w14:paraId="0E725532" w14:textId="4DB6053D" w:rsidR="00D1470A" w:rsidRPr="00A5697C" w:rsidRDefault="00D1470A" w:rsidP="00D1470A">
            <w:pPr>
              <w:ind w:firstLineChars="0" w:firstLine="0"/>
              <w:jc w:val="left"/>
            </w:pPr>
          </w:p>
        </w:tc>
        <w:tc>
          <w:tcPr>
            <w:tcW w:w="1333" w:type="pct"/>
            <w:vAlign w:val="center"/>
          </w:tcPr>
          <w:p w14:paraId="02FAF0EE" w14:textId="5DF6C2B0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CRP (mg/dL)</w:t>
            </w:r>
          </w:p>
        </w:tc>
        <w:tc>
          <w:tcPr>
            <w:tcW w:w="1068" w:type="pct"/>
            <w:vAlign w:val="center"/>
          </w:tcPr>
          <w:p w14:paraId="533B138A" w14:textId="28BF3E56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162.4 </w:t>
            </w:r>
            <w:r w:rsidR="00612728" w:rsidRPr="00A5697C">
              <w:t>(</w:t>
            </w:r>
            <w:r w:rsidRPr="00A5697C">
              <w:t>83.4–246.9</w:t>
            </w:r>
            <w:r w:rsidR="00612728" w:rsidRPr="00A5697C">
              <w:t>)</w:t>
            </w:r>
          </w:p>
        </w:tc>
        <w:tc>
          <w:tcPr>
            <w:tcW w:w="933" w:type="pct"/>
            <w:vAlign w:val="center"/>
          </w:tcPr>
          <w:p w14:paraId="1C696DB3" w14:textId="29D4906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159.9 </w:t>
            </w:r>
            <w:r w:rsidR="00612728" w:rsidRPr="00A5697C">
              <w:t>(</w:t>
            </w:r>
            <w:r w:rsidRPr="00A5697C">
              <w:t>88.1–234.1</w:t>
            </w:r>
            <w:r w:rsidR="00612728" w:rsidRPr="00A5697C">
              <w:t>)</w:t>
            </w:r>
          </w:p>
        </w:tc>
        <w:tc>
          <w:tcPr>
            <w:tcW w:w="400" w:type="pct"/>
            <w:vAlign w:val="center"/>
          </w:tcPr>
          <w:p w14:paraId="13A23A55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0.842</w:t>
            </w:r>
          </w:p>
        </w:tc>
        <w:tc>
          <w:tcPr>
            <w:tcW w:w="667" w:type="pct"/>
            <w:vAlign w:val="center"/>
          </w:tcPr>
          <w:p w14:paraId="51A47B3C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2E189B05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46A2AD34" w14:textId="77777777" w:rsidTr="00612728">
        <w:trPr>
          <w:jc w:val="center"/>
        </w:trPr>
        <w:tc>
          <w:tcPr>
            <w:tcW w:w="132" w:type="pct"/>
            <w:vMerge/>
            <w:vAlign w:val="center"/>
          </w:tcPr>
          <w:p w14:paraId="6FEA1C1D" w14:textId="5AF3D358" w:rsidR="00D1470A" w:rsidRPr="00A5697C" w:rsidRDefault="00D1470A" w:rsidP="00D1470A">
            <w:pPr>
              <w:ind w:firstLineChars="0" w:firstLine="0"/>
              <w:jc w:val="left"/>
            </w:pPr>
          </w:p>
        </w:tc>
        <w:tc>
          <w:tcPr>
            <w:tcW w:w="1333" w:type="pct"/>
            <w:vAlign w:val="center"/>
          </w:tcPr>
          <w:p w14:paraId="5567CF1C" w14:textId="5E97BE91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Procalcitonin (ng/mL)</w:t>
            </w:r>
          </w:p>
        </w:tc>
        <w:tc>
          <w:tcPr>
            <w:tcW w:w="1068" w:type="pct"/>
            <w:vAlign w:val="center"/>
          </w:tcPr>
          <w:p w14:paraId="03456BF1" w14:textId="4681D0EF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4.03 </w:t>
            </w:r>
            <w:r w:rsidR="00612728" w:rsidRPr="00A5697C">
              <w:t>(</w:t>
            </w:r>
            <w:r w:rsidRPr="00A5697C">
              <w:t>1.65–27.52</w:t>
            </w:r>
            <w:r w:rsidR="00612728" w:rsidRPr="00A5697C">
              <w:t>)</w:t>
            </w:r>
          </w:p>
        </w:tc>
        <w:tc>
          <w:tcPr>
            <w:tcW w:w="933" w:type="pct"/>
            <w:vAlign w:val="center"/>
          </w:tcPr>
          <w:p w14:paraId="194AAEAE" w14:textId="439272C5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5.83 </w:t>
            </w:r>
            <w:r w:rsidR="00612728" w:rsidRPr="00A5697C">
              <w:t>(</w:t>
            </w:r>
            <w:r w:rsidRPr="00A5697C">
              <w:t>1.04–26.08</w:t>
            </w:r>
            <w:r w:rsidR="00612728" w:rsidRPr="00A5697C">
              <w:t>)</w:t>
            </w:r>
          </w:p>
        </w:tc>
        <w:tc>
          <w:tcPr>
            <w:tcW w:w="400" w:type="pct"/>
            <w:vAlign w:val="center"/>
          </w:tcPr>
          <w:p w14:paraId="611C108B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0.988</w:t>
            </w:r>
          </w:p>
        </w:tc>
        <w:tc>
          <w:tcPr>
            <w:tcW w:w="667" w:type="pct"/>
            <w:vAlign w:val="center"/>
          </w:tcPr>
          <w:p w14:paraId="0CB39258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  <w:tc>
          <w:tcPr>
            <w:tcW w:w="467" w:type="pct"/>
            <w:vAlign w:val="center"/>
          </w:tcPr>
          <w:p w14:paraId="6001F862" w14:textId="77777777" w:rsidR="00D1470A" w:rsidRPr="00A5697C" w:rsidRDefault="00D1470A" w:rsidP="00D1470A">
            <w:pPr>
              <w:ind w:firstLineChars="0" w:firstLine="0"/>
              <w:jc w:val="center"/>
            </w:pPr>
          </w:p>
        </w:tc>
      </w:tr>
      <w:tr w:rsidR="00D1470A" w:rsidRPr="00A5697C" w14:paraId="2F36579B" w14:textId="77777777" w:rsidTr="00612728">
        <w:trPr>
          <w:jc w:val="center"/>
        </w:trPr>
        <w:tc>
          <w:tcPr>
            <w:tcW w:w="5000" w:type="pct"/>
            <w:gridSpan w:val="7"/>
            <w:vAlign w:val="center"/>
          </w:tcPr>
          <w:p w14:paraId="1C4F7488" w14:textId="252D6D28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rPr>
                <w:bCs/>
              </w:rPr>
              <w:t>SCORE</w:t>
            </w:r>
          </w:p>
        </w:tc>
      </w:tr>
      <w:tr w:rsidR="00D1470A" w:rsidRPr="00A5697C" w14:paraId="68EDF7D5" w14:textId="77777777" w:rsidTr="00612728">
        <w:trPr>
          <w:jc w:val="center"/>
        </w:trPr>
        <w:tc>
          <w:tcPr>
            <w:tcW w:w="1465" w:type="pct"/>
            <w:gridSpan w:val="2"/>
            <w:vAlign w:val="center"/>
          </w:tcPr>
          <w:p w14:paraId="2B30AFE0" w14:textId="3B88D96C" w:rsidR="00D1470A" w:rsidRPr="00A5697C" w:rsidRDefault="00D1470A" w:rsidP="00D1470A">
            <w:pPr>
              <w:ind w:firstLineChars="0" w:firstLine="0"/>
              <w:jc w:val="left"/>
            </w:pPr>
            <w:r w:rsidRPr="00A5697C">
              <w:t>Positive SIC score at ED admission</w:t>
            </w:r>
          </w:p>
        </w:tc>
        <w:tc>
          <w:tcPr>
            <w:tcW w:w="1068" w:type="pct"/>
            <w:vAlign w:val="center"/>
          </w:tcPr>
          <w:p w14:paraId="6A3C1FC9" w14:textId="28B7B893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8 (57.1%)</w:t>
            </w:r>
          </w:p>
        </w:tc>
        <w:tc>
          <w:tcPr>
            <w:tcW w:w="933" w:type="pct"/>
            <w:vAlign w:val="center"/>
          </w:tcPr>
          <w:p w14:paraId="1F9C5796" w14:textId="77777777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>47 (13.7%)</w:t>
            </w:r>
          </w:p>
        </w:tc>
        <w:tc>
          <w:tcPr>
            <w:tcW w:w="400" w:type="pct"/>
            <w:vAlign w:val="center"/>
          </w:tcPr>
          <w:p w14:paraId="4BD8C8BE" w14:textId="3A4A3F3B" w:rsidR="00D1470A" w:rsidRPr="00A5697C" w:rsidRDefault="00D1470A" w:rsidP="00D1470A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&lt;0.001</w:t>
            </w:r>
          </w:p>
        </w:tc>
        <w:tc>
          <w:tcPr>
            <w:tcW w:w="667" w:type="pct"/>
            <w:vAlign w:val="center"/>
          </w:tcPr>
          <w:p w14:paraId="569A0427" w14:textId="237DF9FC" w:rsidR="00D1470A" w:rsidRPr="00A5697C" w:rsidRDefault="00D1470A" w:rsidP="00D1470A">
            <w:pPr>
              <w:ind w:firstLineChars="0" w:firstLine="0"/>
              <w:jc w:val="center"/>
            </w:pPr>
            <w:r w:rsidRPr="00A5697C">
              <w:t xml:space="preserve">9.48 </w:t>
            </w:r>
            <w:r w:rsidR="00612728" w:rsidRPr="00A5697C">
              <w:t>(</w:t>
            </w:r>
            <w:r w:rsidRPr="00A5697C">
              <w:t>2.95–30.40</w:t>
            </w:r>
            <w:r w:rsidR="00612728" w:rsidRPr="00A5697C">
              <w:t>)</w:t>
            </w:r>
          </w:p>
        </w:tc>
        <w:tc>
          <w:tcPr>
            <w:tcW w:w="467" w:type="pct"/>
            <w:vAlign w:val="center"/>
          </w:tcPr>
          <w:p w14:paraId="6D9E31EB" w14:textId="749F3798" w:rsidR="00D1470A" w:rsidRPr="00A5697C" w:rsidRDefault="00D1470A" w:rsidP="00D1470A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&lt;0.001</w:t>
            </w:r>
          </w:p>
        </w:tc>
      </w:tr>
    </w:tbl>
    <w:p w14:paraId="000439C1" w14:textId="77777777" w:rsidR="00351678" w:rsidRPr="00A5697C" w:rsidRDefault="00351678" w:rsidP="00EA1E3D">
      <w:pPr>
        <w:pStyle w:val="ab"/>
        <w:jc w:val="both"/>
      </w:pPr>
      <w:r w:rsidRPr="00A5697C">
        <w:t xml:space="preserve">aPTT: activated partial thromboplastin time; CI: confidence interval; CKD: chronic kidney disease; COPD: chronic obstructive pulmonary disease; CRP: c-reactive protein; ED: emergency department; INR: international normalized ratio; NEWS: national early warning score; SIC: sepsis induced coagulopathy; PT: prothrombin time; WBC: white blood cell. </w:t>
      </w:r>
    </w:p>
    <w:p w14:paraId="3D2851E4" w14:textId="77777777" w:rsidR="00351678" w:rsidRPr="00A5697C" w:rsidRDefault="00351678" w:rsidP="00EA1E3D">
      <w:pPr>
        <w:pStyle w:val="ab"/>
        <w:jc w:val="both"/>
      </w:pPr>
    </w:p>
    <w:p w14:paraId="6872BC25" w14:textId="4EDA7B2F" w:rsidR="00351678" w:rsidRPr="00A5697C" w:rsidRDefault="00351678" w:rsidP="00EA1E3D">
      <w:pPr>
        <w:pStyle w:val="ab"/>
        <w:jc w:val="both"/>
      </w:pPr>
    </w:p>
    <w:p w14:paraId="3E8BA4B7" w14:textId="154ADFA9" w:rsidR="00351678" w:rsidRPr="00A5697C" w:rsidRDefault="00351678" w:rsidP="00B3643B">
      <w:pPr>
        <w:pStyle w:val="aa"/>
      </w:pPr>
      <w:r w:rsidRPr="00A5697C">
        <w:t>Supplementary Table 3</w:t>
      </w:r>
      <w:r w:rsidR="00B3643B" w:rsidRPr="00A5697C">
        <w:t>.</w:t>
      </w:r>
      <w:r w:rsidRPr="00A5697C">
        <w:t xml:space="preserve"> Statistical comparison of the clinical characteristics of the patients who developed a major bleeding during the hospital stay, compared to co</w:t>
      </w:r>
      <w:r w:rsidR="00B3643B" w:rsidRPr="00A5697C">
        <w:t>ntrols.</w:t>
      </w:r>
    </w:p>
    <w:tbl>
      <w:tblPr>
        <w:tblStyle w:val="a4"/>
        <w:tblW w:w="574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7"/>
        <w:gridCol w:w="2835"/>
        <w:gridCol w:w="1986"/>
        <w:gridCol w:w="1984"/>
        <w:gridCol w:w="993"/>
        <w:gridCol w:w="1842"/>
        <w:gridCol w:w="1000"/>
      </w:tblGrid>
      <w:tr w:rsidR="00FC4730" w:rsidRPr="00A5697C" w14:paraId="4755F9BE" w14:textId="77777777" w:rsidTr="002361A9">
        <w:trPr>
          <w:trHeight w:val="20"/>
          <w:jc w:val="center"/>
        </w:trPr>
        <w:tc>
          <w:tcPr>
            <w:tcW w:w="1471" w:type="pct"/>
            <w:gridSpan w:val="2"/>
            <w:vAlign w:val="center"/>
          </w:tcPr>
          <w:p w14:paraId="0E3A2175" w14:textId="77777777" w:rsidR="00B3643B" w:rsidRPr="00A5697C" w:rsidRDefault="00B3643B" w:rsidP="00FC4730">
            <w:pPr>
              <w:ind w:firstLineChars="0" w:firstLine="0"/>
              <w:jc w:val="left"/>
              <w:rPr>
                <w:bCs/>
              </w:rPr>
            </w:pPr>
          </w:p>
        </w:tc>
        <w:tc>
          <w:tcPr>
            <w:tcW w:w="898" w:type="pct"/>
            <w:vAlign w:val="center"/>
          </w:tcPr>
          <w:p w14:paraId="671C45FA" w14:textId="5F45CBA6" w:rsidR="00B3643B" w:rsidRPr="00A5697C" w:rsidRDefault="00B3643B" w:rsidP="00FC4730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Any Bleeding</w:t>
            </w:r>
          </w:p>
          <w:p w14:paraId="42B58639" w14:textId="77777777" w:rsidR="00B3643B" w:rsidRPr="00A5697C" w:rsidRDefault="00B3643B" w:rsidP="00FC4730">
            <w:pPr>
              <w:ind w:firstLineChars="0" w:firstLine="0"/>
              <w:jc w:val="center"/>
            </w:pPr>
            <w:r w:rsidRPr="00A5697C">
              <w:rPr>
                <w:bCs/>
              </w:rPr>
              <w:t>(n. 36)</w:t>
            </w:r>
          </w:p>
        </w:tc>
        <w:tc>
          <w:tcPr>
            <w:tcW w:w="897" w:type="pct"/>
            <w:vAlign w:val="center"/>
          </w:tcPr>
          <w:p w14:paraId="48EB22F5" w14:textId="77777777" w:rsidR="00B3643B" w:rsidRPr="00A5697C" w:rsidRDefault="00B3643B" w:rsidP="00FC4730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No Bleeding</w:t>
            </w:r>
          </w:p>
          <w:p w14:paraId="7FA8DA35" w14:textId="77777777" w:rsidR="00B3643B" w:rsidRPr="00A5697C" w:rsidRDefault="00B3643B" w:rsidP="00FC4730">
            <w:pPr>
              <w:ind w:firstLineChars="0" w:firstLine="0"/>
              <w:jc w:val="center"/>
            </w:pPr>
            <w:r w:rsidRPr="00A5697C">
              <w:rPr>
                <w:bCs/>
              </w:rPr>
              <w:t>(n. 321)</w:t>
            </w:r>
          </w:p>
        </w:tc>
        <w:tc>
          <w:tcPr>
            <w:tcW w:w="449" w:type="pct"/>
            <w:vAlign w:val="center"/>
          </w:tcPr>
          <w:p w14:paraId="0BC80EDB" w14:textId="77777777" w:rsidR="00B3643B" w:rsidRPr="00A5697C" w:rsidRDefault="00B3643B" w:rsidP="00FC4730">
            <w:pPr>
              <w:ind w:firstLineChars="0" w:firstLine="0"/>
              <w:jc w:val="center"/>
              <w:rPr>
                <w:i/>
              </w:rPr>
            </w:pPr>
            <w:r w:rsidRPr="00A5697C">
              <w:rPr>
                <w:bCs/>
                <w:i/>
              </w:rPr>
              <w:t>p</w:t>
            </w:r>
          </w:p>
        </w:tc>
        <w:tc>
          <w:tcPr>
            <w:tcW w:w="833" w:type="pct"/>
            <w:vAlign w:val="center"/>
          </w:tcPr>
          <w:p w14:paraId="14EE94BE" w14:textId="13A276AD" w:rsidR="00B3643B" w:rsidRPr="00A5697C" w:rsidRDefault="00B3643B" w:rsidP="00FC4730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Odds Ratio</w:t>
            </w:r>
          </w:p>
          <w:p w14:paraId="1FCD04CF" w14:textId="77777777" w:rsidR="00B3643B" w:rsidRPr="00A5697C" w:rsidRDefault="00B3643B" w:rsidP="00FC4730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(95% CI)</w:t>
            </w:r>
          </w:p>
        </w:tc>
        <w:tc>
          <w:tcPr>
            <w:tcW w:w="451" w:type="pct"/>
            <w:vAlign w:val="center"/>
          </w:tcPr>
          <w:p w14:paraId="173E2D21" w14:textId="77777777" w:rsidR="00B3643B" w:rsidRPr="00A5697C" w:rsidRDefault="00B3643B" w:rsidP="00FC4730">
            <w:pPr>
              <w:ind w:firstLineChars="0" w:firstLine="0"/>
              <w:jc w:val="center"/>
              <w:rPr>
                <w:bCs/>
                <w:i/>
              </w:rPr>
            </w:pPr>
            <w:r w:rsidRPr="00A5697C">
              <w:rPr>
                <w:bCs/>
                <w:i/>
              </w:rPr>
              <w:t>p</w:t>
            </w:r>
          </w:p>
        </w:tc>
      </w:tr>
      <w:tr w:rsidR="00B3643B" w:rsidRPr="00A5697C" w14:paraId="0F293804" w14:textId="77777777" w:rsidTr="00FC4730">
        <w:trPr>
          <w:trHeight w:val="20"/>
          <w:jc w:val="center"/>
        </w:trPr>
        <w:tc>
          <w:tcPr>
            <w:tcW w:w="5000" w:type="pct"/>
            <w:gridSpan w:val="7"/>
            <w:vAlign w:val="center"/>
          </w:tcPr>
          <w:p w14:paraId="3FB14823" w14:textId="1E2E67A4" w:rsidR="00B3643B" w:rsidRPr="00A5697C" w:rsidRDefault="00B3643B" w:rsidP="00FC4730">
            <w:pPr>
              <w:ind w:firstLineChars="0" w:firstLine="0"/>
              <w:jc w:val="left"/>
            </w:pPr>
            <w:r w:rsidRPr="00A5697C">
              <w:rPr>
                <w:bCs/>
              </w:rPr>
              <w:t>Anamnestic data:</w:t>
            </w:r>
          </w:p>
        </w:tc>
      </w:tr>
      <w:tr w:rsidR="00FC4730" w:rsidRPr="00A5697C" w14:paraId="6B4349D1" w14:textId="77777777" w:rsidTr="002361A9">
        <w:trPr>
          <w:trHeight w:val="20"/>
          <w:jc w:val="center"/>
        </w:trPr>
        <w:tc>
          <w:tcPr>
            <w:tcW w:w="1471" w:type="pct"/>
            <w:gridSpan w:val="2"/>
            <w:vAlign w:val="center"/>
          </w:tcPr>
          <w:p w14:paraId="62867216" w14:textId="6D1B645F" w:rsidR="00B3643B" w:rsidRPr="00A5697C" w:rsidRDefault="00B3643B" w:rsidP="00A564EC">
            <w:pPr>
              <w:ind w:firstLineChars="0" w:firstLine="0"/>
              <w:jc w:val="left"/>
            </w:pPr>
            <w:r w:rsidRPr="00A5697C">
              <w:t>Age (y</w:t>
            </w:r>
            <w:r w:rsidR="00A564EC" w:rsidRPr="00A5697C">
              <w:t>r</w:t>
            </w:r>
            <w:r w:rsidRPr="00A5697C">
              <w:t>)</w:t>
            </w:r>
          </w:p>
        </w:tc>
        <w:tc>
          <w:tcPr>
            <w:tcW w:w="898" w:type="pct"/>
            <w:vAlign w:val="center"/>
          </w:tcPr>
          <w:p w14:paraId="0677EAD6" w14:textId="744CAF9F" w:rsidR="00B3643B" w:rsidRPr="00A5697C" w:rsidRDefault="00B3643B" w:rsidP="00E13827">
            <w:pPr>
              <w:ind w:firstLineChars="0" w:firstLine="0"/>
              <w:jc w:val="center"/>
            </w:pPr>
            <w:r w:rsidRPr="00A5697C">
              <w:t xml:space="preserve">78.5 </w:t>
            </w:r>
            <w:r w:rsidR="00156230" w:rsidRPr="00A5697C">
              <w:t>(</w:t>
            </w:r>
            <w:r w:rsidRPr="00A5697C">
              <w:t>63.5</w:t>
            </w:r>
            <w:r w:rsidR="00156230" w:rsidRPr="00A5697C">
              <w:t>–</w:t>
            </w:r>
            <w:r w:rsidRPr="00A5697C">
              <w:t>84</w:t>
            </w:r>
            <w:r w:rsidR="00E13827" w:rsidRPr="00A5697C">
              <w:t>)</w:t>
            </w:r>
          </w:p>
        </w:tc>
        <w:tc>
          <w:tcPr>
            <w:tcW w:w="897" w:type="pct"/>
            <w:vAlign w:val="center"/>
          </w:tcPr>
          <w:p w14:paraId="4178B742" w14:textId="0F2B6E62" w:rsidR="00B3643B" w:rsidRPr="00A5697C" w:rsidRDefault="00B3643B" w:rsidP="00E13827">
            <w:pPr>
              <w:ind w:firstLineChars="0" w:firstLine="0"/>
              <w:jc w:val="center"/>
            </w:pPr>
            <w:r w:rsidRPr="00A5697C">
              <w:t xml:space="preserve">79 </w:t>
            </w:r>
            <w:r w:rsidR="00156230" w:rsidRPr="00A5697C">
              <w:t>(</w:t>
            </w:r>
            <w:r w:rsidRPr="00A5697C">
              <w:t>69.5</w:t>
            </w:r>
            <w:r w:rsidR="00156230" w:rsidRPr="00A5697C">
              <w:t>–</w:t>
            </w:r>
            <w:r w:rsidRPr="00A5697C">
              <w:t>85</w:t>
            </w:r>
            <w:r w:rsidR="00E13827" w:rsidRPr="00A5697C">
              <w:t>)</w:t>
            </w:r>
          </w:p>
        </w:tc>
        <w:tc>
          <w:tcPr>
            <w:tcW w:w="449" w:type="pct"/>
            <w:vAlign w:val="center"/>
          </w:tcPr>
          <w:p w14:paraId="4F1B3C90" w14:textId="77777777" w:rsidR="00B3643B" w:rsidRPr="00A5697C" w:rsidRDefault="00B3643B" w:rsidP="00FC4730">
            <w:pPr>
              <w:ind w:firstLineChars="0" w:firstLine="0"/>
              <w:jc w:val="center"/>
            </w:pPr>
            <w:r w:rsidRPr="00A5697C">
              <w:t>0.954</w:t>
            </w:r>
          </w:p>
        </w:tc>
        <w:tc>
          <w:tcPr>
            <w:tcW w:w="833" w:type="pct"/>
            <w:vAlign w:val="center"/>
          </w:tcPr>
          <w:p w14:paraId="62EF3521" w14:textId="77777777" w:rsidR="00B3643B" w:rsidRPr="00A5697C" w:rsidRDefault="00B3643B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0DD62482" w14:textId="77777777" w:rsidR="00B3643B" w:rsidRPr="00A5697C" w:rsidRDefault="00B3643B" w:rsidP="00FC4730">
            <w:pPr>
              <w:ind w:firstLineChars="0" w:firstLine="0"/>
              <w:jc w:val="center"/>
            </w:pPr>
          </w:p>
        </w:tc>
      </w:tr>
      <w:tr w:rsidR="00FC4730" w:rsidRPr="00A5697C" w14:paraId="3941A0D9" w14:textId="77777777" w:rsidTr="002361A9">
        <w:trPr>
          <w:trHeight w:val="20"/>
          <w:jc w:val="center"/>
        </w:trPr>
        <w:tc>
          <w:tcPr>
            <w:tcW w:w="1471" w:type="pct"/>
            <w:gridSpan w:val="2"/>
            <w:vAlign w:val="center"/>
          </w:tcPr>
          <w:p w14:paraId="0391D56A" w14:textId="1E5D525B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Sex (male)</w:t>
            </w:r>
          </w:p>
        </w:tc>
        <w:tc>
          <w:tcPr>
            <w:tcW w:w="898" w:type="pct"/>
            <w:vAlign w:val="center"/>
          </w:tcPr>
          <w:p w14:paraId="6A501BE3" w14:textId="5AD39F44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20 (55.6%)</w:t>
            </w:r>
          </w:p>
        </w:tc>
        <w:tc>
          <w:tcPr>
            <w:tcW w:w="897" w:type="pct"/>
            <w:vAlign w:val="center"/>
          </w:tcPr>
          <w:p w14:paraId="1E4ACC40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165 (51.4%)</w:t>
            </w:r>
          </w:p>
        </w:tc>
        <w:tc>
          <w:tcPr>
            <w:tcW w:w="449" w:type="pct"/>
            <w:vAlign w:val="center"/>
          </w:tcPr>
          <w:p w14:paraId="368A8599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0.636</w:t>
            </w:r>
          </w:p>
        </w:tc>
        <w:tc>
          <w:tcPr>
            <w:tcW w:w="833" w:type="pct"/>
            <w:vAlign w:val="center"/>
          </w:tcPr>
          <w:p w14:paraId="7B3409F5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166EF1DE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2DAC6411" w14:textId="77777777" w:rsidTr="00FC4730">
        <w:trPr>
          <w:trHeight w:val="20"/>
          <w:jc w:val="center"/>
        </w:trPr>
        <w:tc>
          <w:tcPr>
            <w:tcW w:w="5000" w:type="pct"/>
            <w:gridSpan w:val="7"/>
            <w:vAlign w:val="center"/>
          </w:tcPr>
          <w:p w14:paraId="76E79783" w14:textId="73994FC9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NEWS score</w:t>
            </w:r>
          </w:p>
        </w:tc>
      </w:tr>
      <w:tr w:rsidR="00FC4730" w:rsidRPr="00A5697C" w14:paraId="191C5B9E" w14:textId="77777777" w:rsidTr="002361A9">
        <w:trPr>
          <w:trHeight w:val="20"/>
          <w:jc w:val="center"/>
        </w:trPr>
        <w:tc>
          <w:tcPr>
            <w:tcW w:w="189" w:type="pct"/>
            <w:vMerge w:val="restart"/>
            <w:vAlign w:val="center"/>
          </w:tcPr>
          <w:p w14:paraId="15BE5128" w14:textId="77777777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</w:tcPr>
          <w:p w14:paraId="413C3470" w14:textId="5B35D57F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&gt;5</w:t>
            </w:r>
          </w:p>
        </w:tc>
        <w:tc>
          <w:tcPr>
            <w:tcW w:w="898" w:type="pct"/>
            <w:vAlign w:val="center"/>
          </w:tcPr>
          <w:p w14:paraId="3DB47C69" w14:textId="55BC5D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6 (16.7%)</w:t>
            </w:r>
          </w:p>
        </w:tc>
        <w:tc>
          <w:tcPr>
            <w:tcW w:w="897" w:type="pct"/>
            <w:vAlign w:val="center"/>
          </w:tcPr>
          <w:p w14:paraId="5015AC2C" w14:textId="1A0FB6A3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62 (19.3%)</w:t>
            </w:r>
          </w:p>
        </w:tc>
        <w:tc>
          <w:tcPr>
            <w:tcW w:w="449" w:type="pct"/>
            <w:vAlign w:val="center"/>
          </w:tcPr>
          <w:p w14:paraId="6A7B00A1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833" w:type="pct"/>
            <w:vAlign w:val="center"/>
          </w:tcPr>
          <w:p w14:paraId="0BD408DE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6064E119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30BED552" w14:textId="77777777" w:rsidTr="002361A9">
        <w:trPr>
          <w:trHeight w:val="20"/>
          <w:jc w:val="center"/>
        </w:trPr>
        <w:tc>
          <w:tcPr>
            <w:tcW w:w="189" w:type="pct"/>
            <w:vMerge/>
            <w:vAlign w:val="center"/>
          </w:tcPr>
          <w:p w14:paraId="0F71AE84" w14:textId="77777777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</w:tcPr>
          <w:p w14:paraId="1740BDB8" w14:textId="3B4C4201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rPr>
                <w:rFonts w:eastAsiaTheme="minorEastAsia" w:hint="eastAsia"/>
              </w:rPr>
              <w:t>3</w:t>
            </w:r>
            <w:r w:rsidRPr="00A5697C">
              <w:rPr>
                <w:rFonts w:eastAsiaTheme="minorEastAsia" w:hint="eastAsia"/>
              </w:rPr>
              <w:t>–</w:t>
            </w:r>
            <w:r w:rsidRPr="00A5697C">
              <w:rPr>
                <w:rFonts w:eastAsiaTheme="minorEastAsia" w:hint="eastAsia"/>
              </w:rPr>
              <w:t>5</w:t>
            </w:r>
          </w:p>
        </w:tc>
        <w:tc>
          <w:tcPr>
            <w:tcW w:w="898" w:type="pct"/>
            <w:vAlign w:val="center"/>
          </w:tcPr>
          <w:p w14:paraId="29BB056D" w14:textId="33F42C0A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14 (38.9%)</w:t>
            </w:r>
          </w:p>
        </w:tc>
        <w:tc>
          <w:tcPr>
            <w:tcW w:w="897" w:type="pct"/>
            <w:vAlign w:val="center"/>
          </w:tcPr>
          <w:p w14:paraId="06CBE850" w14:textId="2A81830E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101 (31.5%)</w:t>
            </w:r>
          </w:p>
        </w:tc>
        <w:tc>
          <w:tcPr>
            <w:tcW w:w="449" w:type="pct"/>
            <w:vAlign w:val="center"/>
          </w:tcPr>
          <w:p w14:paraId="579C0400" w14:textId="278A3D13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0.662</w:t>
            </w:r>
          </w:p>
        </w:tc>
        <w:tc>
          <w:tcPr>
            <w:tcW w:w="833" w:type="pct"/>
            <w:vAlign w:val="center"/>
          </w:tcPr>
          <w:p w14:paraId="17526405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4ED3DC7F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55CC7352" w14:textId="77777777" w:rsidTr="002361A9">
        <w:trPr>
          <w:trHeight w:val="20"/>
          <w:jc w:val="center"/>
        </w:trPr>
        <w:tc>
          <w:tcPr>
            <w:tcW w:w="189" w:type="pct"/>
            <w:vMerge/>
            <w:vAlign w:val="center"/>
          </w:tcPr>
          <w:p w14:paraId="5A8AFEB6" w14:textId="77777777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</w:tcPr>
          <w:p w14:paraId="215A7877" w14:textId="778CE42C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&lt;3</w:t>
            </w:r>
          </w:p>
        </w:tc>
        <w:tc>
          <w:tcPr>
            <w:tcW w:w="898" w:type="pct"/>
            <w:vAlign w:val="center"/>
          </w:tcPr>
          <w:p w14:paraId="26CC39BC" w14:textId="11788413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16 (44.4%)</w:t>
            </w:r>
          </w:p>
        </w:tc>
        <w:tc>
          <w:tcPr>
            <w:tcW w:w="897" w:type="pct"/>
            <w:vAlign w:val="center"/>
          </w:tcPr>
          <w:p w14:paraId="03CFA63C" w14:textId="7060B1B2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158 (49.2%)</w:t>
            </w:r>
          </w:p>
        </w:tc>
        <w:tc>
          <w:tcPr>
            <w:tcW w:w="449" w:type="pct"/>
            <w:vAlign w:val="center"/>
          </w:tcPr>
          <w:p w14:paraId="50290378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833" w:type="pct"/>
            <w:vAlign w:val="center"/>
          </w:tcPr>
          <w:p w14:paraId="5076EADC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7D1CD2B5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4BF66EF2" w14:textId="77777777" w:rsidTr="002361A9">
        <w:trPr>
          <w:trHeight w:val="20"/>
          <w:jc w:val="center"/>
        </w:trPr>
        <w:tc>
          <w:tcPr>
            <w:tcW w:w="1471" w:type="pct"/>
            <w:gridSpan w:val="2"/>
            <w:vAlign w:val="center"/>
          </w:tcPr>
          <w:p w14:paraId="6AE85FEC" w14:textId="5F3A886A" w:rsidR="00FC4730" w:rsidRPr="00A5697C" w:rsidRDefault="00FC4730" w:rsidP="00A564EC">
            <w:pPr>
              <w:ind w:firstLineChars="0" w:firstLine="0"/>
              <w:jc w:val="left"/>
            </w:pPr>
            <w:r w:rsidRPr="00A5697C">
              <w:t>Symptom duration (d)</w:t>
            </w:r>
          </w:p>
        </w:tc>
        <w:tc>
          <w:tcPr>
            <w:tcW w:w="898" w:type="pct"/>
            <w:vAlign w:val="center"/>
          </w:tcPr>
          <w:p w14:paraId="73B93C35" w14:textId="01683D6A" w:rsidR="00FC4730" w:rsidRPr="00A5697C" w:rsidRDefault="00FC4730" w:rsidP="00EE1084">
            <w:pPr>
              <w:ind w:firstLineChars="0" w:firstLine="0"/>
              <w:jc w:val="center"/>
            </w:pPr>
            <w:r w:rsidRPr="00A5697C">
              <w:t xml:space="preserve">1 </w:t>
            </w:r>
            <w:r w:rsidR="00156230" w:rsidRPr="00A5697C">
              <w:t>(</w:t>
            </w:r>
            <w:r w:rsidRPr="00A5697C">
              <w:t>1</w:t>
            </w:r>
            <w:r w:rsidR="00156230" w:rsidRPr="00A5697C">
              <w:t>–</w:t>
            </w:r>
            <w:r w:rsidRPr="00A5697C">
              <w:t>3</w:t>
            </w:r>
            <w:r w:rsidR="00EE1084" w:rsidRPr="00A5697C">
              <w:t>)</w:t>
            </w:r>
          </w:p>
        </w:tc>
        <w:tc>
          <w:tcPr>
            <w:tcW w:w="897" w:type="pct"/>
            <w:vAlign w:val="center"/>
          </w:tcPr>
          <w:p w14:paraId="2447C134" w14:textId="6FAFDC15" w:rsidR="00FC4730" w:rsidRPr="00A5697C" w:rsidRDefault="00FC4730" w:rsidP="00EE1084">
            <w:pPr>
              <w:ind w:firstLineChars="0" w:firstLine="0"/>
              <w:jc w:val="center"/>
            </w:pPr>
            <w:r w:rsidRPr="00A5697C">
              <w:t xml:space="preserve">2 </w:t>
            </w:r>
            <w:r w:rsidR="00156230" w:rsidRPr="00A5697C">
              <w:t>(</w:t>
            </w:r>
            <w:r w:rsidRPr="00A5697C">
              <w:t>1</w:t>
            </w:r>
            <w:r w:rsidR="00156230" w:rsidRPr="00A5697C">
              <w:t>–</w:t>
            </w:r>
            <w:r w:rsidRPr="00A5697C">
              <w:t>3</w:t>
            </w:r>
            <w:r w:rsidR="00EE1084" w:rsidRPr="00A5697C">
              <w:t>)</w:t>
            </w:r>
          </w:p>
        </w:tc>
        <w:tc>
          <w:tcPr>
            <w:tcW w:w="449" w:type="pct"/>
            <w:vAlign w:val="center"/>
          </w:tcPr>
          <w:p w14:paraId="6FCBBCC8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0.115</w:t>
            </w:r>
          </w:p>
        </w:tc>
        <w:tc>
          <w:tcPr>
            <w:tcW w:w="833" w:type="pct"/>
            <w:vAlign w:val="center"/>
          </w:tcPr>
          <w:p w14:paraId="76163D23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4E346AEA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03F4FC0F" w14:textId="77777777" w:rsidTr="002361A9">
        <w:trPr>
          <w:trHeight w:val="20"/>
          <w:jc w:val="center"/>
        </w:trPr>
        <w:tc>
          <w:tcPr>
            <w:tcW w:w="1471" w:type="pct"/>
            <w:gridSpan w:val="2"/>
            <w:vAlign w:val="center"/>
          </w:tcPr>
          <w:p w14:paraId="04CADB1E" w14:textId="50D1246B" w:rsidR="00FC4730" w:rsidRPr="00A5697C" w:rsidRDefault="00A564EC" w:rsidP="00FC4730">
            <w:pPr>
              <w:ind w:firstLineChars="0" w:firstLine="0"/>
              <w:jc w:val="left"/>
            </w:pPr>
            <w:r w:rsidRPr="00A5697C">
              <w:t>Symptom duration &gt;</w:t>
            </w:r>
            <w:r w:rsidR="00FC4730" w:rsidRPr="00A5697C">
              <w:t>7 days (yes)</w:t>
            </w:r>
          </w:p>
        </w:tc>
        <w:tc>
          <w:tcPr>
            <w:tcW w:w="898" w:type="pct"/>
            <w:vAlign w:val="center"/>
          </w:tcPr>
          <w:p w14:paraId="6B46CD30" w14:textId="6FB4C3DD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2 (5.6%)</w:t>
            </w:r>
          </w:p>
        </w:tc>
        <w:tc>
          <w:tcPr>
            <w:tcW w:w="897" w:type="pct"/>
            <w:vAlign w:val="center"/>
          </w:tcPr>
          <w:p w14:paraId="163AA985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23 (7.2%)</w:t>
            </w:r>
          </w:p>
        </w:tc>
        <w:tc>
          <w:tcPr>
            <w:tcW w:w="449" w:type="pct"/>
            <w:vAlign w:val="center"/>
          </w:tcPr>
          <w:p w14:paraId="63860930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0.720</w:t>
            </w:r>
          </w:p>
        </w:tc>
        <w:tc>
          <w:tcPr>
            <w:tcW w:w="833" w:type="pct"/>
            <w:vAlign w:val="center"/>
          </w:tcPr>
          <w:p w14:paraId="281B6748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3E55FDC3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7301E54B" w14:textId="77777777" w:rsidTr="002361A9">
        <w:trPr>
          <w:trHeight w:val="20"/>
          <w:jc w:val="center"/>
        </w:trPr>
        <w:tc>
          <w:tcPr>
            <w:tcW w:w="1471" w:type="pct"/>
            <w:gridSpan w:val="2"/>
            <w:vAlign w:val="center"/>
          </w:tcPr>
          <w:p w14:paraId="68E0DB60" w14:textId="1685C156" w:rsidR="00FC4730" w:rsidRPr="00A5697C" w:rsidRDefault="00FC4730" w:rsidP="00A564EC">
            <w:pPr>
              <w:ind w:firstLineChars="0" w:firstLine="0"/>
              <w:jc w:val="left"/>
            </w:pPr>
            <w:r w:rsidRPr="00A5697C">
              <w:t>Length of stay (d)</w:t>
            </w:r>
          </w:p>
        </w:tc>
        <w:tc>
          <w:tcPr>
            <w:tcW w:w="898" w:type="pct"/>
            <w:vAlign w:val="center"/>
          </w:tcPr>
          <w:p w14:paraId="232FAFF2" w14:textId="30501875" w:rsidR="00FC4730" w:rsidRPr="00A5697C" w:rsidRDefault="00FC4730" w:rsidP="00EE1084">
            <w:pPr>
              <w:ind w:firstLineChars="0" w:firstLine="0"/>
              <w:jc w:val="center"/>
            </w:pPr>
            <w:r w:rsidRPr="00A5697C">
              <w:t xml:space="preserve">16.4 </w:t>
            </w:r>
            <w:r w:rsidR="00156230" w:rsidRPr="00A5697C">
              <w:t>(</w:t>
            </w:r>
            <w:r w:rsidRPr="00A5697C">
              <w:t>10.8</w:t>
            </w:r>
            <w:r w:rsidR="00156230" w:rsidRPr="00A5697C">
              <w:t>–</w:t>
            </w:r>
            <w:r w:rsidRPr="00A5697C">
              <w:t>27</w:t>
            </w:r>
            <w:r w:rsidR="00EE1084" w:rsidRPr="00A5697C">
              <w:t>)</w:t>
            </w:r>
          </w:p>
        </w:tc>
        <w:tc>
          <w:tcPr>
            <w:tcW w:w="897" w:type="pct"/>
            <w:vAlign w:val="center"/>
          </w:tcPr>
          <w:p w14:paraId="777DA702" w14:textId="5E66473C" w:rsidR="00FC4730" w:rsidRPr="00A5697C" w:rsidRDefault="00FC4730" w:rsidP="00EE1084">
            <w:pPr>
              <w:ind w:firstLineChars="0" w:firstLine="0"/>
              <w:jc w:val="center"/>
            </w:pPr>
            <w:r w:rsidRPr="00A5697C">
              <w:t xml:space="preserve">11.1 </w:t>
            </w:r>
            <w:r w:rsidR="00156230" w:rsidRPr="00A5697C">
              <w:t>(</w:t>
            </w:r>
            <w:r w:rsidRPr="00A5697C">
              <w:t>6.3</w:t>
            </w:r>
            <w:r w:rsidR="00156230" w:rsidRPr="00A5697C">
              <w:t>–</w:t>
            </w:r>
            <w:r w:rsidRPr="00A5697C">
              <w:t>19.3</w:t>
            </w:r>
            <w:r w:rsidR="00EE1084" w:rsidRPr="00A5697C">
              <w:t>)</w:t>
            </w:r>
          </w:p>
        </w:tc>
        <w:tc>
          <w:tcPr>
            <w:tcW w:w="449" w:type="pct"/>
            <w:vAlign w:val="center"/>
          </w:tcPr>
          <w:p w14:paraId="2A7CFE99" w14:textId="77777777" w:rsidR="00FC4730" w:rsidRPr="00A5697C" w:rsidRDefault="00FC4730" w:rsidP="00FC4730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0.003</w:t>
            </w:r>
          </w:p>
        </w:tc>
        <w:tc>
          <w:tcPr>
            <w:tcW w:w="833" w:type="pct"/>
            <w:vAlign w:val="center"/>
          </w:tcPr>
          <w:p w14:paraId="18400BA0" w14:textId="77777777" w:rsidR="00FC4730" w:rsidRPr="00A5697C" w:rsidRDefault="00FC4730" w:rsidP="00FC4730">
            <w:pPr>
              <w:ind w:firstLineChars="0" w:firstLine="0"/>
              <w:jc w:val="center"/>
              <w:rPr>
                <w:bCs/>
              </w:rPr>
            </w:pPr>
          </w:p>
        </w:tc>
        <w:tc>
          <w:tcPr>
            <w:tcW w:w="451" w:type="pct"/>
            <w:vAlign w:val="center"/>
          </w:tcPr>
          <w:p w14:paraId="6C0ABD02" w14:textId="77777777" w:rsidR="00FC4730" w:rsidRPr="00A5697C" w:rsidRDefault="00FC4730" w:rsidP="00FC4730">
            <w:pPr>
              <w:ind w:firstLineChars="0" w:firstLine="0"/>
              <w:jc w:val="center"/>
              <w:rPr>
                <w:bCs/>
              </w:rPr>
            </w:pPr>
          </w:p>
        </w:tc>
      </w:tr>
      <w:tr w:rsidR="00FC4730" w:rsidRPr="00A5697C" w14:paraId="24E0DA10" w14:textId="77777777" w:rsidTr="002361A9">
        <w:trPr>
          <w:trHeight w:val="20"/>
          <w:jc w:val="center"/>
        </w:trPr>
        <w:tc>
          <w:tcPr>
            <w:tcW w:w="1471" w:type="pct"/>
            <w:gridSpan w:val="2"/>
            <w:vAlign w:val="center"/>
          </w:tcPr>
          <w:p w14:paraId="3F15F2CE" w14:textId="43077689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Chronic immunosuppressive therapy (yes)</w:t>
            </w:r>
          </w:p>
        </w:tc>
        <w:tc>
          <w:tcPr>
            <w:tcW w:w="898" w:type="pct"/>
            <w:vAlign w:val="center"/>
          </w:tcPr>
          <w:p w14:paraId="167466F6" w14:textId="154CD1B6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2 (5.6%)</w:t>
            </w:r>
          </w:p>
        </w:tc>
        <w:tc>
          <w:tcPr>
            <w:tcW w:w="897" w:type="pct"/>
            <w:vAlign w:val="center"/>
          </w:tcPr>
          <w:p w14:paraId="0A9EB600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36 (11.2%)</w:t>
            </w:r>
          </w:p>
        </w:tc>
        <w:tc>
          <w:tcPr>
            <w:tcW w:w="449" w:type="pct"/>
            <w:vAlign w:val="center"/>
          </w:tcPr>
          <w:p w14:paraId="05B8CE2F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0.401</w:t>
            </w:r>
          </w:p>
        </w:tc>
        <w:tc>
          <w:tcPr>
            <w:tcW w:w="833" w:type="pct"/>
            <w:vAlign w:val="center"/>
          </w:tcPr>
          <w:p w14:paraId="1DCA8CAF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7E83E478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7DE4B79A" w14:textId="77777777" w:rsidTr="002361A9">
        <w:trPr>
          <w:trHeight w:val="20"/>
          <w:jc w:val="center"/>
        </w:trPr>
        <w:tc>
          <w:tcPr>
            <w:tcW w:w="1471" w:type="pct"/>
            <w:gridSpan w:val="2"/>
            <w:vAlign w:val="center"/>
          </w:tcPr>
          <w:p w14:paraId="43823E65" w14:textId="39338AE9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Chronic anticoagulant therapy (yes)</w:t>
            </w:r>
          </w:p>
        </w:tc>
        <w:tc>
          <w:tcPr>
            <w:tcW w:w="898" w:type="pct"/>
            <w:vAlign w:val="center"/>
          </w:tcPr>
          <w:p w14:paraId="4CA3FB11" w14:textId="4810B1CF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12 (34.3%)</w:t>
            </w:r>
          </w:p>
        </w:tc>
        <w:tc>
          <w:tcPr>
            <w:tcW w:w="897" w:type="pct"/>
            <w:vAlign w:val="center"/>
          </w:tcPr>
          <w:p w14:paraId="49E3965D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88 (27.5%)</w:t>
            </w:r>
          </w:p>
        </w:tc>
        <w:tc>
          <w:tcPr>
            <w:tcW w:w="449" w:type="pct"/>
            <w:vAlign w:val="center"/>
          </w:tcPr>
          <w:p w14:paraId="3B0C49CC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0.397</w:t>
            </w:r>
          </w:p>
        </w:tc>
        <w:tc>
          <w:tcPr>
            <w:tcW w:w="833" w:type="pct"/>
            <w:vAlign w:val="center"/>
          </w:tcPr>
          <w:p w14:paraId="6177F30B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51B3E854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147AA0B8" w14:textId="77777777" w:rsidTr="002361A9">
        <w:trPr>
          <w:trHeight w:val="20"/>
          <w:jc w:val="center"/>
        </w:trPr>
        <w:tc>
          <w:tcPr>
            <w:tcW w:w="1471" w:type="pct"/>
            <w:gridSpan w:val="2"/>
            <w:vAlign w:val="center"/>
          </w:tcPr>
          <w:p w14:paraId="0865D9F1" w14:textId="760EAE6A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Chronic antiplatelet therapy (yes)</w:t>
            </w:r>
          </w:p>
        </w:tc>
        <w:tc>
          <w:tcPr>
            <w:tcW w:w="898" w:type="pct"/>
            <w:vAlign w:val="center"/>
          </w:tcPr>
          <w:p w14:paraId="0EA9586B" w14:textId="76A08D9E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5 (13.9%)</w:t>
            </w:r>
          </w:p>
        </w:tc>
        <w:tc>
          <w:tcPr>
            <w:tcW w:w="897" w:type="pct"/>
            <w:vAlign w:val="center"/>
          </w:tcPr>
          <w:p w14:paraId="11B1CB5A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65 (20.2%)</w:t>
            </w:r>
          </w:p>
        </w:tc>
        <w:tc>
          <w:tcPr>
            <w:tcW w:w="449" w:type="pct"/>
            <w:vAlign w:val="center"/>
          </w:tcPr>
          <w:p w14:paraId="6CD3044C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0.362</w:t>
            </w:r>
          </w:p>
        </w:tc>
        <w:tc>
          <w:tcPr>
            <w:tcW w:w="833" w:type="pct"/>
            <w:vAlign w:val="center"/>
          </w:tcPr>
          <w:p w14:paraId="7658D82F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496A7796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27EDE09D" w14:textId="77777777" w:rsidTr="002361A9">
        <w:trPr>
          <w:trHeight w:val="20"/>
          <w:jc w:val="center"/>
        </w:trPr>
        <w:tc>
          <w:tcPr>
            <w:tcW w:w="1471" w:type="pct"/>
            <w:gridSpan w:val="2"/>
            <w:vAlign w:val="center"/>
          </w:tcPr>
          <w:p w14:paraId="6B862601" w14:textId="71074746" w:rsidR="00FC4730" w:rsidRPr="00A5697C" w:rsidRDefault="00FC4730" w:rsidP="00E4784A">
            <w:pPr>
              <w:ind w:firstLineChars="0" w:firstLine="0"/>
              <w:jc w:val="left"/>
            </w:pPr>
            <w:r w:rsidRPr="00A5697C">
              <w:t>COVID</w:t>
            </w:r>
            <w:r w:rsidR="00E4784A" w:rsidRPr="00A5697C">
              <w:t>-</w:t>
            </w:r>
            <w:r w:rsidRPr="00A5697C">
              <w:t>19 (yes)</w:t>
            </w:r>
          </w:p>
        </w:tc>
        <w:tc>
          <w:tcPr>
            <w:tcW w:w="898" w:type="pct"/>
            <w:vAlign w:val="center"/>
          </w:tcPr>
          <w:p w14:paraId="6F1BCE3E" w14:textId="4666A99F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4 (11.1%)</w:t>
            </w:r>
          </w:p>
        </w:tc>
        <w:tc>
          <w:tcPr>
            <w:tcW w:w="897" w:type="pct"/>
            <w:vAlign w:val="center"/>
          </w:tcPr>
          <w:p w14:paraId="18C41F4E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8 (2.5%)</w:t>
            </w:r>
          </w:p>
        </w:tc>
        <w:tc>
          <w:tcPr>
            <w:tcW w:w="449" w:type="pct"/>
            <w:vAlign w:val="center"/>
          </w:tcPr>
          <w:p w14:paraId="36F1B3B3" w14:textId="77777777" w:rsidR="00FC4730" w:rsidRPr="00A5697C" w:rsidRDefault="00FC4730" w:rsidP="00FC4730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0.024</w:t>
            </w:r>
          </w:p>
        </w:tc>
        <w:tc>
          <w:tcPr>
            <w:tcW w:w="833" w:type="pct"/>
            <w:vAlign w:val="center"/>
          </w:tcPr>
          <w:p w14:paraId="7187B4FD" w14:textId="42E4A1C9" w:rsidR="00FC4730" w:rsidRPr="00A5697C" w:rsidRDefault="00FC4730" w:rsidP="00EE1084">
            <w:pPr>
              <w:ind w:firstLineChars="0" w:firstLine="0"/>
              <w:jc w:val="center"/>
              <w:rPr>
                <w:bCs/>
              </w:rPr>
            </w:pPr>
            <w:r w:rsidRPr="00A5697C">
              <w:t>3.53</w:t>
            </w:r>
            <w:r w:rsidRPr="00A5697C">
              <w:rPr>
                <w:bCs/>
              </w:rPr>
              <w:t xml:space="preserve"> </w:t>
            </w:r>
            <w:r w:rsidR="00156230" w:rsidRPr="00A5697C">
              <w:t>(</w:t>
            </w:r>
            <w:r w:rsidRPr="00A5697C">
              <w:t>0.88</w:t>
            </w:r>
            <w:r w:rsidR="00156230" w:rsidRPr="00A5697C">
              <w:t>–</w:t>
            </w:r>
            <w:r w:rsidRPr="00A5697C">
              <w:t>14.16</w:t>
            </w:r>
            <w:r w:rsidR="00EE1084" w:rsidRPr="00A5697C">
              <w:t>)</w:t>
            </w:r>
          </w:p>
        </w:tc>
        <w:tc>
          <w:tcPr>
            <w:tcW w:w="451" w:type="pct"/>
            <w:vAlign w:val="center"/>
          </w:tcPr>
          <w:p w14:paraId="7E373B60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0.075</w:t>
            </w:r>
          </w:p>
        </w:tc>
      </w:tr>
      <w:tr w:rsidR="00FC4730" w:rsidRPr="00A5697C" w14:paraId="10CF1A61" w14:textId="77777777" w:rsidTr="00FC4730">
        <w:trPr>
          <w:trHeight w:val="20"/>
          <w:jc w:val="center"/>
        </w:trPr>
        <w:tc>
          <w:tcPr>
            <w:tcW w:w="5000" w:type="pct"/>
            <w:gridSpan w:val="7"/>
            <w:vAlign w:val="center"/>
          </w:tcPr>
          <w:p w14:paraId="5D89F6D4" w14:textId="122905D7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rPr>
                <w:bCs/>
              </w:rPr>
              <w:t>Comorbidities:</w:t>
            </w:r>
          </w:p>
        </w:tc>
      </w:tr>
      <w:tr w:rsidR="00FC4730" w:rsidRPr="00A5697C" w14:paraId="2B7FCBA6" w14:textId="77777777" w:rsidTr="002361A9">
        <w:trPr>
          <w:trHeight w:val="20"/>
          <w:jc w:val="center"/>
        </w:trPr>
        <w:tc>
          <w:tcPr>
            <w:tcW w:w="189" w:type="pct"/>
            <w:vMerge w:val="restart"/>
            <w:vAlign w:val="center"/>
          </w:tcPr>
          <w:p w14:paraId="7433BC46" w14:textId="1FB77DD8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  <w:vAlign w:val="center"/>
          </w:tcPr>
          <w:p w14:paraId="0D85C2E3" w14:textId="360480CE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Ischemic cardiomyopathy</w:t>
            </w:r>
          </w:p>
        </w:tc>
        <w:tc>
          <w:tcPr>
            <w:tcW w:w="898" w:type="pct"/>
            <w:vAlign w:val="center"/>
          </w:tcPr>
          <w:p w14:paraId="7FCABCBE" w14:textId="1179ED00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5 (13.9%)</w:t>
            </w:r>
          </w:p>
        </w:tc>
        <w:tc>
          <w:tcPr>
            <w:tcW w:w="897" w:type="pct"/>
            <w:vAlign w:val="center"/>
          </w:tcPr>
          <w:p w14:paraId="1FB7B3D8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69 (21.5%)</w:t>
            </w:r>
          </w:p>
        </w:tc>
        <w:tc>
          <w:tcPr>
            <w:tcW w:w="449" w:type="pct"/>
            <w:vAlign w:val="center"/>
          </w:tcPr>
          <w:p w14:paraId="657B31D2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0.286</w:t>
            </w:r>
          </w:p>
        </w:tc>
        <w:tc>
          <w:tcPr>
            <w:tcW w:w="833" w:type="pct"/>
            <w:vAlign w:val="center"/>
          </w:tcPr>
          <w:p w14:paraId="423322A6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3EC52095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29BCC561" w14:textId="77777777" w:rsidTr="002361A9">
        <w:trPr>
          <w:trHeight w:val="20"/>
          <w:jc w:val="center"/>
        </w:trPr>
        <w:tc>
          <w:tcPr>
            <w:tcW w:w="189" w:type="pct"/>
            <w:vMerge/>
            <w:vAlign w:val="center"/>
          </w:tcPr>
          <w:p w14:paraId="60B458C6" w14:textId="5D638ECD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  <w:vAlign w:val="center"/>
          </w:tcPr>
          <w:p w14:paraId="09A938A9" w14:textId="65CE1E60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Heart failure</w:t>
            </w:r>
          </w:p>
        </w:tc>
        <w:tc>
          <w:tcPr>
            <w:tcW w:w="898" w:type="pct"/>
            <w:vAlign w:val="center"/>
          </w:tcPr>
          <w:p w14:paraId="01BE89FC" w14:textId="5F92468B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13 (36.1%)</w:t>
            </w:r>
          </w:p>
        </w:tc>
        <w:tc>
          <w:tcPr>
            <w:tcW w:w="897" w:type="pct"/>
            <w:vAlign w:val="center"/>
          </w:tcPr>
          <w:p w14:paraId="05C04B29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94 (29.3%)</w:t>
            </w:r>
          </w:p>
        </w:tc>
        <w:tc>
          <w:tcPr>
            <w:tcW w:w="449" w:type="pct"/>
            <w:vAlign w:val="center"/>
          </w:tcPr>
          <w:p w14:paraId="3D1029BB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0.396</w:t>
            </w:r>
          </w:p>
        </w:tc>
        <w:tc>
          <w:tcPr>
            <w:tcW w:w="833" w:type="pct"/>
            <w:vAlign w:val="center"/>
          </w:tcPr>
          <w:p w14:paraId="301DC07E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006E7CF7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04F694CC" w14:textId="77777777" w:rsidTr="002361A9">
        <w:trPr>
          <w:trHeight w:val="20"/>
          <w:jc w:val="center"/>
        </w:trPr>
        <w:tc>
          <w:tcPr>
            <w:tcW w:w="189" w:type="pct"/>
            <w:vMerge/>
            <w:vAlign w:val="center"/>
          </w:tcPr>
          <w:p w14:paraId="49ECF62D" w14:textId="4F6A2550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  <w:vAlign w:val="center"/>
          </w:tcPr>
          <w:p w14:paraId="6BA9A511" w14:textId="2F7023EA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TIA/stroke</w:t>
            </w:r>
          </w:p>
        </w:tc>
        <w:tc>
          <w:tcPr>
            <w:tcW w:w="898" w:type="pct"/>
            <w:vAlign w:val="center"/>
          </w:tcPr>
          <w:p w14:paraId="22ACFCD2" w14:textId="3BEF7008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9 (25%)</w:t>
            </w:r>
          </w:p>
        </w:tc>
        <w:tc>
          <w:tcPr>
            <w:tcW w:w="897" w:type="pct"/>
            <w:vAlign w:val="center"/>
          </w:tcPr>
          <w:p w14:paraId="616BC5A0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60 (18.7%)</w:t>
            </w:r>
          </w:p>
        </w:tc>
        <w:tc>
          <w:tcPr>
            <w:tcW w:w="449" w:type="pct"/>
            <w:vAlign w:val="center"/>
          </w:tcPr>
          <w:p w14:paraId="7E8973F2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0.363</w:t>
            </w:r>
          </w:p>
        </w:tc>
        <w:tc>
          <w:tcPr>
            <w:tcW w:w="833" w:type="pct"/>
            <w:vAlign w:val="center"/>
          </w:tcPr>
          <w:p w14:paraId="7A320F89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6D8AE816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3D01D90A" w14:textId="77777777" w:rsidTr="002361A9">
        <w:trPr>
          <w:trHeight w:val="20"/>
          <w:jc w:val="center"/>
        </w:trPr>
        <w:tc>
          <w:tcPr>
            <w:tcW w:w="189" w:type="pct"/>
            <w:vMerge/>
            <w:vAlign w:val="center"/>
          </w:tcPr>
          <w:p w14:paraId="02B712E1" w14:textId="36265BE9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  <w:vAlign w:val="center"/>
          </w:tcPr>
          <w:p w14:paraId="1D090C8B" w14:textId="7C1E9614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Dementia</w:t>
            </w:r>
          </w:p>
        </w:tc>
        <w:tc>
          <w:tcPr>
            <w:tcW w:w="898" w:type="pct"/>
            <w:vAlign w:val="center"/>
          </w:tcPr>
          <w:p w14:paraId="445C0121" w14:textId="662E65EC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14 (38.9%)</w:t>
            </w:r>
          </w:p>
        </w:tc>
        <w:tc>
          <w:tcPr>
            <w:tcW w:w="897" w:type="pct"/>
            <w:vAlign w:val="center"/>
          </w:tcPr>
          <w:p w14:paraId="18A41C18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125 (38.9%)</w:t>
            </w:r>
          </w:p>
        </w:tc>
        <w:tc>
          <w:tcPr>
            <w:tcW w:w="449" w:type="pct"/>
            <w:vAlign w:val="center"/>
          </w:tcPr>
          <w:p w14:paraId="6AD68BAC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0.995</w:t>
            </w:r>
          </w:p>
        </w:tc>
        <w:tc>
          <w:tcPr>
            <w:tcW w:w="833" w:type="pct"/>
            <w:vAlign w:val="center"/>
          </w:tcPr>
          <w:p w14:paraId="43B94636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35C761DB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5F423E89" w14:textId="77777777" w:rsidTr="002361A9">
        <w:trPr>
          <w:trHeight w:val="20"/>
          <w:jc w:val="center"/>
        </w:trPr>
        <w:tc>
          <w:tcPr>
            <w:tcW w:w="189" w:type="pct"/>
            <w:vMerge/>
            <w:vAlign w:val="center"/>
          </w:tcPr>
          <w:p w14:paraId="0AF01D3E" w14:textId="78A0B80F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  <w:vAlign w:val="center"/>
          </w:tcPr>
          <w:p w14:paraId="5E3B3ACF" w14:textId="3C7087CF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COPD</w:t>
            </w:r>
          </w:p>
        </w:tc>
        <w:tc>
          <w:tcPr>
            <w:tcW w:w="898" w:type="pct"/>
            <w:vAlign w:val="center"/>
          </w:tcPr>
          <w:p w14:paraId="389E8760" w14:textId="7F32E2FF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2 (5.6%)</w:t>
            </w:r>
          </w:p>
        </w:tc>
        <w:tc>
          <w:tcPr>
            <w:tcW w:w="897" w:type="pct"/>
            <w:vAlign w:val="center"/>
          </w:tcPr>
          <w:p w14:paraId="34BC3C07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33 (10.3%)</w:t>
            </w:r>
          </w:p>
        </w:tc>
        <w:tc>
          <w:tcPr>
            <w:tcW w:w="449" w:type="pct"/>
            <w:vAlign w:val="center"/>
          </w:tcPr>
          <w:p w14:paraId="34579D54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0.366</w:t>
            </w:r>
          </w:p>
        </w:tc>
        <w:tc>
          <w:tcPr>
            <w:tcW w:w="833" w:type="pct"/>
            <w:vAlign w:val="center"/>
          </w:tcPr>
          <w:p w14:paraId="203B6F9E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2335BA8B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03C1C863" w14:textId="77777777" w:rsidTr="002361A9">
        <w:trPr>
          <w:trHeight w:val="20"/>
          <w:jc w:val="center"/>
        </w:trPr>
        <w:tc>
          <w:tcPr>
            <w:tcW w:w="189" w:type="pct"/>
            <w:vMerge/>
            <w:vAlign w:val="center"/>
          </w:tcPr>
          <w:p w14:paraId="0B65F805" w14:textId="48C1FD0D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  <w:vAlign w:val="center"/>
          </w:tcPr>
          <w:p w14:paraId="7BA404B2" w14:textId="4416E47E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Cirrhosis</w:t>
            </w:r>
          </w:p>
        </w:tc>
        <w:tc>
          <w:tcPr>
            <w:tcW w:w="898" w:type="pct"/>
            <w:vAlign w:val="center"/>
          </w:tcPr>
          <w:p w14:paraId="61E8A105" w14:textId="214BFFE0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1 (2.8%)</w:t>
            </w:r>
          </w:p>
        </w:tc>
        <w:tc>
          <w:tcPr>
            <w:tcW w:w="897" w:type="pct"/>
            <w:vAlign w:val="center"/>
          </w:tcPr>
          <w:p w14:paraId="3476286A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8 (2.5%)</w:t>
            </w:r>
          </w:p>
        </w:tc>
        <w:tc>
          <w:tcPr>
            <w:tcW w:w="449" w:type="pct"/>
            <w:vAlign w:val="center"/>
          </w:tcPr>
          <w:p w14:paraId="33F93E0E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0.917</w:t>
            </w:r>
          </w:p>
        </w:tc>
        <w:tc>
          <w:tcPr>
            <w:tcW w:w="833" w:type="pct"/>
            <w:vAlign w:val="center"/>
          </w:tcPr>
          <w:p w14:paraId="7BCE66DD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384D2CF0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6BCF46BF" w14:textId="77777777" w:rsidTr="002361A9">
        <w:trPr>
          <w:trHeight w:val="20"/>
          <w:jc w:val="center"/>
        </w:trPr>
        <w:tc>
          <w:tcPr>
            <w:tcW w:w="189" w:type="pct"/>
            <w:vMerge/>
            <w:vAlign w:val="center"/>
          </w:tcPr>
          <w:p w14:paraId="3C311F3C" w14:textId="5515C140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  <w:vAlign w:val="center"/>
          </w:tcPr>
          <w:p w14:paraId="013CC906" w14:textId="3D489CE0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Diabetes</w:t>
            </w:r>
          </w:p>
        </w:tc>
        <w:tc>
          <w:tcPr>
            <w:tcW w:w="898" w:type="pct"/>
            <w:vAlign w:val="center"/>
          </w:tcPr>
          <w:p w14:paraId="43880D26" w14:textId="5E551613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8 (22.2%)</w:t>
            </w:r>
          </w:p>
        </w:tc>
        <w:tc>
          <w:tcPr>
            <w:tcW w:w="897" w:type="pct"/>
            <w:vAlign w:val="center"/>
          </w:tcPr>
          <w:p w14:paraId="556D482A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90 (24.9%)</w:t>
            </w:r>
          </w:p>
        </w:tc>
        <w:tc>
          <w:tcPr>
            <w:tcW w:w="449" w:type="pct"/>
            <w:vAlign w:val="center"/>
          </w:tcPr>
          <w:p w14:paraId="5C765989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0.722</w:t>
            </w:r>
          </w:p>
        </w:tc>
        <w:tc>
          <w:tcPr>
            <w:tcW w:w="833" w:type="pct"/>
            <w:vAlign w:val="center"/>
          </w:tcPr>
          <w:p w14:paraId="4355B449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49F2345A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6DE19F04" w14:textId="77777777" w:rsidTr="002361A9">
        <w:trPr>
          <w:trHeight w:val="20"/>
          <w:jc w:val="center"/>
        </w:trPr>
        <w:tc>
          <w:tcPr>
            <w:tcW w:w="189" w:type="pct"/>
            <w:vMerge/>
            <w:vAlign w:val="center"/>
          </w:tcPr>
          <w:p w14:paraId="09D9F65D" w14:textId="3EA392CF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  <w:vAlign w:val="center"/>
          </w:tcPr>
          <w:p w14:paraId="41D79CA1" w14:textId="25B714D1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CKD</w:t>
            </w:r>
          </w:p>
        </w:tc>
        <w:tc>
          <w:tcPr>
            <w:tcW w:w="898" w:type="pct"/>
            <w:vAlign w:val="center"/>
          </w:tcPr>
          <w:p w14:paraId="09CD13B2" w14:textId="13F890CC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10 (27.8%)</w:t>
            </w:r>
          </w:p>
        </w:tc>
        <w:tc>
          <w:tcPr>
            <w:tcW w:w="897" w:type="pct"/>
            <w:vAlign w:val="center"/>
          </w:tcPr>
          <w:p w14:paraId="1B795933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61 (19%)</w:t>
            </w:r>
          </w:p>
        </w:tc>
        <w:tc>
          <w:tcPr>
            <w:tcW w:w="449" w:type="pct"/>
            <w:vAlign w:val="center"/>
          </w:tcPr>
          <w:p w14:paraId="195FC296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0.211</w:t>
            </w:r>
          </w:p>
        </w:tc>
        <w:tc>
          <w:tcPr>
            <w:tcW w:w="833" w:type="pct"/>
            <w:vAlign w:val="center"/>
          </w:tcPr>
          <w:p w14:paraId="09B8ABCB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0CA3402C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67DB97EB" w14:textId="77777777" w:rsidTr="00FC4730">
        <w:trPr>
          <w:trHeight w:val="20"/>
          <w:jc w:val="center"/>
        </w:trPr>
        <w:tc>
          <w:tcPr>
            <w:tcW w:w="5000" w:type="pct"/>
            <w:gridSpan w:val="7"/>
            <w:vAlign w:val="center"/>
          </w:tcPr>
          <w:p w14:paraId="27404674" w14:textId="0EB6AC55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rPr>
                <w:bCs/>
              </w:rPr>
              <w:t>Sepsis focus</w:t>
            </w:r>
            <w:r w:rsidRPr="00A5697C">
              <w:t>:</w:t>
            </w:r>
          </w:p>
        </w:tc>
      </w:tr>
      <w:tr w:rsidR="00FC4730" w:rsidRPr="00A5697C" w14:paraId="327419CE" w14:textId="77777777" w:rsidTr="002361A9">
        <w:trPr>
          <w:trHeight w:val="20"/>
          <w:jc w:val="center"/>
        </w:trPr>
        <w:tc>
          <w:tcPr>
            <w:tcW w:w="189" w:type="pct"/>
            <w:vMerge w:val="restart"/>
            <w:vAlign w:val="center"/>
          </w:tcPr>
          <w:p w14:paraId="6E601305" w14:textId="721A4B3A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  <w:vAlign w:val="center"/>
          </w:tcPr>
          <w:p w14:paraId="1E72BF07" w14:textId="09BB5B47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Unknown</w:t>
            </w:r>
          </w:p>
        </w:tc>
        <w:tc>
          <w:tcPr>
            <w:tcW w:w="898" w:type="pct"/>
            <w:vAlign w:val="center"/>
          </w:tcPr>
          <w:p w14:paraId="76C6A24C" w14:textId="341ED8DF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5 (13.9%)</w:t>
            </w:r>
          </w:p>
        </w:tc>
        <w:tc>
          <w:tcPr>
            <w:tcW w:w="897" w:type="pct"/>
            <w:vAlign w:val="center"/>
          </w:tcPr>
          <w:p w14:paraId="3D4D24A3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50 (15.6%)</w:t>
            </w:r>
          </w:p>
        </w:tc>
        <w:tc>
          <w:tcPr>
            <w:tcW w:w="449" w:type="pct"/>
            <w:vMerge w:val="restart"/>
            <w:vAlign w:val="center"/>
          </w:tcPr>
          <w:p w14:paraId="538351C3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0.752</w:t>
            </w:r>
          </w:p>
        </w:tc>
        <w:tc>
          <w:tcPr>
            <w:tcW w:w="833" w:type="pct"/>
            <w:vAlign w:val="center"/>
          </w:tcPr>
          <w:p w14:paraId="6FE489CB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2D87166D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340B1E26" w14:textId="77777777" w:rsidTr="002361A9">
        <w:trPr>
          <w:trHeight w:val="20"/>
          <w:jc w:val="center"/>
        </w:trPr>
        <w:tc>
          <w:tcPr>
            <w:tcW w:w="189" w:type="pct"/>
            <w:vMerge/>
            <w:vAlign w:val="center"/>
          </w:tcPr>
          <w:p w14:paraId="2B0ED53F" w14:textId="75C4F4C4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  <w:vAlign w:val="center"/>
          </w:tcPr>
          <w:p w14:paraId="19F7C4DF" w14:textId="73A95974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Pulmonary</w:t>
            </w:r>
          </w:p>
        </w:tc>
        <w:tc>
          <w:tcPr>
            <w:tcW w:w="898" w:type="pct"/>
            <w:vAlign w:val="center"/>
          </w:tcPr>
          <w:p w14:paraId="73178A74" w14:textId="3317251E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5 (13.9%)</w:t>
            </w:r>
          </w:p>
        </w:tc>
        <w:tc>
          <w:tcPr>
            <w:tcW w:w="897" w:type="pct"/>
            <w:vAlign w:val="center"/>
          </w:tcPr>
          <w:p w14:paraId="692789A9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44 (13.7%)</w:t>
            </w:r>
          </w:p>
        </w:tc>
        <w:tc>
          <w:tcPr>
            <w:tcW w:w="449" w:type="pct"/>
            <w:vMerge/>
            <w:vAlign w:val="center"/>
          </w:tcPr>
          <w:p w14:paraId="2CD90C9C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833" w:type="pct"/>
            <w:vAlign w:val="center"/>
          </w:tcPr>
          <w:p w14:paraId="1DC58BF3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3E96A37F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4DC7FB9B" w14:textId="77777777" w:rsidTr="002361A9">
        <w:trPr>
          <w:trHeight w:val="20"/>
          <w:jc w:val="center"/>
        </w:trPr>
        <w:tc>
          <w:tcPr>
            <w:tcW w:w="189" w:type="pct"/>
            <w:vMerge/>
            <w:vAlign w:val="center"/>
          </w:tcPr>
          <w:p w14:paraId="29905792" w14:textId="1FEEF76B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  <w:vAlign w:val="center"/>
          </w:tcPr>
          <w:p w14:paraId="5E749860" w14:textId="42D9ACDA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Urinary</w:t>
            </w:r>
          </w:p>
        </w:tc>
        <w:tc>
          <w:tcPr>
            <w:tcW w:w="898" w:type="pct"/>
            <w:vAlign w:val="center"/>
          </w:tcPr>
          <w:p w14:paraId="217C459F" w14:textId="514851BD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21 (58.3%)</w:t>
            </w:r>
          </w:p>
        </w:tc>
        <w:tc>
          <w:tcPr>
            <w:tcW w:w="897" w:type="pct"/>
            <w:vAlign w:val="center"/>
          </w:tcPr>
          <w:p w14:paraId="3787A67A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153 (47.7%)</w:t>
            </w:r>
          </w:p>
        </w:tc>
        <w:tc>
          <w:tcPr>
            <w:tcW w:w="449" w:type="pct"/>
            <w:vMerge/>
            <w:vAlign w:val="center"/>
          </w:tcPr>
          <w:p w14:paraId="6A0A5542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833" w:type="pct"/>
            <w:vAlign w:val="center"/>
          </w:tcPr>
          <w:p w14:paraId="2975B4FF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23AD6352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31B86573" w14:textId="77777777" w:rsidTr="002361A9">
        <w:trPr>
          <w:trHeight w:val="20"/>
          <w:jc w:val="center"/>
        </w:trPr>
        <w:tc>
          <w:tcPr>
            <w:tcW w:w="189" w:type="pct"/>
            <w:vMerge/>
            <w:vAlign w:val="center"/>
          </w:tcPr>
          <w:p w14:paraId="0C0C59B4" w14:textId="2D969339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  <w:vAlign w:val="center"/>
          </w:tcPr>
          <w:p w14:paraId="25145E04" w14:textId="33C90ED2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Abdomen</w:t>
            </w:r>
          </w:p>
        </w:tc>
        <w:tc>
          <w:tcPr>
            <w:tcW w:w="898" w:type="pct"/>
            <w:vAlign w:val="center"/>
          </w:tcPr>
          <w:p w14:paraId="50DA138C" w14:textId="3A06771D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2 (5.6%)</w:t>
            </w:r>
          </w:p>
        </w:tc>
        <w:tc>
          <w:tcPr>
            <w:tcW w:w="897" w:type="pct"/>
            <w:vAlign w:val="center"/>
          </w:tcPr>
          <w:p w14:paraId="592CD4CC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29 (9%)</w:t>
            </w:r>
          </w:p>
        </w:tc>
        <w:tc>
          <w:tcPr>
            <w:tcW w:w="449" w:type="pct"/>
            <w:vMerge/>
            <w:vAlign w:val="center"/>
          </w:tcPr>
          <w:p w14:paraId="27EC8860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833" w:type="pct"/>
            <w:vAlign w:val="center"/>
          </w:tcPr>
          <w:p w14:paraId="3838A4CA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7016B205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3D020718" w14:textId="77777777" w:rsidTr="002361A9">
        <w:trPr>
          <w:trHeight w:val="20"/>
          <w:jc w:val="center"/>
        </w:trPr>
        <w:tc>
          <w:tcPr>
            <w:tcW w:w="189" w:type="pct"/>
            <w:vMerge/>
            <w:vAlign w:val="center"/>
          </w:tcPr>
          <w:p w14:paraId="0A18BB88" w14:textId="049AB2E6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  <w:vAlign w:val="center"/>
          </w:tcPr>
          <w:p w14:paraId="33DB81AA" w14:textId="434A7025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Bloodstream infection</w:t>
            </w:r>
          </w:p>
        </w:tc>
        <w:tc>
          <w:tcPr>
            <w:tcW w:w="898" w:type="pct"/>
            <w:vAlign w:val="center"/>
          </w:tcPr>
          <w:p w14:paraId="71DF0035" w14:textId="19678810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0 (0.0%)</w:t>
            </w:r>
          </w:p>
        </w:tc>
        <w:tc>
          <w:tcPr>
            <w:tcW w:w="897" w:type="pct"/>
            <w:vAlign w:val="center"/>
          </w:tcPr>
          <w:p w14:paraId="1317ED1D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11 (3.4%)</w:t>
            </w:r>
          </w:p>
        </w:tc>
        <w:tc>
          <w:tcPr>
            <w:tcW w:w="449" w:type="pct"/>
            <w:vMerge/>
            <w:vAlign w:val="center"/>
          </w:tcPr>
          <w:p w14:paraId="17F02EC1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833" w:type="pct"/>
            <w:vAlign w:val="center"/>
          </w:tcPr>
          <w:p w14:paraId="743E64F2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18B39905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732F31DC" w14:textId="77777777" w:rsidTr="002361A9">
        <w:trPr>
          <w:trHeight w:val="20"/>
          <w:jc w:val="center"/>
        </w:trPr>
        <w:tc>
          <w:tcPr>
            <w:tcW w:w="189" w:type="pct"/>
            <w:vMerge/>
            <w:vAlign w:val="center"/>
          </w:tcPr>
          <w:p w14:paraId="11D6F8FE" w14:textId="3DCDD614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  <w:vAlign w:val="center"/>
          </w:tcPr>
          <w:p w14:paraId="2B36C36E" w14:textId="19BD1DD3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Other</w:t>
            </w:r>
          </w:p>
        </w:tc>
        <w:tc>
          <w:tcPr>
            <w:tcW w:w="898" w:type="pct"/>
            <w:vAlign w:val="center"/>
          </w:tcPr>
          <w:p w14:paraId="7F1AD082" w14:textId="070A24E9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3 (8.3%)</w:t>
            </w:r>
          </w:p>
        </w:tc>
        <w:tc>
          <w:tcPr>
            <w:tcW w:w="897" w:type="pct"/>
            <w:vAlign w:val="center"/>
          </w:tcPr>
          <w:p w14:paraId="42BDF9D2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34 (10.6%)</w:t>
            </w:r>
          </w:p>
        </w:tc>
        <w:tc>
          <w:tcPr>
            <w:tcW w:w="449" w:type="pct"/>
            <w:vMerge/>
            <w:vAlign w:val="center"/>
          </w:tcPr>
          <w:p w14:paraId="0D25CB07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833" w:type="pct"/>
            <w:vAlign w:val="center"/>
          </w:tcPr>
          <w:p w14:paraId="7DEA87EF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296DC51A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37DCE2FC" w14:textId="77777777" w:rsidTr="002361A9">
        <w:trPr>
          <w:trHeight w:val="20"/>
          <w:jc w:val="center"/>
        </w:trPr>
        <w:tc>
          <w:tcPr>
            <w:tcW w:w="189" w:type="pct"/>
            <w:vMerge/>
            <w:vAlign w:val="center"/>
          </w:tcPr>
          <w:p w14:paraId="7498C6B2" w14:textId="1C9AA3C5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  <w:vAlign w:val="center"/>
          </w:tcPr>
          <w:p w14:paraId="26F1D6F5" w14:textId="072DEE17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Positive cultural exam</w:t>
            </w:r>
          </w:p>
        </w:tc>
        <w:tc>
          <w:tcPr>
            <w:tcW w:w="898" w:type="pct"/>
            <w:vAlign w:val="center"/>
          </w:tcPr>
          <w:p w14:paraId="240B8B95" w14:textId="6EF4230F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24 (66.7%)</w:t>
            </w:r>
          </w:p>
        </w:tc>
        <w:tc>
          <w:tcPr>
            <w:tcW w:w="897" w:type="pct"/>
            <w:vAlign w:val="center"/>
          </w:tcPr>
          <w:p w14:paraId="69F6A2C7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213 (66.4%)</w:t>
            </w:r>
          </w:p>
        </w:tc>
        <w:tc>
          <w:tcPr>
            <w:tcW w:w="449" w:type="pct"/>
            <w:vAlign w:val="center"/>
          </w:tcPr>
          <w:p w14:paraId="35CF895B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0.096</w:t>
            </w:r>
          </w:p>
        </w:tc>
        <w:tc>
          <w:tcPr>
            <w:tcW w:w="833" w:type="pct"/>
            <w:vAlign w:val="center"/>
          </w:tcPr>
          <w:p w14:paraId="75D53276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0EFDC0DF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612CD1CE" w14:textId="77777777" w:rsidTr="00FC4730">
        <w:trPr>
          <w:trHeight w:val="20"/>
          <w:jc w:val="center"/>
        </w:trPr>
        <w:tc>
          <w:tcPr>
            <w:tcW w:w="5000" w:type="pct"/>
            <w:gridSpan w:val="7"/>
            <w:vAlign w:val="center"/>
          </w:tcPr>
          <w:p w14:paraId="20FB3BAB" w14:textId="15429E72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rPr>
                <w:bCs/>
              </w:rPr>
              <w:t>Laboratory parameters:</w:t>
            </w:r>
          </w:p>
        </w:tc>
      </w:tr>
      <w:tr w:rsidR="00FC4730" w:rsidRPr="00A5697C" w14:paraId="75977A58" w14:textId="77777777" w:rsidTr="002361A9">
        <w:trPr>
          <w:trHeight w:val="20"/>
          <w:jc w:val="center"/>
        </w:trPr>
        <w:tc>
          <w:tcPr>
            <w:tcW w:w="189" w:type="pct"/>
            <w:vMerge w:val="restart"/>
            <w:vAlign w:val="center"/>
          </w:tcPr>
          <w:p w14:paraId="0F79BF01" w14:textId="06847774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  <w:vAlign w:val="center"/>
          </w:tcPr>
          <w:p w14:paraId="22B800F4" w14:textId="4F139A82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Hemoglobin (g/dL)</w:t>
            </w:r>
          </w:p>
        </w:tc>
        <w:tc>
          <w:tcPr>
            <w:tcW w:w="898" w:type="pct"/>
            <w:vAlign w:val="center"/>
          </w:tcPr>
          <w:p w14:paraId="4CA143CF" w14:textId="300FB6BC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 xml:space="preserve">10.5 </w:t>
            </w:r>
            <w:r w:rsidR="00156230" w:rsidRPr="00A5697C">
              <w:t>(</w:t>
            </w:r>
            <w:r w:rsidRPr="00A5697C">
              <w:t>9.1</w:t>
            </w:r>
            <w:r w:rsidR="00156230" w:rsidRPr="00A5697C">
              <w:t>–</w:t>
            </w:r>
            <w:r w:rsidRPr="00A5697C">
              <w:t>13</w:t>
            </w:r>
            <w:r w:rsidR="00156230" w:rsidRPr="00A5697C">
              <w:t>)</w:t>
            </w:r>
          </w:p>
        </w:tc>
        <w:tc>
          <w:tcPr>
            <w:tcW w:w="897" w:type="pct"/>
            <w:vAlign w:val="center"/>
          </w:tcPr>
          <w:p w14:paraId="61B329C0" w14:textId="20565DCC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 xml:space="preserve">11.2 </w:t>
            </w:r>
            <w:r w:rsidR="00156230" w:rsidRPr="00A5697C">
              <w:t>(</w:t>
            </w:r>
            <w:r w:rsidRPr="00A5697C">
              <w:t>9.8</w:t>
            </w:r>
            <w:r w:rsidR="00156230" w:rsidRPr="00A5697C">
              <w:t>–</w:t>
            </w:r>
            <w:r w:rsidRPr="00A5697C">
              <w:t>12.7</w:t>
            </w:r>
            <w:r w:rsidR="00156230" w:rsidRPr="00A5697C">
              <w:t>)</w:t>
            </w:r>
          </w:p>
        </w:tc>
        <w:tc>
          <w:tcPr>
            <w:tcW w:w="449" w:type="pct"/>
            <w:vAlign w:val="center"/>
          </w:tcPr>
          <w:p w14:paraId="31558484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0.441</w:t>
            </w:r>
          </w:p>
        </w:tc>
        <w:tc>
          <w:tcPr>
            <w:tcW w:w="833" w:type="pct"/>
            <w:vAlign w:val="center"/>
          </w:tcPr>
          <w:p w14:paraId="38C986A8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263FB88B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59D32EA7" w14:textId="77777777" w:rsidTr="002361A9">
        <w:trPr>
          <w:trHeight w:val="20"/>
          <w:jc w:val="center"/>
        </w:trPr>
        <w:tc>
          <w:tcPr>
            <w:tcW w:w="189" w:type="pct"/>
            <w:vMerge/>
            <w:vAlign w:val="center"/>
          </w:tcPr>
          <w:p w14:paraId="4F3D779B" w14:textId="22E73EEF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  <w:vAlign w:val="center"/>
          </w:tcPr>
          <w:p w14:paraId="6B554D37" w14:textId="4CBF3912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WBC (</w:t>
            </w:r>
            <w:r w:rsidR="00156230" w:rsidRPr="00A5697C">
              <w:sym w:font="Symbol" w:char="F0B4"/>
            </w:r>
            <w:r w:rsidR="00156230" w:rsidRPr="00A5697C">
              <w:t>10</w:t>
            </w:r>
            <w:r w:rsidR="00156230" w:rsidRPr="00A5697C">
              <w:rPr>
                <w:vertAlign w:val="superscript"/>
              </w:rPr>
              <w:t>9</w:t>
            </w:r>
            <w:r w:rsidRPr="00A5697C">
              <w:t>/L)</w:t>
            </w:r>
          </w:p>
        </w:tc>
        <w:tc>
          <w:tcPr>
            <w:tcW w:w="898" w:type="pct"/>
            <w:vAlign w:val="center"/>
          </w:tcPr>
          <w:p w14:paraId="0422560C" w14:textId="6B0153D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 xml:space="preserve">14.25 </w:t>
            </w:r>
            <w:r w:rsidR="00156230" w:rsidRPr="00A5697C">
              <w:t>(</w:t>
            </w:r>
            <w:r w:rsidRPr="00A5697C">
              <w:t>8.5</w:t>
            </w:r>
            <w:r w:rsidR="00156230" w:rsidRPr="00A5697C">
              <w:t>–</w:t>
            </w:r>
            <w:r w:rsidRPr="00A5697C">
              <w:t>20.19</w:t>
            </w:r>
            <w:r w:rsidR="00156230" w:rsidRPr="00A5697C">
              <w:t>)</w:t>
            </w:r>
          </w:p>
        </w:tc>
        <w:tc>
          <w:tcPr>
            <w:tcW w:w="897" w:type="pct"/>
            <w:vAlign w:val="center"/>
          </w:tcPr>
          <w:p w14:paraId="344BAA94" w14:textId="397A8C71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 xml:space="preserve">13.34 </w:t>
            </w:r>
            <w:r w:rsidR="00156230" w:rsidRPr="00A5697C">
              <w:t>(</w:t>
            </w:r>
            <w:r w:rsidRPr="00A5697C">
              <w:t>8.67</w:t>
            </w:r>
            <w:r w:rsidR="00156230" w:rsidRPr="00A5697C">
              <w:t>–</w:t>
            </w:r>
            <w:r w:rsidRPr="00A5697C">
              <w:t>19.01</w:t>
            </w:r>
            <w:r w:rsidR="00156230" w:rsidRPr="00A5697C">
              <w:t>)</w:t>
            </w:r>
          </w:p>
        </w:tc>
        <w:tc>
          <w:tcPr>
            <w:tcW w:w="449" w:type="pct"/>
            <w:vAlign w:val="center"/>
          </w:tcPr>
          <w:p w14:paraId="55DBCDA6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0.913</w:t>
            </w:r>
          </w:p>
        </w:tc>
        <w:tc>
          <w:tcPr>
            <w:tcW w:w="833" w:type="pct"/>
            <w:vAlign w:val="center"/>
          </w:tcPr>
          <w:p w14:paraId="6C6D49FF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37BC9CAB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45138FAA" w14:textId="77777777" w:rsidTr="002361A9">
        <w:trPr>
          <w:trHeight w:val="20"/>
          <w:jc w:val="center"/>
        </w:trPr>
        <w:tc>
          <w:tcPr>
            <w:tcW w:w="189" w:type="pct"/>
            <w:vMerge/>
            <w:vAlign w:val="center"/>
          </w:tcPr>
          <w:p w14:paraId="15B1910A" w14:textId="1C662D98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  <w:vAlign w:val="center"/>
          </w:tcPr>
          <w:p w14:paraId="4BE3170B" w14:textId="27452DE1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Platelets (</w:t>
            </w:r>
            <w:r w:rsidR="00156230" w:rsidRPr="00A5697C">
              <w:sym w:font="Symbol" w:char="F0B4"/>
            </w:r>
            <w:r w:rsidR="00156230" w:rsidRPr="00A5697C">
              <w:t>10</w:t>
            </w:r>
            <w:r w:rsidR="00156230" w:rsidRPr="00A5697C">
              <w:rPr>
                <w:vertAlign w:val="superscript"/>
              </w:rPr>
              <w:t>9</w:t>
            </w:r>
            <w:r w:rsidRPr="00A5697C">
              <w:t>/L)</w:t>
            </w:r>
          </w:p>
        </w:tc>
        <w:tc>
          <w:tcPr>
            <w:tcW w:w="898" w:type="pct"/>
            <w:vAlign w:val="center"/>
          </w:tcPr>
          <w:p w14:paraId="5815F457" w14:textId="26F9E97B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 xml:space="preserve">131 </w:t>
            </w:r>
            <w:r w:rsidR="00156230" w:rsidRPr="00A5697C">
              <w:t>(</w:t>
            </w:r>
            <w:r w:rsidRPr="00A5697C">
              <w:t>93</w:t>
            </w:r>
            <w:r w:rsidR="00156230" w:rsidRPr="00A5697C">
              <w:t>–</w:t>
            </w:r>
            <w:r w:rsidRPr="00A5697C">
              <w:t>290</w:t>
            </w:r>
            <w:r w:rsidR="00156230" w:rsidRPr="00A5697C">
              <w:t>)</w:t>
            </w:r>
          </w:p>
        </w:tc>
        <w:tc>
          <w:tcPr>
            <w:tcW w:w="897" w:type="pct"/>
            <w:vAlign w:val="center"/>
          </w:tcPr>
          <w:p w14:paraId="5D4B80ED" w14:textId="3ADF91F4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 xml:space="preserve">208 </w:t>
            </w:r>
            <w:r w:rsidR="00156230" w:rsidRPr="00A5697C">
              <w:t>(</w:t>
            </w:r>
            <w:r w:rsidRPr="00A5697C">
              <w:t>145</w:t>
            </w:r>
            <w:r w:rsidR="00156230" w:rsidRPr="00A5697C">
              <w:t>–</w:t>
            </w:r>
            <w:r w:rsidRPr="00A5697C">
              <w:t>300</w:t>
            </w:r>
            <w:r w:rsidR="00156230" w:rsidRPr="00A5697C">
              <w:t>)</w:t>
            </w:r>
          </w:p>
        </w:tc>
        <w:tc>
          <w:tcPr>
            <w:tcW w:w="449" w:type="pct"/>
            <w:vAlign w:val="center"/>
          </w:tcPr>
          <w:p w14:paraId="349DDD57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0.007</w:t>
            </w:r>
          </w:p>
        </w:tc>
        <w:tc>
          <w:tcPr>
            <w:tcW w:w="833" w:type="pct"/>
            <w:vAlign w:val="center"/>
          </w:tcPr>
          <w:p w14:paraId="274112E5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067EAF31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67F63A18" w14:textId="77777777" w:rsidTr="002361A9">
        <w:trPr>
          <w:trHeight w:val="20"/>
          <w:jc w:val="center"/>
        </w:trPr>
        <w:tc>
          <w:tcPr>
            <w:tcW w:w="189" w:type="pct"/>
            <w:vMerge/>
            <w:vAlign w:val="center"/>
          </w:tcPr>
          <w:p w14:paraId="1A7B54B0" w14:textId="16EFE0BC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  <w:vAlign w:val="center"/>
          </w:tcPr>
          <w:p w14:paraId="7F98529F" w14:textId="52982971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Creatinine (mg/dL)</w:t>
            </w:r>
          </w:p>
        </w:tc>
        <w:tc>
          <w:tcPr>
            <w:tcW w:w="898" w:type="pct"/>
            <w:vAlign w:val="center"/>
          </w:tcPr>
          <w:p w14:paraId="086C94F2" w14:textId="0A254E5C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 xml:space="preserve">2.02 </w:t>
            </w:r>
            <w:r w:rsidR="00156230" w:rsidRPr="00A5697C">
              <w:t>(</w:t>
            </w:r>
            <w:r w:rsidRPr="00A5697C">
              <w:t>1.33</w:t>
            </w:r>
            <w:r w:rsidR="00156230" w:rsidRPr="00A5697C">
              <w:t>–</w:t>
            </w:r>
            <w:r w:rsidRPr="00A5697C">
              <w:t>4.12</w:t>
            </w:r>
            <w:r w:rsidR="00156230" w:rsidRPr="00A5697C">
              <w:t>)</w:t>
            </w:r>
          </w:p>
        </w:tc>
        <w:tc>
          <w:tcPr>
            <w:tcW w:w="897" w:type="pct"/>
            <w:vAlign w:val="center"/>
          </w:tcPr>
          <w:p w14:paraId="489AB372" w14:textId="1B232886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 xml:space="preserve">1.41 </w:t>
            </w:r>
            <w:r w:rsidR="00156230" w:rsidRPr="00A5697C">
              <w:t>(</w:t>
            </w:r>
            <w:r w:rsidRPr="00A5697C">
              <w:t>0.94</w:t>
            </w:r>
            <w:r w:rsidR="00156230" w:rsidRPr="00A5697C">
              <w:t>–</w:t>
            </w:r>
            <w:r w:rsidRPr="00A5697C">
              <w:t>2.07</w:t>
            </w:r>
            <w:r w:rsidR="00156230" w:rsidRPr="00A5697C">
              <w:t>)</w:t>
            </w:r>
          </w:p>
        </w:tc>
        <w:tc>
          <w:tcPr>
            <w:tcW w:w="449" w:type="pct"/>
            <w:vAlign w:val="center"/>
          </w:tcPr>
          <w:p w14:paraId="71E30AB5" w14:textId="77777777" w:rsidR="00FC4730" w:rsidRPr="00A5697C" w:rsidRDefault="00FC4730" w:rsidP="00FC4730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0.001</w:t>
            </w:r>
          </w:p>
        </w:tc>
        <w:tc>
          <w:tcPr>
            <w:tcW w:w="833" w:type="pct"/>
            <w:vAlign w:val="center"/>
          </w:tcPr>
          <w:p w14:paraId="2E1EA9FB" w14:textId="3A64F18A" w:rsidR="00FC4730" w:rsidRPr="00A5697C" w:rsidRDefault="00FC4730" w:rsidP="00FC4730">
            <w:pPr>
              <w:ind w:firstLineChars="0" w:firstLine="0"/>
              <w:jc w:val="center"/>
              <w:rPr>
                <w:bCs/>
              </w:rPr>
            </w:pPr>
            <w:r w:rsidRPr="00A5697C">
              <w:t>1.26</w:t>
            </w:r>
            <w:r w:rsidRPr="00A5697C">
              <w:rPr>
                <w:bCs/>
              </w:rPr>
              <w:t xml:space="preserve"> </w:t>
            </w:r>
            <w:r w:rsidR="00156230" w:rsidRPr="00A5697C">
              <w:t>(</w:t>
            </w:r>
            <w:r w:rsidRPr="00A5697C">
              <w:t>1.10</w:t>
            </w:r>
            <w:r w:rsidR="00156230" w:rsidRPr="00A5697C">
              <w:t>–</w:t>
            </w:r>
            <w:r w:rsidRPr="00A5697C">
              <w:t>1.44</w:t>
            </w:r>
            <w:r w:rsidR="00156230" w:rsidRPr="00A5697C">
              <w:t>)</w:t>
            </w:r>
          </w:p>
        </w:tc>
        <w:tc>
          <w:tcPr>
            <w:tcW w:w="451" w:type="pct"/>
            <w:vAlign w:val="center"/>
          </w:tcPr>
          <w:p w14:paraId="696BCF22" w14:textId="77777777" w:rsidR="00FC4730" w:rsidRPr="00A5697C" w:rsidRDefault="00FC4730" w:rsidP="00FC4730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0.001</w:t>
            </w:r>
          </w:p>
        </w:tc>
      </w:tr>
      <w:tr w:rsidR="00FC4730" w:rsidRPr="00A5697C" w14:paraId="1630CEF9" w14:textId="77777777" w:rsidTr="002361A9">
        <w:trPr>
          <w:trHeight w:val="20"/>
          <w:jc w:val="center"/>
        </w:trPr>
        <w:tc>
          <w:tcPr>
            <w:tcW w:w="189" w:type="pct"/>
            <w:vMerge/>
            <w:vAlign w:val="center"/>
          </w:tcPr>
          <w:p w14:paraId="6C1F9663" w14:textId="0B8D4ED6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  <w:vAlign w:val="center"/>
          </w:tcPr>
          <w:p w14:paraId="408DF879" w14:textId="141F23BF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PT (sec)</w:t>
            </w:r>
          </w:p>
        </w:tc>
        <w:tc>
          <w:tcPr>
            <w:tcW w:w="898" w:type="pct"/>
            <w:vAlign w:val="center"/>
          </w:tcPr>
          <w:p w14:paraId="12D954D8" w14:textId="7360F39F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 xml:space="preserve">13.2 </w:t>
            </w:r>
            <w:r w:rsidR="00156230" w:rsidRPr="00A5697C">
              <w:t>(</w:t>
            </w:r>
            <w:r w:rsidRPr="00A5697C">
              <w:t>11.9</w:t>
            </w:r>
            <w:r w:rsidR="00156230" w:rsidRPr="00A5697C">
              <w:t>–</w:t>
            </w:r>
            <w:r w:rsidRPr="00A5697C">
              <w:t>15.07</w:t>
            </w:r>
            <w:r w:rsidR="00156230" w:rsidRPr="00A5697C">
              <w:t>)</w:t>
            </w:r>
          </w:p>
        </w:tc>
        <w:tc>
          <w:tcPr>
            <w:tcW w:w="897" w:type="pct"/>
            <w:vAlign w:val="center"/>
          </w:tcPr>
          <w:p w14:paraId="3698A621" w14:textId="37CEA8B2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 xml:space="preserve">12.25 </w:t>
            </w:r>
            <w:r w:rsidR="00156230" w:rsidRPr="00A5697C">
              <w:t>(</w:t>
            </w:r>
            <w:r w:rsidRPr="00A5697C">
              <w:t>11.4</w:t>
            </w:r>
            <w:r w:rsidR="00156230" w:rsidRPr="00A5697C">
              <w:t>–</w:t>
            </w:r>
            <w:r w:rsidRPr="00A5697C">
              <w:t>13.5</w:t>
            </w:r>
            <w:r w:rsidR="00156230" w:rsidRPr="00A5697C">
              <w:t>)</w:t>
            </w:r>
          </w:p>
        </w:tc>
        <w:tc>
          <w:tcPr>
            <w:tcW w:w="449" w:type="pct"/>
            <w:vAlign w:val="center"/>
          </w:tcPr>
          <w:p w14:paraId="192A1AA7" w14:textId="77777777" w:rsidR="00FC4730" w:rsidRPr="00A5697C" w:rsidRDefault="00FC4730" w:rsidP="00FC4730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0.008</w:t>
            </w:r>
          </w:p>
        </w:tc>
        <w:tc>
          <w:tcPr>
            <w:tcW w:w="833" w:type="pct"/>
            <w:vAlign w:val="center"/>
          </w:tcPr>
          <w:p w14:paraId="7F4D4A43" w14:textId="77777777" w:rsidR="00FC4730" w:rsidRPr="00A5697C" w:rsidRDefault="00FC4730" w:rsidP="00FC4730">
            <w:pPr>
              <w:ind w:firstLineChars="0" w:firstLine="0"/>
              <w:jc w:val="center"/>
              <w:rPr>
                <w:bCs/>
              </w:rPr>
            </w:pPr>
          </w:p>
        </w:tc>
        <w:tc>
          <w:tcPr>
            <w:tcW w:w="451" w:type="pct"/>
            <w:vAlign w:val="center"/>
          </w:tcPr>
          <w:p w14:paraId="5326E520" w14:textId="77777777" w:rsidR="00FC4730" w:rsidRPr="00A5697C" w:rsidRDefault="00FC4730" w:rsidP="00FC4730">
            <w:pPr>
              <w:ind w:firstLineChars="0" w:firstLine="0"/>
              <w:jc w:val="center"/>
              <w:rPr>
                <w:bCs/>
              </w:rPr>
            </w:pPr>
          </w:p>
        </w:tc>
      </w:tr>
      <w:tr w:rsidR="00FC4730" w:rsidRPr="00A5697C" w14:paraId="24C76989" w14:textId="77777777" w:rsidTr="002361A9">
        <w:trPr>
          <w:trHeight w:val="20"/>
          <w:jc w:val="center"/>
        </w:trPr>
        <w:tc>
          <w:tcPr>
            <w:tcW w:w="189" w:type="pct"/>
            <w:vMerge/>
            <w:vAlign w:val="center"/>
          </w:tcPr>
          <w:p w14:paraId="6980F1D5" w14:textId="4716269B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  <w:vAlign w:val="center"/>
          </w:tcPr>
          <w:p w14:paraId="17FBD6BD" w14:textId="09AB1721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aPTT (sec)</w:t>
            </w:r>
          </w:p>
        </w:tc>
        <w:tc>
          <w:tcPr>
            <w:tcW w:w="898" w:type="pct"/>
            <w:vAlign w:val="center"/>
          </w:tcPr>
          <w:p w14:paraId="12CA6E3F" w14:textId="52C38D21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 xml:space="preserve">37.65 </w:t>
            </w:r>
            <w:r w:rsidR="00156230" w:rsidRPr="00A5697C">
              <w:t>(</w:t>
            </w:r>
            <w:r w:rsidRPr="00A5697C">
              <w:t>32.9</w:t>
            </w:r>
            <w:r w:rsidR="00156230" w:rsidRPr="00A5697C">
              <w:t>–</w:t>
            </w:r>
            <w:r w:rsidRPr="00A5697C">
              <w:t>45</w:t>
            </w:r>
            <w:r w:rsidR="00156230" w:rsidRPr="00A5697C">
              <w:t>)</w:t>
            </w:r>
          </w:p>
        </w:tc>
        <w:tc>
          <w:tcPr>
            <w:tcW w:w="897" w:type="pct"/>
            <w:vAlign w:val="center"/>
          </w:tcPr>
          <w:p w14:paraId="7AF40FA5" w14:textId="3EE18474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 xml:space="preserve">35.1 </w:t>
            </w:r>
            <w:r w:rsidR="00156230" w:rsidRPr="00A5697C">
              <w:t>(</w:t>
            </w:r>
            <w:r w:rsidRPr="00A5697C">
              <w:t>31.9</w:t>
            </w:r>
            <w:r w:rsidR="00156230" w:rsidRPr="00A5697C">
              <w:t>–</w:t>
            </w:r>
            <w:r w:rsidRPr="00A5697C">
              <w:t>40.42</w:t>
            </w:r>
            <w:r w:rsidR="00156230" w:rsidRPr="00A5697C">
              <w:t>)</w:t>
            </w:r>
          </w:p>
        </w:tc>
        <w:tc>
          <w:tcPr>
            <w:tcW w:w="449" w:type="pct"/>
            <w:vAlign w:val="center"/>
          </w:tcPr>
          <w:p w14:paraId="000925F4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0.132</w:t>
            </w:r>
          </w:p>
        </w:tc>
        <w:tc>
          <w:tcPr>
            <w:tcW w:w="833" w:type="pct"/>
            <w:vAlign w:val="center"/>
          </w:tcPr>
          <w:p w14:paraId="7A01C29A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30937A4B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3B17A3C0" w14:textId="77777777" w:rsidTr="002361A9">
        <w:trPr>
          <w:trHeight w:val="20"/>
          <w:jc w:val="center"/>
        </w:trPr>
        <w:tc>
          <w:tcPr>
            <w:tcW w:w="189" w:type="pct"/>
            <w:vMerge/>
            <w:vAlign w:val="center"/>
          </w:tcPr>
          <w:p w14:paraId="112881E4" w14:textId="37D3F15C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  <w:vAlign w:val="center"/>
          </w:tcPr>
          <w:p w14:paraId="7D878E03" w14:textId="03A2FE12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INR</w:t>
            </w:r>
          </w:p>
        </w:tc>
        <w:tc>
          <w:tcPr>
            <w:tcW w:w="898" w:type="pct"/>
            <w:vAlign w:val="center"/>
          </w:tcPr>
          <w:p w14:paraId="5A0BC87D" w14:textId="52B50E6D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 xml:space="preserve">1.31 </w:t>
            </w:r>
            <w:r w:rsidR="00156230" w:rsidRPr="00A5697C">
              <w:t>(</w:t>
            </w:r>
            <w:r w:rsidRPr="00A5697C">
              <w:t>1.13</w:t>
            </w:r>
            <w:r w:rsidR="00156230" w:rsidRPr="00A5697C">
              <w:t>–</w:t>
            </w:r>
            <w:r w:rsidRPr="00A5697C">
              <w:t>1.48</w:t>
            </w:r>
            <w:r w:rsidR="00156230" w:rsidRPr="00A5697C">
              <w:t>)</w:t>
            </w:r>
          </w:p>
        </w:tc>
        <w:tc>
          <w:tcPr>
            <w:tcW w:w="897" w:type="pct"/>
            <w:vAlign w:val="center"/>
          </w:tcPr>
          <w:p w14:paraId="11175A40" w14:textId="193C528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 xml:space="preserve">1.16 </w:t>
            </w:r>
            <w:r w:rsidR="00156230" w:rsidRPr="00A5697C">
              <w:t>(</w:t>
            </w:r>
            <w:r w:rsidRPr="00A5697C">
              <w:t>1.08</w:t>
            </w:r>
            <w:r w:rsidR="00156230" w:rsidRPr="00A5697C">
              <w:t>–</w:t>
            </w:r>
            <w:r w:rsidRPr="00A5697C">
              <w:t>1.30</w:t>
            </w:r>
            <w:r w:rsidR="00156230" w:rsidRPr="00A5697C">
              <w:t>)</w:t>
            </w:r>
          </w:p>
        </w:tc>
        <w:tc>
          <w:tcPr>
            <w:tcW w:w="449" w:type="pct"/>
            <w:vAlign w:val="center"/>
          </w:tcPr>
          <w:p w14:paraId="47EDFFDF" w14:textId="77777777" w:rsidR="00FC4730" w:rsidRPr="00A5697C" w:rsidRDefault="00FC4730" w:rsidP="00FC4730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0.005</w:t>
            </w:r>
          </w:p>
        </w:tc>
        <w:tc>
          <w:tcPr>
            <w:tcW w:w="833" w:type="pct"/>
            <w:vAlign w:val="center"/>
          </w:tcPr>
          <w:p w14:paraId="107DF7D0" w14:textId="77777777" w:rsidR="00FC4730" w:rsidRPr="00A5697C" w:rsidRDefault="00FC4730" w:rsidP="00FC4730">
            <w:pPr>
              <w:ind w:firstLineChars="0" w:firstLine="0"/>
              <w:jc w:val="center"/>
              <w:rPr>
                <w:bCs/>
              </w:rPr>
            </w:pPr>
          </w:p>
        </w:tc>
        <w:tc>
          <w:tcPr>
            <w:tcW w:w="451" w:type="pct"/>
            <w:vAlign w:val="center"/>
          </w:tcPr>
          <w:p w14:paraId="4B98AC52" w14:textId="77777777" w:rsidR="00FC4730" w:rsidRPr="00A5697C" w:rsidRDefault="00FC4730" w:rsidP="00FC4730">
            <w:pPr>
              <w:ind w:firstLineChars="0" w:firstLine="0"/>
              <w:jc w:val="center"/>
              <w:rPr>
                <w:bCs/>
              </w:rPr>
            </w:pPr>
          </w:p>
        </w:tc>
      </w:tr>
      <w:tr w:rsidR="00FC4730" w:rsidRPr="00A5697C" w14:paraId="37011B62" w14:textId="77777777" w:rsidTr="002361A9">
        <w:trPr>
          <w:trHeight w:val="20"/>
          <w:jc w:val="center"/>
        </w:trPr>
        <w:tc>
          <w:tcPr>
            <w:tcW w:w="189" w:type="pct"/>
            <w:vMerge/>
            <w:vAlign w:val="center"/>
          </w:tcPr>
          <w:p w14:paraId="14F1CE0D" w14:textId="58DF2339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  <w:vAlign w:val="center"/>
          </w:tcPr>
          <w:p w14:paraId="7FE49B82" w14:textId="1EF9AB0B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Fibrinogen (mg/dL)</w:t>
            </w:r>
          </w:p>
        </w:tc>
        <w:tc>
          <w:tcPr>
            <w:tcW w:w="898" w:type="pct"/>
            <w:vAlign w:val="center"/>
          </w:tcPr>
          <w:p w14:paraId="1B7A7F46" w14:textId="0495001E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 xml:space="preserve">492 </w:t>
            </w:r>
            <w:r w:rsidR="00156230" w:rsidRPr="00A5697C">
              <w:t>(</w:t>
            </w:r>
            <w:r w:rsidRPr="00A5697C">
              <w:t>367</w:t>
            </w:r>
            <w:r w:rsidR="00156230" w:rsidRPr="00A5697C">
              <w:t>–</w:t>
            </w:r>
            <w:r w:rsidRPr="00A5697C">
              <w:t>673</w:t>
            </w:r>
            <w:r w:rsidR="00156230" w:rsidRPr="00A5697C">
              <w:t>)</w:t>
            </w:r>
          </w:p>
        </w:tc>
        <w:tc>
          <w:tcPr>
            <w:tcW w:w="897" w:type="pct"/>
            <w:vAlign w:val="center"/>
          </w:tcPr>
          <w:p w14:paraId="45715CE6" w14:textId="2CF529DB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 xml:space="preserve">581 </w:t>
            </w:r>
            <w:r w:rsidR="00156230" w:rsidRPr="00A5697C">
              <w:t>(</w:t>
            </w:r>
            <w:r w:rsidRPr="00A5697C">
              <w:t>431</w:t>
            </w:r>
            <w:r w:rsidR="00156230" w:rsidRPr="00A5697C">
              <w:t>–</w:t>
            </w:r>
            <w:r w:rsidRPr="00A5697C">
              <w:t>748</w:t>
            </w:r>
            <w:r w:rsidR="00156230" w:rsidRPr="00A5697C">
              <w:t>)</w:t>
            </w:r>
          </w:p>
        </w:tc>
        <w:tc>
          <w:tcPr>
            <w:tcW w:w="449" w:type="pct"/>
            <w:vAlign w:val="center"/>
          </w:tcPr>
          <w:p w14:paraId="2905AD70" w14:textId="77777777" w:rsidR="00FC4730" w:rsidRPr="00A5697C" w:rsidRDefault="00FC4730" w:rsidP="00FC4730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0.031</w:t>
            </w:r>
          </w:p>
        </w:tc>
        <w:tc>
          <w:tcPr>
            <w:tcW w:w="833" w:type="pct"/>
            <w:vAlign w:val="center"/>
          </w:tcPr>
          <w:p w14:paraId="59DB58E9" w14:textId="50EC41CF" w:rsidR="00FC4730" w:rsidRPr="00A5697C" w:rsidRDefault="00FC4730" w:rsidP="00FC4730">
            <w:pPr>
              <w:ind w:firstLineChars="0" w:firstLine="0"/>
              <w:jc w:val="center"/>
              <w:rPr>
                <w:bCs/>
              </w:rPr>
            </w:pPr>
            <w:r w:rsidRPr="00A5697C">
              <w:t>0.99</w:t>
            </w:r>
            <w:r w:rsidR="00156230" w:rsidRPr="00A5697C">
              <w:t xml:space="preserve"> (</w:t>
            </w:r>
            <w:r w:rsidRPr="00A5697C">
              <w:t>0.99</w:t>
            </w:r>
            <w:r w:rsidR="00156230" w:rsidRPr="00A5697C">
              <w:t>–</w:t>
            </w:r>
            <w:r w:rsidRPr="00A5697C">
              <w:t>1.00</w:t>
            </w:r>
            <w:r w:rsidR="00156230" w:rsidRPr="00A5697C">
              <w:t>)</w:t>
            </w:r>
          </w:p>
        </w:tc>
        <w:tc>
          <w:tcPr>
            <w:tcW w:w="451" w:type="pct"/>
            <w:vAlign w:val="center"/>
          </w:tcPr>
          <w:p w14:paraId="4EEEB776" w14:textId="77777777" w:rsidR="00FC4730" w:rsidRPr="00A5697C" w:rsidRDefault="00FC4730" w:rsidP="00FC4730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0.022</w:t>
            </w:r>
          </w:p>
        </w:tc>
      </w:tr>
      <w:tr w:rsidR="00FC4730" w:rsidRPr="00A5697C" w14:paraId="2C03C9F5" w14:textId="77777777" w:rsidTr="002361A9">
        <w:trPr>
          <w:trHeight w:val="20"/>
          <w:jc w:val="center"/>
        </w:trPr>
        <w:tc>
          <w:tcPr>
            <w:tcW w:w="189" w:type="pct"/>
            <w:vMerge/>
            <w:vAlign w:val="center"/>
          </w:tcPr>
          <w:p w14:paraId="40845F8F" w14:textId="03572285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  <w:vAlign w:val="center"/>
          </w:tcPr>
          <w:p w14:paraId="1EC24828" w14:textId="38BADA48" w:rsidR="00FC4730" w:rsidRPr="00A5697C" w:rsidRDefault="00FC4730" w:rsidP="00E4784A">
            <w:pPr>
              <w:ind w:firstLineChars="0" w:firstLine="0"/>
              <w:jc w:val="left"/>
            </w:pPr>
            <w:r w:rsidRPr="00A5697C">
              <w:t>D</w:t>
            </w:r>
            <w:r w:rsidR="00E4784A" w:rsidRPr="00A5697C">
              <w:t>-</w:t>
            </w:r>
            <w:r w:rsidRPr="00A5697C">
              <w:t>Dimer (ng/mL)</w:t>
            </w:r>
          </w:p>
        </w:tc>
        <w:tc>
          <w:tcPr>
            <w:tcW w:w="898" w:type="pct"/>
            <w:vAlign w:val="center"/>
          </w:tcPr>
          <w:p w14:paraId="3152CC70" w14:textId="14086B0C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 xml:space="preserve">4964 </w:t>
            </w:r>
            <w:r w:rsidR="00156230" w:rsidRPr="00A5697C">
              <w:t>(</w:t>
            </w:r>
            <w:r w:rsidRPr="00A5697C">
              <w:t>2523</w:t>
            </w:r>
            <w:r w:rsidR="00156230" w:rsidRPr="00A5697C">
              <w:t>–</w:t>
            </w:r>
            <w:r w:rsidRPr="00A5697C">
              <w:t>22</w:t>
            </w:r>
            <w:r w:rsidR="00C20D42" w:rsidRPr="00A5697C">
              <w:t>,</w:t>
            </w:r>
            <w:r w:rsidRPr="00A5697C">
              <w:t>786</w:t>
            </w:r>
            <w:r w:rsidR="00156230" w:rsidRPr="00A5697C">
              <w:t>)</w:t>
            </w:r>
          </w:p>
        </w:tc>
        <w:tc>
          <w:tcPr>
            <w:tcW w:w="897" w:type="pct"/>
            <w:vAlign w:val="center"/>
          </w:tcPr>
          <w:p w14:paraId="5079B635" w14:textId="4574F916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3739</w:t>
            </w:r>
            <w:r w:rsidR="00156230" w:rsidRPr="00A5697C">
              <w:t xml:space="preserve"> (</w:t>
            </w:r>
            <w:r w:rsidRPr="00A5697C">
              <w:t>2011</w:t>
            </w:r>
            <w:r w:rsidR="00156230" w:rsidRPr="00A5697C">
              <w:t>–</w:t>
            </w:r>
            <w:r w:rsidRPr="00A5697C">
              <w:t>10</w:t>
            </w:r>
            <w:r w:rsidR="00C20D42" w:rsidRPr="00A5697C">
              <w:t>,</w:t>
            </w:r>
            <w:r w:rsidRPr="00A5697C">
              <w:t>914</w:t>
            </w:r>
            <w:r w:rsidR="00156230" w:rsidRPr="00A5697C">
              <w:t>)</w:t>
            </w:r>
          </w:p>
        </w:tc>
        <w:tc>
          <w:tcPr>
            <w:tcW w:w="449" w:type="pct"/>
            <w:vAlign w:val="center"/>
          </w:tcPr>
          <w:p w14:paraId="68500111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0.298</w:t>
            </w:r>
          </w:p>
        </w:tc>
        <w:tc>
          <w:tcPr>
            <w:tcW w:w="833" w:type="pct"/>
            <w:vAlign w:val="center"/>
          </w:tcPr>
          <w:p w14:paraId="6045E601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7495A5BA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0E1AEFA6" w14:textId="77777777" w:rsidTr="002361A9">
        <w:trPr>
          <w:trHeight w:val="20"/>
          <w:jc w:val="center"/>
        </w:trPr>
        <w:tc>
          <w:tcPr>
            <w:tcW w:w="189" w:type="pct"/>
            <w:vMerge/>
            <w:vAlign w:val="center"/>
          </w:tcPr>
          <w:p w14:paraId="2867795F" w14:textId="40D3EF81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  <w:vAlign w:val="center"/>
          </w:tcPr>
          <w:p w14:paraId="050A7DE2" w14:textId="4D442F6F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CRP (mg/dL)</w:t>
            </w:r>
          </w:p>
        </w:tc>
        <w:tc>
          <w:tcPr>
            <w:tcW w:w="898" w:type="pct"/>
            <w:vAlign w:val="center"/>
          </w:tcPr>
          <w:p w14:paraId="24A80249" w14:textId="2876BAC6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 xml:space="preserve">159.35 </w:t>
            </w:r>
            <w:r w:rsidR="00156230" w:rsidRPr="00A5697C">
              <w:t>(</w:t>
            </w:r>
            <w:r w:rsidRPr="00A5697C">
              <w:t>86.37</w:t>
            </w:r>
            <w:r w:rsidR="00156230" w:rsidRPr="00A5697C">
              <w:t>–</w:t>
            </w:r>
            <w:r w:rsidRPr="00A5697C">
              <w:t>232</w:t>
            </w:r>
            <w:r w:rsidR="00156230" w:rsidRPr="00A5697C">
              <w:t>)</w:t>
            </w:r>
          </w:p>
        </w:tc>
        <w:tc>
          <w:tcPr>
            <w:tcW w:w="897" w:type="pct"/>
            <w:vAlign w:val="center"/>
          </w:tcPr>
          <w:p w14:paraId="5C6C7D04" w14:textId="5516ED11" w:rsidR="00FC4730" w:rsidRPr="00A5697C" w:rsidRDefault="00FC4730" w:rsidP="00FC4730">
            <w:pPr>
              <w:ind w:firstLineChars="0" w:firstLine="0"/>
              <w:jc w:val="center"/>
              <w:rPr>
                <w:bCs/>
              </w:rPr>
            </w:pPr>
            <w:r w:rsidRPr="00A5697C">
              <w:t xml:space="preserve">159.9 </w:t>
            </w:r>
            <w:r w:rsidR="00156230" w:rsidRPr="00A5697C">
              <w:t>(</w:t>
            </w:r>
            <w:r w:rsidRPr="00A5697C">
              <w:t>88.7</w:t>
            </w:r>
            <w:r w:rsidR="00156230" w:rsidRPr="00A5697C">
              <w:t>–</w:t>
            </w:r>
            <w:r w:rsidRPr="00A5697C">
              <w:t>236.4</w:t>
            </w:r>
            <w:r w:rsidR="00156230" w:rsidRPr="00A5697C">
              <w:t>)</w:t>
            </w:r>
          </w:p>
        </w:tc>
        <w:tc>
          <w:tcPr>
            <w:tcW w:w="449" w:type="pct"/>
            <w:vAlign w:val="center"/>
          </w:tcPr>
          <w:p w14:paraId="4904DBC4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0.822</w:t>
            </w:r>
          </w:p>
        </w:tc>
        <w:tc>
          <w:tcPr>
            <w:tcW w:w="833" w:type="pct"/>
            <w:vAlign w:val="center"/>
          </w:tcPr>
          <w:p w14:paraId="5A6FDBD2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1050FD87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43DD67A1" w14:textId="77777777" w:rsidTr="002361A9">
        <w:trPr>
          <w:trHeight w:val="20"/>
          <w:jc w:val="center"/>
        </w:trPr>
        <w:tc>
          <w:tcPr>
            <w:tcW w:w="189" w:type="pct"/>
            <w:vMerge/>
            <w:vAlign w:val="center"/>
          </w:tcPr>
          <w:p w14:paraId="3A687159" w14:textId="1D9801A1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  <w:vAlign w:val="center"/>
          </w:tcPr>
          <w:p w14:paraId="5BBCAA11" w14:textId="4BDCA50B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Procalcitonin (ng/mL)</w:t>
            </w:r>
          </w:p>
        </w:tc>
        <w:tc>
          <w:tcPr>
            <w:tcW w:w="898" w:type="pct"/>
            <w:vAlign w:val="center"/>
          </w:tcPr>
          <w:p w14:paraId="53D12618" w14:textId="69CCE997" w:rsidR="00FC4730" w:rsidRPr="00A5697C" w:rsidRDefault="00FC4730" w:rsidP="00156230">
            <w:pPr>
              <w:ind w:firstLineChars="0" w:firstLine="0"/>
              <w:jc w:val="center"/>
            </w:pPr>
            <w:r w:rsidRPr="00A5697C">
              <w:t xml:space="preserve">10.47 </w:t>
            </w:r>
            <w:r w:rsidR="00156230" w:rsidRPr="00A5697C">
              <w:t>(</w:t>
            </w:r>
            <w:r w:rsidRPr="00A5697C">
              <w:t>2.18</w:t>
            </w:r>
            <w:r w:rsidR="00156230" w:rsidRPr="00A5697C">
              <w:t>–</w:t>
            </w:r>
            <w:r w:rsidRPr="00A5697C">
              <w:t>42.40</w:t>
            </w:r>
            <w:r w:rsidR="00156230" w:rsidRPr="00A5697C">
              <w:t>)</w:t>
            </w:r>
          </w:p>
        </w:tc>
        <w:tc>
          <w:tcPr>
            <w:tcW w:w="897" w:type="pct"/>
            <w:vAlign w:val="center"/>
          </w:tcPr>
          <w:p w14:paraId="19AF3A7E" w14:textId="4D301ED0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 xml:space="preserve">5.69 </w:t>
            </w:r>
            <w:r w:rsidR="00156230" w:rsidRPr="00A5697C">
              <w:t>(</w:t>
            </w:r>
            <w:r w:rsidRPr="00A5697C">
              <w:t>0.87</w:t>
            </w:r>
            <w:r w:rsidR="00156230" w:rsidRPr="00A5697C">
              <w:t>–</w:t>
            </w:r>
            <w:r w:rsidRPr="00A5697C">
              <w:t>23.96</w:t>
            </w:r>
            <w:r w:rsidR="00156230" w:rsidRPr="00A5697C">
              <w:t>)</w:t>
            </w:r>
          </w:p>
        </w:tc>
        <w:tc>
          <w:tcPr>
            <w:tcW w:w="449" w:type="pct"/>
            <w:vAlign w:val="center"/>
          </w:tcPr>
          <w:p w14:paraId="7263AA18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0.060</w:t>
            </w:r>
          </w:p>
        </w:tc>
        <w:tc>
          <w:tcPr>
            <w:tcW w:w="833" w:type="pct"/>
            <w:vAlign w:val="center"/>
          </w:tcPr>
          <w:p w14:paraId="74814F01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  <w:tc>
          <w:tcPr>
            <w:tcW w:w="451" w:type="pct"/>
            <w:vAlign w:val="center"/>
          </w:tcPr>
          <w:p w14:paraId="1FC0D5F9" w14:textId="77777777" w:rsidR="00FC4730" w:rsidRPr="00A5697C" w:rsidRDefault="00FC4730" w:rsidP="00FC4730">
            <w:pPr>
              <w:ind w:firstLineChars="0" w:firstLine="0"/>
              <w:jc w:val="center"/>
            </w:pPr>
          </w:p>
        </w:tc>
      </w:tr>
      <w:tr w:rsidR="00FC4730" w:rsidRPr="00A5697C" w14:paraId="7839F121" w14:textId="77777777" w:rsidTr="00FC4730">
        <w:trPr>
          <w:trHeight w:val="20"/>
          <w:jc w:val="center"/>
        </w:trPr>
        <w:tc>
          <w:tcPr>
            <w:tcW w:w="5000" w:type="pct"/>
            <w:gridSpan w:val="7"/>
            <w:vAlign w:val="center"/>
          </w:tcPr>
          <w:p w14:paraId="618CF904" w14:textId="7951E70C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rPr>
                <w:bCs/>
              </w:rPr>
              <w:t>SCORE</w:t>
            </w:r>
          </w:p>
        </w:tc>
      </w:tr>
      <w:tr w:rsidR="00FC4730" w:rsidRPr="00A5697C" w14:paraId="455F7F60" w14:textId="77777777" w:rsidTr="002361A9">
        <w:trPr>
          <w:trHeight w:val="20"/>
          <w:jc w:val="center"/>
        </w:trPr>
        <w:tc>
          <w:tcPr>
            <w:tcW w:w="189" w:type="pct"/>
            <w:vAlign w:val="center"/>
          </w:tcPr>
          <w:p w14:paraId="61E487A8" w14:textId="6F98FD55" w:rsidR="00FC4730" w:rsidRPr="00A5697C" w:rsidRDefault="00FC4730" w:rsidP="00FC4730">
            <w:pPr>
              <w:ind w:firstLineChars="0" w:firstLine="0"/>
              <w:jc w:val="left"/>
            </w:pPr>
          </w:p>
        </w:tc>
        <w:tc>
          <w:tcPr>
            <w:tcW w:w="1282" w:type="pct"/>
            <w:vAlign w:val="center"/>
          </w:tcPr>
          <w:p w14:paraId="57A695A1" w14:textId="02F341EB" w:rsidR="00FC4730" w:rsidRPr="00A5697C" w:rsidRDefault="00FC4730" w:rsidP="00FC4730">
            <w:pPr>
              <w:ind w:firstLineChars="0" w:firstLine="0"/>
              <w:jc w:val="left"/>
            </w:pPr>
            <w:r w:rsidRPr="00A5697C">
              <w:t>Positive SIC score at ED admission</w:t>
            </w:r>
          </w:p>
        </w:tc>
        <w:tc>
          <w:tcPr>
            <w:tcW w:w="898" w:type="pct"/>
            <w:vAlign w:val="center"/>
          </w:tcPr>
          <w:p w14:paraId="17351DDD" w14:textId="2703CB9A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16 (44.4%)</w:t>
            </w:r>
          </w:p>
        </w:tc>
        <w:tc>
          <w:tcPr>
            <w:tcW w:w="897" w:type="pct"/>
            <w:vAlign w:val="center"/>
          </w:tcPr>
          <w:p w14:paraId="6BC754FD" w14:textId="77777777" w:rsidR="00FC4730" w:rsidRPr="00A5697C" w:rsidRDefault="00FC4730" w:rsidP="00FC4730">
            <w:pPr>
              <w:ind w:firstLineChars="0" w:firstLine="0"/>
              <w:jc w:val="center"/>
            </w:pPr>
            <w:r w:rsidRPr="00A5697C">
              <w:t>39 (12.1%)</w:t>
            </w:r>
          </w:p>
        </w:tc>
        <w:tc>
          <w:tcPr>
            <w:tcW w:w="449" w:type="pct"/>
            <w:vAlign w:val="center"/>
          </w:tcPr>
          <w:p w14:paraId="59146678" w14:textId="01049D64" w:rsidR="00FC4730" w:rsidRPr="00A5697C" w:rsidRDefault="00E55ACC" w:rsidP="00FC4730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&lt;</w:t>
            </w:r>
            <w:r w:rsidR="00FC4730" w:rsidRPr="00A5697C">
              <w:rPr>
                <w:bCs/>
              </w:rPr>
              <w:t>0.001</w:t>
            </w:r>
          </w:p>
        </w:tc>
        <w:tc>
          <w:tcPr>
            <w:tcW w:w="833" w:type="pct"/>
            <w:vAlign w:val="center"/>
          </w:tcPr>
          <w:p w14:paraId="7EABED78" w14:textId="19F594BA" w:rsidR="00FC4730" w:rsidRPr="00A5697C" w:rsidRDefault="00FC4730" w:rsidP="00FC4730">
            <w:pPr>
              <w:ind w:firstLineChars="0" w:firstLine="0"/>
              <w:jc w:val="center"/>
              <w:rPr>
                <w:bCs/>
              </w:rPr>
            </w:pPr>
            <w:r w:rsidRPr="00A5697C">
              <w:t>4.83</w:t>
            </w:r>
            <w:r w:rsidRPr="00A5697C">
              <w:rPr>
                <w:bCs/>
              </w:rPr>
              <w:t xml:space="preserve"> </w:t>
            </w:r>
            <w:r w:rsidR="00156230" w:rsidRPr="00A5697C">
              <w:t>(</w:t>
            </w:r>
            <w:r w:rsidRPr="00A5697C">
              <w:t>2.22</w:t>
            </w:r>
            <w:r w:rsidR="00156230" w:rsidRPr="00A5697C">
              <w:t>–</w:t>
            </w:r>
            <w:r w:rsidRPr="00A5697C">
              <w:t>10.50</w:t>
            </w:r>
            <w:r w:rsidR="00156230" w:rsidRPr="00A5697C">
              <w:t>)</w:t>
            </w:r>
          </w:p>
        </w:tc>
        <w:tc>
          <w:tcPr>
            <w:tcW w:w="451" w:type="pct"/>
            <w:vAlign w:val="center"/>
          </w:tcPr>
          <w:p w14:paraId="24C219AB" w14:textId="1E7576E7" w:rsidR="00FC4730" w:rsidRPr="00A5697C" w:rsidRDefault="00E55ACC" w:rsidP="00FC4730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&lt;</w:t>
            </w:r>
            <w:r w:rsidR="00FC4730" w:rsidRPr="00A5697C">
              <w:rPr>
                <w:bCs/>
              </w:rPr>
              <w:t>0.001</w:t>
            </w:r>
          </w:p>
        </w:tc>
      </w:tr>
    </w:tbl>
    <w:p w14:paraId="38BB60C4" w14:textId="4F8D6388" w:rsidR="00351678" w:rsidRPr="00A5697C" w:rsidRDefault="00351678" w:rsidP="00215FFF">
      <w:pPr>
        <w:pStyle w:val="ab"/>
        <w:jc w:val="both"/>
      </w:pPr>
      <w:r w:rsidRPr="00A5697C">
        <w:t>aPTT: activated partial thromboplastin time; CI: confidence interval; CKD: chronic kidney disease; COPD: chronic obstructive pulmonary disease; CRP: c-reactive protein; ED: emergency department; INR: international normalized ratio; NEWS: national early warning score; SIC: sepsis induced coagulopathy; PT: prothrombin time; WBC: white blood cell.</w:t>
      </w:r>
    </w:p>
    <w:p w14:paraId="077C0C4F" w14:textId="77777777" w:rsidR="00351678" w:rsidRPr="00A5697C" w:rsidRDefault="00351678" w:rsidP="00215FFF">
      <w:pPr>
        <w:pStyle w:val="ab"/>
        <w:jc w:val="both"/>
      </w:pPr>
    </w:p>
    <w:p w14:paraId="2234EB3E" w14:textId="3CF0E2A7" w:rsidR="00351678" w:rsidRPr="00A5697C" w:rsidRDefault="00351678" w:rsidP="00215FFF">
      <w:pPr>
        <w:pStyle w:val="ab"/>
        <w:jc w:val="both"/>
      </w:pPr>
      <w:bookmarkStart w:id="0" w:name="_GoBack"/>
      <w:bookmarkEnd w:id="0"/>
    </w:p>
    <w:p w14:paraId="20847CE2" w14:textId="43AB6CD1" w:rsidR="00351678" w:rsidRPr="00A5697C" w:rsidRDefault="00351678" w:rsidP="00643233">
      <w:pPr>
        <w:pStyle w:val="aa"/>
      </w:pPr>
      <w:r w:rsidRPr="00A5697C">
        <w:t>Supplementary Table 4</w:t>
      </w:r>
      <w:r w:rsidR="00643233" w:rsidRPr="00A5697C">
        <w:t>.</w:t>
      </w:r>
      <w:r w:rsidRPr="00A5697C">
        <w:t xml:space="preserve"> Statistical comparison of the clinical characteristics of the patients who had the need for a blood component transfusion (red cells, platelet pools, and fresh frozen plasma) during the hospi</w:t>
      </w:r>
      <w:r w:rsidR="00643233" w:rsidRPr="00A5697C">
        <w:t>tal stay, compared to controls.</w:t>
      </w:r>
    </w:p>
    <w:tbl>
      <w:tblPr>
        <w:tblStyle w:val="a4"/>
        <w:tblW w:w="113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2656"/>
        <w:gridCol w:w="2652"/>
        <w:gridCol w:w="2037"/>
        <w:gridCol w:w="807"/>
        <w:gridCol w:w="1814"/>
        <w:gridCol w:w="807"/>
      </w:tblGrid>
      <w:tr w:rsidR="00AB3639" w:rsidRPr="00A5697C" w14:paraId="483BBE6D" w14:textId="77777777" w:rsidTr="00AB3639">
        <w:trPr>
          <w:jc w:val="center"/>
        </w:trPr>
        <w:tc>
          <w:tcPr>
            <w:tcW w:w="3218" w:type="dxa"/>
            <w:gridSpan w:val="2"/>
            <w:vAlign w:val="center"/>
          </w:tcPr>
          <w:p w14:paraId="3B841A87" w14:textId="77777777" w:rsidR="00643233" w:rsidRPr="00A5697C" w:rsidRDefault="00643233" w:rsidP="00F1200E">
            <w:pPr>
              <w:ind w:firstLineChars="0" w:firstLine="0"/>
              <w:jc w:val="left"/>
              <w:rPr>
                <w:bCs/>
              </w:rPr>
            </w:pPr>
          </w:p>
        </w:tc>
        <w:tc>
          <w:tcPr>
            <w:tcW w:w="2652" w:type="dxa"/>
            <w:vAlign w:val="center"/>
          </w:tcPr>
          <w:p w14:paraId="50AD5CA6" w14:textId="6A573F54" w:rsidR="00643233" w:rsidRPr="00A5697C" w:rsidRDefault="00643233" w:rsidP="00F1200E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Need for Blood Component tranf</w:t>
            </w:r>
            <w:r w:rsidR="00B41F85" w:rsidRPr="00A5697C">
              <w:rPr>
                <w:bCs/>
              </w:rPr>
              <w:t>usion</w:t>
            </w:r>
          </w:p>
          <w:p w14:paraId="69A86E23" w14:textId="3A46FEE5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rPr>
                <w:bCs/>
              </w:rPr>
              <w:t>(n. 57)</w:t>
            </w:r>
          </w:p>
        </w:tc>
        <w:tc>
          <w:tcPr>
            <w:tcW w:w="2037" w:type="dxa"/>
            <w:vAlign w:val="center"/>
          </w:tcPr>
          <w:p w14:paraId="7D9636C9" w14:textId="77777777" w:rsidR="00643233" w:rsidRPr="00A5697C" w:rsidRDefault="00643233" w:rsidP="00F1200E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No need for transfusion</w:t>
            </w:r>
          </w:p>
          <w:p w14:paraId="06C0C9D0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rPr>
                <w:bCs/>
              </w:rPr>
              <w:t>(n. 300)</w:t>
            </w:r>
          </w:p>
        </w:tc>
        <w:tc>
          <w:tcPr>
            <w:tcW w:w="807" w:type="dxa"/>
            <w:vAlign w:val="center"/>
          </w:tcPr>
          <w:p w14:paraId="2D0AEFBB" w14:textId="77777777" w:rsidR="00643233" w:rsidRPr="00A5697C" w:rsidRDefault="00643233" w:rsidP="00F1200E">
            <w:pPr>
              <w:ind w:firstLineChars="0" w:firstLine="0"/>
              <w:jc w:val="center"/>
              <w:rPr>
                <w:i/>
              </w:rPr>
            </w:pPr>
            <w:r w:rsidRPr="00A5697C">
              <w:rPr>
                <w:bCs/>
                <w:i/>
              </w:rPr>
              <w:t>p</w:t>
            </w:r>
          </w:p>
        </w:tc>
        <w:tc>
          <w:tcPr>
            <w:tcW w:w="1814" w:type="dxa"/>
            <w:vAlign w:val="center"/>
          </w:tcPr>
          <w:p w14:paraId="179B9122" w14:textId="4BAC389A" w:rsidR="00643233" w:rsidRPr="00A5697C" w:rsidRDefault="00F1200E" w:rsidP="00F1200E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Odds Ratio</w:t>
            </w:r>
          </w:p>
          <w:p w14:paraId="461B81AB" w14:textId="77777777" w:rsidR="00643233" w:rsidRPr="00A5697C" w:rsidRDefault="00643233" w:rsidP="00F1200E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(95% CI)</w:t>
            </w:r>
          </w:p>
        </w:tc>
        <w:tc>
          <w:tcPr>
            <w:tcW w:w="807" w:type="dxa"/>
            <w:vAlign w:val="center"/>
          </w:tcPr>
          <w:p w14:paraId="284A5F6E" w14:textId="77777777" w:rsidR="00643233" w:rsidRPr="00A5697C" w:rsidRDefault="00643233" w:rsidP="00F1200E">
            <w:pPr>
              <w:ind w:firstLineChars="0" w:firstLine="0"/>
              <w:jc w:val="center"/>
              <w:rPr>
                <w:bCs/>
                <w:i/>
              </w:rPr>
            </w:pPr>
            <w:r w:rsidRPr="00A5697C">
              <w:rPr>
                <w:bCs/>
                <w:i/>
              </w:rPr>
              <w:t>p</w:t>
            </w:r>
          </w:p>
        </w:tc>
      </w:tr>
      <w:tr w:rsidR="00643233" w:rsidRPr="00A5697C" w14:paraId="44B2744A" w14:textId="77777777" w:rsidTr="00F1200E">
        <w:trPr>
          <w:jc w:val="center"/>
        </w:trPr>
        <w:tc>
          <w:tcPr>
            <w:tcW w:w="11335" w:type="dxa"/>
            <w:gridSpan w:val="7"/>
            <w:vAlign w:val="center"/>
          </w:tcPr>
          <w:p w14:paraId="1BCA8DE6" w14:textId="4002677F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rPr>
                <w:bCs/>
              </w:rPr>
              <w:t>Anamnestic data:</w:t>
            </w:r>
          </w:p>
        </w:tc>
      </w:tr>
      <w:tr w:rsidR="00AB3639" w:rsidRPr="00A5697C" w14:paraId="75BA6E5F" w14:textId="77777777" w:rsidTr="00AB3639">
        <w:trPr>
          <w:jc w:val="center"/>
        </w:trPr>
        <w:tc>
          <w:tcPr>
            <w:tcW w:w="3218" w:type="dxa"/>
            <w:gridSpan w:val="2"/>
            <w:vAlign w:val="center"/>
          </w:tcPr>
          <w:p w14:paraId="49A71A91" w14:textId="30C572FC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Age (y</w:t>
            </w:r>
            <w:r w:rsidR="00F1200E" w:rsidRPr="00A5697C">
              <w:t>r</w:t>
            </w:r>
            <w:r w:rsidRPr="00A5697C">
              <w:t>)</w:t>
            </w:r>
          </w:p>
        </w:tc>
        <w:tc>
          <w:tcPr>
            <w:tcW w:w="2652" w:type="dxa"/>
            <w:vAlign w:val="center"/>
          </w:tcPr>
          <w:p w14:paraId="3D66C16E" w14:textId="0E24D25D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78 </w:t>
            </w:r>
            <w:r w:rsidR="006669DE" w:rsidRPr="00A5697C">
              <w:rPr>
                <w:bCs/>
              </w:rPr>
              <w:t>(</w:t>
            </w:r>
            <w:r w:rsidRPr="00A5697C">
              <w:t>69.5</w:t>
            </w:r>
            <w:r w:rsidR="00F1200E" w:rsidRPr="00A5697C">
              <w:t>–</w:t>
            </w:r>
            <w:r w:rsidRPr="00A5697C">
              <w:t>84</w:t>
            </w:r>
            <w:r w:rsidR="00F1200E" w:rsidRPr="00A5697C">
              <w:t>)</w:t>
            </w:r>
          </w:p>
        </w:tc>
        <w:tc>
          <w:tcPr>
            <w:tcW w:w="2037" w:type="dxa"/>
            <w:vAlign w:val="center"/>
          </w:tcPr>
          <w:p w14:paraId="2A176BC2" w14:textId="5DE66C29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79 </w:t>
            </w:r>
            <w:r w:rsidR="006669DE" w:rsidRPr="00A5697C">
              <w:rPr>
                <w:bCs/>
              </w:rPr>
              <w:t>(</w:t>
            </w:r>
            <w:r w:rsidRPr="00A5697C">
              <w:t>69.2</w:t>
            </w:r>
            <w:r w:rsidR="00F1200E" w:rsidRPr="00A5697C">
              <w:t>–</w:t>
            </w:r>
            <w:r w:rsidRPr="00A5697C">
              <w:t>85</w:t>
            </w:r>
            <w:r w:rsidR="00F1200E" w:rsidRPr="00A5697C">
              <w:t>)</w:t>
            </w:r>
          </w:p>
        </w:tc>
        <w:tc>
          <w:tcPr>
            <w:tcW w:w="807" w:type="dxa"/>
            <w:vAlign w:val="center"/>
          </w:tcPr>
          <w:p w14:paraId="5F8DC04D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0.380</w:t>
            </w:r>
          </w:p>
        </w:tc>
        <w:tc>
          <w:tcPr>
            <w:tcW w:w="1814" w:type="dxa"/>
            <w:vAlign w:val="center"/>
          </w:tcPr>
          <w:p w14:paraId="5C17271B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7F442E8A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AB3639" w:rsidRPr="00A5697C" w14:paraId="05E638F6" w14:textId="77777777" w:rsidTr="00AB3639">
        <w:trPr>
          <w:jc w:val="center"/>
        </w:trPr>
        <w:tc>
          <w:tcPr>
            <w:tcW w:w="3218" w:type="dxa"/>
            <w:gridSpan w:val="2"/>
            <w:vAlign w:val="center"/>
          </w:tcPr>
          <w:p w14:paraId="322A5AD3" w14:textId="592C3E47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Sex (male)</w:t>
            </w:r>
          </w:p>
        </w:tc>
        <w:tc>
          <w:tcPr>
            <w:tcW w:w="2652" w:type="dxa"/>
            <w:vAlign w:val="center"/>
          </w:tcPr>
          <w:p w14:paraId="24491FB2" w14:textId="2AB30DEF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28 (49.1%)</w:t>
            </w:r>
          </w:p>
        </w:tc>
        <w:tc>
          <w:tcPr>
            <w:tcW w:w="2037" w:type="dxa"/>
            <w:vAlign w:val="center"/>
          </w:tcPr>
          <w:p w14:paraId="2451A637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157 (52.3%)</w:t>
            </w:r>
          </w:p>
        </w:tc>
        <w:tc>
          <w:tcPr>
            <w:tcW w:w="807" w:type="dxa"/>
            <w:vAlign w:val="center"/>
          </w:tcPr>
          <w:p w14:paraId="6B624872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0.657</w:t>
            </w:r>
          </w:p>
        </w:tc>
        <w:tc>
          <w:tcPr>
            <w:tcW w:w="1814" w:type="dxa"/>
            <w:vAlign w:val="center"/>
          </w:tcPr>
          <w:p w14:paraId="34822DA8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011E63C5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643233" w:rsidRPr="00A5697C" w14:paraId="3AD1EA21" w14:textId="77777777" w:rsidTr="00F1200E">
        <w:trPr>
          <w:jc w:val="center"/>
        </w:trPr>
        <w:tc>
          <w:tcPr>
            <w:tcW w:w="11335" w:type="dxa"/>
            <w:gridSpan w:val="7"/>
            <w:vAlign w:val="center"/>
          </w:tcPr>
          <w:p w14:paraId="3AD93BA5" w14:textId="0989C8F1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NEWS score</w:t>
            </w:r>
          </w:p>
        </w:tc>
      </w:tr>
      <w:tr w:rsidR="00ED3CBE" w:rsidRPr="00A5697C" w14:paraId="240E877D" w14:textId="77777777" w:rsidTr="00AB3639">
        <w:trPr>
          <w:jc w:val="center"/>
        </w:trPr>
        <w:tc>
          <w:tcPr>
            <w:tcW w:w="562" w:type="dxa"/>
            <w:vMerge w:val="restart"/>
            <w:vAlign w:val="center"/>
          </w:tcPr>
          <w:p w14:paraId="5C36EE64" w14:textId="77777777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42645B27" w14:textId="39C9BF82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&gt;5</w:t>
            </w:r>
          </w:p>
        </w:tc>
        <w:tc>
          <w:tcPr>
            <w:tcW w:w="2652" w:type="dxa"/>
            <w:vAlign w:val="center"/>
          </w:tcPr>
          <w:p w14:paraId="1F09C56E" w14:textId="69EE9FF3" w:rsidR="00643233" w:rsidRPr="00A5697C" w:rsidRDefault="00643233" w:rsidP="00F1200E">
            <w:pPr>
              <w:ind w:firstLineChars="0" w:firstLine="0"/>
              <w:jc w:val="center"/>
              <w:rPr>
                <w:rFonts w:eastAsiaTheme="minorEastAsia"/>
              </w:rPr>
            </w:pPr>
            <w:r w:rsidRPr="00A5697C">
              <w:t>16 (28.1%)</w:t>
            </w:r>
          </w:p>
        </w:tc>
        <w:tc>
          <w:tcPr>
            <w:tcW w:w="2037" w:type="dxa"/>
            <w:vAlign w:val="center"/>
          </w:tcPr>
          <w:p w14:paraId="54E7D3C4" w14:textId="0F6222EF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52 (17.3%)</w:t>
            </w:r>
          </w:p>
        </w:tc>
        <w:tc>
          <w:tcPr>
            <w:tcW w:w="807" w:type="dxa"/>
            <w:vAlign w:val="center"/>
          </w:tcPr>
          <w:p w14:paraId="5CB3F8FE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1814" w:type="dxa"/>
            <w:vAlign w:val="center"/>
          </w:tcPr>
          <w:p w14:paraId="7F640C99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3C44521A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ED3CBE" w:rsidRPr="00A5697C" w14:paraId="754EA47B" w14:textId="77777777" w:rsidTr="00AB3639">
        <w:trPr>
          <w:jc w:val="center"/>
        </w:trPr>
        <w:tc>
          <w:tcPr>
            <w:tcW w:w="562" w:type="dxa"/>
            <w:vMerge/>
            <w:vAlign w:val="center"/>
          </w:tcPr>
          <w:p w14:paraId="3C9390F2" w14:textId="77777777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042C77A6" w14:textId="0BC4BD64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rPr>
                <w:rFonts w:eastAsiaTheme="minorEastAsia" w:hint="eastAsia"/>
              </w:rPr>
              <w:t>3</w:t>
            </w:r>
            <w:r w:rsidRPr="00A5697C">
              <w:rPr>
                <w:rFonts w:eastAsiaTheme="minorEastAsia" w:hint="eastAsia"/>
              </w:rPr>
              <w:t>–</w:t>
            </w:r>
            <w:r w:rsidRPr="00A5697C">
              <w:rPr>
                <w:rFonts w:eastAsiaTheme="minorEastAsia" w:hint="eastAsia"/>
              </w:rPr>
              <w:t>5</w:t>
            </w:r>
          </w:p>
        </w:tc>
        <w:tc>
          <w:tcPr>
            <w:tcW w:w="2652" w:type="dxa"/>
            <w:vAlign w:val="center"/>
          </w:tcPr>
          <w:p w14:paraId="38F6C5B7" w14:textId="31A8A17B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22 (38.6%)</w:t>
            </w:r>
          </w:p>
        </w:tc>
        <w:tc>
          <w:tcPr>
            <w:tcW w:w="2037" w:type="dxa"/>
            <w:vAlign w:val="center"/>
          </w:tcPr>
          <w:p w14:paraId="6E0BCFF9" w14:textId="43F7617E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93 (31.0%)</w:t>
            </w:r>
          </w:p>
        </w:tc>
        <w:tc>
          <w:tcPr>
            <w:tcW w:w="807" w:type="dxa"/>
            <w:vAlign w:val="center"/>
          </w:tcPr>
          <w:p w14:paraId="56368322" w14:textId="369F483E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rPr>
                <w:bCs/>
              </w:rPr>
              <w:t>0.029</w:t>
            </w:r>
          </w:p>
        </w:tc>
        <w:tc>
          <w:tcPr>
            <w:tcW w:w="1814" w:type="dxa"/>
            <w:vAlign w:val="center"/>
          </w:tcPr>
          <w:p w14:paraId="04519CFA" w14:textId="2FA9219D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1.59 </w:t>
            </w:r>
            <w:r w:rsidR="006669DE" w:rsidRPr="00A5697C">
              <w:rPr>
                <w:bCs/>
              </w:rPr>
              <w:t>(</w:t>
            </w:r>
            <w:r w:rsidRPr="00A5697C">
              <w:t>0.68</w:t>
            </w:r>
            <w:r w:rsidR="00F1200E" w:rsidRPr="00A5697C">
              <w:t>–</w:t>
            </w:r>
            <w:r w:rsidRPr="00A5697C">
              <w:t>3.75</w:t>
            </w:r>
            <w:r w:rsidR="00F1200E" w:rsidRPr="00A5697C">
              <w:t>)</w:t>
            </w:r>
          </w:p>
        </w:tc>
        <w:tc>
          <w:tcPr>
            <w:tcW w:w="807" w:type="dxa"/>
            <w:vAlign w:val="center"/>
          </w:tcPr>
          <w:p w14:paraId="49FFCC55" w14:textId="5F55BBC5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0.281</w:t>
            </w:r>
          </w:p>
        </w:tc>
      </w:tr>
      <w:tr w:rsidR="00ED3CBE" w:rsidRPr="00A5697C" w14:paraId="22109FB7" w14:textId="77777777" w:rsidTr="00AB3639">
        <w:trPr>
          <w:jc w:val="center"/>
        </w:trPr>
        <w:tc>
          <w:tcPr>
            <w:tcW w:w="562" w:type="dxa"/>
            <w:vMerge/>
            <w:vAlign w:val="center"/>
          </w:tcPr>
          <w:p w14:paraId="10D49B56" w14:textId="77777777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4757F4A1" w14:textId="15A263AC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&lt;3</w:t>
            </w:r>
          </w:p>
        </w:tc>
        <w:tc>
          <w:tcPr>
            <w:tcW w:w="2652" w:type="dxa"/>
            <w:vAlign w:val="center"/>
          </w:tcPr>
          <w:p w14:paraId="14509BC8" w14:textId="7D91855F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19 (33.3%)</w:t>
            </w:r>
          </w:p>
        </w:tc>
        <w:tc>
          <w:tcPr>
            <w:tcW w:w="2037" w:type="dxa"/>
            <w:vAlign w:val="center"/>
          </w:tcPr>
          <w:p w14:paraId="73751295" w14:textId="2865328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155 (51.7%)</w:t>
            </w:r>
          </w:p>
        </w:tc>
        <w:tc>
          <w:tcPr>
            <w:tcW w:w="807" w:type="dxa"/>
            <w:vAlign w:val="center"/>
          </w:tcPr>
          <w:p w14:paraId="6D56D08B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1814" w:type="dxa"/>
            <w:vAlign w:val="center"/>
          </w:tcPr>
          <w:p w14:paraId="368B4C6C" w14:textId="462EE7A6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1.12 </w:t>
            </w:r>
            <w:r w:rsidR="006669DE" w:rsidRPr="00A5697C">
              <w:rPr>
                <w:bCs/>
              </w:rPr>
              <w:t>(</w:t>
            </w:r>
            <w:r w:rsidRPr="00A5697C">
              <w:t>0.51</w:t>
            </w:r>
            <w:r w:rsidR="00F1200E" w:rsidRPr="00A5697C">
              <w:t>–</w:t>
            </w:r>
            <w:r w:rsidRPr="00A5697C">
              <w:t>2.44</w:t>
            </w:r>
            <w:r w:rsidR="00F1200E" w:rsidRPr="00A5697C">
              <w:t>)</w:t>
            </w:r>
          </w:p>
        </w:tc>
        <w:tc>
          <w:tcPr>
            <w:tcW w:w="807" w:type="dxa"/>
            <w:vAlign w:val="center"/>
          </w:tcPr>
          <w:p w14:paraId="18FFA2AE" w14:textId="2B69B6CF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0.768</w:t>
            </w:r>
          </w:p>
        </w:tc>
      </w:tr>
      <w:tr w:rsidR="00AB3639" w:rsidRPr="00A5697C" w14:paraId="3BC95223" w14:textId="77777777" w:rsidTr="00AB3639">
        <w:trPr>
          <w:jc w:val="center"/>
        </w:trPr>
        <w:tc>
          <w:tcPr>
            <w:tcW w:w="3218" w:type="dxa"/>
            <w:gridSpan w:val="2"/>
            <w:vAlign w:val="center"/>
          </w:tcPr>
          <w:p w14:paraId="4F25CCF2" w14:textId="5935146C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Symptom duration (d)</w:t>
            </w:r>
          </w:p>
        </w:tc>
        <w:tc>
          <w:tcPr>
            <w:tcW w:w="2652" w:type="dxa"/>
            <w:vAlign w:val="center"/>
          </w:tcPr>
          <w:p w14:paraId="270FFF68" w14:textId="27AFB7DF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1 </w:t>
            </w:r>
            <w:r w:rsidR="006669DE" w:rsidRPr="00A5697C">
              <w:rPr>
                <w:bCs/>
              </w:rPr>
              <w:t>(</w:t>
            </w:r>
            <w:r w:rsidRPr="00A5697C">
              <w:t>1</w:t>
            </w:r>
            <w:r w:rsidR="00F1200E" w:rsidRPr="00A5697C">
              <w:t>–</w:t>
            </w:r>
            <w:r w:rsidRPr="00A5697C">
              <w:t>3</w:t>
            </w:r>
            <w:r w:rsidR="00F1200E" w:rsidRPr="00A5697C">
              <w:t>)</w:t>
            </w:r>
          </w:p>
        </w:tc>
        <w:tc>
          <w:tcPr>
            <w:tcW w:w="2037" w:type="dxa"/>
            <w:vAlign w:val="center"/>
          </w:tcPr>
          <w:p w14:paraId="2BC60489" w14:textId="42574033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2 </w:t>
            </w:r>
            <w:r w:rsidR="006669DE" w:rsidRPr="00A5697C">
              <w:rPr>
                <w:bCs/>
              </w:rPr>
              <w:t>(</w:t>
            </w:r>
            <w:r w:rsidRPr="00A5697C">
              <w:t>1</w:t>
            </w:r>
            <w:r w:rsidR="00F1200E" w:rsidRPr="00A5697C">
              <w:t>–</w:t>
            </w:r>
            <w:r w:rsidRPr="00A5697C">
              <w:t>3</w:t>
            </w:r>
            <w:r w:rsidR="00F1200E" w:rsidRPr="00A5697C">
              <w:t>)</w:t>
            </w:r>
          </w:p>
        </w:tc>
        <w:tc>
          <w:tcPr>
            <w:tcW w:w="807" w:type="dxa"/>
            <w:vAlign w:val="center"/>
          </w:tcPr>
          <w:p w14:paraId="66A8C7BF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0.441</w:t>
            </w:r>
          </w:p>
        </w:tc>
        <w:tc>
          <w:tcPr>
            <w:tcW w:w="1814" w:type="dxa"/>
            <w:vAlign w:val="center"/>
          </w:tcPr>
          <w:p w14:paraId="7403CB44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5099EA96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AB3639" w:rsidRPr="00A5697C" w14:paraId="3F306980" w14:textId="77777777" w:rsidTr="00AB3639">
        <w:trPr>
          <w:jc w:val="center"/>
        </w:trPr>
        <w:tc>
          <w:tcPr>
            <w:tcW w:w="3218" w:type="dxa"/>
            <w:gridSpan w:val="2"/>
            <w:vAlign w:val="center"/>
          </w:tcPr>
          <w:p w14:paraId="06B251A0" w14:textId="1C68A805" w:rsidR="00643233" w:rsidRPr="00A5697C" w:rsidRDefault="00B41F85" w:rsidP="00F1200E">
            <w:pPr>
              <w:ind w:firstLineChars="0" w:firstLine="0"/>
              <w:jc w:val="left"/>
            </w:pPr>
            <w:r w:rsidRPr="00A5697C">
              <w:t>Symptom duration &gt;</w:t>
            </w:r>
            <w:r w:rsidR="00643233" w:rsidRPr="00A5697C">
              <w:t>7 days (yes)</w:t>
            </w:r>
          </w:p>
        </w:tc>
        <w:tc>
          <w:tcPr>
            <w:tcW w:w="2652" w:type="dxa"/>
            <w:vAlign w:val="center"/>
          </w:tcPr>
          <w:p w14:paraId="5EA9ECBC" w14:textId="78343A6D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3 (5.3%)</w:t>
            </w:r>
          </w:p>
        </w:tc>
        <w:tc>
          <w:tcPr>
            <w:tcW w:w="2037" w:type="dxa"/>
            <w:vAlign w:val="center"/>
          </w:tcPr>
          <w:p w14:paraId="37EBC7E8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22 (7.3%)</w:t>
            </w:r>
          </w:p>
        </w:tc>
        <w:tc>
          <w:tcPr>
            <w:tcW w:w="807" w:type="dxa"/>
            <w:vAlign w:val="center"/>
          </w:tcPr>
          <w:p w14:paraId="6B60E06D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0.575</w:t>
            </w:r>
          </w:p>
        </w:tc>
        <w:tc>
          <w:tcPr>
            <w:tcW w:w="1814" w:type="dxa"/>
            <w:vAlign w:val="center"/>
          </w:tcPr>
          <w:p w14:paraId="7E8EAAEF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42407E0C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AB3639" w:rsidRPr="00A5697C" w14:paraId="340AF1A8" w14:textId="77777777" w:rsidTr="00AB3639">
        <w:trPr>
          <w:jc w:val="center"/>
        </w:trPr>
        <w:tc>
          <w:tcPr>
            <w:tcW w:w="3218" w:type="dxa"/>
            <w:gridSpan w:val="2"/>
            <w:vAlign w:val="center"/>
          </w:tcPr>
          <w:p w14:paraId="4015D611" w14:textId="3F8B1090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Length of stay (d)</w:t>
            </w:r>
          </w:p>
        </w:tc>
        <w:tc>
          <w:tcPr>
            <w:tcW w:w="2652" w:type="dxa"/>
            <w:vAlign w:val="center"/>
          </w:tcPr>
          <w:p w14:paraId="69E143DA" w14:textId="3C1BF82B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18.6 </w:t>
            </w:r>
            <w:r w:rsidR="006669DE" w:rsidRPr="00A5697C">
              <w:rPr>
                <w:bCs/>
              </w:rPr>
              <w:t>(</w:t>
            </w:r>
            <w:r w:rsidRPr="00A5697C">
              <w:t>12.4</w:t>
            </w:r>
            <w:r w:rsidR="00F1200E" w:rsidRPr="00A5697C">
              <w:t>–</w:t>
            </w:r>
            <w:r w:rsidRPr="00A5697C">
              <w:t>25.6</w:t>
            </w:r>
            <w:r w:rsidR="00F1200E" w:rsidRPr="00A5697C">
              <w:t>)</w:t>
            </w:r>
          </w:p>
        </w:tc>
        <w:tc>
          <w:tcPr>
            <w:tcW w:w="2037" w:type="dxa"/>
            <w:vAlign w:val="center"/>
          </w:tcPr>
          <w:p w14:paraId="01F4E94D" w14:textId="2BE9533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10.4 </w:t>
            </w:r>
            <w:r w:rsidR="006669DE" w:rsidRPr="00A5697C">
              <w:rPr>
                <w:bCs/>
              </w:rPr>
              <w:t>(</w:t>
            </w:r>
            <w:r w:rsidRPr="00A5697C">
              <w:t>6.3</w:t>
            </w:r>
            <w:r w:rsidR="00F1200E" w:rsidRPr="00A5697C">
              <w:t>–</w:t>
            </w:r>
            <w:r w:rsidRPr="00A5697C">
              <w:t>17.4</w:t>
            </w:r>
            <w:r w:rsidR="00F1200E" w:rsidRPr="00A5697C">
              <w:t>)</w:t>
            </w:r>
          </w:p>
        </w:tc>
        <w:tc>
          <w:tcPr>
            <w:tcW w:w="807" w:type="dxa"/>
            <w:vAlign w:val="center"/>
          </w:tcPr>
          <w:p w14:paraId="2BA6E00D" w14:textId="7057CE9E" w:rsidR="00643233" w:rsidRPr="00A5697C" w:rsidRDefault="00ED3CBE" w:rsidP="00F1200E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&lt;</w:t>
            </w:r>
            <w:r w:rsidR="00643233" w:rsidRPr="00A5697C">
              <w:rPr>
                <w:bCs/>
              </w:rPr>
              <w:t>0.001</w:t>
            </w:r>
          </w:p>
        </w:tc>
        <w:tc>
          <w:tcPr>
            <w:tcW w:w="1814" w:type="dxa"/>
            <w:vAlign w:val="center"/>
          </w:tcPr>
          <w:p w14:paraId="3BEE2B97" w14:textId="77777777" w:rsidR="00643233" w:rsidRPr="00A5697C" w:rsidRDefault="00643233" w:rsidP="00F1200E">
            <w:pPr>
              <w:ind w:firstLineChars="0" w:firstLine="0"/>
              <w:jc w:val="center"/>
              <w:rPr>
                <w:bCs/>
              </w:rPr>
            </w:pPr>
          </w:p>
        </w:tc>
        <w:tc>
          <w:tcPr>
            <w:tcW w:w="807" w:type="dxa"/>
            <w:vAlign w:val="center"/>
          </w:tcPr>
          <w:p w14:paraId="3B0B1AAB" w14:textId="77777777" w:rsidR="00643233" w:rsidRPr="00A5697C" w:rsidRDefault="00643233" w:rsidP="00F1200E">
            <w:pPr>
              <w:ind w:firstLineChars="0" w:firstLine="0"/>
              <w:jc w:val="center"/>
              <w:rPr>
                <w:bCs/>
              </w:rPr>
            </w:pPr>
          </w:p>
        </w:tc>
      </w:tr>
      <w:tr w:rsidR="00AB3639" w:rsidRPr="00A5697C" w14:paraId="274DC8BE" w14:textId="77777777" w:rsidTr="00AB3639">
        <w:trPr>
          <w:jc w:val="center"/>
        </w:trPr>
        <w:tc>
          <w:tcPr>
            <w:tcW w:w="3218" w:type="dxa"/>
            <w:gridSpan w:val="2"/>
            <w:vAlign w:val="center"/>
          </w:tcPr>
          <w:p w14:paraId="5131EA0B" w14:textId="47C45DB0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Chronic immunosuppressive therapy (yes)</w:t>
            </w:r>
          </w:p>
        </w:tc>
        <w:tc>
          <w:tcPr>
            <w:tcW w:w="2652" w:type="dxa"/>
            <w:vAlign w:val="center"/>
          </w:tcPr>
          <w:p w14:paraId="5A0DDEB6" w14:textId="20C2187B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7 (12.3%)</w:t>
            </w:r>
          </w:p>
        </w:tc>
        <w:tc>
          <w:tcPr>
            <w:tcW w:w="2037" w:type="dxa"/>
            <w:vAlign w:val="center"/>
          </w:tcPr>
          <w:p w14:paraId="6125D6D0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31 (10.3%)</w:t>
            </w:r>
          </w:p>
        </w:tc>
        <w:tc>
          <w:tcPr>
            <w:tcW w:w="807" w:type="dxa"/>
            <w:vAlign w:val="center"/>
          </w:tcPr>
          <w:p w14:paraId="03AEDC95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0.662</w:t>
            </w:r>
          </w:p>
        </w:tc>
        <w:tc>
          <w:tcPr>
            <w:tcW w:w="1814" w:type="dxa"/>
            <w:vAlign w:val="center"/>
          </w:tcPr>
          <w:p w14:paraId="6650ECA2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4992FF02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AB3639" w:rsidRPr="00A5697C" w14:paraId="699AB5E2" w14:textId="77777777" w:rsidTr="00AB3639">
        <w:trPr>
          <w:jc w:val="center"/>
        </w:trPr>
        <w:tc>
          <w:tcPr>
            <w:tcW w:w="3218" w:type="dxa"/>
            <w:gridSpan w:val="2"/>
            <w:vAlign w:val="center"/>
          </w:tcPr>
          <w:p w14:paraId="47EFCCE3" w14:textId="5A798948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Chronic anticoagulant therapy (yes)</w:t>
            </w:r>
          </w:p>
        </w:tc>
        <w:tc>
          <w:tcPr>
            <w:tcW w:w="2652" w:type="dxa"/>
            <w:vAlign w:val="center"/>
          </w:tcPr>
          <w:p w14:paraId="1AE04FED" w14:textId="02EC8D2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16 (28.1%)</w:t>
            </w:r>
          </w:p>
        </w:tc>
        <w:tc>
          <w:tcPr>
            <w:tcW w:w="2037" w:type="dxa"/>
            <w:vAlign w:val="center"/>
          </w:tcPr>
          <w:p w14:paraId="2A67015A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84 (28.2%)</w:t>
            </w:r>
          </w:p>
        </w:tc>
        <w:tc>
          <w:tcPr>
            <w:tcW w:w="807" w:type="dxa"/>
            <w:vAlign w:val="center"/>
          </w:tcPr>
          <w:p w14:paraId="4CABB3C2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0.986</w:t>
            </w:r>
          </w:p>
        </w:tc>
        <w:tc>
          <w:tcPr>
            <w:tcW w:w="1814" w:type="dxa"/>
            <w:vAlign w:val="center"/>
          </w:tcPr>
          <w:p w14:paraId="721C000D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373AE61D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AB3639" w:rsidRPr="00A5697C" w14:paraId="4F0DDB6A" w14:textId="77777777" w:rsidTr="00AB3639">
        <w:trPr>
          <w:jc w:val="center"/>
        </w:trPr>
        <w:tc>
          <w:tcPr>
            <w:tcW w:w="3218" w:type="dxa"/>
            <w:gridSpan w:val="2"/>
            <w:vAlign w:val="center"/>
          </w:tcPr>
          <w:p w14:paraId="27A05A67" w14:textId="0EBDA691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Chronic antiplatelet therapy (yes)</w:t>
            </w:r>
          </w:p>
        </w:tc>
        <w:tc>
          <w:tcPr>
            <w:tcW w:w="2652" w:type="dxa"/>
            <w:vAlign w:val="center"/>
          </w:tcPr>
          <w:p w14:paraId="197A8F8F" w14:textId="5593F164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7 (12.3%)</w:t>
            </w:r>
          </w:p>
        </w:tc>
        <w:tc>
          <w:tcPr>
            <w:tcW w:w="2037" w:type="dxa"/>
            <w:vAlign w:val="center"/>
          </w:tcPr>
          <w:p w14:paraId="0DE2212B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63 (21.0%)</w:t>
            </w:r>
          </w:p>
        </w:tc>
        <w:tc>
          <w:tcPr>
            <w:tcW w:w="807" w:type="dxa"/>
            <w:vAlign w:val="center"/>
          </w:tcPr>
          <w:p w14:paraId="371F1549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0.129</w:t>
            </w:r>
          </w:p>
        </w:tc>
        <w:tc>
          <w:tcPr>
            <w:tcW w:w="1814" w:type="dxa"/>
            <w:vAlign w:val="center"/>
          </w:tcPr>
          <w:p w14:paraId="3E8060DE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5E110C33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AB3639" w:rsidRPr="00A5697C" w14:paraId="7AEA2E84" w14:textId="77777777" w:rsidTr="00AB3639">
        <w:trPr>
          <w:jc w:val="center"/>
        </w:trPr>
        <w:tc>
          <w:tcPr>
            <w:tcW w:w="3218" w:type="dxa"/>
            <w:gridSpan w:val="2"/>
            <w:vAlign w:val="center"/>
          </w:tcPr>
          <w:p w14:paraId="49DFC36D" w14:textId="65576EA6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COVID</w:t>
            </w:r>
            <w:r w:rsidR="00F1200E" w:rsidRPr="00A5697C">
              <w:t>-</w:t>
            </w:r>
            <w:r w:rsidRPr="00A5697C">
              <w:t>19 (yes)</w:t>
            </w:r>
          </w:p>
        </w:tc>
        <w:tc>
          <w:tcPr>
            <w:tcW w:w="2652" w:type="dxa"/>
            <w:vAlign w:val="center"/>
          </w:tcPr>
          <w:p w14:paraId="6BE83125" w14:textId="4DB8E96C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5 (8.8%)</w:t>
            </w:r>
          </w:p>
        </w:tc>
        <w:tc>
          <w:tcPr>
            <w:tcW w:w="2037" w:type="dxa"/>
            <w:vAlign w:val="center"/>
          </w:tcPr>
          <w:p w14:paraId="45B25246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7 (2.3%)</w:t>
            </w:r>
          </w:p>
        </w:tc>
        <w:tc>
          <w:tcPr>
            <w:tcW w:w="807" w:type="dxa"/>
            <w:vAlign w:val="center"/>
          </w:tcPr>
          <w:p w14:paraId="650B2EC1" w14:textId="77777777" w:rsidR="00643233" w:rsidRPr="00A5697C" w:rsidRDefault="00643233" w:rsidP="00F1200E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0.028</w:t>
            </w:r>
          </w:p>
        </w:tc>
        <w:tc>
          <w:tcPr>
            <w:tcW w:w="1814" w:type="dxa"/>
            <w:vAlign w:val="center"/>
          </w:tcPr>
          <w:p w14:paraId="790D8E75" w14:textId="671E9D98" w:rsidR="00643233" w:rsidRPr="00A5697C" w:rsidRDefault="00643233" w:rsidP="00ED3CBE">
            <w:pPr>
              <w:ind w:firstLineChars="0" w:firstLine="0"/>
              <w:jc w:val="center"/>
              <w:rPr>
                <w:bCs/>
              </w:rPr>
            </w:pPr>
            <w:r w:rsidRPr="00A5697C">
              <w:t>7.74</w:t>
            </w:r>
            <w:r w:rsidRPr="00A5697C">
              <w:rPr>
                <w:bCs/>
              </w:rPr>
              <w:t xml:space="preserve"> </w:t>
            </w:r>
            <w:r w:rsidR="00CA3CE5" w:rsidRPr="00A5697C">
              <w:rPr>
                <w:bCs/>
              </w:rPr>
              <w:t>(</w:t>
            </w:r>
            <w:r w:rsidRPr="00A5697C">
              <w:t>1.71</w:t>
            </w:r>
            <w:r w:rsidR="00F1200E" w:rsidRPr="00A5697C">
              <w:t>–</w:t>
            </w:r>
            <w:r w:rsidRPr="00A5697C">
              <w:t>35.02</w:t>
            </w:r>
            <w:r w:rsidR="00ED3CBE" w:rsidRPr="00A5697C">
              <w:t>)</w:t>
            </w:r>
          </w:p>
        </w:tc>
        <w:tc>
          <w:tcPr>
            <w:tcW w:w="807" w:type="dxa"/>
            <w:vAlign w:val="center"/>
          </w:tcPr>
          <w:p w14:paraId="181F115F" w14:textId="77777777" w:rsidR="00643233" w:rsidRPr="00A5697C" w:rsidRDefault="00643233" w:rsidP="00F1200E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0.008</w:t>
            </w:r>
          </w:p>
        </w:tc>
      </w:tr>
      <w:tr w:rsidR="00643233" w:rsidRPr="00A5697C" w14:paraId="4DEAB12A" w14:textId="77777777" w:rsidTr="00F1200E">
        <w:trPr>
          <w:jc w:val="center"/>
        </w:trPr>
        <w:tc>
          <w:tcPr>
            <w:tcW w:w="11335" w:type="dxa"/>
            <w:gridSpan w:val="7"/>
            <w:vAlign w:val="center"/>
          </w:tcPr>
          <w:p w14:paraId="10A61119" w14:textId="6FE258C2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rPr>
                <w:bCs/>
              </w:rPr>
              <w:t>Comorbidities:</w:t>
            </w:r>
          </w:p>
        </w:tc>
      </w:tr>
      <w:tr w:rsidR="00AB3639" w:rsidRPr="00A5697C" w14:paraId="3B502211" w14:textId="77777777" w:rsidTr="00AB3639">
        <w:trPr>
          <w:jc w:val="center"/>
        </w:trPr>
        <w:tc>
          <w:tcPr>
            <w:tcW w:w="562" w:type="dxa"/>
            <w:vMerge w:val="restart"/>
            <w:vAlign w:val="center"/>
          </w:tcPr>
          <w:p w14:paraId="3F9B843B" w14:textId="72F71E51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63EAD572" w14:textId="04384BCA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Ischemic cardiomyopathy</w:t>
            </w:r>
          </w:p>
        </w:tc>
        <w:tc>
          <w:tcPr>
            <w:tcW w:w="2652" w:type="dxa"/>
            <w:vAlign w:val="center"/>
          </w:tcPr>
          <w:p w14:paraId="4C2C9B75" w14:textId="1128C3C3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13 (22.8%)</w:t>
            </w:r>
          </w:p>
        </w:tc>
        <w:tc>
          <w:tcPr>
            <w:tcW w:w="2037" w:type="dxa"/>
            <w:vAlign w:val="center"/>
          </w:tcPr>
          <w:p w14:paraId="6654B10B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61 (20.3%)</w:t>
            </w:r>
          </w:p>
        </w:tc>
        <w:tc>
          <w:tcPr>
            <w:tcW w:w="807" w:type="dxa"/>
            <w:vAlign w:val="center"/>
          </w:tcPr>
          <w:p w14:paraId="5A18CF28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0.673</w:t>
            </w:r>
          </w:p>
        </w:tc>
        <w:tc>
          <w:tcPr>
            <w:tcW w:w="1814" w:type="dxa"/>
            <w:vAlign w:val="center"/>
          </w:tcPr>
          <w:p w14:paraId="04D01B69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3EB83182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AB3639" w:rsidRPr="00A5697C" w14:paraId="21CCA1B1" w14:textId="77777777" w:rsidTr="00AB3639">
        <w:trPr>
          <w:jc w:val="center"/>
        </w:trPr>
        <w:tc>
          <w:tcPr>
            <w:tcW w:w="562" w:type="dxa"/>
            <w:vMerge/>
            <w:vAlign w:val="center"/>
          </w:tcPr>
          <w:p w14:paraId="0C37B7DA" w14:textId="0D52F1E1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2859CE04" w14:textId="7EC04917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Heart failure</w:t>
            </w:r>
          </w:p>
        </w:tc>
        <w:tc>
          <w:tcPr>
            <w:tcW w:w="2652" w:type="dxa"/>
            <w:vAlign w:val="center"/>
          </w:tcPr>
          <w:p w14:paraId="5094D939" w14:textId="430B6CCD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17 (29.8%)</w:t>
            </w:r>
          </w:p>
        </w:tc>
        <w:tc>
          <w:tcPr>
            <w:tcW w:w="2037" w:type="dxa"/>
            <w:vAlign w:val="center"/>
          </w:tcPr>
          <w:p w14:paraId="795E2DEE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90 (30.0%)</w:t>
            </w:r>
          </w:p>
        </w:tc>
        <w:tc>
          <w:tcPr>
            <w:tcW w:w="807" w:type="dxa"/>
            <w:vAlign w:val="center"/>
          </w:tcPr>
          <w:p w14:paraId="2D14F594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0.979</w:t>
            </w:r>
          </w:p>
        </w:tc>
        <w:tc>
          <w:tcPr>
            <w:tcW w:w="1814" w:type="dxa"/>
            <w:vAlign w:val="center"/>
          </w:tcPr>
          <w:p w14:paraId="181DFAD2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512C0BC7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AB3639" w:rsidRPr="00A5697C" w14:paraId="59D298E2" w14:textId="77777777" w:rsidTr="00AB3639">
        <w:trPr>
          <w:jc w:val="center"/>
        </w:trPr>
        <w:tc>
          <w:tcPr>
            <w:tcW w:w="562" w:type="dxa"/>
            <w:vMerge/>
            <w:vAlign w:val="center"/>
          </w:tcPr>
          <w:p w14:paraId="4263D952" w14:textId="4216004E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163EF220" w14:textId="31C0E6DA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TIA/stroke</w:t>
            </w:r>
          </w:p>
        </w:tc>
        <w:tc>
          <w:tcPr>
            <w:tcW w:w="2652" w:type="dxa"/>
            <w:vAlign w:val="center"/>
          </w:tcPr>
          <w:p w14:paraId="0B94E659" w14:textId="18412541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9 (15.8%)</w:t>
            </w:r>
          </w:p>
        </w:tc>
        <w:tc>
          <w:tcPr>
            <w:tcW w:w="2037" w:type="dxa"/>
            <w:vAlign w:val="center"/>
          </w:tcPr>
          <w:p w14:paraId="6A55A9B7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60 (20.0%)</w:t>
            </w:r>
          </w:p>
        </w:tc>
        <w:tc>
          <w:tcPr>
            <w:tcW w:w="807" w:type="dxa"/>
            <w:vAlign w:val="center"/>
          </w:tcPr>
          <w:p w14:paraId="735CB2F6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0.461</w:t>
            </w:r>
          </w:p>
        </w:tc>
        <w:tc>
          <w:tcPr>
            <w:tcW w:w="1814" w:type="dxa"/>
            <w:vAlign w:val="center"/>
          </w:tcPr>
          <w:p w14:paraId="464A6D45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304ECB1B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AB3639" w:rsidRPr="00A5697C" w14:paraId="1969DC19" w14:textId="77777777" w:rsidTr="00AB3639">
        <w:trPr>
          <w:jc w:val="center"/>
        </w:trPr>
        <w:tc>
          <w:tcPr>
            <w:tcW w:w="562" w:type="dxa"/>
            <w:vMerge/>
            <w:vAlign w:val="center"/>
          </w:tcPr>
          <w:p w14:paraId="7F3FFA47" w14:textId="611699AF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0B24908A" w14:textId="5064F776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Dementia</w:t>
            </w:r>
          </w:p>
        </w:tc>
        <w:tc>
          <w:tcPr>
            <w:tcW w:w="2652" w:type="dxa"/>
            <w:vAlign w:val="center"/>
          </w:tcPr>
          <w:p w14:paraId="54717060" w14:textId="07DB825B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23 (40.4%)</w:t>
            </w:r>
          </w:p>
        </w:tc>
        <w:tc>
          <w:tcPr>
            <w:tcW w:w="2037" w:type="dxa"/>
            <w:vAlign w:val="center"/>
          </w:tcPr>
          <w:p w14:paraId="1EF0F303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116 (38.7%)</w:t>
            </w:r>
          </w:p>
        </w:tc>
        <w:tc>
          <w:tcPr>
            <w:tcW w:w="807" w:type="dxa"/>
            <w:vAlign w:val="center"/>
          </w:tcPr>
          <w:p w14:paraId="1CA76F4B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0.811</w:t>
            </w:r>
          </w:p>
        </w:tc>
        <w:tc>
          <w:tcPr>
            <w:tcW w:w="1814" w:type="dxa"/>
            <w:vAlign w:val="center"/>
          </w:tcPr>
          <w:p w14:paraId="5E65425F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6DB02434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AB3639" w:rsidRPr="00A5697C" w14:paraId="40199D9B" w14:textId="77777777" w:rsidTr="00AB3639">
        <w:trPr>
          <w:jc w:val="center"/>
        </w:trPr>
        <w:tc>
          <w:tcPr>
            <w:tcW w:w="562" w:type="dxa"/>
            <w:vMerge/>
            <w:vAlign w:val="center"/>
          </w:tcPr>
          <w:p w14:paraId="0D2D72A4" w14:textId="3B12B740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17762D71" w14:textId="4C764188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COPD</w:t>
            </w:r>
          </w:p>
        </w:tc>
        <w:tc>
          <w:tcPr>
            <w:tcW w:w="2652" w:type="dxa"/>
            <w:vAlign w:val="center"/>
          </w:tcPr>
          <w:p w14:paraId="2393C2F7" w14:textId="14C9A972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8 (14.0%)</w:t>
            </w:r>
          </w:p>
        </w:tc>
        <w:tc>
          <w:tcPr>
            <w:tcW w:w="2037" w:type="dxa"/>
            <w:vAlign w:val="center"/>
          </w:tcPr>
          <w:p w14:paraId="76AB38D9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27 (9.0%)</w:t>
            </w:r>
          </w:p>
        </w:tc>
        <w:tc>
          <w:tcPr>
            <w:tcW w:w="807" w:type="dxa"/>
            <w:vAlign w:val="center"/>
          </w:tcPr>
          <w:p w14:paraId="21B0C2BD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0.241</w:t>
            </w:r>
          </w:p>
        </w:tc>
        <w:tc>
          <w:tcPr>
            <w:tcW w:w="1814" w:type="dxa"/>
            <w:vAlign w:val="center"/>
          </w:tcPr>
          <w:p w14:paraId="152B8156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410D8E51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AB3639" w:rsidRPr="00A5697C" w14:paraId="7CEE755E" w14:textId="77777777" w:rsidTr="00AB3639">
        <w:trPr>
          <w:jc w:val="center"/>
        </w:trPr>
        <w:tc>
          <w:tcPr>
            <w:tcW w:w="562" w:type="dxa"/>
            <w:vMerge/>
            <w:vAlign w:val="center"/>
          </w:tcPr>
          <w:p w14:paraId="31C01787" w14:textId="580CE292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1CF56D8C" w14:textId="6FBCEC2C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Cirrhosis</w:t>
            </w:r>
          </w:p>
        </w:tc>
        <w:tc>
          <w:tcPr>
            <w:tcW w:w="2652" w:type="dxa"/>
            <w:vAlign w:val="center"/>
          </w:tcPr>
          <w:p w14:paraId="3153762D" w14:textId="2BBA164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1 (1.8%)</w:t>
            </w:r>
          </w:p>
        </w:tc>
        <w:tc>
          <w:tcPr>
            <w:tcW w:w="2037" w:type="dxa"/>
            <w:vAlign w:val="center"/>
          </w:tcPr>
          <w:p w14:paraId="69E977E8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8 (2.7%)</w:t>
            </w:r>
          </w:p>
        </w:tc>
        <w:tc>
          <w:tcPr>
            <w:tcW w:w="807" w:type="dxa"/>
            <w:vAlign w:val="center"/>
          </w:tcPr>
          <w:p w14:paraId="3CA9FE23" w14:textId="78CAEB81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1</w:t>
            </w:r>
            <w:r w:rsidR="0053373E" w:rsidRPr="00A5697C">
              <w:t>.000</w:t>
            </w:r>
          </w:p>
        </w:tc>
        <w:tc>
          <w:tcPr>
            <w:tcW w:w="1814" w:type="dxa"/>
            <w:vAlign w:val="center"/>
          </w:tcPr>
          <w:p w14:paraId="60874C0B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417D3F34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AB3639" w:rsidRPr="00A5697C" w14:paraId="7849C97D" w14:textId="77777777" w:rsidTr="00AB3639">
        <w:trPr>
          <w:jc w:val="center"/>
        </w:trPr>
        <w:tc>
          <w:tcPr>
            <w:tcW w:w="562" w:type="dxa"/>
            <w:vMerge/>
            <w:vAlign w:val="center"/>
          </w:tcPr>
          <w:p w14:paraId="6319A24A" w14:textId="015CF075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3B0175A0" w14:textId="3DBD5829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Diabetes</w:t>
            </w:r>
          </w:p>
        </w:tc>
        <w:tc>
          <w:tcPr>
            <w:tcW w:w="2652" w:type="dxa"/>
            <w:vAlign w:val="center"/>
          </w:tcPr>
          <w:p w14:paraId="6973D68F" w14:textId="0E785FD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12 (21.1%)</w:t>
            </w:r>
          </w:p>
        </w:tc>
        <w:tc>
          <w:tcPr>
            <w:tcW w:w="2037" w:type="dxa"/>
            <w:vAlign w:val="center"/>
          </w:tcPr>
          <w:p w14:paraId="1BFB1873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76 (25.3%)</w:t>
            </w:r>
          </w:p>
        </w:tc>
        <w:tc>
          <w:tcPr>
            <w:tcW w:w="807" w:type="dxa"/>
            <w:vAlign w:val="center"/>
          </w:tcPr>
          <w:p w14:paraId="0AE5A7DB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0.492</w:t>
            </w:r>
          </w:p>
        </w:tc>
        <w:tc>
          <w:tcPr>
            <w:tcW w:w="1814" w:type="dxa"/>
            <w:vAlign w:val="center"/>
          </w:tcPr>
          <w:p w14:paraId="27653941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71522B08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AB3639" w:rsidRPr="00A5697C" w14:paraId="1A30A274" w14:textId="77777777" w:rsidTr="00AB3639">
        <w:trPr>
          <w:jc w:val="center"/>
        </w:trPr>
        <w:tc>
          <w:tcPr>
            <w:tcW w:w="562" w:type="dxa"/>
            <w:vMerge/>
            <w:vAlign w:val="center"/>
          </w:tcPr>
          <w:p w14:paraId="41C3BCB7" w14:textId="65815DD1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209E4296" w14:textId="23EBE042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CKD</w:t>
            </w:r>
          </w:p>
        </w:tc>
        <w:tc>
          <w:tcPr>
            <w:tcW w:w="2652" w:type="dxa"/>
            <w:vAlign w:val="center"/>
          </w:tcPr>
          <w:p w14:paraId="0D2B9F83" w14:textId="420A4FA5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12 (21.1%)</w:t>
            </w:r>
          </w:p>
        </w:tc>
        <w:tc>
          <w:tcPr>
            <w:tcW w:w="2037" w:type="dxa"/>
            <w:vAlign w:val="center"/>
          </w:tcPr>
          <w:p w14:paraId="5D930EB3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59 (19.7%)</w:t>
            </w:r>
          </w:p>
        </w:tc>
        <w:tc>
          <w:tcPr>
            <w:tcW w:w="807" w:type="dxa"/>
            <w:vAlign w:val="center"/>
          </w:tcPr>
          <w:p w14:paraId="6DA7C603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0.810</w:t>
            </w:r>
          </w:p>
        </w:tc>
        <w:tc>
          <w:tcPr>
            <w:tcW w:w="1814" w:type="dxa"/>
            <w:vAlign w:val="center"/>
          </w:tcPr>
          <w:p w14:paraId="58644AE3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1A99D297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643233" w:rsidRPr="00A5697C" w14:paraId="68AA6C05" w14:textId="77777777" w:rsidTr="00F1200E">
        <w:trPr>
          <w:jc w:val="center"/>
        </w:trPr>
        <w:tc>
          <w:tcPr>
            <w:tcW w:w="11335" w:type="dxa"/>
            <w:gridSpan w:val="7"/>
            <w:vAlign w:val="center"/>
          </w:tcPr>
          <w:p w14:paraId="2AD5D71E" w14:textId="5E333575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rPr>
                <w:bCs/>
              </w:rPr>
              <w:t>Sepsis focus</w:t>
            </w:r>
            <w:r w:rsidRPr="00A5697C">
              <w:t>:</w:t>
            </w:r>
          </w:p>
        </w:tc>
      </w:tr>
      <w:tr w:rsidR="00AB3639" w:rsidRPr="00A5697C" w14:paraId="63A2EE59" w14:textId="77777777" w:rsidTr="00AB3639">
        <w:trPr>
          <w:jc w:val="center"/>
        </w:trPr>
        <w:tc>
          <w:tcPr>
            <w:tcW w:w="562" w:type="dxa"/>
            <w:vMerge w:val="restart"/>
            <w:vAlign w:val="center"/>
          </w:tcPr>
          <w:p w14:paraId="6CFED8A6" w14:textId="3598FFFD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79DA532F" w14:textId="7D9AFCCC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Unknown</w:t>
            </w:r>
          </w:p>
        </w:tc>
        <w:tc>
          <w:tcPr>
            <w:tcW w:w="2652" w:type="dxa"/>
            <w:vAlign w:val="center"/>
          </w:tcPr>
          <w:p w14:paraId="07CA5A89" w14:textId="1EB7523B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11 (19.3%)</w:t>
            </w:r>
          </w:p>
        </w:tc>
        <w:tc>
          <w:tcPr>
            <w:tcW w:w="2037" w:type="dxa"/>
            <w:vAlign w:val="center"/>
          </w:tcPr>
          <w:p w14:paraId="78FFE18E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44 (14.7%)</w:t>
            </w:r>
          </w:p>
        </w:tc>
        <w:tc>
          <w:tcPr>
            <w:tcW w:w="807" w:type="dxa"/>
            <w:vMerge w:val="restart"/>
            <w:vAlign w:val="center"/>
          </w:tcPr>
          <w:p w14:paraId="0B7CEFBD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0.339</w:t>
            </w:r>
          </w:p>
        </w:tc>
        <w:tc>
          <w:tcPr>
            <w:tcW w:w="1814" w:type="dxa"/>
            <w:vAlign w:val="center"/>
          </w:tcPr>
          <w:p w14:paraId="5305CF8B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20F7F5F1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AB3639" w:rsidRPr="00A5697C" w14:paraId="46AE0D7C" w14:textId="77777777" w:rsidTr="00AB3639">
        <w:trPr>
          <w:jc w:val="center"/>
        </w:trPr>
        <w:tc>
          <w:tcPr>
            <w:tcW w:w="562" w:type="dxa"/>
            <w:vMerge/>
            <w:vAlign w:val="center"/>
          </w:tcPr>
          <w:p w14:paraId="7C9EB754" w14:textId="49A16879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3174B968" w14:textId="3DE117A5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Pulmonary</w:t>
            </w:r>
          </w:p>
        </w:tc>
        <w:tc>
          <w:tcPr>
            <w:tcW w:w="2652" w:type="dxa"/>
            <w:vAlign w:val="center"/>
          </w:tcPr>
          <w:p w14:paraId="6FEBFA0A" w14:textId="47B6234A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10 (17.5%)</w:t>
            </w:r>
          </w:p>
        </w:tc>
        <w:tc>
          <w:tcPr>
            <w:tcW w:w="2037" w:type="dxa"/>
            <w:vAlign w:val="center"/>
          </w:tcPr>
          <w:p w14:paraId="4AE43A75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39 (13.0%)</w:t>
            </w:r>
          </w:p>
        </w:tc>
        <w:tc>
          <w:tcPr>
            <w:tcW w:w="807" w:type="dxa"/>
            <w:vMerge/>
            <w:vAlign w:val="center"/>
          </w:tcPr>
          <w:p w14:paraId="30A378D7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1814" w:type="dxa"/>
            <w:vAlign w:val="center"/>
          </w:tcPr>
          <w:p w14:paraId="0A5F9DE2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1138AF69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AB3639" w:rsidRPr="00A5697C" w14:paraId="2366674D" w14:textId="77777777" w:rsidTr="00AB3639">
        <w:trPr>
          <w:jc w:val="center"/>
        </w:trPr>
        <w:tc>
          <w:tcPr>
            <w:tcW w:w="562" w:type="dxa"/>
            <w:vMerge/>
            <w:vAlign w:val="center"/>
          </w:tcPr>
          <w:p w14:paraId="1E482CAF" w14:textId="5031C272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33307053" w14:textId="7F54E064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Urinary</w:t>
            </w:r>
          </w:p>
        </w:tc>
        <w:tc>
          <w:tcPr>
            <w:tcW w:w="2652" w:type="dxa"/>
            <w:vAlign w:val="center"/>
          </w:tcPr>
          <w:p w14:paraId="51E6F8DC" w14:textId="65F9975B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21 (36.8%)</w:t>
            </w:r>
          </w:p>
        </w:tc>
        <w:tc>
          <w:tcPr>
            <w:tcW w:w="2037" w:type="dxa"/>
            <w:vAlign w:val="center"/>
          </w:tcPr>
          <w:p w14:paraId="24E5EE1C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153 (51.0%)</w:t>
            </w:r>
          </w:p>
        </w:tc>
        <w:tc>
          <w:tcPr>
            <w:tcW w:w="807" w:type="dxa"/>
            <w:vMerge/>
            <w:vAlign w:val="center"/>
          </w:tcPr>
          <w:p w14:paraId="23EC6803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1814" w:type="dxa"/>
            <w:vAlign w:val="center"/>
          </w:tcPr>
          <w:p w14:paraId="3F5F0BA3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3C4E502B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AB3639" w:rsidRPr="00A5697C" w14:paraId="3A823BD4" w14:textId="77777777" w:rsidTr="00AB3639">
        <w:trPr>
          <w:jc w:val="center"/>
        </w:trPr>
        <w:tc>
          <w:tcPr>
            <w:tcW w:w="562" w:type="dxa"/>
            <w:vMerge/>
            <w:vAlign w:val="center"/>
          </w:tcPr>
          <w:p w14:paraId="2A95BB1B" w14:textId="1FFD7D1D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37F336D1" w14:textId="76315928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Abdomen</w:t>
            </w:r>
          </w:p>
        </w:tc>
        <w:tc>
          <w:tcPr>
            <w:tcW w:w="2652" w:type="dxa"/>
            <w:vAlign w:val="center"/>
          </w:tcPr>
          <w:p w14:paraId="4D37D53F" w14:textId="6451FA10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5 (8.8%)</w:t>
            </w:r>
          </w:p>
        </w:tc>
        <w:tc>
          <w:tcPr>
            <w:tcW w:w="2037" w:type="dxa"/>
            <w:vAlign w:val="center"/>
          </w:tcPr>
          <w:p w14:paraId="71FCB4F0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26 (8.7%)</w:t>
            </w:r>
          </w:p>
        </w:tc>
        <w:tc>
          <w:tcPr>
            <w:tcW w:w="807" w:type="dxa"/>
            <w:vMerge/>
            <w:vAlign w:val="center"/>
          </w:tcPr>
          <w:p w14:paraId="06B66057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1814" w:type="dxa"/>
            <w:vAlign w:val="center"/>
          </w:tcPr>
          <w:p w14:paraId="1D9A948B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4E414F0B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AB3639" w:rsidRPr="00A5697C" w14:paraId="34A771CF" w14:textId="77777777" w:rsidTr="00AB3639">
        <w:trPr>
          <w:jc w:val="center"/>
        </w:trPr>
        <w:tc>
          <w:tcPr>
            <w:tcW w:w="562" w:type="dxa"/>
            <w:vMerge/>
            <w:vAlign w:val="center"/>
          </w:tcPr>
          <w:p w14:paraId="313DFDE5" w14:textId="5AB57203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4EBBDDC3" w14:textId="5E36450C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Bloodstream infection</w:t>
            </w:r>
          </w:p>
        </w:tc>
        <w:tc>
          <w:tcPr>
            <w:tcW w:w="2652" w:type="dxa"/>
            <w:vAlign w:val="center"/>
          </w:tcPr>
          <w:p w14:paraId="324217C7" w14:textId="088AC533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1 (1.8%)</w:t>
            </w:r>
          </w:p>
        </w:tc>
        <w:tc>
          <w:tcPr>
            <w:tcW w:w="2037" w:type="dxa"/>
            <w:vAlign w:val="center"/>
          </w:tcPr>
          <w:p w14:paraId="2C97021D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10 (3.3%)</w:t>
            </w:r>
          </w:p>
        </w:tc>
        <w:tc>
          <w:tcPr>
            <w:tcW w:w="807" w:type="dxa"/>
            <w:vMerge/>
            <w:vAlign w:val="center"/>
          </w:tcPr>
          <w:p w14:paraId="3838DDB0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1814" w:type="dxa"/>
            <w:vAlign w:val="center"/>
          </w:tcPr>
          <w:p w14:paraId="789D89E4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4EBFF1AE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AB3639" w:rsidRPr="00A5697C" w14:paraId="23614FD3" w14:textId="77777777" w:rsidTr="00AB3639">
        <w:trPr>
          <w:jc w:val="center"/>
        </w:trPr>
        <w:tc>
          <w:tcPr>
            <w:tcW w:w="562" w:type="dxa"/>
            <w:vMerge/>
            <w:vAlign w:val="center"/>
          </w:tcPr>
          <w:p w14:paraId="16C5E4A0" w14:textId="7DE3CAEE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21E13010" w14:textId="6303BE64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Other</w:t>
            </w:r>
          </w:p>
        </w:tc>
        <w:tc>
          <w:tcPr>
            <w:tcW w:w="2652" w:type="dxa"/>
            <w:vAlign w:val="center"/>
          </w:tcPr>
          <w:p w14:paraId="40E07A1C" w14:textId="18377070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9 (15.8%)</w:t>
            </w:r>
          </w:p>
        </w:tc>
        <w:tc>
          <w:tcPr>
            <w:tcW w:w="2037" w:type="dxa"/>
            <w:vAlign w:val="center"/>
          </w:tcPr>
          <w:p w14:paraId="7EB94F8C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28 (9.3%)</w:t>
            </w:r>
          </w:p>
        </w:tc>
        <w:tc>
          <w:tcPr>
            <w:tcW w:w="807" w:type="dxa"/>
            <w:vMerge/>
            <w:vAlign w:val="center"/>
          </w:tcPr>
          <w:p w14:paraId="262DA3B9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1814" w:type="dxa"/>
            <w:vAlign w:val="center"/>
          </w:tcPr>
          <w:p w14:paraId="3FEEBF68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4531D265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AB3639" w:rsidRPr="00A5697C" w14:paraId="2D46B107" w14:textId="77777777" w:rsidTr="00AB3639">
        <w:trPr>
          <w:jc w:val="center"/>
        </w:trPr>
        <w:tc>
          <w:tcPr>
            <w:tcW w:w="562" w:type="dxa"/>
            <w:vMerge/>
            <w:vAlign w:val="center"/>
          </w:tcPr>
          <w:p w14:paraId="6740110A" w14:textId="26ED179B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58DEBE2A" w14:textId="21ABE4C9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Positive cultural exam</w:t>
            </w:r>
          </w:p>
        </w:tc>
        <w:tc>
          <w:tcPr>
            <w:tcW w:w="2652" w:type="dxa"/>
            <w:vAlign w:val="center"/>
          </w:tcPr>
          <w:p w14:paraId="1FDAA019" w14:textId="56FD9234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40 (70.2%)</w:t>
            </w:r>
          </w:p>
        </w:tc>
        <w:tc>
          <w:tcPr>
            <w:tcW w:w="2037" w:type="dxa"/>
            <w:vAlign w:val="center"/>
          </w:tcPr>
          <w:p w14:paraId="213CB567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197 (65.7%)</w:t>
            </w:r>
          </w:p>
        </w:tc>
        <w:tc>
          <w:tcPr>
            <w:tcW w:w="807" w:type="dxa"/>
            <w:vAlign w:val="center"/>
          </w:tcPr>
          <w:p w14:paraId="3107ED7C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0.050</w:t>
            </w:r>
          </w:p>
        </w:tc>
        <w:tc>
          <w:tcPr>
            <w:tcW w:w="1814" w:type="dxa"/>
            <w:vAlign w:val="center"/>
          </w:tcPr>
          <w:p w14:paraId="182E8950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4C567EAE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643233" w:rsidRPr="00A5697C" w14:paraId="12D9836C" w14:textId="77777777" w:rsidTr="00F1200E">
        <w:trPr>
          <w:jc w:val="center"/>
        </w:trPr>
        <w:tc>
          <w:tcPr>
            <w:tcW w:w="11335" w:type="dxa"/>
            <w:gridSpan w:val="7"/>
            <w:vAlign w:val="center"/>
          </w:tcPr>
          <w:p w14:paraId="6FC5D06B" w14:textId="391BA507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rPr>
                <w:bCs/>
              </w:rPr>
              <w:t>Laboratory parameters:</w:t>
            </w:r>
          </w:p>
        </w:tc>
      </w:tr>
      <w:tr w:rsidR="00AB3639" w:rsidRPr="00A5697C" w14:paraId="59FDE27F" w14:textId="77777777" w:rsidTr="00AB3639">
        <w:trPr>
          <w:jc w:val="center"/>
        </w:trPr>
        <w:tc>
          <w:tcPr>
            <w:tcW w:w="562" w:type="dxa"/>
            <w:vMerge w:val="restart"/>
            <w:vAlign w:val="center"/>
          </w:tcPr>
          <w:p w14:paraId="3D93851A" w14:textId="5D701B8B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58BE6040" w14:textId="39A9F289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Hemoglobin (g/dL)</w:t>
            </w:r>
          </w:p>
        </w:tc>
        <w:tc>
          <w:tcPr>
            <w:tcW w:w="2652" w:type="dxa"/>
            <w:vAlign w:val="center"/>
          </w:tcPr>
          <w:p w14:paraId="5F65F921" w14:textId="078B328C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9.2 </w:t>
            </w:r>
            <w:r w:rsidR="00CA3CE5" w:rsidRPr="00A5697C">
              <w:rPr>
                <w:bCs/>
              </w:rPr>
              <w:t>(</w:t>
            </w:r>
            <w:r w:rsidRPr="00A5697C">
              <w:t>8.2</w:t>
            </w:r>
            <w:r w:rsidR="00F1200E" w:rsidRPr="00A5697C">
              <w:t>–</w:t>
            </w:r>
            <w:r w:rsidRPr="00A5697C">
              <w:t>10.75</w:t>
            </w:r>
            <w:r w:rsidR="00CA3CE5" w:rsidRPr="00A5697C">
              <w:t>)</w:t>
            </w:r>
          </w:p>
        </w:tc>
        <w:tc>
          <w:tcPr>
            <w:tcW w:w="2037" w:type="dxa"/>
            <w:vAlign w:val="center"/>
          </w:tcPr>
          <w:p w14:paraId="66135A27" w14:textId="720E078D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11.4 </w:t>
            </w:r>
            <w:r w:rsidR="00CA3CE5" w:rsidRPr="00A5697C">
              <w:rPr>
                <w:bCs/>
              </w:rPr>
              <w:t>(</w:t>
            </w:r>
            <w:r w:rsidRPr="00A5697C">
              <w:t>10.1</w:t>
            </w:r>
            <w:r w:rsidR="00F1200E" w:rsidRPr="00A5697C">
              <w:t>–</w:t>
            </w:r>
            <w:r w:rsidRPr="00A5697C">
              <w:t>12.9</w:t>
            </w:r>
            <w:r w:rsidR="00CA3CE5" w:rsidRPr="00A5697C">
              <w:t>)</w:t>
            </w:r>
          </w:p>
        </w:tc>
        <w:tc>
          <w:tcPr>
            <w:tcW w:w="807" w:type="dxa"/>
            <w:vAlign w:val="center"/>
          </w:tcPr>
          <w:p w14:paraId="0F766AFB" w14:textId="7D5413E6" w:rsidR="00643233" w:rsidRPr="00A5697C" w:rsidRDefault="00ED3CBE" w:rsidP="00F1200E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&lt;</w:t>
            </w:r>
            <w:r w:rsidR="00643233" w:rsidRPr="00A5697C">
              <w:rPr>
                <w:bCs/>
              </w:rPr>
              <w:t>0.001</w:t>
            </w:r>
          </w:p>
        </w:tc>
        <w:tc>
          <w:tcPr>
            <w:tcW w:w="1814" w:type="dxa"/>
            <w:vAlign w:val="center"/>
          </w:tcPr>
          <w:p w14:paraId="4CF2C65F" w14:textId="29443284" w:rsidR="00643233" w:rsidRPr="00A5697C" w:rsidRDefault="00643233" w:rsidP="00F1200E">
            <w:pPr>
              <w:ind w:firstLineChars="0" w:firstLine="0"/>
              <w:jc w:val="center"/>
              <w:rPr>
                <w:bCs/>
              </w:rPr>
            </w:pPr>
            <w:r w:rsidRPr="00A5697C">
              <w:t>0.58</w:t>
            </w:r>
            <w:r w:rsidRPr="00A5697C">
              <w:rPr>
                <w:bCs/>
              </w:rPr>
              <w:t xml:space="preserve"> </w:t>
            </w:r>
            <w:r w:rsidR="00CA3CE5" w:rsidRPr="00A5697C">
              <w:rPr>
                <w:bCs/>
              </w:rPr>
              <w:t>(</w:t>
            </w:r>
            <w:r w:rsidRPr="00A5697C">
              <w:t>0.48</w:t>
            </w:r>
            <w:r w:rsidR="00F1200E" w:rsidRPr="00A5697C">
              <w:t>–</w:t>
            </w:r>
            <w:r w:rsidRPr="00A5697C">
              <w:t>0.70</w:t>
            </w:r>
            <w:r w:rsidR="00CA3CE5" w:rsidRPr="00A5697C">
              <w:t>)</w:t>
            </w:r>
          </w:p>
        </w:tc>
        <w:tc>
          <w:tcPr>
            <w:tcW w:w="807" w:type="dxa"/>
            <w:vAlign w:val="center"/>
          </w:tcPr>
          <w:p w14:paraId="18B10447" w14:textId="3D467B47" w:rsidR="00643233" w:rsidRPr="00A5697C" w:rsidRDefault="00643233" w:rsidP="00ED3CBE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&lt;0.001</w:t>
            </w:r>
          </w:p>
        </w:tc>
      </w:tr>
      <w:tr w:rsidR="00AB3639" w:rsidRPr="00A5697C" w14:paraId="28986299" w14:textId="77777777" w:rsidTr="00AB3639">
        <w:trPr>
          <w:jc w:val="center"/>
        </w:trPr>
        <w:tc>
          <w:tcPr>
            <w:tcW w:w="562" w:type="dxa"/>
            <w:vMerge/>
            <w:vAlign w:val="center"/>
          </w:tcPr>
          <w:p w14:paraId="7BE6FFA5" w14:textId="30DD89C6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20B5B846" w14:textId="47CA4AA2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WBC (</w:t>
            </w:r>
            <w:r w:rsidRPr="00A5697C">
              <w:sym w:font="Symbol" w:char="F0B4"/>
            </w:r>
            <w:r w:rsidRPr="00A5697C">
              <w:t>10</w:t>
            </w:r>
            <w:r w:rsidRPr="00A5697C">
              <w:rPr>
                <w:vertAlign w:val="superscript"/>
              </w:rPr>
              <w:t>9</w:t>
            </w:r>
            <w:r w:rsidRPr="00A5697C">
              <w:t>/L)</w:t>
            </w:r>
          </w:p>
        </w:tc>
        <w:tc>
          <w:tcPr>
            <w:tcW w:w="2652" w:type="dxa"/>
            <w:vAlign w:val="center"/>
          </w:tcPr>
          <w:p w14:paraId="67EA5127" w14:textId="57648A54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15.71 </w:t>
            </w:r>
            <w:r w:rsidR="00CA3CE5" w:rsidRPr="00A5697C">
              <w:rPr>
                <w:bCs/>
              </w:rPr>
              <w:t>(</w:t>
            </w:r>
            <w:r w:rsidRPr="00A5697C">
              <w:t>7.69</w:t>
            </w:r>
            <w:r w:rsidR="00F1200E" w:rsidRPr="00A5697C">
              <w:t>–</w:t>
            </w:r>
            <w:r w:rsidRPr="00A5697C">
              <w:t>22.14</w:t>
            </w:r>
            <w:r w:rsidR="00CA3CE5" w:rsidRPr="00A5697C">
              <w:t>)</w:t>
            </w:r>
          </w:p>
        </w:tc>
        <w:tc>
          <w:tcPr>
            <w:tcW w:w="2037" w:type="dxa"/>
            <w:vAlign w:val="center"/>
          </w:tcPr>
          <w:p w14:paraId="23383AE2" w14:textId="087F9696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13.20 </w:t>
            </w:r>
            <w:r w:rsidR="00CA3CE5" w:rsidRPr="00A5697C">
              <w:rPr>
                <w:bCs/>
              </w:rPr>
              <w:t>(</w:t>
            </w:r>
            <w:r w:rsidRPr="00A5697C">
              <w:t>8.82</w:t>
            </w:r>
            <w:r w:rsidR="00F1200E" w:rsidRPr="00A5697C">
              <w:t>–</w:t>
            </w:r>
            <w:r w:rsidRPr="00A5697C">
              <w:t>18.76</w:t>
            </w:r>
            <w:r w:rsidR="00CA3CE5" w:rsidRPr="00A5697C">
              <w:t>)</w:t>
            </w:r>
          </w:p>
        </w:tc>
        <w:tc>
          <w:tcPr>
            <w:tcW w:w="807" w:type="dxa"/>
            <w:vAlign w:val="center"/>
          </w:tcPr>
          <w:p w14:paraId="3F37B14A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0.191</w:t>
            </w:r>
          </w:p>
        </w:tc>
        <w:tc>
          <w:tcPr>
            <w:tcW w:w="1814" w:type="dxa"/>
            <w:vAlign w:val="center"/>
          </w:tcPr>
          <w:p w14:paraId="56993EC5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5009F211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AB3639" w:rsidRPr="00A5697C" w14:paraId="12F05609" w14:textId="77777777" w:rsidTr="00AB3639">
        <w:trPr>
          <w:jc w:val="center"/>
        </w:trPr>
        <w:tc>
          <w:tcPr>
            <w:tcW w:w="562" w:type="dxa"/>
            <w:vMerge/>
            <w:vAlign w:val="center"/>
          </w:tcPr>
          <w:p w14:paraId="790B5B0D" w14:textId="3DFB4872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03473DB3" w14:textId="369E1307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Platelets (</w:t>
            </w:r>
            <w:r w:rsidRPr="00A5697C">
              <w:sym w:font="Symbol" w:char="F0B4"/>
            </w:r>
            <w:r w:rsidRPr="00A5697C">
              <w:t>10</w:t>
            </w:r>
            <w:r w:rsidRPr="00A5697C">
              <w:rPr>
                <w:vertAlign w:val="superscript"/>
              </w:rPr>
              <w:t>9</w:t>
            </w:r>
            <w:r w:rsidRPr="00A5697C">
              <w:t>/L)</w:t>
            </w:r>
          </w:p>
        </w:tc>
        <w:tc>
          <w:tcPr>
            <w:tcW w:w="2652" w:type="dxa"/>
            <w:vAlign w:val="center"/>
          </w:tcPr>
          <w:p w14:paraId="43B0E8E6" w14:textId="78D6EC26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138 </w:t>
            </w:r>
            <w:r w:rsidR="00CA3CE5" w:rsidRPr="00A5697C">
              <w:rPr>
                <w:bCs/>
              </w:rPr>
              <w:t>(</w:t>
            </w:r>
            <w:r w:rsidRPr="00A5697C">
              <w:t>75</w:t>
            </w:r>
            <w:r w:rsidR="00F1200E" w:rsidRPr="00A5697C">
              <w:t>–</w:t>
            </w:r>
            <w:r w:rsidRPr="00A5697C">
              <w:t>297</w:t>
            </w:r>
            <w:r w:rsidR="00CA3CE5" w:rsidRPr="00A5697C">
              <w:t>)</w:t>
            </w:r>
          </w:p>
        </w:tc>
        <w:tc>
          <w:tcPr>
            <w:tcW w:w="2037" w:type="dxa"/>
            <w:vAlign w:val="center"/>
          </w:tcPr>
          <w:p w14:paraId="74E39E09" w14:textId="5761BE81" w:rsidR="00643233" w:rsidRPr="00A5697C" w:rsidRDefault="00643233" w:rsidP="00F1200E">
            <w:pPr>
              <w:ind w:firstLineChars="0" w:firstLine="0"/>
              <w:jc w:val="center"/>
              <w:rPr>
                <w:bCs/>
              </w:rPr>
            </w:pPr>
            <w:r w:rsidRPr="00A5697C">
              <w:t xml:space="preserve">208 </w:t>
            </w:r>
            <w:r w:rsidR="00CA3CE5" w:rsidRPr="00A5697C">
              <w:rPr>
                <w:bCs/>
              </w:rPr>
              <w:t>(</w:t>
            </w:r>
            <w:r w:rsidRPr="00A5697C">
              <w:t>148</w:t>
            </w:r>
            <w:r w:rsidR="00F1200E" w:rsidRPr="00A5697C">
              <w:t>–</w:t>
            </w:r>
            <w:r w:rsidRPr="00A5697C">
              <w:t>298</w:t>
            </w:r>
            <w:r w:rsidR="00CA3CE5" w:rsidRPr="00A5697C">
              <w:t>)</w:t>
            </w:r>
          </w:p>
        </w:tc>
        <w:tc>
          <w:tcPr>
            <w:tcW w:w="807" w:type="dxa"/>
            <w:vAlign w:val="center"/>
          </w:tcPr>
          <w:p w14:paraId="5B32C158" w14:textId="77777777" w:rsidR="00643233" w:rsidRPr="00A5697C" w:rsidRDefault="00643233" w:rsidP="00F1200E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0.012</w:t>
            </w:r>
          </w:p>
        </w:tc>
        <w:tc>
          <w:tcPr>
            <w:tcW w:w="1814" w:type="dxa"/>
            <w:vAlign w:val="center"/>
          </w:tcPr>
          <w:p w14:paraId="45303365" w14:textId="77777777" w:rsidR="00643233" w:rsidRPr="00A5697C" w:rsidRDefault="00643233" w:rsidP="00F1200E">
            <w:pPr>
              <w:ind w:firstLineChars="0" w:firstLine="0"/>
              <w:jc w:val="center"/>
              <w:rPr>
                <w:bCs/>
              </w:rPr>
            </w:pPr>
          </w:p>
        </w:tc>
        <w:tc>
          <w:tcPr>
            <w:tcW w:w="807" w:type="dxa"/>
            <w:vAlign w:val="center"/>
          </w:tcPr>
          <w:p w14:paraId="65308F24" w14:textId="77777777" w:rsidR="00643233" w:rsidRPr="00A5697C" w:rsidRDefault="00643233" w:rsidP="00F1200E">
            <w:pPr>
              <w:ind w:firstLineChars="0" w:firstLine="0"/>
              <w:jc w:val="center"/>
              <w:rPr>
                <w:bCs/>
              </w:rPr>
            </w:pPr>
          </w:p>
        </w:tc>
      </w:tr>
      <w:tr w:rsidR="00AB3639" w:rsidRPr="00A5697C" w14:paraId="79ADBFC3" w14:textId="77777777" w:rsidTr="00AB3639">
        <w:trPr>
          <w:jc w:val="center"/>
        </w:trPr>
        <w:tc>
          <w:tcPr>
            <w:tcW w:w="562" w:type="dxa"/>
            <w:vMerge/>
            <w:vAlign w:val="center"/>
          </w:tcPr>
          <w:p w14:paraId="292157B6" w14:textId="6C171D3F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030A488B" w14:textId="694CB5C7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Creatinine (mg/dL)</w:t>
            </w:r>
          </w:p>
        </w:tc>
        <w:tc>
          <w:tcPr>
            <w:tcW w:w="2652" w:type="dxa"/>
            <w:vAlign w:val="center"/>
          </w:tcPr>
          <w:p w14:paraId="7F2E9CAF" w14:textId="4745A5CF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1.7 </w:t>
            </w:r>
            <w:r w:rsidR="00CA3CE5" w:rsidRPr="00A5697C">
              <w:rPr>
                <w:bCs/>
              </w:rPr>
              <w:t>(</w:t>
            </w:r>
            <w:r w:rsidRPr="00A5697C">
              <w:t>1.05</w:t>
            </w:r>
            <w:r w:rsidR="00F1200E" w:rsidRPr="00A5697C">
              <w:t>–</w:t>
            </w:r>
            <w:r w:rsidRPr="00A5697C">
              <w:t>2.86</w:t>
            </w:r>
            <w:r w:rsidR="00CA3CE5" w:rsidRPr="00A5697C">
              <w:t>)</w:t>
            </w:r>
          </w:p>
        </w:tc>
        <w:tc>
          <w:tcPr>
            <w:tcW w:w="2037" w:type="dxa"/>
            <w:vAlign w:val="center"/>
          </w:tcPr>
          <w:p w14:paraId="3A3DCEED" w14:textId="76FCD3CC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1.42 </w:t>
            </w:r>
            <w:r w:rsidR="00CA3CE5" w:rsidRPr="00A5697C">
              <w:rPr>
                <w:bCs/>
              </w:rPr>
              <w:t>(</w:t>
            </w:r>
            <w:r w:rsidRPr="00A5697C">
              <w:t>0.93</w:t>
            </w:r>
            <w:r w:rsidR="00F1200E" w:rsidRPr="00A5697C">
              <w:t>–</w:t>
            </w:r>
            <w:r w:rsidRPr="00A5697C">
              <w:t>2.19</w:t>
            </w:r>
            <w:r w:rsidR="00CA3CE5" w:rsidRPr="00A5697C">
              <w:t>)</w:t>
            </w:r>
          </w:p>
        </w:tc>
        <w:tc>
          <w:tcPr>
            <w:tcW w:w="807" w:type="dxa"/>
            <w:vAlign w:val="center"/>
          </w:tcPr>
          <w:p w14:paraId="70381C8E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0.098</w:t>
            </w:r>
          </w:p>
        </w:tc>
        <w:tc>
          <w:tcPr>
            <w:tcW w:w="1814" w:type="dxa"/>
            <w:vAlign w:val="center"/>
          </w:tcPr>
          <w:p w14:paraId="33AC7836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7A8C7692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AB3639" w:rsidRPr="00A5697C" w14:paraId="3A78E70F" w14:textId="77777777" w:rsidTr="00AB3639">
        <w:trPr>
          <w:jc w:val="center"/>
        </w:trPr>
        <w:tc>
          <w:tcPr>
            <w:tcW w:w="562" w:type="dxa"/>
            <w:vMerge/>
            <w:vAlign w:val="center"/>
          </w:tcPr>
          <w:p w14:paraId="19A29E71" w14:textId="4DC9DFF0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22EC91E6" w14:textId="3EE68303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PT (sec)</w:t>
            </w:r>
          </w:p>
        </w:tc>
        <w:tc>
          <w:tcPr>
            <w:tcW w:w="2652" w:type="dxa"/>
            <w:vAlign w:val="center"/>
          </w:tcPr>
          <w:p w14:paraId="0EA51F9C" w14:textId="6F244EF2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12.3 </w:t>
            </w:r>
            <w:r w:rsidR="00CA3CE5" w:rsidRPr="00A5697C">
              <w:rPr>
                <w:bCs/>
              </w:rPr>
              <w:t>(</w:t>
            </w:r>
            <w:r w:rsidRPr="00A5697C">
              <w:t>11.5</w:t>
            </w:r>
            <w:r w:rsidR="00F1200E" w:rsidRPr="00A5697C">
              <w:t>–</w:t>
            </w:r>
            <w:r w:rsidRPr="00A5697C">
              <w:t>14.7</w:t>
            </w:r>
            <w:r w:rsidR="00CA3CE5" w:rsidRPr="00A5697C">
              <w:t>)</w:t>
            </w:r>
          </w:p>
        </w:tc>
        <w:tc>
          <w:tcPr>
            <w:tcW w:w="2037" w:type="dxa"/>
            <w:vAlign w:val="center"/>
          </w:tcPr>
          <w:p w14:paraId="6FBA4CE1" w14:textId="0FDB5A93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12.3 </w:t>
            </w:r>
            <w:r w:rsidR="00CA3CE5" w:rsidRPr="00A5697C">
              <w:rPr>
                <w:bCs/>
              </w:rPr>
              <w:t>(</w:t>
            </w:r>
            <w:r w:rsidRPr="00A5697C">
              <w:t>11.4</w:t>
            </w:r>
            <w:r w:rsidR="00F1200E" w:rsidRPr="00A5697C">
              <w:t>–</w:t>
            </w:r>
            <w:r w:rsidRPr="00A5697C">
              <w:t>13.6</w:t>
            </w:r>
            <w:r w:rsidR="00CA3CE5" w:rsidRPr="00A5697C">
              <w:t>)</w:t>
            </w:r>
          </w:p>
        </w:tc>
        <w:tc>
          <w:tcPr>
            <w:tcW w:w="807" w:type="dxa"/>
            <w:vAlign w:val="center"/>
          </w:tcPr>
          <w:p w14:paraId="59245031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0.340</w:t>
            </w:r>
          </w:p>
        </w:tc>
        <w:tc>
          <w:tcPr>
            <w:tcW w:w="1814" w:type="dxa"/>
            <w:vAlign w:val="center"/>
          </w:tcPr>
          <w:p w14:paraId="61255CC3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7164936E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AB3639" w:rsidRPr="00A5697C" w14:paraId="7D38A601" w14:textId="77777777" w:rsidTr="00AB3639">
        <w:trPr>
          <w:jc w:val="center"/>
        </w:trPr>
        <w:tc>
          <w:tcPr>
            <w:tcW w:w="562" w:type="dxa"/>
            <w:vMerge/>
            <w:vAlign w:val="center"/>
          </w:tcPr>
          <w:p w14:paraId="4B450D47" w14:textId="54A0E350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428D80D4" w14:textId="2C3CDD43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aPTT (sec)</w:t>
            </w:r>
          </w:p>
        </w:tc>
        <w:tc>
          <w:tcPr>
            <w:tcW w:w="2652" w:type="dxa"/>
            <w:vAlign w:val="center"/>
          </w:tcPr>
          <w:p w14:paraId="331B4D09" w14:textId="2C6F3EBE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37.5 </w:t>
            </w:r>
            <w:r w:rsidR="00CA3CE5" w:rsidRPr="00A5697C">
              <w:rPr>
                <w:bCs/>
              </w:rPr>
              <w:t>(</w:t>
            </w:r>
            <w:r w:rsidRPr="00A5697C">
              <w:t>32.9</w:t>
            </w:r>
            <w:r w:rsidR="00F1200E" w:rsidRPr="00A5697C">
              <w:t>–</w:t>
            </w:r>
            <w:r w:rsidRPr="00A5697C">
              <w:t>49.2</w:t>
            </w:r>
            <w:r w:rsidR="00CA3CE5" w:rsidRPr="00A5697C">
              <w:t>)</w:t>
            </w:r>
          </w:p>
        </w:tc>
        <w:tc>
          <w:tcPr>
            <w:tcW w:w="2037" w:type="dxa"/>
            <w:vAlign w:val="center"/>
          </w:tcPr>
          <w:p w14:paraId="39672FDB" w14:textId="60BCB07E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34.9 </w:t>
            </w:r>
            <w:r w:rsidR="00CA3CE5" w:rsidRPr="00A5697C">
              <w:rPr>
                <w:bCs/>
              </w:rPr>
              <w:t>(</w:t>
            </w:r>
            <w:r w:rsidRPr="00A5697C">
              <w:t>31.9</w:t>
            </w:r>
            <w:r w:rsidR="00F1200E" w:rsidRPr="00A5697C">
              <w:t>–</w:t>
            </w:r>
            <w:r w:rsidRPr="00A5697C">
              <w:t>39.9</w:t>
            </w:r>
            <w:r w:rsidR="00CA3CE5" w:rsidRPr="00A5697C">
              <w:t>)</w:t>
            </w:r>
          </w:p>
        </w:tc>
        <w:tc>
          <w:tcPr>
            <w:tcW w:w="807" w:type="dxa"/>
            <w:vAlign w:val="center"/>
          </w:tcPr>
          <w:p w14:paraId="46A3B961" w14:textId="77777777" w:rsidR="00643233" w:rsidRPr="00A5697C" w:rsidRDefault="00643233" w:rsidP="00F1200E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0.013</w:t>
            </w:r>
          </w:p>
        </w:tc>
        <w:tc>
          <w:tcPr>
            <w:tcW w:w="1814" w:type="dxa"/>
            <w:vAlign w:val="center"/>
          </w:tcPr>
          <w:p w14:paraId="120B8965" w14:textId="77777777" w:rsidR="00643233" w:rsidRPr="00A5697C" w:rsidRDefault="00643233" w:rsidP="00F1200E">
            <w:pPr>
              <w:ind w:firstLineChars="0" w:firstLine="0"/>
              <w:jc w:val="center"/>
              <w:rPr>
                <w:bCs/>
              </w:rPr>
            </w:pPr>
          </w:p>
        </w:tc>
        <w:tc>
          <w:tcPr>
            <w:tcW w:w="807" w:type="dxa"/>
            <w:vAlign w:val="center"/>
          </w:tcPr>
          <w:p w14:paraId="5FA2A249" w14:textId="77777777" w:rsidR="00643233" w:rsidRPr="00A5697C" w:rsidRDefault="00643233" w:rsidP="00F1200E">
            <w:pPr>
              <w:ind w:firstLineChars="0" w:firstLine="0"/>
              <w:jc w:val="center"/>
              <w:rPr>
                <w:bCs/>
              </w:rPr>
            </w:pPr>
          </w:p>
        </w:tc>
      </w:tr>
      <w:tr w:rsidR="00AB3639" w:rsidRPr="00A5697C" w14:paraId="7042D848" w14:textId="77777777" w:rsidTr="00AB3639">
        <w:trPr>
          <w:jc w:val="center"/>
        </w:trPr>
        <w:tc>
          <w:tcPr>
            <w:tcW w:w="562" w:type="dxa"/>
            <w:vMerge/>
            <w:vAlign w:val="center"/>
          </w:tcPr>
          <w:p w14:paraId="01456C41" w14:textId="3B3D47D5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5481716F" w14:textId="36011EA5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INR</w:t>
            </w:r>
          </w:p>
        </w:tc>
        <w:tc>
          <w:tcPr>
            <w:tcW w:w="2652" w:type="dxa"/>
            <w:vAlign w:val="center"/>
          </w:tcPr>
          <w:p w14:paraId="5F569EB4" w14:textId="3DF67289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1.19 </w:t>
            </w:r>
            <w:r w:rsidR="00CA3CE5" w:rsidRPr="00A5697C">
              <w:rPr>
                <w:bCs/>
              </w:rPr>
              <w:t>(</w:t>
            </w:r>
            <w:r w:rsidRPr="00A5697C">
              <w:t>1.09</w:t>
            </w:r>
            <w:r w:rsidR="00F1200E" w:rsidRPr="00A5697C">
              <w:t>–</w:t>
            </w:r>
            <w:r w:rsidRPr="00A5697C">
              <w:t>1.40</w:t>
            </w:r>
            <w:r w:rsidR="00CA3CE5" w:rsidRPr="00A5697C">
              <w:t>)</w:t>
            </w:r>
          </w:p>
        </w:tc>
        <w:tc>
          <w:tcPr>
            <w:tcW w:w="2037" w:type="dxa"/>
            <w:vAlign w:val="center"/>
          </w:tcPr>
          <w:p w14:paraId="191335DD" w14:textId="0F8DC5C8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1.16 </w:t>
            </w:r>
            <w:r w:rsidR="00CA3CE5" w:rsidRPr="00A5697C">
              <w:rPr>
                <w:bCs/>
              </w:rPr>
              <w:t>(</w:t>
            </w:r>
            <w:r w:rsidRPr="00A5697C">
              <w:t>1.08</w:t>
            </w:r>
            <w:r w:rsidR="00F1200E" w:rsidRPr="00A5697C">
              <w:t>–</w:t>
            </w:r>
            <w:r w:rsidRPr="00A5697C">
              <w:t>1.30</w:t>
            </w:r>
            <w:r w:rsidR="00CA3CE5" w:rsidRPr="00A5697C">
              <w:t>)</w:t>
            </w:r>
          </w:p>
        </w:tc>
        <w:tc>
          <w:tcPr>
            <w:tcW w:w="807" w:type="dxa"/>
            <w:vAlign w:val="center"/>
          </w:tcPr>
          <w:p w14:paraId="11060F64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0.196</w:t>
            </w:r>
          </w:p>
        </w:tc>
        <w:tc>
          <w:tcPr>
            <w:tcW w:w="1814" w:type="dxa"/>
            <w:vAlign w:val="center"/>
          </w:tcPr>
          <w:p w14:paraId="30893A55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1B8FA1E7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AB3639" w:rsidRPr="00A5697C" w14:paraId="517DF65A" w14:textId="77777777" w:rsidTr="00AB3639">
        <w:trPr>
          <w:jc w:val="center"/>
        </w:trPr>
        <w:tc>
          <w:tcPr>
            <w:tcW w:w="562" w:type="dxa"/>
            <w:vMerge/>
            <w:vAlign w:val="center"/>
          </w:tcPr>
          <w:p w14:paraId="4F70394B" w14:textId="38F99311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0F879331" w14:textId="64016878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Fibrinogen (mg/dL)</w:t>
            </w:r>
          </w:p>
        </w:tc>
        <w:tc>
          <w:tcPr>
            <w:tcW w:w="2652" w:type="dxa"/>
            <w:vAlign w:val="center"/>
          </w:tcPr>
          <w:p w14:paraId="1F52C4E5" w14:textId="2AA1959D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570 </w:t>
            </w:r>
            <w:r w:rsidR="00CA3CE5" w:rsidRPr="00A5697C">
              <w:rPr>
                <w:bCs/>
              </w:rPr>
              <w:t>(</w:t>
            </w:r>
            <w:r w:rsidRPr="00A5697C">
              <w:t>438</w:t>
            </w:r>
            <w:r w:rsidR="00F1200E" w:rsidRPr="00A5697C">
              <w:t>–</w:t>
            </w:r>
            <w:r w:rsidRPr="00A5697C">
              <w:t>696</w:t>
            </w:r>
            <w:r w:rsidR="00CA3CE5" w:rsidRPr="00A5697C">
              <w:t>)</w:t>
            </w:r>
          </w:p>
        </w:tc>
        <w:tc>
          <w:tcPr>
            <w:tcW w:w="2037" w:type="dxa"/>
            <w:vAlign w:val="center"/>
          </w:tcPr>
          <w:p w14:paraId="45584614" w14:textId="478DB935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566 </w:t>
            </w:r>
            <w:r w:rsidR="00CA3CE5" w:rsidRPr="00A5697C">
              <w:rPr>
                <w:bCs/>
              </w:rPr>
              <w:t>(</w:t>
            </w:r>
            <w:r w:rsidRPr="00A5697C">
              <w:t>422</w:t>
            </w:r>
            <w:r w:rsidR="00F1200E" w:rsidRPr="00A5697C">
              <w:t>–</w:t>
            </w:r>
            <w:r w:rsidRPr="00A5697C">
              <w:t>745</w:t>
            </w:r>
            <w:r w:rsidR="00CA3CE5" w:rsidRPr="00A5697C">
              <w:t>)</w:t>
            </w:r>
          </w:p>
        </w:tc>
        <w:tc>
          <w:tcPr>
            <w:tcW w:w="807" w:type="dxa"/>
            <w:vAlign w:val="center"/>
          </w:tcPr>
          <w:p w14:paraId="668552A4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0.749</w:t>
            </w:r>
          </w:p>
        </w:tc>
        <w:tc>
          <w:tcPr>
            <w:tcW w:w="1814" w:type="dxa"/>
            <w:vAlign w:val="center"/>
          </w:tcPr>
          <w:p w14:paraId="23C05491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2479033D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AB3639" w:rsidRPr="00A5697C" w14:paraId="62475482" w14:textId="77777777" w:rsidTr="00AB3639">
        <w:trPr>
          <w:jc w:val="center"/>
        </w:trPr>
        <w:tc>
          <w:tcPr>
            <w:tcW w:w="562" w:type="dxa"/>
            <w:vMerge/>
            <w:vAlign w:val="center"/>
          </w:tcPr>
          <w:p w14:paraId="6860C790" w14:textId="598BC11A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5F7F7089" w14:textId="5CF7B2CC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D</w:t>
            </w:r>
            <w:r w:rsidR="00F1200E" w:rsidRPr="00A5697C">
              <w:t>-</w:t>
            </w:r>
            <w:r w:rsidRPr="00A5697C">
              <w:t>Dimer (ng/mL)</w:t>
            </w:r>
          </w:p>
        </w:tc>
        <w:tc>
          <w:tcPr>
            <w:tcW w:w="2652" w:type="dxa"/>
            <w:vAlign w:val="center"/>
          </w:tcPr>
          <w:p w14:paraId="63D4DC97" w14:textId="48B62CBC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6167 </w:t>
            </w:r>
            <w:r w:rsidR="00CA3CE5" w:rsidRPr="00A5697C">
              <w:rPr>
                <w:bCs/>
              </w:rPr>
              <w:t>(</w:t>
            </w:r>
            <w:r w:rsidRPr="00A5697C">
              <w:t>2611</w:t>
            </w:r>
            <w:r w:rsidR="00F1200E" w:rsidRPr="00A5697C">
              <w:t>–</w:t>
            </w:r>
            <w:r w:rsidRPr="00A5697C">
              <w:t>14</w:t>
            </w:r>
            <w:r w:rsidR="00CA3CE5" w:rsidRPr="00A5697C">
              <w:t>,</w:t>
            </w:r>
            <w:r w:rsidRPr="00A5697C">
              <w:t>861</w:t>
            </w:r>
            <w:r w:rsidR="00CA3CE5" w:rsidRPr="00A5697C">
              <w:t>)</w:t>
            </w:r>
          </w:p>
        </w:tc>
        <w:tc>
          <w:tcPr>
            <w:tcW w:w="2037" w:type="dxa"/>
            <w:vAlign w:val="center"/>
          </w:tcPr>
          <w:p w14:paraId="781F81AA" w14:textId="771764C4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3700 </w:t>
            </w:r>
            <w:r w:rsidR="00CA3CE5" w:rsidRPr="00A5697C">
              <w:rPr>
                <w:bCs/>
              </w:rPr>
              <w:t>(</w:t>
            </w:r>
            <w:r w:rsidRPr="00A5697C">
              <w:t>1865</w:t>
            </w:r>
            <w:r w:rsidR="00F1200E" w:rsidRPr="00A5697C">
              <w:t>–</w:t>
            </w:r>
            <w:r w:rsidRPr="00A5697C">
              <w:t>11</w:t>
            </w:r>
            <w:r w:rsidR="00CA3CE5" w:rsidRPr="00A5697C">
              <w:t>,</w:t>
            </w:r>
            <w:r w:rsidRPr="00A5697C">
              <w:t>029</w:t>
            </w:r>
            <w:r w:rsidR="00CA3CE5" w:rsidRPr="00A5697C">
              <w:t>)</w:t>
            </w:r>
          </w:p>
        </w:tc>
        <w:tc>
          <w:tcPr>
            <w:tcW w:w="807" w:type="dxa"/>
            <w:vAlign w:val="center"/>
          </w:tcPr>
          <w:p w14:paraId="6BBE5DC7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0.226</w:t>
            </w:r>
          </w:p>
        </w:tc>
        <w:tc>
          <w:tcPr>
            <w:tcW w:w="1814" w:type="dxa"/>
            <w:vAlign w:val="center"/>
          </w:tcPr>
          <w:p w14:paraId="0120816D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5711D5E3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AB3639" w:rsidRPr="00A5697C" w14:paraId="150C71C1" w14:textId="77777777" w:rsidTr="00AB3639">
        <w:trPr>
          <w:jc w:val="center"/>
        </w:trPr>
        <w:tc>
          <w:tcPr>
            <w:tcW w:w="562" w:type="dxa"/>
            <w:vMerge/>
            <w:vAlign w:val="center"/>
          </w:tcPr>
          <w:p w14:paraId="6581EBDF" w14:textId="617BD8B0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0C60943A" w14:textId="3494462A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CRP (mg/dL)</w:t>
            </w:r>
          </w:p>
        </w:tc>
        <w:tc>
          <w:tcPr>
            <w:tcW w:w="2652" w:type="dxa"/>
            <w:vAlign w:val="center"/>
          </w:tcPr>
          <w:p w14:paraId="4442B263" w14:textId="253CB4FF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183.2 </w:t>
            </w:r>
            <w:r w:rsidR="00CA3CE5" w:rsidRPr="00A5697C">
              <w:rPr>
                <w:bCs/>
              </w:rPr>
              <w:t>(</w:t>
            </w:r>
            <w:r w:rsidRPr="00A5697C">
              <w:t>118.2</w:t>
            </w:r>
            <w:r w:rsidR="00F1200E" w:rsidRPr="00A5697C">
              <w:t>–</w:t>
            </w:r>
            <w:r w:rsidRPr="00A5697C">
              <w:t>233.9</w:t>
            </w:r>
            <w:r w:rsidR="00CA3CE5" w:rsidRPr="00A5697C">
              <w:t>)</w:t>
            </w:r>
          </w:p>
        </w:tc>
        <w:tc>
          <w:tcPr>
            <w:tcW w:w="2037" w:type="dxa"/>
            <w:vAlign w:val="center"/>
          </w:tcPr>
          <w:p w14:paraId="4DC25AC7" w14:textId="67F5BC62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152.2 </w:t>
            </w:r>
            <w:r w:rsidR="00CA3CE5" w:rsidRPr="00A5697C">
              <w:rPr>
                <w:bCs/>
              </w:rPr>
              <w:t>(</w:t>
            </w:r>
            <w:r w:rsidRPr="00A5697C">
              <w:t>83.5</w:t>
            </w:r>
            <w:r w:rsidR="00F1200E" w:rsidRPr="00A5697C">
              <w:t>–</w:t>
            </w:r>
            <w:r w:rsidRPr="00A5697C">
              <w:t>236.4</w:t>
            </w:r>
            <w:r w:rsidR="00CA3CE5" w:rsidRPr="00A5697C">
              <w:t>)</w:t>
            </w:r>
          </w:p>
        </w:tc>
        <w:tc>
          <w:tcPr>
            <w:tcW w:w="807" w:type="dxa"/>
            <w:shd w:val="clear" w:color="auto" w:fill="auto"/>
            <w:vAlign w:val="center"/>
          </w:tcPr>
          <w:p w14:paraId="342163D4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0.095</w:t>
            </w:r>
          </w:p>
        </w:tc>
        <w:tc>
          <w:tcPr>
            <w:tcW w:w="1814" w:type="dxa"/>
            <w:vAlign w:val="center"/>
          </w:tcPr>
          <w:p w14:paraId="7FFF8631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  <w:tc>
          <w:tcPr>
            <w:tcW w:w="807" w:type="dxa"/>
            <w:vAlign w:val="center"/>
          </w:tcPr>
          <w:p w14:paraId="08CBFF43" w14:textId="77777777" w:rsidR="00643233" w:rsidRPr="00A5697C" w:rsidRDefault="00643233" w:rsidP="00F1200E">
            <w:pPr>
              <w:ind w:firstLineChars="0" w:firstLine="0"/>
              <w:jc w:val="center"/>
            </w:pPr>
          </w:p>
        </w:tc>
      </w:tr>
      <w:tr w:rsidR="00AB3639" w:rsidRPr="00A5697C" w14:paraId="7971B00F" w14:textId="77777777" w:rsidTr="00AB3639">
        <w:trPr>
          <w:jc w:val="center"/>
        </w:trPr>
        <w:tc>
          <w:tcPr>
            <w:tcW w:w="562" w:type="dxa"/>
            <w:vMerge/>
            <w:vAlign w:val="center"/>
          </w:tcPr>
          <w:p w14:paraId="1974A65F" w14:textId="6734B466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0E676517" w14:textId="37547DAB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Procalcitonin (ng/mL)</w:t>
            </w:r>
          </w:p>
        </w:tc>
        <w:tc>
          <w:tcPr>
            <w:tcW w:w="2652" w:type="dxa"/>
            <w:vAlign w:val="center"/>
          </w:tcPr>
          <w:p w14:paraId="2B1F5943" w14:textId="5B873255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10.16 </w:t>
            </w:r>
            <w:r w:rsidR="00CA3CE5" w:rsidRPr="00A5697C">
              <w:rPr>
                <w:bCs/>
              </w:rPr>
              <w:t>(</w:t>
            </w:r>
            <w:r w:rsidRPr="00A5697C">
              <w:t>1.95</w:t>
            </w:r>
            <w:r w:rsidR="00F1200E" w:rsidRPr="00A5697C">
              <w:t>–</w:t>
            </w:r>
            <w:r w:rsidRPr="00A5697C">
              <w:t>49.36</w:t>
            </w:r>
            <w:r w:rsidR="00CA3CE5" w:rsidRPr="00A5697C">
              <w:t>)</w:t>
            </w:r>
          </w:p>
        </w:tc>
        <w:tc>
          <w:tcPr>
            <w:tcW w:w="2037" w:type="dxa"/>
            <w:vAlign w:val="center"/>
          </w:tcPr>
          <w:p w14:paraId="6CB03581" w14:textId="3BF5F6F0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5.78 </w:t>
            </w:r>
            <w:r w:rsidR="00CA3CE5" w:rsidRPr="00A5697C">
              <w:rPr>
                <w:bCs/>
              </w:rPr>
              <w:t>(</w:t>
            </w:r>
            <w:r w:rsidRPr="00A5697C">
              <w:t>0.83</w:t>
            </w:r>
            <w:r w:rsidR="00F1200E" w:rsidRPr="00A5697C">
              <w:t>–</w:t>
            </w:r>
            <w:r w:rsidRPr="00A5697C">
              <w:t>23.61</w:t>
            </w:r>
            <w:r w:rsidR="00CA3CE5" w:rsidRPr="00A5697C">
              <w:t>)</w:t>
            </w:r>
          </w:p>
        </w:tc>
        <w:tc>
          <w:tcPr>
            <w:tcW w:w="807" w:type="dxa"/>
            <w:vAlign w:val="center"/>
          </w:tcPr>
          <w:p w14:paraId="3F0191B8" w14:textId="77777777" w:rsidR="00643233" w:rsidRPr="00A5697C" w:rsidRDefault="00643233" w:rsidP="00F1200E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0.038</w:t>
            </w:r>
          </w:p>
        </w:tc>
        <w:tc>
          <w:tcPr>
            <w:tcW w:w="1814" w:type="dxa"/>
            <w:vAlign w:val="center"/>
          </w:tcPr>
          <w:p w14:paraId="3A40236D" w14:textId="6DE2845A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 xml:space="preserve">1.007 </w:t>
            </w:r>
            <w:r w:rsidR="00CA3CE5" w:rsidRPr="00A5697C">
              <w:rPr>
                <w:bCs/>
              </w:rPr>
              <w:t>(</w:t>
            </w:r>
            <w:r w:rsidRPr="00A5697C">
              <w:t>0.99</w:t>
            </w:r>
            <w:r w:rsidR="00F1200E" w:rsidRPr="00A5697C">
              <w:t>–</w:t>
            </w:r>
            <w:r w:rsidRPr="00A5697C">
              <w:t>1.01</w:t>
            </w:r>
            <w:r w:rsidR="00CA3CE5" w:rsidRPr="00A5697C">
              <w:t>)</w:t>
            </w:r>
          </w:p>
        </w:tc>
        <w:tc>
          <w:tcPr>
            <w:tcW w:w="807" w:type="dxa"/>
            <w:vAlign w:val="center"/>
          </w:tcPr>
          <w:p w14:paraId="499BCF6F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0.228</w:t>
            </w:r>
          </w:p>
        </w:tc>
      </w:tr>
      <w:tr w:rsidR="00643233" w:rsidRPr="00A5697C" w14:paraId="49DA22D1" w14:textId="77777777" w:rsidTr="00F1200E">
        <w:trPr>
          <w:jc w:val="center"/>
        </w:trPr>
        <w:tc>
          <w:tcPr>
            <w:tcW w:w="11335" w:type="dxa"/>
            <w:gridSpan w:val="7"/>
            <w:vAlign w:val="center"/>
          </w:tcPr>
          <w:p w14:paraId="314BF3F1" w14:textId="5F55E8F0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rPr>
                <w:bCs/>
              </w:rPr>
              <w:t>SCORE</w:t>
            </w:r>
          </w:p>
        </w:tc>
      </w:tr>
      <w:tr w:rsidR="00F1200E" w:rsidRPr="00A5697C" w14:paraId="118F93E9" w14:textId="77777777" w:rsidTr="00AB3639">
        <w:trPr>
          <w:jc w:val="center"/>
        </w:trPr>
        <w:tc>
          <w:tcPr>
            <w:tcW w:w="562" w:type="dxa"/>
            <w:vAlign w:val="center"/>
          </w:tcPr>
          <w:p w14:paraId="50768397" w14:textId="022A33D8" w:rsidR="00643233" w:rsidRPr="00A5697C" w:rsidRDefault="00643233" w:rsidP="00F1200E">
            <w:pPr>
              <w:ind w:firstLineChars="0" w:firstLine="0"/>
              <w:jc w:val="left"/>
            </w:pPr>
          </w:p>
        </w:tc>
        <w:tc>
          <w:tcPr>
            <w:tcW w:w="2656" w:type="dxa"/>
            <w:vAlign w:val="center"/>
          </w:tcPr>
          <w:p w14:paraId="6E4E7AFE" w14:textId="190DC291" w:rsidR="00643233" w:rsidRPr="00A5697C" w:rsidRDefault="00643233" w:rsidP="00F1200E">
            <w:pPr>
              <w:ind w:firstLineChars="0" w:firstLine="0"/>
              <w:jc w:val="left"/>
            </w:pPr>
            <w:r w:rsidRPr="00A5697C">
              <w:t>Positive SIC score at ED admission</w:t>
            </w:r>
          </w:p>
        </w:tc>
        <w:tc>
          <w:tcPr>
            <w:tcW w:w="2652" w:type="dxa"/>
            <w:vAlign w:val="center"/>
          </w:tcPr>
          <w:p w14:paraId="6DA3259F" w14:textId="55F9E18B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20 (35.1%)</w:t>
            </w:r>
          </w:p>
        </w:tc>
        <w:tc>
          <w:tcPr>
            <w:tcW w:w="2037" w:type="dxa"/>
            <w:vAlign w:val="center"/>
          </w:tcPr>
          <w:p w14:paraId="26E748F0" w14:textId="77777777" w:rsidR="00643233" w:rsidRPr="00A5697C" w:rsidRDefault="00643233" w:rsidP="00F1200E">
            <w:pPr>
              <w:ind w:firstLineChars="0" w:firstLine="0"/>
              <w:jc w:val="center"/>
            </w:pPr>
            <w:r w:rsidRPr="00A5697C">
              <w:t>35 (11.7%)</w:t>
            </w:r>
          </w:p>
        </w:tc>
        <w:tc>
          <w:tcPr>
            <w:tcW w:w="807" w:type="dxa"/>
            <w:vAlign w:val="center"/>
          </w:tcPr>
          <w:p w14:paraId="11E5E28D" w14:textId="23AA6DE5" w:rsidR="00643233" w:rsidRPr="00A5697C" w:rsidRDefault="00ED3CBE" w:rsidP="00F1200E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&lt;</w:t>
            </w:r>
            <w:r w:rsidR="00643233" w:rsidRPr="00A5697C">
              <w:rPr>
                <w:bCs/>
              </w:rPr>
              <w:t>0.001</w:t>
            </w:r>
          </w:p>
        </w:tc>
        <w:tc>
          <w:tcPr>
            <w:tcW w:w="1814" w:type="dxa"/>
            <w:vAlign w:val="center"/>
          </w:tcPr>
          <w:p w14:paraId="3B30FA03" w14:textId="5FDD40CD" w:rsidR="00643233" w:rsidRPr="00A5697C" w:rsidRDefault="00643233" w:rsidP="00F1200E">
            <w:pPr>
              <w:ind w:firstLineChars="0" w:firstLine="0"/>
              <w:jc w:val="center"/>
              <w:rPr>
                <w:bCs/>
              </w:rPr>
            </w:pPr>
            <w:r w:rsidRPr="00A5697C">
              <w:t xml:space="preserve">5.28 </w:t>
            </w:r>
            <w:r w:rsidR="00CA3CE5" w:rsidRPr="00A5697C">
              <w:rPr>
                <w:bCs/>
              </w:rPr>
              <w:t>(</w:t>
            </w:r>
            <w:r w:rsidRPr="00A5697C">
              <w:t>2.35</w:t>
            </w:r>
            <w:r w:rsidR="00F1200E" w:rsidRPr="00A5697C">
              <w:t>–</w:t>
            </w:r>
            <w:r w:rsidRPr="00A5697C">
              <w:t>11.83</w:t>
            </w:r>
            <w:r w:rsidR="00CA3CE5" w:rsidRPr="00A5697C">
              <w:t>)</w:t>
            </w:r>
          </w:p>
        </w:tc>
        <w:tc>
          <w:tcPr>
            <w:tcW w:w="807" w:type="dxa"/>
            <w:vAlign w:val="center"/>
          </w:tcPr>
          <w:p w14:paraId="60F4272B" w14:textId="0B9EE2EB" w:rsidR="00643233" w:rsidRPr="00A5697C" w:rsidRDefault="00643233" w:rsidP="00ED3CBE">
            <w:pPr>
              <w:ind w:firstLineChars="0" w:firstLine="0"/>
              <w:jc w:val="center"/>
              <w:rPr>
                <w:bCs/>
              </w:rPr>
            </w:pPr>
            <w:r w:rsidRPr="00A5697C">
              <w:rPr>
                <w:bCs/>
              </w:rPr>
              <w:t>&lt;0.001</w:t>
            </w:r>
          </w:p>
        </w:tc>
      </w:tr>
    </w:tbl>
    <w:p w14:paraId="7DEFDB97" w14:textId="77777777" w:rsidR="00351678" w:rsidRPr="006E61F5" w:rsidRDefault="00351678" w:rsidP="00AB3639">
      <w:pPr>
        <w:pStyle w:val="ab"/>
        <w:jc w:val="both"/>
      </w:pPr>
      <w:r w:rsidRPr="00A5697C">
        <w:t>aPTT: activated partial thromboplastin time; CI: confidence interval; CKD: chronic kidney disease; COPD: chronic obstructive pulmonary disease; CRP: c-reactive protein; ED: emergency department; INR: international normalized ratio; NEWS: national early warning score; SIC: sepsis induced coagulopathy; PT: prothrombin time; WBC: white blood cell.</w:t>
      </w:r>
      <w:r>
        <w:t xml:space="preserve"> </w:t>
      </w:r>
    </w:p>
    <w:p w14:paraId="75C81F0C" w14:textId="77777777" w:rsidR="00351678" w:rsidRPr="00701C12" w:rsidRDefault="00351678" w:rsidP="00AB3639">
      <w:pPr>
        <w:pStyle w:val="ab"/>
        <w:jc w:val="both"/>
      </w:pPr>
    </w:p>
    <w:p w14:paraId="2D9659A5" w14:textId="77777777" w:rsidR="00351678" w:rsidRPr="00AB3639" w:rsidRDefault="00351678" w:rsidP="00AB3639">
      <w:pPr>
        <w:pStyle w:val="ab"/>
        <w:jc w:val="both"/>
      </w:pPr>
    </w:p>
    <w:sectPr w:rsidR="00351678" w:rsidRPr="00AB3639" w:rsidSect="00C8051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1134" w:bottom="1417" w:left="1134" w:header="283" w:footer="1134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953C904" w16cex:dateUtc="2024-01-18T07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EE9CC3C" w16cid:durableId="2953C904"/>
  <w16cid:commentId w16cid:paraId="4AE427E7" w16cid:durableId="293405BF"/>
  <w16cid:commentId w16cid:paraId="79102CC0" w16cid:durableId="293405C0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BDC5AD" w14:textId="77777777" w:rsidR="00B823DC" w:rsidRDefault="00B823DC" w:rsidP="00BF6B45">
      <w:pPr>
        <w:ind w:firstLine="420"/>
      </w:pPr>
      <w:r>
        <w:separator/>
      </w:r>
    </w:p>
  </w:endnote>
  <w:endnote w:type="continuationSeparator" w:id="0">
    <w:p w14:paraId="701E25A4" w14:textId="77777777" w:rsidR="00B823DC" w:rsidRDefault="00B823DC" w:rsidP="00BF6B45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imbusRomNo9L">
    <w:panose1 w:val="01010103010101010101"/>
    <w:charset w:val="00"/>
    <w:family w:val="auto"/>
    <w:pitch w:val="variable"/>
    <w:sig w:usb0="00000287" w:usb1="00000000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FCA97F" w14:textId="77777777" w:rsidR="00B3643B" w:rsidRDefault="00B3643B">
    <w:pPr>
      <w:pStyle w:val="a8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83075894"/>
      <w:docPartObj>
        <w:docPartGallery w:val="Page Numbers (Bottom of Page)"/>
        <w:docPartUnique/>
      </w:docPartObj>
    </w:sdtPr>
    <w:sdtEndPr/>
    <w:sdtContent>
      <w:p w14:paraId="280545E4" w14:textId="01DE180E" w:rsidR="00B3643B" w:rsidRDefault="00B3643B">
        <w:pPr>
          <w:pStyle w:val="a8"/>
          <w:ind w:firstLine="36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5697C" w:rsidRPr="00A5697C">
          <w:rPr>
            <w:noProof/>
            <w:lang w:val="zh-CN"/>
          </w:rPr>
          <w:t>2</w:t>
        </w:r>
        <w:r>
          <w:fldChar w:fldCharType="end"/>
        </w:r>
      </w:p>
    </w:sdtContent>
  </w:sdt>
  <w:p w14:paraId="7A02BCA4" w14:textId="77777777" w:rsidR="00B3643B" w:rsidRDefault="00B3643B">
    <w:pPr>
      <w:pStyle w:val="a8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35820009"/>
      <w:docPartObj>
        <w:docPartGallery w:val="Page Numbers (Bottom of Page)"/>
        <w:docPartUnique/>
      </w:docPartObj>
    </w:sdtPr>
    <w:sdtEndPr/>
    <w:sdtContent>
      <w:p w14:paraId="06AFCB78" w14:textId="2AA631A6" w:rsidR="00B3643B" w:rsidRDefault="00B3643B">
        <w:pPr>
          <w:pStyle w:val="a8"/>
          <w:ind w:firstLine="36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5697C" w:rsidRPr="00A5697C">
          <w:rPr>
            <w:noProof/>
            <w:lang w:val="zh-CN"/>
          </w:rPr>
          <w:t>1</w:t>
        </w:r>
        <w:r>
          <w:fldChar w:fldCharType="end"/>
        </w:r>
      </w:p>
    </w:sdtContent>
  </w:sdt>
  <w:p w14:paraId="5971FCD4" w14:textId="77777777" w:rsidR="00B3643B" w:rsidRDefault="00B3643B">
    <w:pPr>
      <w:pStyle w:val="a8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413741" w14:textId="77777777" w:rsidR="00B823DC" w:rsidRDefault="00B823DC" w:rsidP="00BF6B45">
      <w:pPr>
        <w:ind w:firstLine="420"/>
      </w:pPr>
      <w:r>
        <w:separator/>
      </w:r>
    </w:p>
  </w:footnote>
  <w:footnote w:type="continuationSeparator" w:id="0">
    <w:p w14:paraId="6A32CACD" w14:textId="77777777" w:rsidR="00B823DC" w:rsidRDefault="00B823DC" w:rsidP="00BF6B45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20369A" w14:textId="77777777" w:rsidR="00B3643B" w:rsidRDefault="00B3643B">
    <w:pPr>
      <w:pStyle w:val="a6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0CBE7F" w14:textId="77777777" w:rsidR="00B3643B" w:rsidRDefault="00B3643B" w:rsidP="00D17F00">
    <w:pPr>
      <w:pStyle w:val="a6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BA82D2" w14:textId="77777777" w:rsidR="00B3643B" w:rsidRDefault="00B3643B" w:rsidP="00D17F00">
    <w:pPr>
      <w:pStyle w:val="a6"/>
      <w:pBdr>
        <w:bottom w:val="none" w:sz="0" w:space="0" w:color="auto"/>
      </w:pBdr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661A69"/>
    <w:multiLevelType w:val="multilevel"/>
    <w:tmpl w:val="DC4E448A"/>
    <w:lvl w:ilvl="0">
      <w:start w:val="1"/>
      <w:numFmt w:val="decimal"/>
      <w:lvlRestart w:val="0"/>
      <w:suff w:val="space"/>
      <w:lvlText w:val="%1."/>
      <w:lvlJc w:val="left"/>
      <w:pPr>
        <w:ind w:left="432" w:hanging="432"/>
      </w:pPr>
    </w:lvl>
    <w:lvl w:ilvl="1">
      <w:start w:val="1"/>
      <w:numFmt w:val="decimal"/>
      <w:suff w:val="space"/>
      <w:lvlText w:val="%1.%2"/>
      <w:lvlJc w:val="left"/>
      <w:pPr>
        <w:ind w:left="576" w:hanging="576"/>
      </w:pPr>
    </w:lvl>
    <w:lvl w:ilvl="2">
      <w:start w:val="1"/>
      <w:numFmt w:val="decimal"/>
      <w:suff w:val="space"/>
      <w:lvlText w:val="%1.%2.%3"/>
      <w:lvlJc w:val="left"/>
      <w:pPr>
        <w:ind w:left="720" w:hanging="720"/>
      </w:pPr>
    </w:lvl>
    <w:lvl w:ilvl="3">
      <w:start w:val="1"/>
      <w:numFmt w:val="decimal"/>
      <w:suff w:val="space"/>
      <w:lvlText w:val="%1.%2.%3.%4"/>
      <w:lvlJc w:val="left"/>
      <w:pPr>
        <w:ind w:left="864" w:hanging="864"/>
      </w:pPr>
    </w:lvl>
    <w:lvl w:ilvl="4">
      <w:start w:val="1"/>
      <w:numFmt w:val="decimal"/>
      <w:suff w:val="space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70D84E5B"/>
    <w:multiLevelType w:val="hybridMultilevel"/>
    <w:tmpl w:val="DEF03178"/>
    <w:lvl w:ilvl="0" w:tplc="49827B70">
      <w:start w:val="14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A1MjU0sDS0MjCwtzQyUdpeDU4uLM/DyQAsNaAPvqt2ksAAAA"/>
  </w:docVars>
  <w:rsids>
    <w:rsidRoot w:val="00701C12"/>
    <w:rsid w:val="000B63BC"/>
    <w:rsid w:val="000F65C8"/>
    <w:rsid w:val="00142D4A"/>
    <w:rsid w:val="00156230"/>
    <w:rsid w:val="001E7D88"/>
    <w:rsid w:val="0021264C"/>
    <w:rsid w:val="00215FFF"/>
    <w:rsid w:val="002361A9"/>
    <w:rsid w:val="00240264"/>
    <w:rsid w:val="00261CDD"/>
    <w:rsid w:val="00351678"/>
    <w:rsid w:val="0035574B"/>
    <w:rsid w:val="003E1520"/>
    <w:rsid w:val="00477742"/>
    <w:rsid w:val="00490D8C"/>
    <w:rsid w:val="004F0FA7"/>
    <w:rsid w:val="0053373E"/>
    <w:rsid w:val="00585821"/>
    <w:rsid w:val="005858A2"/>
    <w:rsid w:val="005B793D"/>
    <w:rsid w:val="00612728"/>
    <w:rsid w:val="0063734E"/>
    <w:rsid w:val="00643233"/>
    <w:rsid w:val="006669DE"/>
    <w:rsid w:val="00701C12"/>
    <w:rsid w:val="007432E9"/>
    <w:rsid w:val="007B2573"/>
    <w:rsid w:val="00851EE1"/>
    <w:rsid w:val="008971A9"/>
    <w:rsid w:val="00914681"/>
    <w:rsid w:val="00981BAE"/>
    <w:rsid w:val="009B1811"/>
    <w:rsid w:val="00A564EC"/>
    <w:rsid w:val="00A5697C"/>
    <w:rsid w:val="00A62F01"/>
    <w:rsid w:val="00AA232A"/>
    <w:rsid w:val="00AB3639"/>
    <w:rsid w:val="00AC0952"/>
    <w:rsid w:val="00B3643B"/>
    <w:rsid w:val="00B41F85"/>
    <w:rsid w:val="00B5688B"/>
    <w:rsid w:val="00B823DC"/>
    <w:rsid w:val="00B94100"/>
    <w:rsid w:val="00BF6B45"/>
    <w:rsid w:val="00C02995"/>
    <w:rsid w:val="00C20D42"/>
    <w:rsid w:val="00C27980"/>
    <w:rsid w:val="00C5050D"/>
    <w:rsid w:val="00C74FC6"/>
    <w:rsid w:val="00C8051B"/>
    <w:rsid w:val="00CA3CE5"/>
    <w:rsid w:val="00D1470A"/>
    <w:rsid w:val="00D17F00"/>
    <w:rsid w:val="00D30716"/>
    <w:rsid w:val="00D57AE3"/>
    <w:rsid w:val="00DA5132"/>
    <w:rsid w:val="00DC2348"/>
    <w:rsid w:val="00DF1353"/>
    <w:rsid w:val="00E00C2E"/>
    <w:rsid w:val="00E13827"/>
    <w:rsid w:val="00E43A7A"/>
    <w:rsid w:val="00E4784A"/>
    <w:rsid w:val="00E55ACC"/>
    <w:rsid w:val="00E71F6F"/>
    <w:rsid w:val="00E74320"/>
    <w:rsid w:val="00EA1E3D"/>
    <w:rsid w:val="00EB27B3"/>
    <w:rsid w:val="00ED3CBE"/>
    <w:rsid w:val="00EE1084"/>
    <w:rsid w:val="00F0341E"/>
    <w:rsid w:val="00F1200E"/>
    <w:rsid w:val="00F12091"/>
    <w:rsid w:val="00FA3064"/>
    <w:rsid w:val="00FB4413"/>
    <w:rsid w:val="00FB6977"/>
    <w:rsid w:val="00FC077D"/>
    <w:rsid w:val="00FC4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5271DA8"/>
  <w15:chartTrackingRefBased/>
  <w15:docId w15:val="{369E9639-2755-414F-BD98-4E2269AEF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17F00"/>
    <w:pPr>
      <w:widowControl w:val="0"/>
      <w:ind w:firstLineChars="200" w:firstLine="200"/>
      <w:jc w:val="both"/>
    </w:pPr>
    <w:rPr>
      <w:rFonts w:ascii="Times New Roman" w:eastAsia="Times New Roman" w:hAnsi="Times New Roman" w:cs="Times New Roman"/>
      <w:kern w:val="2"/>
      <w:sz w:val="21"/>
      <w:szCs w:val="21"/>
      <w:lang w:val="en-US" w:eastAsia="zh-CN"/>
    </w:rPr>
  </w:style>
  <w:style w:type="paragraph" w:styleId="1">
    <w:name w:val="heading 1"/>
    <w:aliases w:val="一级标题"/>
    <w:basedOn w:val="a"/>
    <w:next w:val="a"/>
    <w:link w:val="10"/>
    <w:autoRedefine/>
    <w:uiPriority w:val="1"/>
    <w:qFormat/>
    <w:rsid w:val="00D17F00"/>
    <w:pPr>
      <w:autoSpaceDE w:val="0"/>
      <w:autoSpaceDN w:val="0"/>
      <w:adjustRightInd w:val="0"/>
      <w:spacing w:beforeLines="100" w:before="312" w:afterLines="100" w:after="312"/>
      <w:ind w:firstLineChars="0" w:firstLine="0"/>
      <w:jc w:val="left"/>
      <w:outlineLvl w:val="0"/>
    </w:pPr>
    <w:rPr>
      <w:rFonts w:cs="Book Antiqua"/>
      <w:b/>
      <w:bCs/>
      <w:kern w:val="0"/>
      <w:sz w:val="24"/>
      <w:szCs w:val="20"/>
    </w:rPr>
  </w:style>
  <w:style w:type="paragraph" w:styleId="2">
    <w:name w:val="heading 2"/>
    <w:aliases w:val="二级标题"/>
    <w:basedOn w:val="a"/>
    <w:next w:val="a"/>
    <w:link w:val="20"/>
    <w:autoRedefine/>
    <w:uiPriority w:val="9"/>
    <w:unhideWhenUsed/>
    <w:qFormat/>
    <w:rsid w:val="00D17F00"/>
    <w:pPr>
      <w:keepNext/>
      <w:keepLines/>
      <w:spacing w:beforeLines="50" w:before="156" w:afterLines="50" w:after="156"/>
      <w:ind w:firstLineChars="0" w:firstLine="0"/>
      <w:outlineLvl w:val="1"/>
    </w:pPr>
    <w:rPr>
      <w:b/>
      <w:bCs/>
      <w:i/>
      <w:sz w:val="22"/>
    </w:rPr>
  </w:style>
  <w:style w:type="paragraph" w:styleId="3">
    <w:name w:val="heading 3"/>
    <w:aliases w:val="三级标题"/>
    <w:basedOn w:val="a"/>
    <w:next w:val="a"/>
    <w:link w:val="30"/>
    <w:autoRedefine/>
    <w:uiPriority w:val="9"/>
    <w:unhideWhenUsed/>
    <w:qFormat/>
    <w:rsid w:val="00D17F00"/>
    <w:pPr>
      <w:keepNext/>
      <w:keepLines/>
      <w:spacing w:beforeLines="50" w:before="156" w:afterLines="50" w:after="156"/>
      <w:ind w:firstLineChars="0" w:firstLine="0"/>
      <w:outlineLvl w:val="2"/>
    </w:pPr>
    <w:rPr>
      <w:bCs/>
      <w:i/>
      <w:sz w:val="22"/>
      <w:szCs w:val="32"/>
    </w:rPr>
  </w:style>
  <w:style w:type="paragraph" w:styleId="4">
    <w:name w:val="heading 4"/>
    <w:basedOn w:val="a"/>
    <w:next w:val="a"/>
    <w:link w:val="40"/>
    <w:uiPriority w:val="9"/>
    <w:qFormat/>
    <w:rsid w:val="00D17F00"/>
    <w:pPr>
      <w:keepNext/>
      <w:keepLines/>
      <w:spacing w:before="280" w:after="290" w:line="376" w:lineRule="auto"/>
      <w:ind w:firstLine="320"/>
      <w:outlineLvl w:val="3"/>
    </w:pPr>
    <w:rPr>
      <w:rFonts w:ascii="Calibri Light" w:eastAsia="NimbusRomNo9L" w:hAnsi="Calibri Light" w:cs="NimbusRomNo9L"/>
      <w:b/>
      <w:bCs/>
      <w:kern w:val="0"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17F00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unhideWhenUsed/>
    <w:qFormat/>
    <w:rsid w:val="00D17F00"/>
    <w:pPr>
      <w:keepNext/>
      <w:keepLines/>
      <w:numPr>
        <w:ilvl w:val="5"/>
        <w:numId w:val="5"/>
      </w:numPr>
      <w:spacing w:before="240" w:after="64" w:line="320" w:lineRule="auto"/>
      <w:ind w:firstLineChars="0" w:firstLine="0"/>
      <w:outlineLvl w:val="5"/>
    </w:pPr>
    <w:rPr>
      <w:rFonts w:ascii="等线 Light" w:eastAsia="等线 Light" w:hAnsi="等线 Light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unhideWhenUsed/>
    <w:qFormat/>
    <w:rsid w:val="00D17F00"/>
    <w:pPr>
      <w:keepNext/>
      <w:keepLines/>
      <w:numPr>
        <w:ilvl w:val="6"/>
        <w:numId w:val="5"/>
      </w:numPr>
      <w:spacing w:before="240" w:after="64" w:line="320" w:lineRule="auto"/>
      <w:ind w:firstLineChars="0" w:firstLine="0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unhideWhenUsed/>
    <w:qFormat/>
    <w:rsid w:val="00D17F00"/>
    <w:pPr>
      <w:keepNext/>
      <w:keepLines/>
      <w:numPr>
        <w:ilvl w:val="7"/>
        <w:numId w:val="5"/>
      </w:numPr>
      <w:spacing w:before="240" w:after="64" w:line="320" w:lineRule="auto"/>
      <w:ind w:firstLineChars="0" w:firstLine="0"/>
      <w:outlineLvl w:val="7"/>
    </w:pPr>
    <w:rPr>
      <w:rFonts w:ascii="等线 Light" w:eastAsia="等线 Light" w:hAnsi="等线 Light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17F00"/>
    <w:pPr>
      <w:keepNext/>
      <w:keepLines/>
      <w:numPr>
        <w:ilvl w:val="8"/>
        <w:numId w:val="5"/>
      </w:numPr>
      <w:spacing w:before="240" w:after="64" w:line="320" w:lineRule="auto"/>
      <w:ind w:firstLineChars="0" w:firstLine="0"/>
      <w:outlineLvl w:val="8"/>
    </w:pPr>
    <w:rPr>
      <w:rFonts w:ascii="等线 Light" w:eastAsia="等线 Light" w:hAnsi="等线 Light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qFormat/>
    <w:rsid w:val="00D17F00"/>
    <w:rPr>
      <w:rFonts w:ascii="等线" w:eastAsia="等线" w:hAnsi="等线" w:cs="Times New Roman"/>
      <w:sz w:val="20"/>
      <w:szCs w:val="20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4">
    <w:name w:val="Grid Table Light"/>
    <w:basedOn w:val="a1"/>
    <w:uiPriority w:val="40"/>
    <w:rsid w:val="00701C1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5">
    <w:name w:val="List Paragraph"/>
    <w:basedOn w:val="a"/>
    <w:uiPriority w:val="34"/>
    <w:qFormat/>
    <w:rsid w:val="00701C12"/>
    <w:pPr>
      <w:ind w:left="720"/>
      <w:contextualSpacing/>
    </w:pPr>
  </w:style>
  <w:style w:type="paragraph" w:styleId="a6">
    <w:name w:val="header"/>
    <w:basedOn w:val="a"/>
    <w:link w:val="a7"/>
    <w:uiPriority w:val="99"/>
    <w:unhideWhenUsed/>
    <w:rsid w:val="00D17F0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link w:val="a6"/>
    <w:uiPriority w:val="99"/>
    <w:rsid w:val="00D17F00"/>
    <w:rPr>
      <w:rFonts w:ascii="Times New Roman" w:eastAsia="Times New Roman" w:hAnsi="Times New Roman" w:cs="Times New Roman"/>
      <w:kern w:val="2"/>
      <w:sz w:val="18"/>
      <w:szCs w:val="18"/>
      <w:lang w:val="en-US" w:eastAsia="zh-CN"/>
    </w:rPr>
  </w:style>
  <w:style w:type="paragraph" w:styleId="a8">
    <w:name w:val="footer"/>
    <w:basedOn w:val="a"/>
    <w:link w:val="a9"/>
    <w:uiPriority w:val="99"/>
    <w:unhideWhenUsed/>
    <w:rsid w:val="00D17F0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link w:val="a8"/>
    <w:uiPriority w:val="99"/>
    <w:rsid w:val="00D17F00"/>
    <w:rPr>
      <w:rFonts w:ascii="Times New Roman" w:eastAsia="Times New Roman" w:hAnsi="Times New Roman" w:cs="Times New Roman"/>
      <w:kern w:val="2"/>
      <w:sz w:val="18"/>
      <w:szCs w:val="18"/>
      <w:lang w:val="en-US" w:eastAsia="zh-CN"/>
    </w:rPr>
  </w:style>
  <w:style w:type="character" w:customStyle="1" w:styleId="10">
    <w:name w:val="标题 1 字符"/>
    <w:aliases w:val="一级标题 字符"/>
    <w:link w:val="1"/>
    <w:uiPriority w:val="1"/>
    <w:rsid w:val="00D17F00"/>
    <w:rPr>
      <w:rFonts w:ascii="Times New Roman" w:eastAsia="Times New Roman" w:hAnsi="Times New Roman" w:cs="Book Antiqua"/>
      <w:b/>
      <w:bCs/>
      <w:szCs w:val="20"/>
      <w:lang w:val="en-US" w:eastAsia="zh-CN"/>
    </w:rPr>
  </w:style>
  <w:style w:type="character" w:customStyle="1" w:styleId="20">
    <w:name w:val="标题 2 字符"/>
    <w:aliases w:val="二级标题 字符"/>
    <w:link w:val="2"/>
    <w:uiPriority w:val="9"/>
    <w:rsid w:val="00D17F00"/>
    <w:rPr>
      <w:rFonts w:ascii="Times New Roman" w:eastAsia="Times New Roman" w:hAnsi="Times New Roman" w:cs="Times New Roman"/>
      <w:b/>
      <w:bCs/>
      <w:i/>
      <w:kern w:val="2"/>
      <w:sz w:val="22"/>
      <w:szCs w:val="21"/>
      <w:lang w:val="en-US" w:eastAsia="zh-CN"/>
    </w:rPr>
  </w:style>
  <w:style w:type="character" w:customStyle="1" w:styleId="30">
    <w:name w:val="标题 3 字符"/>
    <w:aliases w:val="三级标题 字符"/>
    <w:link w:val="3"/>
    <w:uiPriority w:val="9"/>
    <w:rsid w:val="00D17F00"/>
    <w:rPr>
      <w:rFonts w:ascii="Times New Roman" w:eastAsia="Times New Roman" w:hAnsi="Times New Roman" w:cs="Times New Roman"/>
      <w:bCs/>
      <w:i/>
      <w:kern w:val="2"/>
      <w:sz w:val="22"/>
      <w:szCs w:val="32"/>
      <w:lang w:val="en-US" w:eastAsia="zh-CN"/>
    </w:rPr>
  </w:style>
  <w:style w:type="character" w:customStyle="1" w:styleId="40">
    <w:name w:val="标题 4 字符"/>
    <w:link w:val="4"/>
    <w:uiPriority w:val="9"/>
    <w:rsid w:val="00D17F00"/>
    <w:rPr>
      <w:rFonts w:ascii="Calibri Light" w:eastAsia="NimbusRomNo9L" w:hAnsi="Calibri Light" w:cs="NimbusRomNo9L"/>
      <w:b/>
      <w:bCs/>
      <w:sz w:val="28"/>
      <w:szCs w:val="28"/>
      <w:lang w:val="en-US" w:eastAsia="zh-CN"/>
    </w:rPr>
  </w:style>
  <w:style w:type="character" w:customStyle="1" w:styleId="50">
    <w:name w:val="标题 5 字符"/>
    <w:link w:val="5"/>
    <w:uiPriority w:val="9"/>
    <w:rsid w:val="00D17F00"/>
    <w:rPr>
      <w:rFonts w:ascii="Times New Roman" w:eastAsia="Times New Roman" w:hAnsi="Times New Roman" w:cs="Times New Roman"/>
      <w:b/>
      <w:bCs/>
      <w:kern w:val="2"/>
      <w:sz w:val="28"/>
      <w:szCs w:val="28"/>
      <w:lang w:val="en-US" w:eastAsia="zh-CN"/>
    </w:rPr>
  </w:style>
  <w:style w:type="character" w:customStyle="1" w:styleId="60">
    <w:name w:val="标题 6 字符"/>
    <w:link w:val="6"/>
    <w:uiPriority w:val="9"/>
    <w:rsid w:val="00D17F00"/>
    <w:rPr>
      <w:rFonts w:ascii="等线 Light" w:eastAsia="等线 Light" w:hAnsi="等线 Light" w:cs="Times New Roman"/>
      <w:b/>
      <w:bCs/>
      <w:kern w:val="2"/>
      <w:lang w:val="en-US" w:eastAsia="zh-CN"/>
    </w:rPr>
  </w:style>
  <w:style w:type="character" w:customStyle="1" w:styleId="70">
    <w:name w:val="标题 7 字符"/>
    <w:link w:val="7"/>
    <w:uiPriority w:val="9"/>
    <w:rsid w:val="00D17F00"/>
    <w:rPr>
      <w:rFonts w:ascii="Times New Roman" w:eastAsia="Times New Roman" w:hAnsi="Times New Roman" w:cs="Times New Roman"/>
      <w:b/>
      <w:bCs/>
      <w:kern w:val="2"/>
      <w:lang w:val="en-US" w:eastAsia="zh-CN"/>
    </w:rPr>
  </w:style>
  <w:style w:type="character" w:customStyle="1" w:styleId="80">
    <w:name w:val="标题 8 字符"/>
    <w:link w:val="8"/>
    <w:uiPriority w:val="9"/>
    <w:rsid w:val="00D17F00"/>
    <w:rPr>
      <w:rFonts w:ascii="等线 Light" w:eastAsia="等线 Light" w:hAnsi="等线 Light" w:cs="Times New Roman"/>
      <w:kern w:val="2"/>
      <w:lang w:val="en-US" w:eastAsia="zh-CN"/>
    </w:rPr>
  </w:style>
  <w:style w:type="character" w:customStyle="1" w:styleId="90">
    <w:name w:val="标题 9 字符"/>
    <w:link w:val="9"/>
    <w:uiPriority w:val="9"/>
    <w:semiHidden/>
    <w:rsid w:val="00D17F00"/>
    <w:rPr>
      <w:rFonts w:ascii="等线 Light" w:eastAsia="等线 Light" w:hAnsi="等线 Light" w:cs="Times New Roman"/>
      <w:kern w:val="2"/>
      <w:sz w:val="21"/>
      <w:szCs w:val="21"/>
      <w:lang w:val="en-US" w:eastAsia="zh-CN"/>
    </w:rPr>
  </w:style>
  <w:style w:type="paragraph" w:customStyle="1" w:styleId="aa">
    <w:name w:val="表题"/>
    <w:basedOn w:val="a"/>
    <w:autoRedefine/>
    <w:qFormat/>
    <w:rsid w:val="00D17F00"/>
    <w:pPr>
      <w:spacing w:beforeLines="100" w:before="240" w:afterLines="100" w:after="240"/>
      <w:ind w:leftChars="200" w:left="420" w:firstLineChars="0" w:firstLine="0"/>
      <w:jc w:val="center"/>
    </w:pPr>
    <w:rPr>
      <w:b/>
    </w:rPr>
  </w:style>
  <w:style w:type="paragraph" w:customStyle="1" w:styleId="ab">
    <w:name w:val="表注"/>
    <w:basedOn w:val="aa"/>
    <w:autoRedefine/>
    <w:qFormat/>
    <w:rsid w:val="00D17F00"/>
    <w:pPr>
      <w:adjustRightInd w:val="0"/>
      <w:snapToGrid w:val="0"/>
      <w:spacing w:beforeLines="0" w:before="0" w:afterLines="0" w:after="0"/>
      <w:ind w:leftChars="0" w:left="0"/>
    </w:pPr>
    <w:rPr>
      <w:b w:val="0"/>
    </w:rPr>
  </w:style>
  <w:style w:type="paragraph" w:customStyle="1" w:styleId="ac">
    <w:name w:val="参考文献"/>
    <w:basedOn w:val="a"/>
    <w:autoRedefine/>
    <w:qFormat/>
    <w:rsid w:val="00D17F00"/>
    <w:pPr>
      <w:ind w:left="360" w:hangingChars="200" w:hanging="360"/>
    </w:pPr>
    <w:rPr>
      <w:rFonts w:eastAsia="等线"/>
      <w:sz w:val="18"/>
      <w:szCs w:val="24"/>
    </w:rPr>
  </w:style>
  <w:style w:type="paragraph" w:customStyle="1" w:styleId="ad">
    <w:name w:val="稿件类型"/>
    <w:basedOn w:val="a"/>
    <w:autoRedefine/>
    <w:qFormat/>
    <w:rsid w:val="00D17F00"/>
    <w:pPr>
      <w:ind w:firstLineChars="0" w:firstLine="0"/>
      <w:jc w:val="left"/>
    </w:pPr>
    <w:rPr>
      <w:rFonts w:eastAsia="宋体"/>
      <w:i/>
      <w:sz w:val="20"/>
    </w:rPr>
  </w:style>
  <w:style w:type="paragraph" w:customStyle="1" w:styleId="ae">
    <w:name w:val="关键词"/>
    <w:basedOn w:val="a"/>
    <w:autoRedefine/>
    <w:qFormat/>
    <w:rsid w:val="00D17F00"/>
    <w:pPr>
      <w:ind w:firstLineChars="0" w:firstLine="0"/>
    </w:pPr>
    <w:rPr>
      <w:noProof/>
    </w:rPr>
  </w:style>
  <w:style w:type="character" w:styleId="af">
    <w:name w:val="line number"/>
    <w:uiPriority w:val="99"/>
    <w:semiHidden/>
    <w:unhideWhenUsed/>
    <w:rsid w:val="00D17F00"/>
  </w:style>
  <w:style w:type="paragraph" w:customStyle="1" w:styleId="af0">
    <w:name w:val="机构信息"/>
    <w:basedOn w:val="a"/>
    <w:link w:val="af1"/>
    <w:autoRedefine/>
    <w:qFormat/>
    <w:rsid w:val="00D17F00"/>
    <w:pPr>
      <w:ind w:firstLineChars="0" w:firstLine="0"/>
    </w:pPr>
    <w:rPr>
      <w:i/>
    </w:rPr>
  </w:style>
  <w:style w:type="character" w:customStyle="1" w:styleId="af1">
    <w:name w:val="机构信息 字符"/>
    <w:link w:val="af0"/>
    <w:rsid w:val="00D17F00"/>
    <w:rPr>
      <w:rFonts w:ascii="Times New Roman" w:eastAsia="Times New Roman" w:hAnsi="Times New Roman" w:cs="Times New Roman"/>
      <w:i/>
      <w:kern w:val="2"/>
      <w:sz w:val="21"/>
      <w:szCs w:val="21"/>
      <w:lang w:val="en-US" w:eastAsia="zh-CN"/>
    </w:rPr>
  </w:style>
  <w:style w:type="paragraph" w:customStyle="1" w:styleId="af2">
    <w:name w:val="接收日期"/>
    <w:basedOn w:val="a"/>
    <w:autoRedefine/>
    <w:qFormat/>
    <w:rsid w:val="00D17F00"/>
    <w:pPr>
      <w:ind w:firstLineChars="0" w:firstLine="0"/>
    </w:pPr>
  </w:style>
  <w:style w:type="paragraph" w:styleId="af3">
    <w:name w:val="Normal (Web)"/>
    <w:basedOn w:val="a"/>
    <w:uiPriority w:val="99"/>
    <w:unhideWhenUsed/>
    <w:rsid w:val="00D17F00"/>
    <w:pPr>
      <w:spacing w:before="100" w:beforeAutospacing="1" w:after="100" w:afterAutospacing="1"/>
    </w:pPr>
    <w:rPr>
      <w:lang w:eastAsia="en-US"/>
    </w:rPr>
  </w:style>
  <w:style w:type="paragraph" w:customStyle="1" w:styleId="af4">
    <w:name w:val="通讯作者"/>
    <w:basedOn w:val="a"/>
    <w:autoRedefine/>
    <w:qFormat/>
    <w:rsid w:val="00D17F00"/>
    <w:pPr>
      <w:ind w:firstLineChars="0" w:firstLine="0"/>
    </w:pPr>
  </w:style>
  <w:style w:type="paragraph" w:customStyle="1" w:styleId="af5">
    <w:name w:val="图注"/>
    <w:basedOn w:val="ab"/>
    <w:autoRedefine/>
    <w:qFormat/>
    <w:rsid w:val="00D17F00"/>
  </w:style>
  <w:style w:type="paragraph" w:customStyle="1" w:styleId="af6">
    <w:name w:val="文章标题"/>
    <w:basedOn w:val="a"/>
    <w:link w:val="af7"/>
    <w:autoRedefine/>
    <w:qFormat/>
    <w:rsid w:val="00D17F00"/>
    <w:pPr>
      <w:kinsoku w:val="0"/>
      <w:overflowPunct w:val="0"/>
      <w:autoSpaceDE w:val="0"/>
      <w:autoSpaceDN w:val="0"/>
      <w:adjustRightInd w:val="0"/>
      <w:ind w:firstLineChars="0" w:firstLine="0"/>
      <w:jc w:val="center"/>
    </w:pPr>
    <w:rPr>
      <w:b/>
      <w:bCs/>
      <w:spacing w:val="-8"/>
      <w:sz w:val="36"/>
      <w:szCs w:val="36"/>
    </w:rPr>
  </w:style>
  <w:style w:type="character" w:customStyle="1" w:styleId="af7">
    <w:name w:val="文章标题 字符"/>
    <w:link w:val="af6"/>
    <w:rsid w:val="00D17F00"/>
    <w:rPr>
      <w:rFonts w:ascii="Times New Roman" w:eastAsia="Times New Roman" w:hAnsi="Times New Roman" w:cs="Times New Roman"/>
      <w:b/>
      <w:bCs/>
      <w:spacing w:val="-8"/>
      <w:kern w:val="2"/>
      <w:sz w:val="36"/>
      <w:szCs w:val="36"/>
      <w:lang w:val="en-US" w:eastAsia="zh-CN"/>
    </w:rPr>
  </w:style>
  <w:style w:type="paragraph" w:customStyle="1" w:styleId="af8">
    <w:name w:val="文章内容"/>
    <w:basedOn w:val="a"/>
    <w:link w:val="af9"/>
    <w:autoRedefine/>
    <w:rsid w:val="00D17F00"/>
    <w:pPr>
      <w:ind w:firstLine="420"/>
    </w:pPr>
    <w:rPr>
      <w:color w:val="000000"/>
    </w:rPr>
  </w:style>
  <w:style w:type="character" w:customStyle="1" w:styleId="af9">
    <w:name w:val="文章内容 字符"/>
    <w:link w:val="af8"/>
    <w:rsid w:val="00D17F00"/>
    <w:rPr>
      <w:rFonts w:ascii="Times New Roman" w:eastAsia="Times New Roman" w:hAnsi="Times New Roman" w:cs="Times New Roman"/>
      <w:color w:val="000000"/>
      <w:kern w:val="2"/>
      <w:sz w:val="21"/>
      <w:szCs w:val="21"/>
      <w:lang w:val="en-US" w:eastAsia="zh-CN"/>
    </w:rPr>
  </w:style>
  <w:style w:type="paragraph" w:customStyle="1" w:styleId="afa">
    <w:name w:val="摘要"/>
    <w:basedOn w:val="a"/>
    <w:autoRedefine/>
    <w:qFormat/>
    <w:rsid w:val="00D17F00"/>
    <w:pPr>
      <w:ind w:firstLineChars="0" w:firstLine="0"/>
    </w:pPr>
    <w:rPr>
      <w:noProof/>
    </w:rPr>
  </w:style>
  <w:style w:type="character" w:styleId="afb">
    <w:name w:val="Placeholder Text"/>
    <w:uiPriority w:val="99"/>
    <w:semiHidden/>
    <w:rsid w:val="00D17F00"/>
    <w:rPr>
      <w:color w:val="808080"/>
    </w:rPr>
  </w:style>
  <w:style w:type="paragraph" w:styleId="afc">
    <w:name w:val="Body Text"/>
    <w:basedOn w:val="a"/>
    <w:link w:val="afd"/>
    <w:autoRedefine/>
    <w:uiPriority w:val="1"/>
    <w:qFormat/>
    <w:rsid w:val="00D17F00"/>
    <w:pPr>
      <w:autoSpaceDE w:val="0"/>
      <w:autoSpaceDN w:val="0"/>
      <w:adjustRightInd w:val="0"/>
      <w:ind w:firstLine="420"/>
    </w:pPr>
    <w:rPr>
      <w:kern w:val="0"/>
    </w:rPr>
  </w:style>
  <w:style w:type="character" w:customStyle="1" w:styleId="afd">
    <w:name w:val="正文文本 字符"/>
    <w:link w:val="afc"/>
    <w:uiPriority w:val="1"/>
    <w:rsid w:val="00D17F00"/>
    <w:rPr>
      <w:rFonts w:ascii="Times New Roman" w:eastAsia="Times New Roman" w:hAnsi="Times New Roman" w:cs="Times New Roman"/>
      <w:sz w:val="21"/>
      <w:szCs w:val="21"/>
      <w:lang w:val="en-US" w:eastAsia="zh-CN"/>
    </w:rPr>
  </w:style>
  <w:style w:type="paragraph" w:customStyle="1" w:styleId="afe">
    <w:name w:val="致谢部分"/>
    <w:basedOn w:val="afc"/>
    <w:link w:val="aff"/>
    <w:autoRedefine/>
    <w:qFormat/>
    <w:rsid w:val="00D17F00"/>
    <w:pPr>
      <w:ind w:firstLineChars="0" w:firstLine="0"/>
    </w:pPr>
    <w:rPr>
      <w:b/>
      <w:sz w:val="24"/>
      <w:szCs w:val="24"/>
    </w:rPr>
  </w:style>
  <w:style w:type="character" w:customStyle="1" w:styleId="aff">
    <w:name w:val="致谢部分 字符"/>
    <w:link w:val="afe"/>
    <w:rsid w:val="00D17F00"/>
    <w:rPr>
      <w:rFonts w:ascii="Times New Roman" w:eastAsia="Times New Roman" w:hAnsi="Times New Roman" w:cs="Times New Roman"/>
      <w:b/>
      <w:lang w:val="en-US" w:eastAsia="zh-CN"/>
    </w:rPr>
  </w:style>
  <w:style w:type="paragraph" w:customStyle="1" w:styleId="aff0">
    <w:name w:val="作者信息"/>
    <w:basedOn w:val="a"/>
    <w:autoRedefine/>
    <w:qFormat/>
    <w:rsid w:val="00D17F00"/>
    <w:pPr>
      <w:ind w:firstLineChars="0" w:firstLine="0"/>
    </w:pPr>
  </w:style>
  <w:style w:type="character" w:styleId="aff1">
    <w:name w:val="annotation reference"/>
    <w:basedOn w:val="a0"/>
    <w:uiPriority w:val="99"/>
    <w:semiHidden/>
    <w:unhideWhenUsed/>
    <w:rsid w:val="00E43A7A"/>
    <w:rPr>
      <w:sz w:val="21"/>
      <w:szCs w:val="21"/>
    </w:rPr>
  </w:style>
  <w:style w:type="paragraph" w:styleId="aff2">
    <w:name w:val="annotation text"/>
    <w:basedOn w:val="a"/>
    <w:link w:val="aff3"/>
    <w:uiPriority w:val="99"/>
    <w:semiHidden/>
    <w:unhideWhenUsed/>
    <w:rsid w:val="00E43A7A"/>
    <w:pPr>
      <w:jc w:val="left"/>
    </w:pPr>
  </w:style>
  <w:style w:type="character" w:customStyle="1" w:styleId="aff3">
    <w:name w:val="批注文字 字符"/>
    <w:basedOn w:val="a0"/>
    <w:link w:val="aff2"/>
    <w:uiPriority w:val="99"/>
    <w:semiHidden/>
    <w:rsid w:val="00E43A7A"/>
    <w:rPr>
      <w:rFonts w:ascii="Times New Roman" w:eastAsia="Times New Roman" w:hAnsi="Times New Roman" w:cs="Times New Roman"/>
      <w:kern w:val="2"/>
      <w:sz w:val="21"/>
      <w:szCs w:val="21"/>
      <w:lang w:val="en-US" w:eastAsia="zh-CN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E43A7A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E43A7A"/>
    <w:rPr>
      <w:rFonts w:ascii="Times New Roman" w:eastAsia="Times New Roman" w:hAnsi="Times New Roman" w:cs="Times New Roman"/>
      <w:b/>
      <w:bCs/>
      <w:kern w:val="2"/>
      <w:sz w:val="21"/>
      <w:szCs w:val="21"/>
      <w:lang w:val="en-US" w:eastAsia="zh-CN"/>
    </w:rPr>
  </w:style>
  <w:style w:type="paragraph" w:styleId="aff6">
    <w:name w:val="Balloon Text"/>
    <w:basedOn w:val="a"/>
    <w:link w:val="aff7"/>
    <w:uiPriority w:val="99"/>
    <w:semiHidden/>
    <w:unhideWhenUsed/>
    <w:rsid w:val="00E43A7A"/>
    <w:rPr>
      <w:sz w:val="18"/>
      <w:szCs w:val="18"/>
    </w:rPr>
  </w:style>
  <w:style w:type="character" w:customStyle="1" w:styleId="aff7">
    <w:name w:val="批注框文本 字符"/>
    <w:basedOn w:val="a0"/>
    <w:link w:val="aff6"/>
    <w:uiPriority w:val="99"/>
    <w:semiHidden/>
    <w:rsid w:val="00E43A7A"/>
    <w:rPr>
      <w:rFonts w:ascii="Times New Roman" w:eastAsia="Times New Roman" w:hAnsi="Times New Roman" w:cs="Times New Roman"/>
      <w:kern w:val="2"/>
      <w:sz w:val="18"/>
      <w:szCs w:val="18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70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637</Words>
  <Characters>9331</Characters>
  <Application>Microsoft Office Word</Application>
  <DocSecurity>0</DocSecurity>
  <Lines>77</Lines>
  <Paragraphs>21</Paragraphs>
  <ScaleCrop>false</ScaleCrop>
  <Company/>
  <LinksUpToDate>false</LinksUpToDate>
  <CharactersWithSpaces>10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luca Tullo</dc:creator>
  <cp:keywords/>
  <dc:description/>
  <cp:lastModifiedBy>editor</cp:lastModifiedBy>
  <cp:revision>3</cp:revision>
  <dcterms:created xsi:type="dcterms:W3CDTF">2024-02-26T21:25:00Z</dcterms:created>
  <dcterms:modified xsi:type="dcterms:W3CDTF">2024-03-11T06:32:00Z</dcterms:modified>
</cp:coreProperties>
</file>